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41DAEF" w14:textId="77777777" w:rsidR="003519CF" w:rsidRPr="00A77DFA" w:rsidRDefault="003519CF" w:rsidP="00B64194">
      <w:pPr>
        <w:pStyle w:val="NoSpacing"/>
        <w:rPr>
          <w:b/>
          <w:bCs/>
        </w:rPr>
      </w:pPr>
    </w:p>
    <w:p w14:paraId="7368D446" w14:textId="17E2E22A" w:rsidR="00387E83" w:rsidRPr="00314170" w:rsidRDefault="003519CF" w:rsidP="003519CF">
      <w:pPr>
        <w:pStyle w:val="NoSpacing"/>
        <w:jc w:val="center"/>
        <w:rPr>
          <w:b/>
          <w:bCs/>
          <w:sz w:val="32"/>
          <w:szCs w:val="32"/>
        </w:rPr>
      </w:pPr>
      <w:r w:rsidRPr="00314170">
        <w:rPr>
          <w:b/>
          <w:bCs/>
          <w:sz w:val="32"/>
          <w:szCs w:val="32"/>
        </w:rPr>
        <w:t>NAP</w:t>
      </w:r>
      <w:r w:rsidR="00E22878">
        <w:rPr>
          <w:b/>
          <w:bCs/>
          <w:sz w:val="32"/>
          <w:szCs w:val="32"/>
        </w:rPr>
        <w:t>8</w:t>
      </w:r>
      <w:r w:rsidR="00387E83" w:rsidRPr="00314170">
        <w:rPr>
          <w:b/>
          <w:bCs/>
          <w:sz w:val="32"/>
          <w:szCs w:val="32"/>
        </w:rPr>
        <w:t xml:space="preserve">: </w:t>
      </w:r>
      <w:r w:rsidR="00E22878">
        <w:rPr>
          <w:b/>
          <w:bCs/>
          <w:sz w:val="32"/>
          <w:szCs w:val="32"/>
        </w:rPr>
        <w:t xml:space="preserve">Major complications of regional anaesthesia and other </w:t>
      </w:r>
      <w:r w:rsidR="00716663">
        <w:rPr>
          <w:b/>
          <w:bCs/>
          <w:sz w:val="32"/>
          <w:szCs w:val="32"/>
        </w:rPr>
        <w:t>perioperative nerve injuries</w:t>
      </w:r>
      <w:r w:rsidRPr="00314170">
        <w:rPr>
          <w:b/>
          <w:bCs/>
          <w:sz w:val="32"/>
          <w:szCs w:val="32"/>
        </w:rPr>
        <w:t xml:space="preserve"> </w:t>
      </w:r>
    </w:p>
    <w:p w14:paraId="2C011DF5" w14:textId="77777777" w:rsidR="00E22878" w:rsidRDefault="00E22878" w:rsidP="003519CF">
      <w:pPr>
        <w:pStyle w:val="NoSpacing"/>
        <w:jc w:val="center"/>
        <w:rPr>
          <w:b/>
          <w:bCs/>
          <w:sz w:val="32"/>
          <w:szCs w:val="32"/>
        </w:rPr>
      </w:pPr>
    </w:p>
    <w:p w14:paraId="54B10A5F" w14:textId="17804996" w:rsidR="0049626A" w:rsidRPr="00314170" w:rsidRDefault="0049626A" w:rsidP="00F73F6D">
      <w:pPr>
        <w:pStyle w:val="NoSpacing"/>
        <w:jc w:val="center"/>
        <w:rPr>
          <w:b/>
          <w:bCs/>
        </w:rPr>
      </w:pPr>
      <w:r w:rsidRPr="00314170">
        <w:rPr>
          <w:b/>
          <w:bCs/>
          <w:sz w:val="32"/>
          <w:szCs w:val="32"/>
        </w:rPr>
        <w:t xml:space="preserve">Local Coordinator </w:t>
      </w:r>
      <w:r w:rsidR="003519CF" w:rsidRPr="00314170">
        <w:rPr>
          <w:b/>
          <w:bCs/>
          <w:sz w:val="32"/>
          <w:szCs w:val="32"/>
        </w:rPr>
        <w:t xml:space="preserve">Guide </w:t>
      </w:r>
      <w:r w:rsidR="000238F0" w:rsidRPr="00314170">
        <w:rPr>
          <w:b/>
          <w:bCs/>
          <w:sz w:val="32"/>
          <w:szCs w:val="32"/>
        </w:rPr>
        <w:t xml:space="preserve">Version </w:t>
      </w:r>
      <w:r w:rsidR="002512FD">
        <w:rPr>
          <w:b/>
          <w:bCs/>
          <w:sz w:val="32"/>
          <w:szCs w:val="32"/>
        </w:rPr>
        <w:t>3.</w:t>
      </w:r>
      <w:r w:rsidR="003D7ABF">
        <w:rPr>
          <w:b/>
          <w:bCs/>
          <w:sz w:val="32"/>
          <w:szCs w:val="32"/>
        </w:rPr>
        <w:t>9</w:t>
      </w:r>
    </w:p>
    <w:p w14:paraId="0173D029" w14:textId="65805B84" w:rsidR="006D2A02" w:rsidRPr="00314170" w:rsidRDefault="00A05B6F" w:rsidP="00B64194">
      <w:pPr>
        <w:pStyle w:val="NoSpacing"/>
        <w:rPr>
          <w:b/>
          <w:bCs/>
        </w:rPr>
      </w:pPr>
      <w:r w:rsidRPr="00314170">
        <w:rPr>
          <w:b/>
          <w:bCs/>
        </w:rPr>
        <w:t>Content</w:t>
      </w:r>
    </w:p>
    <w:p w14:paraId="12B37FC0" w14:textId="39CA5A8A" w:rsidR="00AF1BD3" w:rsidRDefault="006D2A02">
      <w:pPr>
        <w:pStyle w:val="TOC1"/>
        <w:rPr>
          <w:rFonts w:asciiTheme="minorHAnsi" w:eastAsiaTheme="minorEastAsia" w:hAnsiTheme="minorHAnsi"/>
          <w:noProof/>
          <w:kern w:val="2"/>
          <w:sz w:val="24"/>
          <w:szCs w:val="24"/>
          <w:lang w:eastAsia="en-GB"/>
          <w14:ligatures w14:val="standardContextual"/>
        </w:rPr>
      </w:pPr>
      <w:r w:rsidRPr="00314170">
        <w:rPr>
          <w:b/>
          <w:bCs/>
        </w:rPr>
        <w:fldChar w:fldCharType="begin"/>
      </w:r>
      <w:r w:rsidRPr="00314170">
        <w:rPr>
          <w:b/>
          <w:bCs/>
        </w:rPr>
        <w:instrText xml:space="preserve"> TOC \o "1-3" \h \z \u </w:instrText>
      </w:r>
      <w:r w:rsidRPr="00314170">
        <w:rPr>
          <w:b/>
          <w:bCs/>
        </w:rPr>
        <w:fldChar w:fldCharType="separate"/>
      </w:r>
      <w:hyperlink w:anchor="_Toc211255556" w:history="1">
        <w:r w:rsidR="00AF1BD3" w:rsidRPr="00C335ED">
          <w:rPr>
            <w:rStyle w:val="Hyperlink"/>
            <w:noProof/>
          </w:rPr>
          <w:t>Introduction</w:t>
        </w:r>
        <w:r w:rsidR="00AF1BD3">
          <w:rPr>
            <w:noProof/>
            <w:webHidden/>
          </w:rPr>
          <w:tab/>
        </w:r>
        <w:r w:rsidR="00AF1BD3">
          <w:rPr>
            <w:noProof/>
            <w:webHidden/>
          </w:rPr>
          <w:fldChar w:fldCharType="begin"/>
        </w:r>
        <w:r w:rsidR="00AF1BD3">
          <w:rPr>
            <w:noProof/>
            <w:webHidden/>
          </w:rPr>
          <w:instrText xml:space="preserve"> PAGEREF _Toc211255556 \h </w:instrText>
        </w:r>
        <w:r w:rsidR="00AF1BD3">
          <w:rPr>
            <w:noProof/>
            <w:webHidden/>
          </w:rPr>
        </w:r>
        <w:r w:rsidR="00AF1BD3">
          <w:rPr>
            <w:noProof/>
            <w:webHidden/>
          </w:rPr>
          <w:fldChar w:fldCharType="separate"/>
        </w:r>
        <w:r w:rsidR="00AF1BD3">
          <w:rPr>
            <w:noProof/>
            <w:webHidden/>
          </w:rPr>
          <w:t>2</w:t>
        </w:r>
        <w:r w:rsidR="00AF1BD3">
          <w:rPr>
            <w:noProof/>
            <w:webHidden/>
          </w:rPr>
          <w:fldChar w:fldCharType="end"/>
        </w:r>
      </w:hyperlink>
    </w:p>
    <w:p w14:paraId="0B38ABE4" w14:textId="71F79AB5" w:rsidR="00AF1BD3" w:rsidRDefault="00000000">
      <w:pPr>
        <w:pStyle w:val="TOC1"/>
        <w:rPr>
          <w:rFonts w:asciiTheme="minorHAnsi" w:eastAsiaTheme="minorEastAsia" w:hAnsiTheme="minorHAnsi"/>
          <w:noProof/>
          <w:kern w:val="2"/>
          <w:sz w:val="24"/>
          <w:szCs w:val="24"/>
          <w:lang w:eastAsia="en-GB"/>
          <w14:ligatures w14:val="standardContextual"/>
        </w:rPr>
      </w:pPr>
      <w:hyperlink w:anchor="_Toc211255557" w:history="1">
        <w:r w:rsidR="00AF1BD3" w:rsidRPr="00C335ED">
          <w:rPr>
            <w:rStyle w:val="Hyperlink"/>
            <w:noProof/>
          </w:rPr>
          <w:t>Baseline Survey</w:t>
        </w:r>
        <w:r w:rsidR="00AF1BD3">
          <w:rPr>
            <w:noProof/>
            <w:webHidden/>
          </w:rPr>
          <w:tab/>
        </w:r>
        <w:r w:rsidR="00AF1BD3">
          <w:rPr>
            <w:noProof/>
            <w:webHidden/>
          </w:rPr>
          <w:fldChar w:fldCharType="begin"/>
        </w:r>
        <w:r w:rsidR="00AF1BD3">
          <w:rPr>
            <w:noProof/>
            <w:webHidden/>
          </w:rPr>
          <w:instrText xml:space="preserve"> PAGEREF _Toc211255557 \h </w:instrText>
        </w:r>
        <w:r w:rsidR="00AF1BD3">
          <w:rPr>
            <w:noProof/>
            <w:webHidden/>
          </w:rPr>
        </w:r>
        <w:r w:rsidR="00AF1BD3">
          <w:rPr>
            <w:noProof/>
            <w:webHidden/>
          </w:rPr>
          <w:fldChar w:fldCharType="separate"/>
        </w:r>
        <w:r w:rsidR="00AF1BD3">
          <w:rPr>
            <w:noProof/>
            <w:webHidden/>
          </w:rPr>
          <w:t>3</w:t>
        </w:r>
        <w:r w:rsidR="00AF1BD3">
          <w:rPr>
            <w:noProof/>
            <w:webHidden/>
          </w:rPr>
          <w:fldChar w:fldCharType="end"/>
        </w:r>
      </w:hyperlink>
    </w:p>
    <w:p w14:paraId="1826F3B7" w14:textId="695407B3" w:rsidR="00AF1BD3" w:rsidRDefault="00000000">
      <w:pPr>
        <w:pStyle w:val="TOC1"/>
        <w:rPr>
          <w:rFonts w:asciiTheme="minorHAnsi" w:eastAsiaTheme="minorEastAsia" w:hAnsiTheme="minorHAnsi"/>
          <w:noProof/>
          <w:kern w:val="2"/>
          <w:sz w:val="24"/>
          <w:szCs w:val="24"/>
          <w:lang w:eastAsia="en-GB"/>
          <w14:ligatures w14:val="standardContextual"/>
        </w:rPr>
      </w:pPr>
      <w:hyperlink w:anchor="_Toc211255558" w:history="1">
        <w:r w:rsidR="00AF1BD3" w:rsidRPr="00C335ED">
          <w:rPr>
            <w:rStyle w:val="Hyperlink"/>
            <w:noProof/>
          </w:rPr>
          <w:t>Individual Case Registry</w:t>
        </w:r>
        <w:r w:rsidR="00AF1BD3">
          <w:rPr>
            <w:noProof/>
            <w:webHidden/>
          </w:rPr>
          <w:tab/>
        </w:r>
        <w:r w:rsidR="00AF1BD3">
          <w:rPr>
            <w:noProof/>
            <w:webHidden/>
          </w:rPr>
          <w:fldChar w:fldCharType="begin"/>
        </w:r>
        <w:r w:rsidR="00AF1BD3">
          <w:rPr>
            <w:noProof/>
            <w:webHidden/>
          </w:rPr>
          <w:instrText xml:space="preserve"> PAGEREF _Toc211255558 \h </w:instrText>
        </w:r>
        <w:r w:rsidR="00AF1BD3">
          <w:rPr>
            <w:noProof/>
            <w:webHidden/>
          </w:rPr>
        </w:r>
        <w:r w:rsidR="00AF1BD3">
          <w:rPr>
            <w:noProof/>
            <w:webHidden/>
          </w:rPr>
          <w:fldChar w:fldCharType="separate"/>
        </w:r>
        <w:r w:rsidR="00AF1BD3">
          <w:rPr>
            <w:noProof/>
            <w:webHidden/>
          </w:rPr>
          <w:t>4</w:t>
        </w:r>
        <w:r w:rsidR="00AF1BD3">
          <w:rPr>
            <w:noProof/>
            <w:webHidden/>
          </w:rPr>
          <w:fldChar w:fldCharType="end"/>
        </w:r>
      </w:hyperlink>
    </w:p>
    <w:p w14:paraId="29607B90" w14:textId="5CA75E1E" w:rsidR="00AF1BD3" w:rsidRDefault="00000000">
      <w:pPr>
        <w:pStyle w:val="TOC2"/>
        <w:rPr>
          <w:rFonts w:asciiTheme="minorHAnsi" w:eastAsiaTheme="minorEastAsia" w:hAnsiTheme="minorHAnsi"/>
          <w:noProof/>
          <w:kern w:val="2"/>
          <w:sz w:val="24"/>
          <w:szCs w:val="24"/>
          <w:lang w:eastAsia="en-GB"/>
          <w14:ligatures w14:val="standardContextual"/>
        </w:rPr>
      </w:pPr>
      <w:hyperlink w:anchor="_Toc211255559" w:history="1">
        <w:r w:rsidR="00AF1BD3" w:rsidRPr="00C335ED">
          <w:rPr>
            <w:rStyle w:val="Hyperlink"/>
            <w:noProof/>
          </w:rPr>
          <w:t>One Year Registry Period</w:t>
        </w:r>
        <w:r w:rsidR="00AF1BD3">
          <w:rPr>
            <w:noProof/>
            <w:webHidden/>
          </w:rPr>
          <w:tab/>
        </w:r>
        <w:r w:rsidR="00AF1BD3">
          <w:rPr>
            <w:noProof/>
            <w:webHidden/>
          </w:rPr>
          <w:fldChar w:fldCharType="begin"/>
        </w:r>
        <w:r w:rsidR="00AF1BD3">
          <w:rPr>
            <w:noProof/>
            <w:webHidden/>
          </w:rPr>
          <w:instrText xml:space="preserve"> PAGEREF _Toc211255559 \h </w:instrText>
        </w:r>
        <w:r w:rsidR="00AF1BD3">
          <w:rPr>
            <w:noProof/>
            <w:webHidden/>
          </w:rPr>
        </w:r>
        <w:r w:rsidR="00AF1BD3">
          <w:rPr>
            <w:noProof/>
            <w:webHidden/>
          </w:rPr>
          <w:fldChar w:fldCharType="separate"/>
        </w:r>
        <w:r w:rsidR="00AF1BD3">
          <w:rPr>
            <w:noProof/>
            <w:webHidden/>
          </w:rPr>
          <w:t>4</w:t>
        </w:r>
        <w:r w:rsidR="00AF1BD3">
          <w:rPr>
            <w:noProof/>
            <w:webHidden/>
          </w:rPr>
          <w:fldChar w:fldCharType="end"/>
        </w:r>
      </w:hyperlink>
    </w:p>
    <w:p w14:paraId="7571131C" w14:textId="3792C0EC" w:rsidR="00AF1BD3" w:rsidRDefault="00000000">
      <w:pPr>
        <w:pStyle w:val="TOC2"/>
        <w:rPr>
          <w:rFonts w:asciiTheme="minorHAnsi" w:eastAsiaTheme="minorEastAsia" w:hAnsiTheme="minorHAnsi"/>
          <w:noProof/>
          <w:kern w:val="2"/>
          <w:sz w:val="24"/>
          <w:szCs w:val="24"/>
          <w:lang w:eastAsia="en-GB"/>
          <w14:ligatures w14:val="standardContextual"/>
        </w:rPr>
      </w:pPr>
      <w:hyperlink w:anchor="_Toc211255560" w:history="1">
        <w:r w:rsidR="00AF1BD3" w:rsidRPr="00C335ED">
          <w:rPr>
            <w:rStyle w:val="Hyperlink"/>
            <w:noProof/>
          </w:rPr>
          <w:t>Inclusion and Exclusion Criteria</w:t>
        </w:r>
        <w:r w:rsidR="00AF1BD3">
          <w:rPr>
            <w:noProof/>
            <w:webHidden/>
          </w:rPr>
          <w:tab/>
        </w:r>
        <w:r w:rsidR="00AF1BD3">
          <w:rPr>
            <w:noProof/>
            <w:webHidden/>
          </w:rPr>
          <w:fldChar w:fldCharType="begin"/>
        </w:r>
        <w:r w:rsidR="00AF1BD3">
          <w:rPr>
            <w:noProof/>
            <w:webHidden/>
          </w:rPr>
          <w:instrText xml:space="preserve"> PAGEREF _Toc211255560 \h </w:instrText>
        </w:r>
        <w:r w:rsidR="00AF1BD3">
          <w:rPr>
            <w:noProof/>
            <w:webHidden/>
          </w:rPr>
        </w:r>
        <w:r w:rsidR="00AF1BD3">
          <w:rPr>
            <w:noProof/>
            <w:webHidden/>
          </w:rPr>
          <w:fldChar w:fldCharType="separate"/>
        </w:r>
        <w:r w:rsidR="00AF1BD3">
          <w:rPr>
            <w:noProof/>
            <w:webHidden/>
          </w:rPr>
          <w:t>4</w:t>
        </w:r>
        <w:r w:rsidR="00AF1BD3">
          <w:rPr>
            <w:noProof/>
            <w:webHidden/>
          </w:rPr>
          <w:fldChar w:fldCharType="end"/>
        </w:r>
      </w:hyperlink>
    </w:p>
    <w:p w14:paraId="0DF7042C" w14:textId="1799CC72" w:rsidR="00AF1BD3" w:rsidRDefault="00000000">
      <w:pPr>
        <w:pStyle w:val="TOC2"/>
        <w:rPr>
          <w:rFonts w:asciiTheme="minorHAnsi" w:eastAsiaTheme="minorEastAsia" w:hAnsiTheme="minorHAnsi"/>
          <w:noProof/>
          <w:kern w:val="2"/>
          <w:sz w:val="24"/>
          <w:szCs w:val="24"/>
          <w:lang w:eastAsia="en-GB"/>
          <w14:ligatures w14:val="standardContextual"/>
        </w:rPr>
      </w:pPr>
      <w:hyperlink w:anchor="_Toc211255561" w:history="1">
        <w:r w:rsidR="00AF1BD3" w:rsidRPr="00C335ED">
          <w:rPr>
            <w:rStyle w:val="Hyperlink"/>
            <w:noProof/>
          </w:rPr>
          <w:t>How to report an individual case</w:t>
        </w:r>
        <w:r w:rsidR="00AF1BD3">
          <w:rPr>
            <w:noProof/>
            <w:webHidden/>
          </w:rPr>
          <w:tab/>
        </w:r>
        <w:r w:rsidR="00AF1BD3">
          <w:rPr>
            <w:noProof/>
            <w:webHidden/>
          </w:rPr>
          <w:fldChar w:fldCharType="begin"/>
        </w:r>
        <w:r w:rsidR="00AF1BD3">
          <w:rPr>
            <w:noProof/>
            <w:webHidden/>
          </w:rPr>
          <w:instrText xml:space="preserve"> PAGEREF _Toc211255561 \h </w:instrText>
        </w:r>
        <w:r w:rsidR="00AF1BD3">
          <w:rPr>
            <w:noProof/>
            <w:webHidden/>
          </w:rPr>
        </w:r>
        <w:r w:rsidR="00AF1BD3">
          <w:rPr>
            <w:noProof/>
            <w:webHidden/>
          </w:rPr>
          <w:fldChar w:fldCharType="separate"/>
        </w:r>
        <w:r w:rsidR="00AF1BD3">
          <w:rPr>
            <w:noProof/>
            <w:webHidden/>
          </w:rPr>
          <w:t>12</w:t>
        </w:r>
        <w:r w:rsidR="00AF1BD3">
          <w:rPr>
            <w:noProof/>
            <w:webHidden/>
          </w:rPr>
          <w:fldChar w:fldCharType="end"/>
        </w:r>
      </w:hyperlink>
    </w:p>
    <w:p w14:paraId="5867CE25" w14:textId="01BEB9A2" w:rsidR="00AF1BD3" w:rsidRDefault="00000000">
      <w:pPr>
        <w:pStyle w:val="TOC1"/>
        <w:rPr>
          <w:rFonts w:asciiTheme="minorHAnsi" w:eastAsiaTheme="minorEastAsia" w:hAnsiTheme="minorHAnsi"/>
          <w:noProof/>
          <w:kern w:val="2"/>
          <w:sz w:val="24"/>
          <w:szCs w:val="24"/>
          <w:lang w:eastAsia="en-GB"/>
          <w14:ligatures w14:val="standardContextual"/>
        </w:rPr>
      </w:pPr>
      <w:hyperlink w:anchor="_Toc211255562" w:history="1">
        <w:r w:rsidR="00AF1BD3" w:rsidRPr="00C335ED">
          <w:rPr>
            <w:rStyle w:val="Hyperlink"/>
            <w:noProof/>
          </w:rPr>
          <w:t>Activity Survey</w:t>
        </w:r>
        <w:r w:rsidR="00AF1BD3">
          <w:rPr>
            <w:noProof/>
            <w:webHidden/>
          </w:rPr>
          <w:tab/>
        </w:r>
        <w:r w:rsidR="00AF1BD3">
          <w:rPr>
            <w:noProof/>
            <w:webHidden/>
          </w:rPr>
          <w:fldChar w:fldCharType="begin"/>
        </w:r>
        <w:r w:rsidR="00AF1BD3">
          <w:rPr>
            <w:noProof/>
            <w:webHidden/>
          </w:rPr>
          <w:instrText xml:space="preserve"> PAGEREF _Toc211255562 \h </w:instrText>
        </w:r>
        <w:r w:rsidR="00AF1BD3">
          <w:rPr>
            <w:noProof/>
            <w:webHidden/>
          </w:rPr>
        </w:r>
        <w:r w:rsidR="00AF1BD3">
          <w:rPr>
            <w:noProof/>
            <w:webHidden/>
          </w:rPr>
          <w:fldChar w:fldCharType="separate"/>
        </w:r>
        <w:r w:rsidR="00AF1BD3">
          <w:rPr>
            <w:noProof/>
            <w:webHidden/>
          </w:rPr>
          <w:t>14</w:t>
        </w:r>
        <w:r w:rsidR="00AF1BD3">
          <w:rPr>
            <w:noProof/>
            <w:webHidden/>
          </w:rPr>
          <w:fldChar w:fldCharType="end"/>
        </w:r>
      </w:hyperlink>
    </w:p>
    <w:p w14:paraId="215C4A31" w14:textId="4C3890DC" w:rsidR="00AF1BD3" w:rsidRDefault="00000000">
      <w:pPr>
        <w:pStyle w:val="TOC1"/>
        <w:rPr>
          <w:rFonts w:asciiTheme="minorHAnsi" w:eastAsiaTheme="minorEastAsia" w:hAnsiTheme="minorHAnsi"/>
          <w:noProof/>
          <w:kern w:val="2"/>
          <w:sz w:val="24"/>
          <w:szCs w:val="24"/>
          <w:lang w:eastAsia="en-GB"/>
          <w14:ligatures w14:val="standardContextual"/>
        </w:rPr>
      </w:pPr>
      <w:hyperlink w:anchor="_Toc211255563" w:history="1">
        <w:r w:rsidR="00AF1BD3" w:rsidRPr="00C335ED">
          <w:rPr>
            <w:rStyle w:val="Hyperlink"/>
            <w:noProof/>
          </w:rPr>
          <w:t>Regulatory approvals, data security and confidentiality</w:t>
        </w:r>
        <w:r w:rsidR="00AF1BD3">
          <w:rPr>
            <w:noProof/>
            <w:webHidden/>
          </w:rPr>
          <w:tab/>
        </w:r>
        <w:r w:rsidR="00AF1BD3">
          <w:rPr>
            <w:noProof/>
            <w:webHidden/>
          </w:rPr>
          <w:fldChar w:fldCharType="begin"/>
        </w:r>
        <w:r w:rsidR="00AF1BD3">
          <w:rPr>
            <w:noProof/>
            <w:webHidden/>
          </w:rPr>
          <w:instrText xml:space="preserve"> PAGEREF _Toc211255563 \h </w:instrText>
        </w:r>
        <w:r w:rsidR="00AF1BD3">
          <w:rPr>
            <w:noProof/>
            <w:webHidden/>
          </w:rPr>
        </w:r>
        <w:r w:rsidR="00AF1BD3">
          <w:rPr>
            <w:noProof/>
            <w:webHidden/>
          </w:rPr>
          <w:fldChar w:fldCharType="separate"/>
        </w:r>
        <w:r w:rsidR="00AF1BD3">
          <w:rPr>
            <w:noProof/>
            <w:webHidden/>
          </w:rPr>
          <w:t>15</w:t>
        </w:r>
        <w:r w:rsidR="00AF1BD3">
          <w:rPr>
            <w:noProof/>
            <w:webHidden/>
          </w:rPr>
          <w:fldChar w:fldCharType="end"/>
        </w:r>
      </w:hyperlink>
    </w:p>
    <w:p w14:paraId="6C971117" w14:textId="6671379A" w:rsidR="00AF1BD3" w:rsidRDefault="00000000">
      <w:pPr>
        <w:pStyle w:val="TOC1"/>
        <w:rPr>
          <w:rFonts w:asciiTheme="minorHAnsi" w:eastAsiaTheme="minorEastAsia" w:hAnsiTheme="minorHAnsi"/>
          <w:noProof/>
          <w:kern w:val="2"/>
          <w:sz w:val="24"/>
          <w:szCs w:val="24"/>
          <w:lang w:eastAsia="en-GB"/>
          <w14:ligatures w14:val="standardContextual"/>
        </w:rPr>
      </w:pPr>
      <w:hyperlink w:anchor="_Toc211255564" w:history="1">
        <w:r w:rsidR="00AF1BD3" w:rsidRPr="00C335ED">
          <w:rPr>
            <w:rStyle w:val="Hyperlink"/>
            <w:noProof/>
          </w:rPr>
          <w:t>Organising and promoting NAP8 within your department</w:t>
        </w:r>
        <w:r w:rsidR="00AF1BD3">
          <w:rPr>
            <w:noProof/>
            <w:webHidden/>
          </w:rPr>
          <w:tab/>
        </w:r>
        <w:r w:rsidR="00AF1BD3">
          <w:rPr>
            <w:noProof/>
            <w:webHidden/>
          </w:rPr>
          <w:fldChar w:fldCharType="begin"/>
        </w:r>
        <w:r w:rsidR="00AF1BD3">
          <w:rPr>
            <w:noProof/>
            <w:webHidden/>
          </w:rPr>
          <w:instrText xml:space="preserve"> PAGEREF _Toc211255564 \h </w:instrText>
        </w:r>
        <w:r w:rsidR="00AF1BD3">
          <w:rPr>
            <w:noProof/>
            <w:webHidden/>
          </w:rPr>
        </w:r>
        <w:r w:rsidR="00AF1BD3">
          <w:rPr>
            <w:noProof/>
            <w:webHidden/>
          </w:rPr>
          <w:fldChar w:fldCharType="separate"/>
        </w:r>
        <w:r w:rsidR="00AF1BD3">
          <w:rPr>
            <w:noProof/>
            <w:webHidden/>
          </w:rPr>
          <w:t>16</w:t>
        </w:r>
        <w:r w:rsidR="00AF1BD3">
          <w:rPr>
            <w:noProof/>
            <w:webHidden/>
          </w:rPr>
          <w:fldChar w:fldCharType="end"/>
        </w:r>
      </w:hyperlink>
    </w:p>
    <w:p w14:paraId="7A7790A5" w14:textId="74AC570E" w:rsidR="00AF1BD3" w:rsidRDefault="00000000">
      <w:pPr>
        <w:pStyle w:val="TOC2"/>
        <w:rPr>
          <w:rFonts w:asciiTheme="minorHAnsi" w:eastAsiaTheme="minorEastAsia" w:hAnsiTheme="minorHAnsi"/>
          <w:noProof/>
          <w:kern w:val="2"/>
          <w:sz w:val="24"/>
          <w:szCs w:val="24"/>
          <w:lang w:eastAsia="en-GB"/>
          <w14:ligatures w14:val="standardContextual"/>
        </w:rPr>
      </w:pPr>
      <w:hyperlink w:anchor="_Toc211255565" w:history="1">
        <w:r w:rsidR="00AF1BD3" w:rsidRPr="00C335ED">
          <w:rPr>
            <w:rStyle w:val="Hyperlink"/>
            <w:noProof/>
          </w:rPr>
          <w:t>Local organisation</w:t>
        </w:r>
        <w:r w:rsidR="00AF1BD3">
          <w:rPr>
            <w:noProof/>
            <w:webHidden/>
          </w:rPr>
          <w:tab/>
        </w:r>
        <w:r w:rsidR="00AF1BD3">
          <w:rPr>
            <w:noProof/>
            <w:webHidden/>
          </w:rPr>
          <w:fldChar w:fldCharType="begin"/>
        </w:r>
        <w:r w:rsidR="00AF1BD3">
          <w:rPr>
            <w:noProof/>
            <w:webHidden/>
          </w:rPr>
          <w:instrText xml:space="preserve"> PAGEREF _Toc211255565 \h </w:instrText>
        </w:r>
        <w:r w:rsidR="00AF1BD3">
          <w:rPr>
            <w:noProof/>
            <w:webHidden/>
          </w:rPr>
        </w:r>
        <w:r w:rsidR="00AF1BD3">
          <w:rPr>
            <w:noProof/>
            <w:webHidden/>
          </w:rPr>
          <w:fldChar w:fldCharType="separate"/>
        </w:r>
        <w:r w:rsidR="00AF1BD3">
          <w:rPr>
            <w:noProof/>
            <w:webHidden/>
          </w:rPr>
          <w:t>16</w:t>
        </w:r>
        <w:r w:rsidR="00AF1BD3">
          <w:rPr>
            <w:noProof/>
            <w:webHidden/>
          </w:rPr>
          <w:fldChar w:fldCharType="end"/>
        </w:r>
      </w:hyperlink>
    </w:p>
    <w:p w14:paraId="57F4FC5B" w14:textId="234E0C98" w:rsidR="00AF1BD3" w:rsidRDefault="00000000">
      <w:pPr>
        <w:pStyle w:val="TOC2"/>
        <w:rPr>
          <w:rFonts w:asciiTheme="minorHAnsi" w:eastAsiaTheme="minorEastAsia" w:hAnsiTheme="minorHAnsi"/>
          <w:noProof/>
          <w:kern w:val="2"/>
          <w:sz w:val="24"/>
          <w:szCs w:val="24"/>
          <w:lang w:eastAsia="en-GB"/>
          <w14:ligatures w14:val="standardContextual"/>
        </w:rPr>
      </w:pPr>
      <w:hyperlink w:anchor="_Toc211255566" w:history="1">
        <w:r w:rsidR="00AF1BD3" w:rsidRPr="00C335ED">
          <w:rPr>
            <w:rStyle w:val="Hyperlink"/>
            <w:noProof/>
          </w:rPr>
          <w:t>Resident/Specialty/Locally Employed Doctor doctor input</w:t>
        </w:r>
        <w:r w:rsidR="00AF1BD3">
          <w:rPr>
            <w:noProof/>
            <w:webHidden/>
          </w:rPr>
          <w:tab/>
        </w:r>
        <w:r w:rsidR="00AF1BD3">
          <w:rPr>
            <w:noProof/>
            <w:webHidden/>
          </w:rPr>
          <w:fldChar w:fldCharType="begin"/>
        </w:r>
        <w:r w:rsidR="00AF1BD3">
          <w:rPr>
            <w:noProof/>
            <w:webHidden/>
          </w:rPr>
          <w:instrText xml:space="preserve"> PAGEREF _Toc211255566 \h </w:instrText>
        </w:r>
        <w:r w:rsidR="00AF1BD3">
          <w:rPr>
            <w:noProof/>
            <w:webHidden/>
          </w:rPr>
        </w:r>
        <w:r w:rsidR="00AF1BD3">
          <w:rPr>
            <w:noProof/>
            <w:webHidden/>
          </w:rPr>
          <w:fldChar w:fldCharType="separate"/>
        </w:r>
        <w:r w:rsidR="00AF1BD3">
          <w:rPr>
            <w:noProof/>
            <w:webHidden/>
          </w:rPr>
          <w:t>16</w:t>
        </w:r>
        <w:r w:rsidR="00AF1BD3">
          <w:rPr>
            <w:noProof/>
            <w:webHidden/>
          </w:rPr>
          <w:fldChar w:fldCharType="end"/>
        </w:r>
      </w:hyperlink>
    </w:p>
    <w:p w14:paraId="6C8216FB" w14:textId="66D46A5A" w:rsidR="00AF1BD3" w:rsidRDefault="00000000">
      <w:pPr>
        <w:pStyle w:val="TOC2"/>
        <w:rPr>
          <w:rFonts w:asciiTheme="minorHAnsi" w:eastAsiaTheme="minorEastAsia" w:hAnsiTheme="minorHAnsi"/>
          <w:noProof/>
          <w:kern w:val="2"/>
          <w:sz w:val="24"/>
          <w:szCs w:val="24"/>
          <w:lang w:eastAsia="en-GB"/>
          <w14:ligatures w14:val="standardContextual"/>
        </w:rPr>
      </w:pPr>
      <w:hyperlink w:anchor="_Toc211255567" w:history="1">
        <w:r w:rsidR="00AF1BD3" w:rsidRPr="00C335ED">
          <w:rPr>
            <w:rStyle w:val="Hyperlink"/>
            <w:noProof/>
          </w:rPr>
          <w:t>Department presentation</w:t>
        </w:r>
        <w:r w:rsidR="00AF1BD3">
          <w:rPr>
            <w:noProof/>
            <w:webHidden/>
          </w:rPr>
          <w:tab/>
        </w:r>
        <w:r w:rsidR="00AF1BD3">
          <w:rPr>
            <w:noProof/>
            <w:webHidden/>
          </w:rPr>
          <w:fldChar w:fldCharType="begin"/>
        </w:r>
        <w:r w:rsidR="00AF1BD3">
          <w:rPr>
            <w:noProof/>
            <w:webHidden/>
          </w:rPr>
          <w:instrText xml:space="preserve"> PAGEREF _Toc211255567 \h </w:instrText>
        </w:r>
        <w:r w:rsidR="00AF1BD3">
          <w:rPr>
            <w:noProof/>
            <w:webHidden/>
          </w:rPr>
        </w:r>
        <w:r w:rsidR="00AF1BD3">
          <w:rPr>
            <w:noProof/>
            <w:webHidden/>
          </w:rPr>
          <w:fldChar w:fldCharType="separate"/>
        </w:r>
        <w:r w:rsidR="00AF1BD3">
          <w:rPr>
            <w:noProof/>
            <w:webHidden/>
          </w:rPr>
          <w:t>17</w:t>
        </w:r>
        <w:r w:rsidR="00AF1BD3">
          <w:rPr>
            <w:noProof/>
            <w:webHidden/>
          </w:rPr>
          <w:fldChar w:fldCharType="end"/>
        </w:r>
      </w:hyperlink>
    </w:p>
    <w:p w14:paraId="55B898EA" w14:textId="50370113" w:rsidR="00AF1BD3" w:rsidRDefault="00000000">
      <w:pPr>
        <w:pStyle w:val="TOC2"/>
        <w:rPr>
          <w:rFonts w:asciiTheme="minorHAnsi" w:eastAsiaTheme="minorEastAsia" w:hAnsiTheme="minorHAnsi"/>
          <w:noProof/>
          <w:kern w:val="2"/>
          <w:sz w:val="24"/>
          <w:szCs w:val="24"/>
          <w:lang w:eastAsia="en-GB"/>
          <w14:ligatures w14:val="standardContextual"/>
        </w:rPr>
      </w:pPr>
      <w:hyperlink w:anchor="_Toc211255568" w:history="1">
        <w:r w:rsidR="00AF1BD3" w:rsidRPr="00C335ED">
          <w:rPr>
            <w:rStyle w:val="Hyperlink"/>
            <w:noProof/>
          </w:rPr>
          <w:t>Posters and flowcharts</w:t>
        </w:r>
        <w:r w:rsidR="00AF1BD3">
          <w:rPr>
            <w:noProof/>
            <w:webHidden/>
          </w:rPr>
          <w:tab/>
        </w:r>
        <w:r w:rsidR="00AF1BD3">
          <w:rPr>
            <w:noProof/>
            <w:webHidden/>
          </w:rPr>
          <w:fldChar w:fldCharType="begin"/>
        </w:r>
        <w:r w:rsidR="00AF1BD3">
          <w:rPr>
            <w:noProof/>
            <w:webHidden/>
          </w:rPr>
          <w:instrText xml:space="preserve"> PAGEREF _Toc211255568 \h </w:instrText>
        </w:r>
        <w:r w:rsidR="00AF1BD3">
          <w:rPr>
            <w:noProof/>
            <w:webHidden/>
          </w:rPr>
        </w:r>
        <w:r w:rsidR="00AF1BD3">
          <w:rPr>
            <w:noProof/>
            <w:webHidden/>
          </w:rPr>
          <w:fldChar w:fldCharType="separate"/>
        </w:r>
        <w:r w:rsidR="00AF1BD3">
          <w:rPr>
            <w:noProof/>
            <w:webHidden/>
          </w:rPr>
          <w:t>17</w:t>
        </w:r>
        <w:r w:rsidR="00AF1BD3">
          <w:rPr>
            <w:noProof/>
            <w:webHidden/>
          </w:rPr>
          <w:fldChar w:fldCharType="end"/>
        </w:r>
      </w:hyperlink>
    </w:p>
    <w:p w14:paraId="25CF1AE8" w14:textId="3267AB92" w:rsidR="00AF1BD3" w:rsidRDefault="00000000">
      <w:pPr>
        <w:pStyle w:val="TOC2"/>
        <w:rPr>
          <w:rStyle w:val="Hyperlink"/>
          <w:noProof/>
        </w:rPr>
      </w:pPr>
      <w:hyperlink w:anchor="_Toc211255569" w:history="1">
        <w:r w:rsidR="00AF1BD3" w:rsidRPr="00C335ED">
          <w:rPr>
            <w:rStyle w:val="Hyperlink"/>
            <w:noProof/>
          </w:rPr>
          <w:t>Letter and email templates</w:t>
        </w:r>
        <w:r w:rsidR="00AF1BD3">
          <w:rPr>
            <w:noProof/>
            <w:webHidden/>
          </w:rPr>
          <w:tab/>
        </w:r>
        <w:r w:rsidR="00AF1BD3">
          <w:rPr>
            <w:noProof/>
            <w:webHidden/>
          </w:rPr>
          <w:fldChar w:fldCharType="begin"/>
        </w:r>
        <w:r w:rsidR="00AF1BD3">
          <w:rPr>
            <w:noProof/>
            <w:webHidden/>
          </w:rPr>
          <w:instrText xml:space="preserve"> PAGEREF _Toc211255569 \h </w:instrText>
        </w:r>
        <w:r w:rsidR="00AF1BD3">
          <w:rPr>
            <w:noProof/>
            <w:webHidden/>
          </w:rPr>
        </w:r>
        <w:r w:rsidR="00AF1BD3">
          <w:rPr>
            <w:noProof/>
            <w:webHidden/>
          </w:rPr>
          <w:fldChar w:fldCharType="separate"/>
        </w:r>
        <w:r w:rsidR="00AF1BD3">
          <w:rPr>
            <w:noProof/>
            <w:webHidden/>
          </w:rPr>
          <w:t>17</w:t>
        </w:r>
        <w:r w:rsidR="00AF1BD3">
          <w:rPr>
            <w:noProof/>
            <w:webHidden/>
          </w:rPr>
          <w:fldChar w:fldCharType="end"/>
        </w:r>
      </w:hyperlink>
    </w:p>
    <w:p w14:paraId="1C095490" w14:textId="77777777" w:rsidR="00865E21" w:rsidRPr="00865E21" w:rsidRDefault="00865E21" w:rsidP="00865E21">
      <w:pPr>
        <w:rPr>
          <w:lang w:eastAsia="en-GB"/>
        </w:rPr>
      </w:pPr>
    </w:p>
    <w:p w14:paraId="23D56423" w14:textId="77777777" w:rsidR="00865E21" w:rsidRPr="00865E21" w:rsidRDefault="00865E21" w:rsidP="00865E21">
      <w:pPr>
        <w:rPr>
          <w:lang w:eastAsia="en-GB"/>
        </w:rPr>
      </w:pPr>
    </w:p>
    <w:p w14:paraId="66E6F4D0" w14:textId="77777777" w:rsidR="00865E21" w:rsidRPr="00865E21" w:rsidRDefault="00865E21" w:rsidP="00865E21">
      <w:pPr>
        <w:rPr>
          <w:lang w:eastAsia="en-GB"/>
        </w:rPr>
      </w:pPr>
    </w:p>
    <w:p w14:paraId="5D76D8E6" w14:textId="77777777" w:rsidR="00865E21" w:rsidRPr="00865E21" w:rsidRDefault="00865E21" w:rsidP="00865E21">
      <w:pPr>
        <w:rPr>
          <w:lang w:eastAsia="en-GB"/>
        </w:rPr>
      </w:pPr>
    </w:p>
    <w:p w14:paraId="4947F74B" w14:textId="77777777" w:rsidR="00865E21" w:rsidRPr="00865E21" w:rsidRDefault="00865E21" w:rsidP="00865E21">
      <w:pPr>
        <w:rPr>
          <w:lang w:eastAsia="en-GB"/>
        </w:rPr>
      </w:pPr>
    </w:p>
    <w:p w14:paraId="7BA315D0" w14:textId="77777777" w:rsidR="00865E21" w:rsidRPr="00865E21" w:rsidRDefault="00865E21" w:rsidP="00865E21">
      <w:pPr>
        <w:rPr>
          <w:lang w:eastAsia="en-GB"/>
        </w:rPr>
      </w:pPr>
    </w:p>
    <w:p w14:paraId="2E15C217" w14:textId="77777777" w:rsidR="00865E21" w:rsidRPr="00865E21" w:rsidRDefault="00865E21" w:rsidP="00865E21">
      <w:pPr>
        <w:rPr>
          <w:lang w:eastAsia="en-GB"/>
        </w:rPr>
      </w:pPr>
    </w:p>
    <w:p w14:paraId="53AF165A" w14:textId="77777777" w:rsidR="00865E21" w:rsidRPr="00865E21" w:rsidRDefault="00865E21" w:rsidP="00865E21">
      <w:pPr>
        <w:rPr>
          <w:lang w:eastAsia="en-GB"/>
        </w:rPr>
      </w:pPr>
    </w:p>
    <w:p w14:paraId="3DC841F8" w14:textId="77777777" w:rsidR="00865E21" w:rsidRPr="00865E21" w:rsidRDefault="00865E21" w:rsidP="00865E21">
      <w:pPr>
        <w:rPr>
          <w:lang w:eastAsia="en-GB"/>
        </w:rPr>
      </w:pPr>
    </w:p>
    <w:p w14:paraId="4095D30D" w14:textId="77777777" w:rsidR="00865E21" w:rsidRPr="00865E21" w:rsidRDefault="00865E21" w:rsidP="00865E21">
      <w:pPr>
        <w:rPr>
          <w:lang w:eastAsia="en-GB"/>
        </w:rPr>
      </w:pPr>
    </w:p>
    <w:p w14:paraId="5FB2FE50" w14:textId="77777777" w:rsidR="00865E21" w:rsidRPr="00865E21" w:rsidRDefault="00865E21" w:rsidP="00865E21">
      <w:pPr>
        <w:rPr>
          <w:lang w:eastAsia="en-GB"/>
        </w:rPr>
      </w:pPr>
    </w:p>
    <w:p w14:paraId="703C023D" w14:textId="77777777" w:rsidR="00865E21" w:rsidRPr="00865E21" w:rsidRDefault="00865E21" w:rsidP="00865E21">
      <w:pPr>
        <w:rPr>
          <w:lang w:eastAsia="en-GB"/>
        </w:rPr>
      </w:pPr>
    </w:p>
    <w:p w14:paraId="25B3ABEE" w14:textId="77777777" w:rsidR="00865E21" w:rsidRPr="00865E21" w:rsidRDefault="00865E21" w:rsidP="00865E21">
      <w:pPr>
        <w:rPr>
          <w:lang w:eastAsia="en-GB"/>
        </w:rPr>
      </w:pPr>
    </w:p>
    <w:p w14:paraId="029AFE6B" w14:textId="77777777" w:rsidR="00865E21" w:rsidRPr="00865E21" w:rsidRDefault="00865E21" w:rsidP="00865E21">
      <w:pPr>
        <w:rPr>
          <w:lang w:eastAsia="en-GB"/>
        </w:rPr>
      </w:pPr>
    </w:p>
    <w:p w14:paraId="3250F187" w14:textId="77777777" w:rsidR="00865E21" w:rsidRPr="00865E21" w:rsidRDefault="00865E21" w:rsidP="00865E21">
      <w:pPr>
        <w:rPr>
          <w:lang w:eastAsia="en-GB"/>
        </w:rPr>
      </w:pPr>
    </w:p>
    <w:p w14:paraId="6EA5AF4D" w14:textId="77777777" w:rsidR="00865E21" w:rsidRPr="00865E21" w:rsidRDefault="00865E21" w:rsidP="00865E21">
      <w:pPr>
        <w:rPr>
          <w:lang w:eastAsia="en-GB"/>
        </w:rPr>
      </w:pPr>
    </w:p>
    <w:p w14:paraId="58DD4EE0" w14:textId="77777777" w:rsidR="00865E21" w:rsidRPr="00865E21" w:rsidRDefault="00865E21" w:rsidP="00865E21">
      <w:pPr>
        <w:rPr>
          <w:lang w:eastAsia="en-GB"/>
        </w:rPr>
      </w:pPr>
    </w:p>
    <w:p w14:paraId="39FE0336" w14:textId="60CE0E13" w:rsidR="00865E21" w:rsidRPr="00865E21" w:rsidRDefault="00865E21" w:rsidP="00865E21">
      <w:pPr>
        <w:tabs>
          <w:tab w:val="left" w:pos="3504"/>
        </w:tabs>
        <w:rPr>
          <w:lang w:eastAsia="en-GB"/>
        </w:rPr>
      </w:pPr>
      <w:r>
        <w:rPr>
          <w:lang w:eastAsia="en-GB"/>
        </w:rPr>
        <w:tab/>
      </w:r>
    </w:p>
    <w:p w14:paraId="4519CD36" w14:textId="30F09763" w:rsidR="00DB6B54" w:rsidRPr="00DB6B54" w:rsidRDefault="006D2A02" w:rsidP="00DB6B54">
      <w:pPr>
        <w:pStyle w:val="Heading1"/>
        <w:rPr>
          <w:sz w:val="12"/>
          <w:szCs w:val="12"/>
        </w:rPr>
      </w:pPr>
      <w:r w:rsidRPr="00314170">
        <w:rPr>
          <w:bCs/>
        </w:rPr>
        <w:lastRenderedPageBreak/>
        <w:fldChar w:fldCharType="end"/>
      </w:r>
      <w:bookmarkStart w:id="0" w:name="_Toc211255556"/>
      <w:r w:rsidR="00DB6B54" w:rsidRPr="00DB6B54">
        <w:rPr>
          <w:szCs w:val="24"/>
        </w:rPr>
        <w:t>Introduction</w:t>
      </w:r>
      <w:bookmarkEnd w:id="0"/>
    </w:p>
    <w:p w14:paraId="7F05FF63" w14:textId="77777777" w:rsidR="00DB6B54" w:rsidRPr="00314170" w:rsidRDefault="00DB6B54" w:rsidP="00B64194">
      <w:pPr>
        <w:pStyle w:val="NoSpacing"/>
        <w:rPr>
          <w:b/>
          <w:bCs/>
        </w:rPr>
      </w:pPr>
    </w:p>
    <w:p w14:paraId="5E0B243C" w14:textId="1E337C55" w:rsidR="003519CF" w:rsidRPr="00314170" w:rsidRDefault="003519CF" w:rsidP="00B64194">
      <w:pPr>
        <w:pStyle w:val="NoSpacing"/>
        <w:rPr>
          <w:b/>
          <w:bCs/>
        </w:rPr>
      </w:pPr>
      <w:r w:rsidRPr="00314170">
        <w:rPr>
          <w:b/>
          <w:bCs/>
        </w:rPr>
        <w:t>Thank you for agreeing to be a Local Coordinator (LC) for NAP</w:t>
      </w:r>
      <w:r w:rsidR="00DB6B54">
        <w:rPr>
          <w:b/>
          <w:bCs/>
        </w:rPr>
        <w:t>8</w:t>
      </w:r>
      <w:r w:rsidR="00F45485">
        <w:rPr>
          <w:b/>
          <w:bCs/>
        </w:rPr>
        <w:t>.</w:t>
      </w:r>
      <w:r w:rsidRPr="00314170">
        <w:rPr>
          <w:b/>
          <w:bCs/>
        </w:rPr>
        <w:t xml:space="preserve"> You are critical to the success of this important project. </w:t>
      </w:r>
    </w:p>
    <w:p w14:paraId="20BE2AEF" w14:textId="77777777" w:rsidR="003519CF" w:rsidRPr="00314170" w:rsidRDefault="003519CF" w:rsidP="00B64194">
      <w:pPr>
        <w:pStyle w:val="NoSpacing"/>
        <w:rPr>
          <w:b/>
          <w:bCs/>
        </w:rPr>
      </w:pPr>
    </w:p>
    <w:p w14:paraId="7CC31F2E" w14:textId="2F24FFE2" w:rsidR="00EE03B4" w:rsidRPr="00314170" w:rsidRDefault="003A21F2" w:rsidP="00387E83">
      <w:pPr>
        <w:pStyle w:val="NoSpacing"/>
      </w:pPr>
      <w:r w:rsidRPr="00314170">
        <w:t>NAPs</w:t>
      </w:r>
      <w:r w:rsidR="00EE03B4" w:rsidRPr="00314170">
        <w:t xml:space="preserve"> investigate serious</w:t>
      </w:r>
      <w:r w:rsidR="00DF7A86">
        <w:t>,</w:t>
      </w:r>
      <w:r w:rsidR="00EE03B4" w:rsidRPr="00314170">
        <w:t xml:space="preserve"> rare events during anaesthesia that are important to </w:t>
      </w:r>
      <w:r w:rsidR="00F45485">
        <w:t xml:space="preserve">both </w:t>
      </w:r>
      <w:r w:rsidR="00EE03B4" w:rsidRPr="00314170">
        <w:t>patients and clinicians. Previous topics include complications of airway management during anaesthesia, awareness during anaesthesia</w:t>
      </w:r>
      <w:r w:rsidR="00DB6B54">
        <w:t xml:space="preserve">, </w:t>
      </w:r>
      <w:r w:rsidR="00EE03B4" w:rsidRPr="00314170">
        <w:t>perioperative anaphylaxis</w:t>
      </w:r>
      <w:r w:rsidR="00DB6B54">
        <w:t xml:space="preserve"> and cardiac arrest.</w:t>
      </w:r>
      <w:r w:rsidR="00EE03B4" w:rsidRPr="00314170">
        <w:t xml:space="preserve"> They are highly respected, supported by patients and clinicians, and have influenced the practice of anaesthesia worldwide.</w:t>
      </w:r>
      <w:r w:rsidR="0063725B">
        <w:t xml:space="preserve"> All local co-ordinators</w:t>
      </w:r>
      <w:r w:rsidR="00DF7A86">
        <w:t xml:space="preserve"> that have made appropriate contributions for their local site</w:t>
      </w:r>
      <w:r w:rsidR="00665F39">
        <w:t xml:space="preserve">, </w:t>
      </w:r>
      <w:r w:rsidR="0063725B">
        <w:t xml:space="preserve">will be credited with </w:t>
      </w:r>
      <w:r w:rsidR="00974F60">
        <w:t xml:space="preserve">citable collaborator status </w:t>
      </w:r>
      <w:r w:rsidR="0063725B">
        <w:t>in the main publications as part of the ‘NAP8 Collaborative Group’</w:t>
      </w:r>
      <w:r w:rsidR="00665F39">
        <w:t>.</w:t>
      </w:r>
    </w:p>
    <w:p w14:paraId="62F803D8" w14:textId="77777777" w:rsidR="00F45485" w:rsidRPr="00314170" w:rsidRDefault="00F45485" w:rsidP="00387E83">
      <w:pPr>
        <w:pStyle w:val="NoSpacing"/>
      </w:pPr>
    </w:p>
    <w:p w14:paraId="61DE8969" w14:textId="4CBAE32D" w:rsidR="00387E83" w:rsidRPr="00314170" w:rsidRDefault="00387E83" w:rsidP="00387E83">
      <w:pPr>
        <w:pStyle w:val="NoSpacing"/>
      </w:pPr>
      <w:r w:rsidRPr="00314170">
        <w:t>NAP</w:t>
      </w:r>
      <w:r w:rsidR="00F45485">
        <w:t>8</w:t>
      </w:r>
      <w:r w:rsidRPr="00314170">
        <w:t xml:space="preserve"> will investigate </w:t>
      </w:r>
      <w:r w:rsidR="00DB6B54">
        <w:rPr>
          <w:b/>
          <w:bCs/>
        </w:rPr>
        <w:t>major complications of regional anaesthesia as well as perioperative spinal cord and peripheral nerve injury</w:t>
      </w:r>
      <w:r w:rsidRPr="00314170">
        <w:t xml:space="preserve">. </w:t>
      </w:r>
      <w:r w:rsidR="003A21F2" w:rsidRPr="00314170">
        <w:t>We</w:t>
      </w:r>
      <w:r w:rsidR="00263C06" w:rsidRPr="00314170">
        <w:t xml:space="preserve"> aim to assess </w:t>
      </w:r>
      <w:r w:rsidR="00C07842">
        <w:t xml:space="preserve">the </w:t>
      </w:r>
      <w:r w:rsidR="00263C06" w:rsidRPr="00314170">
        <w:t>incidence, current practice and outcomes</w:t>
      </w:r>
      <w:r w:rsidR="00C07842">
        <w:t xml:space="preserve"> </w:t>
      </w:r>
      <w:r w:rsidR="00DB6B54">
        <w:t>of</w:t>
      </w:r>
      <w:r w:rsidR="00C07842">
        <w:t xml:space="preserve"> </w:t>
      </w:r>
      <w:r w:rsidR="00DB6B54">
        <w:t>these various complications</w:t>
      </w:r>
      <w:r w:rsidR="00263C06" w:rsidRPr="00314170">
        <w:t xml:space="preserve">. </w:t>
      </w:r>
    </w:p>
    <w:p w14:paraId="58B1A397" w14:textId="4A0FDFCA" w:rsidR="00387E83" w:rsidRPr="00314170" w:rsidRDefault="00387E83" w:rsidP="00387E83">
      <w:pPr>
        <w:pStyle w:val="NoSpacing"/>
      </w:pPr>
    </w:p>
    <w:p w14:paraId="1A128FBD" w14:textId="4442F5B1" w:rsidR="00C109D3" w:rsidRPr="00314170" w:rsidRDefault="00066540" w:rsidP="004A48CB">
      <w:pPr>
        <w:pStyle w:val="NoSpacing"/>
        <w:jc w:val="center"/>
      </w:pPr>
      <w:r>
        <w:rPr>
          <w:noProof/>
        </w:rPr>
        <w:drawing>
          <wp:inline distT="0" distB="0" distL="0" distR="0" wp14:anchorId="467E1152" wp14:editId="4AC35B46">
            <wp:extent cx="2306747" cy="1925389"/>
            <wp:effectExtent l="38100" t="38100" r="93980" b="93980"/>
            <wp:docPr id="625309525" name="Picture 1" descr="A white background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309525" name="Picture 1" descr="A white background with black text&#10;&#10;AI-generated content may be incorrect."/>
                    <pic:cNvPicPr/>
                  </pic:nvPicPr>
                  <pic:blipFill>
                    <a:blip r:embed="rId8" cstate="print">
                      <a:extLst>
                        <a:ext uri="{28A0092B-C50C-407E-A947-70E740481C1C}">
                          <a14:useLocalDpi xmlns:a14="http://schemas.microsoft.com/office/drawing/2010/main" val="0"/>
                        </a:ext>
                      </a:extLst>
                    </a:blip>
                    <a:stretch>
                      <a:fillRect/>
                    </a:stretch>
                  </pic:blipFill>
                  <pic:spPr>
                    <a:xfrm>
                      <a:off x="0" y="0"/>
                      <a:ext cx="2354179" cy="1964979"/>
                    </a:xfrm>
                    <a:prstGeom prst="rect">
                      <a:avLst/>
                    </a:prstGeom>
                    <a:ln>
                      <a:solidFill>
                        <a:schemeClr val="tx1"/>
                      </a:solidFill>
                    </a:ln>
                    <a:effectLst>
                      <a:outerShdw blurRad="50800" dist="38100" dir="2700000" algn="tl" rotWithShape="0">
                        <a:prstClr val="black">
                          <a:alpha val="40000"/>
                        </a:prstClr>
                      </a:outerShdw>
                    </a:effectLst>
                  </pic:spPr>
                </pic:pic>
              </a:graphicData>
            </a:graphic>
          </wp:inline>
        </w:drawing>
      </w:r>
    </w:p>
    <w:p w14:paraId="6C3F0E2E" w14:textId="77777777" w:rsidR="00C109D3" w:rsidRPr="00314170" w:rsidRDefault="00C109D3" w:rsidP="00B64194">
      <w:pPr>
        <w:pStyle w:val="NoSpacing"/>
      </w:pPr>
    </w:p>
    <w:p w14:paraId="23729DAD" w14:textId="62D8D2C6" w:rsidR="003519CF" w:rsidRPr="00314170" w:rsidRDefault="00DF7A86" w:rsidP="00B64194">
      <w:pPr>
        <w:pStyle w:val="NoSpacing"/>
      </w:pPr>
      <w:r>
        <w:t xml:space="preserve">Some </w:t>
      </w:r>
      <w:r w:rsidR="00BE1768" w:rsidRPr="00314170">
        <w:t>LCs</w:t>
      </w:r>
      <w:r w:rsidR="0026008A" w:rsidRPr="00314170">
        <w:t xml:space="preserve"> </w:t>
      </w:r>
      <w:r w:rsidR="003519CF" w:rsidRPr="00314170">
        <w:t xml:space="preserve">have participated in previous </w:t>
      </w:r>
      <w:r w:rsidR="003A21F2" w:rsidRPr="00314170">
        <w:t xml:space="preserve">NAPs </w:t>
      </w:r>
      <w:r w:rsidR="003519CF" w:rsidRPr="00314170">
        <w:t xml:space="preserve">and </w:t>
      </w:r>
      <w:r w:rsidR="004A48CB" w:rsidRPr="00314170">
        <w:t>will therefore be</w:t>
      </w:r>
      <w:r w:rsidR="003519CF" w:rsidRPr="00314170">
        <w:t xml:space="preserve"> familiar with the overall process</w:t>
      </w:r>
      <w:r w:rsidR="004A48CB" w:rsidRPr="00314170">
        <w:t>,</w:t>
      </w:r>
      <w:r w:rsidR="003A21F2" w:rsidRPr="00314170">
        <w:t xml:space="preserve"> </w:t>
      </w:r>
      <w:r w:rsidR="004A48CB" w:rsidRPr="00314170">
        <w:t>while others will</w:t>
      </w:r>
      <w:r w:rsidR="003A21F2" w:rsidRPr="00314170">
        <w:t xml:space="preserve"> be doing this for the first time</w:t>
      </w:r>
      <w:r w:rsidR="003519CF" w:rsidRPr="00314170">
        <w:t xml:space="preserve">. This guide </w:t>
      </w:r>
      <w:r w:rsidR="003A21F2" w:rsidRPr="00314170">
        <w:t>aims</w:t>
      </w:r>
      <w:r w:rsidR="003519CF" w:rsidRPr="00314170">
        <w:t xml:space="preserve"> to help you understand the </w:t>
      </w:r>
      <w:r w:rsidR="003A21F2" w:rsidRPr="00314170">
        <w:t>NAP</w:t>
      </w:r>
      <w:r w:rsidR="00DB6B54">
        <w:t>8</w:t>
      </w:r>
      <w:r w:rsidR="003A21F2" w:rsidRPr="00314170">
        <w:t xml:space="preserve"> </w:t>
      </w:r>
      <w:r w:rsidR="003519CF" w:rsidRPr="00314170">
        <w:t xml:space="preserve">structure </w:t>
      </w:r>
      <w:r w:rsidR="00823B35" w:rsidRPr="00314170">
        <w:t xml:space="preserve">and </w:t>
      </w:r>
      <w:r w:rsidR="003519CF" w:rsidRPr="00314170">
        <w:t>plan locally to collect the data need</w:t>
      </w:r>
      <w:r w:rsidR="003A21F2" w:rsidRPr="00314170">
        <w:t>ed</w:t>
      </w:r>
      <w:r w:rsidR="003519CF" w:rsidRPr="00314170">
        <w:t xml:space="preserve">. </w:t>
      </w:r>
    </w:p>
    <w:p w14:paraId="07D8920F" w14:textId="7DB34112" w:rsidR="00387E83" w:rsidRPr="00314170" w:rsidRDefault="00387E83" w:rsidP="00B64194">
      <w:pPr>
        <w:pStyle w:val="NoSpacing"/>
      </w:pPr>
    </w:p>
    <w:p w14:paraId="0B032F01" w14:textId="24B4CDC9" w:rsidR="00387E83" w:rsidRPr="00314170" w:rsidRDefault="00387E83" w:rsidP="00387E83">
      <w:pPr>
        <w:pStyle w:val="NoSpacing"/>
      </w:pPr>
      <w:r w:rsidRPr="00314170">
        <w:t>The structure</w:t>
      </w:r>
      <w:r w:rsidR="00415A18" w:rsidRPr="00314170">
        <w:t xml:space="preserve"> of NAP</w:t>
      </w:r>
      <w:r w:rsidR="00DB6B54">
        <w:t>8</w:t>
      </w:r>
      <w:r w:rsidRPr="00314170">
        <w:t xml:space="preserve"> </w:t>
      </w:r>
      <w:r w:rsidR="0092196B" w:rsidRPr="00314170">
        <w:t xml:space="preserve">will be </w:t>
      </w:r>
      <w:proofErr w:type="gramStart"/>
      <w:r w:rsidR="00BE1768" w:rsidRPr="00314170">
        <w:t>similar to</w:t>
      </w:r>
      <w:proofErr w:type="gramEnd"/>
      <w:r w:rsidR="00BE1768" w:rsidRPr="00314170">
        <w:t xml:space="preserve"> </w:t>
      </w:r>
      <w:r w:rsidRPr="00314170">
        <w:t>NAPs 4, 5</w:t>
      </w:r>
      <w:r w:rsidR="00DB6B54">
        <w:t>,</w:t>
      </w:r>
      <w:r w:rsidRPr="00314170">
        <w:t xml:space="preserve"> 6</w:t>
      </w:r>
      <w:r w:rsidR="00DB6B54">
        <w:t xml:space="preserve"> and 7</w:t>
      </w:r>
      <w:r w:rsidR="0092196B" w:rsidRPr="00314170">
        <w:t xml:space="preserve"> </w:t>
      </w:r>
      <w:r w:rsidR="00BE1768" w:rsidRPr="00314170">
        <w:t>and include</w:t>
      </w:r>
      <w:r w:rsidR="00DB6B54">
        <w:t>s</w:t>
      </w:r>
      <w:r w:rsidR="00BE1768" w:rsidRPr="00314170">
        <w:t xml:space="preserve"> </w:t>
      </w:r>
      <w:r w:rsidR="002B775D" w:rsidRPr="00314170">
        <w:t>three</w:t>
      </w:r>
      <w:r w:rsidR="00D2123D" w:rsidRPr="00314170">
        <w:t xml:space="preserve"> core</w:t>
      </w:r>
      <w:r w:rsidR="002B775D" w:rsidRPr="00314170">
        <w:t xml:space="preserve"> components</w:t>
      </w:r>
      <w:r w:rsidR="00617E35" w:rsidRPr="00314170">
        <w:t>, outlined below</w:t>
      </w:r>
      <w:r w:rsidR="002350E0" w:rsidRPr="00314170">
        <w:t>.</w:t>
      </w:r>
    </w:p>
    <w:p w14:paraId="5BF14DEC" w14:textId="3D6D56F7" w:rsidR="00C12457" w:rsidRPr="00314170" w:rsidRDefault="00C12457" w:rsidP="00C12457">
      <w:pPr>
        <w:pStyle w:val="NoSpacing"/>
      </w:pPr>
    </w:p>
    <w:p w14:paraId="1BB91D37" w14:textId="417C9CEE" w:rsidR="00A44B63" w:rsidRPr="00314170" w:rsidRDefault="00066540" w:rsidP="00617E35">
      <w:pPr>
        <w:pStyle w:val="NoSpacing"/>
        <w:jc w:val="center"/>
      </w:pPr>
      <w:r>
        <w:rPr>
          <w:noProof/>
        </w:rPr>
        <w:drawing>
          <wp:inline distT="0" distB="0" distL="0" distR="0" wp14:anchorId="76328938" wp14:editId="4B6157AC">
            <wp:extent cx="5268879" cy="2349500"/>
            <wp:effectExtent l="38100" t="38100" r="90805" b="88900"/>
            <wp:docPr id="997065531" name="Picture 2" descr="A screenshot of a surve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065531" name="Picture 2" descr="A screenshot of a survey&#10;&#10;AI-generated content may be incorrect."/>
                    <pic:cNvPicPr/>
                  </pic:nvPicPr>
                  <pic:blipFill>
                    <a:blip r:embed="rId9" cstate="print">
                      <a:extLst>
                        <a:ext uri="{28A0092B-C50C-407E-A947-70E740481C1C}">
                          <a14:useLocalDpi xmlns:a14="http://schemas.microsoft.com/office/drawing/2010/main" val="0"/>
                        </a:ext>
                      </a:extLst>
                    </a:blip>
                    <a:stretch>
                      <a:fillRect/>
                    </a:stretch>
                  </pic:blipFill>
                  <pic:spPr>
                    <a:xfrm>
                      <a:off x="0" y="0"/>
                      <a:ext cx="5310614" cy="2368111"/>
                    </a:xfrm>
                    <a:prstGeom prst="rect">
                      <a:avLst/>
                    </a:prstGeom>
                    <a:ln>
                      <a:solidFill>
                        <a:schemeClr val="tx1"/>
                      </a:solidFill>
                    </a:ln>
                    <a:effectLst>
                      <a:outerShdw blurRad="50800" dist="38100" dir="2700000" algn="tl" rotWithShape="0">
                        <a:prstClr val="black">
                          <a:alpha val="40000"/>
                        </a:prstClr>
                      </a:outerShdw>
                    </a:effectLst>
                  </pic:spPr>
                </pic:pic>
              </a:graphicData>
            </a:graphic>
          </wp:inline>
        </w:drawing>
      </w:r>
    </w:p>
    <w:p w14:paraId="2EAA6371" w14:textId="33C4F5E1" w:rsidR="0026008A" w:rsidRPr="00314170" w:rsidRDefault="0026008A" w:rsidP="00C12457">
      <w:pPr>
        <w:pStyle w:val="NoSpacing"/>
      </w:pPr>
    </w:p>
    <w:p w14:paraId="606F85B1" w14:textId="05960E2D" w:rsidR="00A44B63" w:rsidRPr="00314170" w:rsidRDefault="00E73AED" w:rsidP="00C12457">
      <w:pPr>
        <w:pStyle w:val="NoSpacing"/>
        <w:rPr>
          <w:b/>
          <w:bCs/>
        </w:rPr>
      </w:pPr>
      <w:r w:rsidRPr="00314170">
        <w:rPr>
          <w:b/>
          <w:bCs/>
        </w:rPr>
        <w:t>All NAP</w:t>
      </w:r>
      <w:r w:rsidR="00DB6B54">
        <w:rPr>
          <w:b/>
          <w:bCs/>
        </w:rPr>
        <w:t>8</w:t>
      </w:r>
      <w:r w:rsidRPr="00314170">
        <w:rPr>
          <w:b/>
          <w:bCs/>
        </w:rPr>
        <w:t xml:space="preserve"> reporting is CONFIDENTIAL</w:t>
      </w:r>
      <w:r w:rsidR="00DF7A86">
        <w:rPr>
          <w:b/>
          <w:bCs/>
        </w:rPr>
        <w:t xml:space="preserve"> and </w:t>
      </w:r>
      <w:proofErr w:type="gramStart"/>
      <w:r w:rsidR="00DF7A86">
        <w:rPr>
          <w:b/>
          <w:bCs/>
        </w:rPr>
        <w:t>ANONYMOUS</w:t>
      </w:r>
      <w:proofErr w:type="gramEnd"/>
      <w:r w:rsidR="003A21F2" w:rsidRPr="00314170">
        <w:rPr>
          <w:b/>
          <w:bCs/>
        </w:rPr>
        <w:t xml:space="preserve"> and reviewers cannot identify the origin of any submitted report</w:t>
      </w:r>
      <w:r w:rsidRPr="00314170">
        <w:rPr>
          <w:b/>
          <w:bCs/>
        </w:rPr>
        <w:t>.</w:t>
      </w:r>
    </w:p>
    <w:p w14:paraId="01C719D3" w14:textId="77777777" w:rsidR="00E73AED" w:rsidRPr="00314170" w:rsidRDefault="00E73AED" w:rsidP="00C12457">
      <w:pPr>
        <w:pStyle w:val="NoSpacing"/>
      </w:pPr>
    </w:p>
    <w:p w14:paraId="4EAB5782" w14:textId="707FBAB3" w:rsidR="00DB6B54" w:rsidRPr="00DB6B54" w:rsidRDefault="0026008A" w:rsidP="0063725B">
      <w:pPr>
        <w:pStyle w:val="NoSpacing"/>
      </w:pPr>
      <w:r w:rsidRPr="00314170">
        <w:t xml:space="preserve">If you have any questions or issues at any </w:t>
      </w:r>
      <w:r w:rsidR="00D82FC0" w:rsidRPr="00314170">
        <w:t>stage,</w:t>
      </w:r>
      <w:r w:rsidRPr="00314170">
        <w:t xml:space="preserve"> please contact us </w:t>
      </w:r>
      <w:r w:rsidR="00D54AE3" w:rsidRPr="00314170">
        <w:t>at</w:t>
      </w:r>
      <w:r w:rsidRPr="00314170">
        <w:t xml:space="preserve"> </w:t>
      </w:r>
      <w:hyperlink r:id="rId10" w:history="1">
        <w:r w:rsidRPr="00314170">
          <w:rPr>
            <w:rStyle w:val="Hyperlink"/>
          </w:rPr>
          <w:t>nap@rcoa.ac.uk</w:t>
        </w:r>
      </w:hyperlink>
      <w:r w:rsidRPr="00314170">
        <w:t>.</w:t>
      </w:r>
      <w:r w:rsidR="00DB6B54">
        <w:tab/>
      </w:r>
    </w:p>
    <w:p w14:paraId="1D36B1C8" w14:textId="301CDE9F" w:rsidR="007533CD" w:rsidRPr="00314170" w:rsidRDefault="007533CD" w:rsidP="00D6499E">
      <w:pPr>
        <w:pStyle w:val="Heading1"/>
      </w:pPr>
      <w:bookmarkStart w:id="1" w:name="_Toc71539744"/>
      <w:bookmarkStart w:id="2" w:name="_Toc211255557"/>
      <w:r w:rsidRPr="00314170">
        <w:lastRenderedPageBreak/>
        <w:t>Baseline Survey</w:t>
      </w:r>
      <w:bookmarkEnd w:id="1"/>
      <w:bookmarkEnd w:id="2"/>
    </w:p>
    <w:p w14:paraId="564EFD41" w14:textId="77777777" w:rsidR="007533CD" w:rsidRPr="00314170" w:rsidRDefault="007533CD" w:rsidP="007533CD">
      <w:pPr>
        <w:pStyle w:val="NoSpacing"/>
        <w:rPr>
          <w:b/>
          <w:bCs/>
        </w:rPr>
      </w:pPr>
    </w:p>
    <w:p w14:paraId="4C0DBE8E" w14:textId="6582B75A" w:rsidR="00FF5860" w:rsidRDefault="007533CD" w:rsidP="007533CD">
      <w:pPr>
        <w:pStyle w:val="NoSpacing"/>
      </w:pPr>
      <w:r w:rsidRPr="00314170">
        <w:t>The baseline survey</w:t>
      </w:r>
      <w:r w:rsidR="00DB6B54">
        <w:t>s</w:t>
      </w:r>
      <w:r w:rsidRPr="00314170">
        <w:t xml:space="preserve"> </w:t>
      </w:r>
      <w:r w:rsidR="00102A84" w:rsidRPr="00314170">
        <w:t xml:space="preserve">will </w:t>
      </w:r>
      <w:r w:rsidR="003A21F2" w:rsidRPr="00314170">
        <w:t xml:space="preserve">be </w:t>
      </w:r>
      <w:r w:rsidR="00C07842">
        <w:t xml:space="preserve">distributed </w:t>
      </w:r>
      <w:r w:rsidR="003A21F2" w:rsidRPr="00314170">
        <w:t>before the</w:t>
      </w:r>
      <w:r w:rsidR="00102A84" w:rsidRPr="00314170">
        <w:t xml:space="preserve"> launch of</w:t>
      </w:r>
      <w:r w:rsidRPr="00314170">
        <w:t xml:space="preserve"> NAP</w:t>
      </w:r>
      <w:r w:rsidR="00DB6B54">
        <w:t>8</w:t>
      </w:r>
      <w:r w:rsidR="00EF0002">
        <w:t xml:space="preserve"> and t</w:t>
      </w:r>
      <w:r w:rsidR="00A91CDF" w:rsidRPr="00314170">
        <w:t>here will be two components:</w:t>
      </w:r>
    </w:p>
    <w:p w14:paraId="35A940E2" w14:textId="77777777" w:rsidR="00C07842" w:rsidRPr="00750FBF" w:rsidRDefault="00C07842" w:rsidP="007533CD">
      <w:pPr>
        <w:pStyle w:val="NoSpacing"/>
        <w:rPr>
          <w:b/>
          <w:bCs/>
        </w:rPr>
      </w:pPr>
    </w:p>
    <w:p w14:paraId="56CBACA1" w14:textId="29C106CA" w:rsidR="002D68EC" w:rsidRPr="00314170" w:rsidRDefault="002D68EC" w:rsidP="002D68EC">
      <w:pPr>
        <w:pStyle w:val="NoSpacing"/>
        <w:numPr>
          <w:ilvl w:val="0"/>
          <w:numId w:val="29"/>
        </w:numPr>
        <w:rPr>
          <w:lang w:eastAsia="en-GB"/>
        </w:rPr>
      </w:pPr>
      <w:r w:rsidRPr="00750FBF">
        <w:rPr>
          <w:b/>
          <w:bCs/>
          <w:lang w:eastAsia="en-GB"/>
        </w:rPr>
        <w:t xml:space="preserve">Individual anaesthetist baseline survey. </w:t>
      </w:r>
      <w:r w:rsidRPr="001A3A2F">
        <w:rPr>
          <w:bCs/>
          <w:lang w:eastAsia="en-GB"/>
        </w:rPr>
        <w:t>An online survey for all UK</w:t>
      </w:r>
      <w:r>
        <w:rPr>
          <w:bCs/>
          <w:lang w:eastAsia="en-GB"/>
        </w:rPr>
        <w:t xml:space="preserve"> and Republic of Ireland</w:t>
      </w:r>
      <w:r w:rsidRPr="001A3A2F">
        <w:rPr>
          <w:bCs/>
          <w:lang w:eastAsia="en-GB"/>
        </w:rPr>
        <w:t xml:space="preserve"> anaesthetists</w:t>
      </w:r>
      <w:r>
        <w:rPr>
          <w:bCs/>
          <w:lang w:eastAsia="en-GB"/>
        </w:rPr>
        <w:t xml:space="preserve"> </w:t>
      </w:r>
      <w:r w:rsidRPr="001A3A2F">
        <w:rPr>
          <w:bCs/>
          <w:lang w:eastAsia="en-GB"/>
        </w:rPr>
        <w:t>and</w:t>
      </w:r>
      <w:r w:rsidRPr="00314170">
        <w:rPr>
          <w:lang w:eastAsia="en-GB"/>
        </w:rPr>
        <w:t xml:space="preserve"> </w:t>
      </w:r>
      <w:r w:rsidRPr="002D68EC">
        <w:rPr>
          <w:lang w:eastAsia="en-GB"/>
        </w:rPr>
        <w:t xml:space="preserve">Physician </w:t>
      </w:r>
      <w:r>
        <w:rPr>
          <w:lang w:eastAsia="en-GB"/>
        </w:rPr>
        <w:t>A</w:t>
      </w:r>
      <w:r w:rsidRPr="002D68EC">
        <w:rPr>
          <w:lang w:eastAsia="en-GB"/>
        </w:rPr>
        <w:t xml:space="preserve">ssistants in </w:t>
      </w:r>
      <w:r>
        <w:rPr>
          <w:lang w:eastAsia="en-GB"/>
        </w:rPr>
        <w:t>A</w:t>
      </w:r>
      <w:r w:rsidRPr="002D68EC">
        <w:rPr>
          <w:lang w:eastAsia="en-GB"/>
        </w:rPr>
        <w:t xml:space="preserve">naesthesia (PAA) (legally known as </w:t>
      </w:r>
      <w:r>
        <w:rPr>
          <w:lang w:eastAsia="en-GB"/>
        </w:rPr>
        <w:t>A</w:t>
      </w:r>
      <w:r w:rsidRPr="002D68EC">
        <w:rPr>
          <w:lang w:eastAsia="en-GB"/>
        </w:rPr>
        <w:t>naesthesia</w:t>
      </w:r>
      <w:r>
        <w:rPr>
          <w:lang w:eastAsia="en-GB"/>
        </w:rPr>
        <w:t xml:space="preserve"> A</w:t>
      </w:r>
      <w:r w:rsidRPr="002D68EC">
        <w:rPr>
          <w:lang w:eastAsia="en-GB"/>
        </w:rPr>
        <w:t>ssociates).</w:t>
      </w:r>
      <w:r>
        <w:rPr>
          <w:lang w:eastAsia="en-GB"/>
        </w:rPr>
        <w:t xml:space="preserve"> This will</w:t>
      </w:r>
      <w:r w:rsidRPr="00314170">
        <w:rPr>
          <w:lang w:eastAsia="en-GB"/>
        </w:rPr>
        <w:t xml:space="preserve"> investigate </w:t>
      </w:r>
      <w:r>
        <w:rPr>
          <w:lang w:eastAsia="en-GB"/>
        </w:rPr>
        <w:t xml:space="preserve">attitudes, experience and training in regional anaesthesia as well as previous experience of complications of regional anaesthesia. </w:t>
      </w:r>
    </w:p>
    <w:p w14:paraId="5EAA7F04" w14:textId="77777777" w:rsidR="002D68EC" w:rsidRPr="00314170" w:rsidRDefault="002D68EC" w:rsidP="002D68EC">
      <w:pPr>
        <w:pStyle w:val="NoSpacing"/>
        <w:ind w:left="360"/>
      </w:pPr>
    </w:p>
    <w:p w14:paraId="4DD7B72F" w14:textId="77777777" w:rsidR="002D68EC" w:rsidRPr="00314170" w:rsidRDefault="002D68EC" w:rsidP="002D68EC">
      <w:pPr>
        <w:pStyle w:val="NoSpacing"/>
        <w:ind w:left="360"/>
      </w:pPr>
      <w:r w:rsidRPr="00314170">
        <w:t xml:space="preserve">It will take </w:t>
      </w:r>
      <w:r>
        <w:t>10</w:t>
      </w:r>
      <w:r w:rsidRPr="00314170">
        <w:t>-</w:t>
      </w:r>
      <w:r>
        <w:t>20</w:t>
      </w:r>
      <w:r w:rsidRPr="00314170">
        <w:t xml:space="preserve"> minutes to complete and will not require specialist knowledge.</w:t>
      </w:r>
    </w:p>
    <w:p w14:paraId="679B7424" w14:textId="77777777" w:rsidR="002D68EC" w:rsidRPr="00314170" w:rsidRDefault="002D68EC" w:rsidP="002D68EC">
      <w:pPr>
        <w:pStyle w:val="NoSpacing"/>
        <w:ind w:left="360"/>
      </w:pPr>
    </w:p>
    <w:p w14:paraId="51C382C3" w14:textId="77777777" w:rsidR="002D68EC" w:rsidRPr="00314170" w:rsidRDefault="002D68EC" w:rsidP="002D68EC">
      <w:pPr>
        <w:pStyle w:val="NoSpacing"/>
        <w:ind w:left="360"/>
      </w:pPr>
      <w:r w:rsidRPr="00314170">
        <w:t xml:space="preserve">All responses will be anonymous and confidential.   </w:t>
      </w:r>
    </w:p>
    <w:p w14:paraId="6A6F5349" w14:textId="77777777" w:rsidR="000165B8" w:rsidRPr="00314170" w:rsidRDefault="000165B8" w:rsidP="000165B8">
      <w:pPr>
        <w:pStyle w:val="NoSpacing"/>
        <w:ind w:left="360"/>
      </w:pPr>
    </w:p>
    <w:p w14:paraId="7DE3C7BA" w14:textId="3C1CAC40" w:rsidR="000165B8" w:rsidRPr="002D68EC" w:rsidRDefault="002D68EC" w:rsidP="002D68EC">
      <w:pPr>
        <w:pStyle w:val="NoSpacing"/>
        <w:ind w:left="360"/>
        <w:rPr>
          <w:b/>
          <w:bCs/>
        </w:rPr>
      </w:pPr>
      <w:r w:rsidRPr="00314170">
        <w:t>LCs will be sent a link to the online survey (</w:t>
      </w:r>
      <w:proofErr w:type="spellStart"/>
      <w:r>
        <w:t>SmartSurvey</w:t>
      </w:r>
      <w:proofErr w:type="spellEnd"/>
      <w:r w:rsidRPr="00750FBF">
        <w:rPr>
          <w:vertAlign w:val="superscript"/>
        </w:rPr>
        <w:t>®</w:t>
      </w:r>
      <w:r w:rsidRPr="00314170">
        <w:t>)</w:t>
      </w:r>
      <w:r>
        <w:t xml:space="preserve">. Please </w:t>
      </w:r>
      <w:r w:rsidRPr="00314170">
        <w:t xml:space="preserve">distribute this link to </w:t>
      </w:r>
      <w:r w:rsidRPr="00314170">
        <w:rPr>
          <w:b/>
          <w:bCs/>
        </w:rPr>
        <w:t xml:space="preserve">all anaesthetists and </w:t>
      </w:r>
      <w:r w:rsidRPr="0054366D">
        <w:rPr>
          <w:b/>
          <w:bCs/>
          <w:i/>
          <w:iCs/>
        </w:rPr>
        <w:br/>
      </w:r>
      <w:r w:rsidRPr="002D68EC">
        <w:rPr>
          <w:b/>
          <w:bCs/>
        </w:rPr>
        <w:t>Physician Assistants in Anaesthesia.</w:t>
      </w:r>
      <w:r>
        <w:rPr>
          <w:b/>
          <w:bCs/>
        </w:rPr>
        <w:t xml:space="preserve"> </w:t>
      </w:r>
      <w:r w:rsidR="003F2AE0">
        <w:t>A different link (for the same survey) will be sent to every hospital</w:t>
      </w:r>
      <w:r>
        <w:t>/group of hospitals overseen by the same LC/group of LCs</w:t>
      </w:r>
      <w:r w:rsidR="003F2AE0">
        <w:t>. Please also ask that this link is not shared online or with anyone else.</w:t>
      </w:r>
    </w:p>
    <w:p w14:paraId="01E8E1D3" w14:textId="77777777" w:rsidR="000165B8" w:rsidRPr="00314170" w:rsidRDefault="000165B8" w:rsidP="000165B8">
      <w:pPr>
        <w:pStyle w:val="NoSpacing"/>
        <w:ind w:left="360"/>
      </w:pPr>
    </w:p>
    <w:p w14:paraId="28F98159" w14:textId="4A7CD7F3" w:rsidR="00F97289" w:rsidRPr="00314170" w:rsidRDefault="002D68EC" w:rsidP="002D68EC">
      <w:pPr>
        <w:pStyle w:val="NoSpacing"/>
        <w:ind w:left="360"/>
      </w:pPr>
      <w:r w:rsidRPr="00314170">
        <w:t xml:space="preserve">The survey should be completed by </w:t>
      </w:r>
      <w:r w:rsidRPr="00314170">
        <w:rPr>
          <w:b/>
          <w:bCs/>
        </w:rPr>
        <w:t xml:space="preserve">all grades of anaesthetists and </w:t>
      </w:r>
      <w:r>
        <w:rPr>
          <w:b/>
          <w:bCs/>
        </w:rPr>
        <w:t>Physician Assistants in Anaesthesia</w:t>
      </w:r>
      <w:r>
        <w:t>, but only one answer is required per person, so please remind colleagues who work across different hospitals/residents who may rotate that if they have already filled out the survey this does not need to be completed again.</w:t>
      </w:r>
    </w:p>
    <w:p w14:paraId="736A5EB8" w14:textId="77777777" w:rsidR="00F97289" w:rsidRPr="00314170" w:rsidRDefault="00F97289" w:rsidP="00846008">
      <w:pPr>
        <w:pStyle w:val="NoSpacing"/>
        <w:ind w:left="360"/>
      </w:pPr>
    </w:p>
    <w:p w14:paraId="2F668B57" w14:textId="26E67A30" w:rsidR="000165B8" w:rsidRPr="00314170" w:rsidRDefault="000165B8" w:rsidP="00846008">
      <w:pPr>
        <w:pStyle w:val="NoSpacing"/>
        <w:ind w:left="360"/>
      </w:pPr>
      <w:r w:rsidRPr="00314170">
        <w:t xml:space="preserve">After completion of the survey, respondents will be asked to </w:t>
      </w:r>
      <w:r w:rsidR="001D4B09" w:rsidRPr="00314170">
        <w:t xml:space="preserve">send an </w:t>
      </w:r>
      <w:r w:rsidRPr="00314170">
        <w:t xml:space="preserve">email confirming completion to their LC to enable </w:t>
      </w:r>
      <w:r w:rsidR="00F97289" w:rsidRPr="00314170">
        <w:t xml:space="preserve">the LC to </w:t>
      </w:r>
      <w:r w:rsidR="00726196" w:rsidRPr="00314170">
        <w:t>track</w:t>
      </w:r>
      <w:r w:rsidR="00F97289" w:rsidRPr="00314170">
        <w:t xml:space="preserve"> who in their department has responded</w:t>
      </w:r>
      <w:r w:rsidRPr="00314170">
        <w:t xml:space="preserve">. We appreciate that this may be an onerous task in large departments </w:t>
      </w:r>
      <w:r w:rsidR="00F97289" w:rsidRPr="00314170">
        <w:t>–</w:t>
      </w:r>
      <w:r w:rsidRPr="00314170">
        <w:t xml:space="preserve"> LCs may wish to enlist </w:t>
      </w:r>
      <w:r w:rsidR="003F2AE0">
        <w:t>Associate Local Co-ordinators (see later)</w:t>
      </w:r>
      <w:r w:rsidRPr="00314170">
        <w:t xml:space="preserve"> to monitor who has completed the survey so that non-responders can be </w:t>
      </w:r>
      <w:r w:rsidR="00C07842">
        <w:t>reminded</w:t>
      </w:r>
      <w:r w:rsidRPr="00314170">
        <w:t>.</w:t>
      </w:r>
    </w:p>
    <w:p w14:paraId="3B0FC4E6" w14:textId="670180D2" w:rsidR="00F97289" w:rsidRPr="00314170" w:rsidRDefault="00F97289" w:rsidP="00846008">
      <w:pPr>
        <w:pStyle w:val="NoSpacing"/>
        <w:ind w:left="360"/>
      </w:pPr>
    </w:p>
    <w:p w14:paraId="3FB7ED41" w14:textId="56C765C2" w:rsidR="00F97289" w:rsidRPr="00314170" w:rsidRDefault="00F97289" w:rsidP="00846008">
      <w:pPr>
        <w:pStyle w:val="NoSpacing"/>
        <w:ind w:left="360"/>
      </w:pPr>
      <w:r w:rsidRPr="00314170">
        <w:t>LCs will be provided with certificates that they can send to colleagues who have completed the survey.</w:t>
      </w:r>
    </w:p>
    <w:p w14:paraId="2AD177EE" w14:textId="77777777" w:rsidR="000165B8" w:rsidRPr="00314170" w:rsidRDefault="000165B8" w:rsidP="000165B8">
      <w:pPr>
        <w:pStyle w:val="NoSpacing"/>
        <w:ind w:firstLine="360"/>
      </w:pPr>
    </w:p>
    <w:p w14:paraId="35B15712" w14:textId="7927B16C" w:rsidR="000165B8" w:rsidRPr="00314170" w:rsidRDefault="000165B8" w:rsidP="00726196">
      <w:pPr>
        <w:pStyle w:val="NoSpacing"/>
        <w:ind w:left="360"/>
      </w:pPr>
      <w:r w:rsidRPr="00314170">
        <w:t>At the end of the survey period, LCs will be asked to report how many people they sent invitations to and how many confirmed their response. This will enable the response rate to be calculated.</w:t>
      </w:r>
      <w:r w:rsidR="00C07842">
        <w:t xml:space="preserve"> We are aiming for a 100% response rate</w:t>
      </w:r>
      <w:r w:rsidR="00DB6B54">
        <w:t xml:space="preserve"> </w:t>
      </w:r>
      <w:proofErr w:type="gramStart"/>
      <w:r w:rsidR="00DB6B54">
        <w:t>similar to</w:t>
      </w:r>
      <w:proofErr w:type="gramEnd"/>
      <w:r w:rsidR="00DB6B54">
        <w:t xml:space="preserve"> p</w:t>
      </w:r>
      <w:r w:rsidR="00C07842">
        <w:t xml:space="preserve">revious NAPs </w:t>
      </w:r>
      <w:r w:rsidR="00DB6B54">
        <w:t xml:space="preserve">which </w:t>
      </w:r>
      <w:r w:rsidR="00C07842">
        <w:t xml:space="preserve">have </w:t>
      </w:r>
      <w:r w:rsidR="004172E4">
        <w:t>attained high response rates</w:t>
      </w:r>
      <w:r w:rsidR="00C07842">
        <w:t xml:space="preserve">.  </w:t>
      </w:r>
      <w:r w:rsidRPr="00314170">
        <w:t xml:space="preserve"> </w:t>
      </w:r>
    </w:p>
    <w:p w14:paraId="6F661FCF" w14:textId="77777777" w:rsidR="000165B8" w:rsidRPr="00314170" w:rsidRDefault="000165B8" w:rsidP="000165B8">
      <w:pPr>
        <w:pStyle w:val="NoSpacing"/>
      </w:pPr>
      <w:r w:rsidRPr="00314170">
        <w:tab/>
      </w:r>
    </w:p>
    <w:p w14:paraId="1BB95307" w14:textId="2E193B15" w:rsidR="001D4B09" w:rsidRPr="00314170" w:rsidRDefault="001D4B09" w:rsidP="00DB6B54">
      <w:pPr>
        <w:pStyle w:val="NoSpacing"/>
        <w:ind w:left="426"/>
      </w:pPr>
      <w:r w:rsidRPr="00314170">
        <w:t xml:space="preserve">LCs will receive </w:t>
      </w:r>
      <w:r w:rsidR="00F97289" w:rsidRPr="00314170">
        <w:t xml:space="preserve">a </w:t>
      </w:r>
      <w:r w:rsidRPr="00314170">
        <w:t xml:space="preserve">link for the Baseline </w:t>
      </w:r>
      <w:r w:rsidR="00C07842">
        <w:t>S</w:t>
      </w:r>
      <w:r w:rsidRPr="00314170">
        <w:t>urvey</w:t>
      </w:r>
      <w:r w:rsidR="00F97289" w:rsidRPr="00314170">
        <w:t xml:space="preserve"> </w:t>
      </w:r>
      <w:r w:rsidR="0063725B">
        <w:t xml:space="preserve">in </w:t>
      </w:r>
      <w:r w:rsidR="003F2AE0">
        <w:t>December</w:t>
      </w:r>
      <w:r w:rsidR="0063725B">
        <w:t xml:space="preserve"> 2025</w:t>
      </w:r>
      <w:r w:rsidRPr="00314170">
        <w:t xml:space="preserve">. </w:t>
      </w:r>
      <w:r w:rsidR="00F97289" w:rsidRPr="00314170">
        <w:t>They should distribute the survey to colleagues on</w:t>
      </w:r>
      <w:r w:rsidR="00C07842">
        <w:t xml:space="preserve"> the</w:t>
      </w:r>
      <w:r w:rsidR="00F97289" w:rsidRPr="00314170">
        <w:t xml:space="preserve"> </w:t>
      </w:r>
      <w:r w:rsidR="0063725B">
        <w:t>dates provided</w:t>
      </w:r>
      <w:r w:rsidR="00DB6B54" w:rsidRPr="00314170">
        <w:t xml:space="preserve"> </w:t>
      </w:r>
      <w:r w:rsidR="00886E90">
        <w:t xml:space="preserve">or </w:t>
      </w:r>
      <w:r w:rsidR="00F97289" w:rsidRPr="00314170">
        <w:t xml:space="preserve">as soon as possible after this. </w:t>
      </w:r>
    </w:p>
    <w:p w14:paraId="06E65BC6" w14:textId="436B154C" w:rsidR="003A21F2" w:rsidRPr="00314170" w:rsidRDefault="003A21F2" w:rsidP="00726196"/>
    <w:p w14:paraId="41AFDF54" w14:textId="70CF176D" w:rsidR="00750FBF" w:rsidRPr="00CC0199" w:rsidRDefault="172D2B96" w:rsidP="00CC0199">
      <w:pPr>
        <w:pStyle w:val="NoSpacing"/>
        <w:numPr>
          <w:ilvl w:val="0"/>
          <w:numId w:val="29"/>
        </w:numPr>
        <w:rPr>
          <w:rFonts w:asciiTheme="minorHAnsi" w:eastAsiaTheme="minorEastAsia" w:hAnsiTheme="minorHAnsi"/>
          <w:b/>
          <w:bCs/>
          <w:szCs w:val="20"/>
        </w:rPr>
      </w:pPr>
      <w:r w:rsidRPr="00314170">
        <w:rPr>
          <w:b/>
          <w:bCs/>
          <w:lang w:eastAsia="en-GB"/>
        </w:rPr>
        <w:t xml:space="preserve">Local </w:t>
      </w:r>
      <w:r w:rsidR="001D4B09" w:rsidRPr="00314170">
        <w:rPr>
          <w:b/>
          <w:bCs/>
          <w:lang w:eastAsia="en-GB"/>
        </w:rPr>
        <w:t>C</w:t>
      </w:r>
      <w:r w:rsidRPr="00314170">
        <w:rPr>
          <w:b/>
          <w:bCs/>
          <w:lang w:eastAsia="en-GB"/>
        </w:rPr>
        <w:t xml:space="preserve">oordinator baseline survey. </w:t>
      </w:r>
      <w:r w:rsidR="003A21F2" w:rsidRPr="00314170">
        <w:rPr>
          <w:lang w:eastAsia="en-GB"/>
        </w:rPr>
        <w:t>This</w:t>
      </w:r>
      <w:r w:rsidRPr="00314170">
        <w:rPr>
          <w:lang w:eastAsia="en-GB"/>
        </w:rPr>
        <w:t xml:space="preserve"> seek</w:t>
      </w:r>
      <w:r w:rsidR="003A21F2" w:rsidRPr="00314170">
        <w:rPr>
          <w:lang w:eastAsia="en-GB"/>
        </w:rPr>
        <w:t>s</w:t>
      </w:r>
      <w:r w:rsidRPr="00314170">
        <w:rPr>
          <w:lang w:eastAsia="en-GB"/>
        </w:rPr>
        <w:t xml:space="preserve"> additional summary data about department size, structure, </w:t>
      </w:r>
      <w:r w:rsidR="00DB6B54">
        <w:rPr>
          <w:lang w:eastAsia="en-GB"/>
        </w:rPr>
        <w:t xml:space="preserve">equipment </w:t>
      </w:r>
      <w:r w:rsidRPr="00314170">
        <w:rPr>
          <w:lang w:eastAsia="en-GB"/>
        </w:rPr>
        <w:t xml:space="preserve">and </w:t>
      </w:r>
      <w:r w:rsidR="003A21F2" w:rsidRPr="00314170">
        <w:rPr>
          <w:lang w:eastAsia="en-GB"/>
        </w:rPr>
        <w:t>preparedness for</w:t>
      </w:r>
      <w:r w:rsidRPr="00314170">
        <w:rPr>
          <w:lang w:eastAsia="en-GB"/>
        </w:rPr>
        <w:t xml:space="preserve"> management of </w:t>
      </w:r>
      <w:r w:rsidR="00DB6B54">
        <w:rPr>
          <w:lang w:eastAsia="en-GB"/>
        </w:rPr>
        <w:t>regional anaesthesia complications</w:t>
      </w:r>
      <w:r w:rsidR="0063725B">
        <w:rPr>
          <w:lang w:eastAsia="en-GB"/>
        </w:rPr>
        <w:t>.</w:t>
      </w:r>
      <w:r w:rsidRPr="00314170">
        <w:rPr>
          <w:lang w:eastAsia="en-GB"/>
        </w:rPr>
        <w:t xml:space="preserve"> </w:t>
      </w:r>
      <w:proofErr w:type="gramStart"/>
      <w:r w:rsidR="0063725B">
        <w:t>P</w:t>
      </w:r>
      <w:r w:rsidR="00CC0199">
        <w:t>atient</w:t>
      </w:r>
      <w:proofErr w:type="gramEnd"/>
      <w:r w:rsidR="00CC0199">
        <w:t xml:space="preserve"> follow up pathways</w:t>
      </w:r>
      <w:r w:rsidR="00EF0002">
        <w:t xml:space="preserve">, local guidelines </w:t>
      </w:r>
      <w:r w:rsidR="0063725B">
        <w:t>and the</w:t>
      </w:r>
      <w:r w:rsidR="00CC0199">
        <w:t xml:space="preserve"> </w:t>
      </w:r>
      <w:r w:rsidR="00DB6B54">
        <w:t>availability of investigations such as MRI and electrophysiology studies and access to relevant neurosurgical or peripheral nerve surgeon expertise</w:t>
      </w:r>
      <w:r w:rsidR="0063725B">
        <w:t xml:space="preserve"> will also be explored.</w:t>
      </w:r>
    </w:p>
    <w:p w14:paraId="13FD14EC" w14:textId="77777777" w:rsidR="004172E4" w:rsidRDefault="004172E4" w:rsidP="001A3A2F">
      <w:pPr>
        <w:pStyle w:val="NoSpacing"/>
        <w:ind w:left="360"/>
      </w:pPr>
    </w:p>
    <w:p w14:paraId="587265B2" w14:textId="5FF00D4A" w:rsidR="000165B8" w:rsidRPr="00314170" w:rsidRDefault="000165B8" w:rsidP="003B272E"/>
    <w:p w14:paraId="0ACAE844" w14:textId="68F28505" w:rsidR="00053548" w:rsidRPr="009B24C3" w:rsidRDefault="00053548" w:rsidP="00053548">
      <w:pPr>
        <w:pStyle w:val="NoSpacing"/>
        <w:ind w:left="426"/>
        <w:rPr>
          <w:b/>
          <w:bCs/>
          <w:i/>
          <w:iCs/>
          <w:sz w:val="24"/>
          <w:szCs w:val="24"/>
        </w:rPr>
      </w:pPr>
      <w:r w:rsidRPr="009B24C3">
        <w:rPr>
          <w:b/>
          <w:bCs/>
          <w:i/>
          <w:iCs/>
          <w:sz w:val="24"/>
          <w:szCs w:val="24"/>
        </w:rPr>
        <w:t>The deadline for complet</w:t>
      </w:r>
      <w:r w:rsidR="002656C8" w:rsidRPr="009B24C3">
        <w:rPr>
          <w:b/>
          <w:bCs/>
          <w:i/>
          <w:iCs/>
          <w:sz w:val="24"/>
          <w:szCs w:val="24"/>
        </w:rPr>
        <w:t xml:space="preserve">ion of both </w:t>
      </w:r>
      <w:r w:rsidRPr="009B24C3">
        <w:rPr>
          <w:b/>
          <w:bCs/>
          <w:i/>
          <w:iCs/>
          <w:sz w:val="24"/>
          <w:szCs w:val="24"/>
        </w:rPr>
        <w:t>survey</w:t>
      </w:r>
      <w:r w:rsidR="002656C8" w:rsidRPr="009B24C3">
        <w:rPr>
          <w:b/>
          <w:bCs/>
          <w:i/>
          <w:iCs/>
          <w:sz w:val="24"/>
          <w:szCs w:val="24"/>
        </w:rPr>
        <w:t>s</w:t>
      </w:r>
      <w:r w:rsidRPr="009B24C3">
        <w:rPr>
          <w:b/>
          <w:bCs/>
          <w:i/>
          <w:iCs/>
          <w:sz w:val="24"/>
          <w:szCs w:val="24"/>
        </w:rPr>
        <w:t xml:space="preserve"> </w:t>
      </w:r>
      <w:r w:rsidR="002656C8" w:rsidRPr="009B24C3">
        <w:rPr>
          <w:b/>
          <w:bCs/>
          <w:i/>
          <w:iCs/>
          <w:sz w:val="24"/>
          <w:szCs w:val="24"/>
        </w:rPr>
        <w:t xml:space="preserve">is </w:t>
      </w:r>
      <w:r w:rsidR="0063725B" w:rsidRPr="009B24C3">
        <w:rPr>
          <w:b/>
          <w:bCs/>
          <w:i/>
          <w:iCs/>
          <w:sz w:val="24"/>
          <w:szCs w:val="24"/>
        </w:rPr>
        <w:t>yet to be confirmed but</w:t>
      </w:r>
      <w:r w:rsidR="009B24C3" w:rsidRPr="009B24C3">
        <w:rPr>
          <w:b/>
          <w:bCs/>
          <w:i/>
          <w:iCs/>
          <w:sz w:val="24"/>
          <w:szCs w:val="24"/>
        </w:rPr>
        <w:t xml:space="preserve"> is</w:t>
      </w:r>
      <w:r w:rsidR="0063725B" w:rsidRPr="009B24C3">
        <w:rPr>
          <w:b/>
          <w:bCs/>
          <w:i/>
          <w:iCs/>
          <w:sz w:val="24"/>
          <w:szCs w:val="24"/>
        </w:rPr>
        <w:t xml:space="preserve"> likely </w:t>
      </w:r>
      <w:r w:rsidR="009B24C3" w:rsidRPr="009B24C3">
        <w:rPr>
          <w:b/>
          <w:bCs/>
          <w:i/>
          <w:iCs/>
          <w:sz w:val="24"/>
          <w:szCs w:val="24"/>
        </w:rPr>
        <w:t xml:space="preserve">to be </w:t>
      </w:r>
      <w:r w:rsidR="00A16FE9">
        <w:rPr>
          <w:b/>
          <w:bCs/>
          <w:i/>
          <w:iCs/>
          <w:sz w:val="24"/>
          <w:szCs w:val="24"/>
        </w:rPr>
        <w:t>mid</w:t>
      </w:r>
      <w:r w:rsidRPr="009B24C3">
        <w:rPr>
          <w:b/>
          <w:bCs/>
          <w:i/>
          <w:iCs/>
          <w:sz w:val="24"/>
          <w:szCs w:val="24"/>
        </w:rPr>
        <w:t xml:space="preserve"> 202</w:t>
      </w:r>
      <w:r w:rsidR="00DB6B54" w:rsidRPr="009B24C3">
        <w:rPr>
          <w:b/>
          <w:bCs/>
          <w:i/>
          <w:iCs/>
          <w:sz w:val="24"/>
          <w:szCs w:val="24"/>
        </w:rPr>
        <w:t>6</w:t>
      </w:r>
      <w:r w:rsidRPr="009B24C3">
        <w:rPr>
          <w:b/>
          <w:bCs/>
          <w:i/>
          <w:iCs/>
          <w:sz w:val="24"/>
          <w:szCs w:val="24"/>
        </w:rPr>
        <w:t xml:space="preserve">. </w:t>
      </w:r>
    </w:p>
    <w:p w14:paraId="37A6A66E" w14:textId="77777777" w:rsidR="00053548" w:rsidRPr="009B24C3" w:rsidRDefault="00053548" w:rsidP="003B272E">
      <w:pPr>
        <w:rPr>
          <w:i/>
          <w:iCs/>
          <w:sz w:val="24"/>
          <w:szCs w:val="24"/>
        </w:rPr>
      </w:pPr>
    </w:p>
    <w:p w14:paraId="6C9DE85E" w14:textId="358FFD8F" w:rsidR="002051C3" w:rsidRPr="00314170" w:rsidRDefault="002051C3" w:rsidP="00D6499E">
      <w:pPr>
        <w:pStyle w:val="Heading1"/>
      </w:pPr>
      <w:bookmarkStart w:id="3" w:name="_Toc71539745"/>
      <w:bookmarkStart w:id="4" w:name="_Toc211255558"/>
      <w:r w:rsidRPr="00314170">
        <w:lastRenderedPageBreak/>
        <w:t>Individual Case Registry</w:t>
      </w:r>
      <w:bookmarkEnd w:id="3"/>
      <w:bookmarkEnd w:id="4"/>
    </w:p>
    <w:p w14:paraId="7E707672" w14:textId="77777777" w:rsidR="00E73AED" w:rsidRPr="00314170" w:rsidRDefault="00E73AED" w:rsidP="002051C3">
      <w:pPr>
        <w:pStyle w:val="NoSpacing"/>
      </w:pPr>
    </w:p>
    <w:p w14:paraId="4A7B90FE" w14:textId="77777777" w:rsidR="00646A36" w:rsidRDefault="002051C3" w:rsidP="002051C3">
      <w:pPr>
        <w:pStyle w:val="NoSpacing"/>
      </w:pPr>
      <w:r w:rsidRPr="00314170">
        <w:t>The individual case re</w:t>
      </w:r>
      <w:r w:rsidR="000165B8" w:rsidRPr="00314170">
        <w:t>ports</w:t>
      </w:r>
      <w:r w:rsidRPr="00314170">
        <w:t xml:space="preserve"> </w:t>
      </w:r>
      <w:r w:rsidR="000165B8" w:rsidRPr="00314170">
        <w:t xml:space="preserve">are </w:t>
      </w:r>
      <w:r w:rsidRPr="00314170">
        <w:t xml:space="preserve">the central focus of </w:t>
      </w:r>
      <w:proofErr w:type="gramStart"/>
      <w:r w:rsidRPr="00314170">
        <w:t>NAP</w:t>
      </w:r>
      <w:r w:rsidR="00CC0199">
        <w:t>8</w:t>
      </w:r>
      <w:proofErr w:type="gramEnd"/>
      <w:r w:rsidR="00C07842">
        <w:t xml:space="preserve"> and a</w:t>
      </w:r>
      <w:r w:rsidR="00C07842" w:rsidRPr="00314170">
        <w:t xml:space="preserve"> </w:t>
      </w:r>
      <w:r w:rsidR="00EF0002">
        <w:t xml:space="preserve">multidisciplinary </w:t>
      </w:r>
      <w:r w:rsidR="00C07842" w:rsidRPr="00314170">
        <w:t xml:space="preserve">review panel will review each </w:t>
      </w:r>
      <w:r w:rsidR="00CC0199">
        <w:t xml:space="preserve">complication </w:t>
      </w:r>
      <w:r w:rsidR="00C07842" w:rsidRPr="00314170">
        <w:t>reported.</w:t>
      </w:r>
      <w:r w:rsidR="00C07842">
        <w:t xml:space="preserve"> </w:t>
      </w:r>
    </w:p>
    <w:p w14:paraId="36A792DE" w14:textId="77777777" w:rsidR="00646A36" w:rsidRDefault="00646A36" w:rsidP="002051C3">
      <w:pPr>
        <w:pStyle w:val="NoSpacing"/>
      </w:pPr>
    </w:p>
    <w:p w14:paraId="62578757" w14:textId="77777777" w:rsidR="00646A36" w:rsidRPr="00314170" w:rsidRDefault="00646A36" w:rsidP="00646A36">
      <w:pPr>
        <w:pStyle w:val="Heading2"/>
      </w:pPr>
      <w:bookmarkStart w:id="5" w:name="_Toc211255559"/>
      <w:r w:rsidRPr="00314170">
        <w:t>One Year Registry Period</w:t>
      </w:r>
      <w:bookmarkEnd w:id="5"/>
    </w:p>
    <w:p w14:paraId="00E85CEE" w14:textId="5E8F6CA1" w:rsidR="002051C3" w:rsidRPr="00314170" w:rsidRDefault="002051C3" w:rsidP="002051C3">
      <w:pPr>
        <w:pStyle w:val="NoSpacing"/>
      </w:pPr>
      <w:r w:rsidRPr="00314170">
        <w:t>The</w:t>
      </w:r>
      <w:r w:rsidR="00CC0199">
        <w:t xml:space="preserve"> case registry</w:t>
      </w:r>
      <w:r w:rsidRPr="00314170">
        <w:t xml:space="preserve"> will provide detailed information about the occurrence, </w:t>
      </w:r>
      <w:proofErr w:type="gramStart"/>
      <w:r w:rsidRPr="00314170">
        <w:t>management</w:t>
      </w:r>
      <w:proofErr w:type="gramEnd"/>
      <w:r w:rsidRPr="00314170">
        <w:t xml:space="preserve"> and outcomes of all </w:t>
      </w:r>
      <w:r w:rsidR="00CC0199">
        <w:t>major complications of regional anaesthesia and also other cases of spinal cord and peripheral nerve injury</w:t>
      </w:r>
      <w:r w:rsidR="00317503">
        <w:t xml:space="preserve"> unlikely to be directly related to the operative procedure</w:t>
      </w:r>
      <w:r w:rsidRPr="00314170">
        <w:t>.</w:t>
      </w:r>
    </w:p>
    <w:p w14:paraId="1BF130FE" w14:textId="0EF14D3A" w:rsidR="002350E0" w:rsidRPr="00314170" w:rsidRDefault="002350E0" w:rsidP="002051C3">
      <w:pPr>
        <w:pStyle w:val="NoSpacing"/>
      </w:pPr>
    </w:p>
    <w:p w14:paraId="5A2C7273" w14:textId="1ADAB3A2" w:rsidR="002350E0" w:rsidRPr="00314170" w:rsidRDefault="002350E0" w:rsidP="002051C3">
      <w:pPr>
        <w:pStyle w:val="NoSpacing"/>
      </w:pPr>
      <w:r w:rsidRPr="00314170">
        <w:t>Every case reported will be reviewed</w:t>
      </w:r>
      <w:r w:rsidR="00DF7A86">
        <w:t>; most</w:t>
      </w:r>
      <w:r w:rsidRPr="00314170">
        <w:t xml:space="preserve"> cases </w:t>
      </w:r>
      <w:r w:rsidR="00EF0002">
        <w:t xml:space="preserve">will </w:t>
      </w:r>
      <w:r w:rsidR="00646A36">
        <w:t>undergo</w:t>
      </w:r>
      <w:r w:rsidR="00646A36" w:rsidRPr="00314170">
        <w:t xml:space="preserve"> </w:t>
      </w:r>
      <w:r w:rsidRPr="00314170">
        <w:t xml:space="preserve">a more detailed review by a panel to identify key issues and </w:t>
      </w:r>
      <w:r w:rsidR="000165B8" w:rsidRPr="00314170">
        <w:t>themes</w:t>
      </w:r>
      <w:r w:rsidRPr="00314170">
        <w:t xml:space="preserve">. </w:t>
      </w:r>
    </w:p>
    <w:p w14:paraId="6D41D6D2" w14:textId="77777777" w:rsidR="002051C3" w:rsidRPr="00314170" w:rsidRDefault="002051C3" w:rsidP="002051C3">
      <w:pPr>
        <w:pStyle w:val="NoSpacing"/>
      </w:pPr>
    </w:p>
    <w:p w14:paraId="674E4DDF" w14:textId="390CE0E9" w:rsidR="00EF0002" w:rsidRDefault="002051C3" w:rsidP="002051C3">
      <w:pPr>
        <w:pStyle w:val="NoSpacing"/>
      </w:pPr>
      <w:r w:rsidRPr="00314170">
        <w:t xml:space="preserve">You will be asked to </w:t>
      </w:r>
      <w:proofErr w:type="gramStart"/>
      <w:r w:rsidRPr="00314170">
        <w:t xml:space="preserve">enter </w:t>
      </w:r>
      <w:r w:rsidR="000165B8" w:rsidRPr="00314170">
        <w:t>into</w:t>
      </w:r>
      <w:proofErr w:type="gramEnd"/>
      <w:r w:rsidR="000165B8" w:rsidRPr="00314170">
        <w:t xml:space="preserve"> a secure online case reporting database: </w:t>
      </w:r>
      <w:r w:rsidR="00CC0199">
        <w:t xml:space="preserve">there will be </w:t>
      </w:r>
      <w:r w:rsidRPr="00314170">
        <w:t xml:space="preserve">a brief </w:t>
      </w:r>
      <w:r w:rsidR="00CC0199">
        <w:t xml:space="preserve">screening process followed by </w:t>
      </w:r>
      <w:r w:rsidRPr="00314170">
        <w:t>narrative description of the event</w:t>
      </w:r>
      <w:r w:rsidR="00BB61E7">
        <w:t>, then a</w:t>
      </w:r>
      <w:r w:rsidRPr="00314170">
        <w:t xml:space="preserve"> structured report detailing patient demographics, pre-operative data, intra-operative managemen</w:t>
      </w:r>
      <w:r w:rsidR="00CC0199">
        <w:t>t,</w:t>
      </w:r>
      <w:r w:rsidRPr="00314170">
        <w:t xml:space="preserve"> </w:t>
      </w:r>
      <w:r w:rsidR="00CC0199">
        <w:t xml:space="preserve">post-operative </w:t>
      </w:r>
      <w:r w:rsidRPr="00314170">
        <w:t xml:space="preserve">management and outcome of the </w:t>
      </w:r>
      <w:r w:rsidR="00CC0199">
        <w:t>complication</w:t>
      </w:r>
      <w:r w:rsidRPr="00314170">
        <w:t>.</w:t>
      </w:r>
      <w:r w:rsidR="00CC0199">
        <w:t xml:space="preserve"> </w:t>
      </w:r>
      <w:r w:rsidR="00BB61E7">
        <w:t xml:space="preserve">For </w:t>
      </w:r>
      <w:r w:rsidR="00CC0199">
        <w:t xml:space="preserve">Peripheral nerve injury (whether under regional or general anaesthesia/MAC/sedation) </w:t>
      </w:r>
      <w:proofErr w:type="gramStart"/>
      <w:r w:rsidR="00CC0199">
        <w:t>and also</w:t>
      </w:r>
      <w:proofErr w:type="gramEnd"/>
      <w:r w:rsidR="00CC0199">
        <w:t xml:space="preserve"> any form of spinal cord injury the outcome will be defined as permanent if still present at 6 months.</w:t>
      </w:r>
    </w:p>
    <w:p w14:paraId="462F0DF5" w14:textId="77777777" w:rsidR="00EF0002" w:rsidRDefault="00EF0002" w:rsidP="002051C3">
      <w:pPr>
        <w:pStyle w:val="NoSpacing"/>
      </w:pPr>
    </w:p>
    <w:p w14:paraId="11DB379F" w14:textId="398BF32E" w:rsidR="002051C3" w:rsidRPr="00314170" w:rsidRDefault="00CC0199" w:rsidP="002051C3">
      <w:pPr>
        <w:pStyle w:val="NoSpacing"/>
      </w:pPr>
      <w:r>
        <w:t xml:space="preserve">When you are made aware of any of these complications please log them into the registry at that point in time. The system will </w:t>
      </w:r>
      <w:r w:rsidR="00D77DE9">
        <w:t xml:space="preserve">guide you through the information </w:t>
      </w:r>
      <w:r w:rsidR="00E776DB">
        <w:t>t</w:t>
      </w:r>
      <w:r w:rsidR="00987342">
        <w:t>he multidisciplinary team</w:t>
      </w:r>
      <w:r w:rsidR="00D77DE9">
        <w:t xml:space="preserve"> would like to know </w:t>
      </w:r>
      <w:proofErr w:type="gramStart"/>
      <w:r w:rsidR="00D77DE9">
        <w:t>in order to</w:t>
      </w:r>
      <w:proofErr w:type="gramEnd"/>
      <w:r w:rsidR="00D77DE9">
        <w:t xml:space="preserve"> understand the case as best as possible. </w:t>
      </w:r>
      <w:r w:rsidR="00646A36">
        <w:t xml:space="preserve">An automated email will be sent approximately </w:t>
      </w:r>
      <w:r w:rsidR="001B2CF4">
        <w:t xml:space="preserve">6 months </w:t>
      </w:r>
      <w:r w:rsidR="00C652B8">
        <w:t>after the complication date for</w:t>
      </w:r>
      <w:r>
        <w:t xml:space="preserve"> </w:t>
      </w:r>
      <w:r w:rsidR="001B2CF4">
        <w:t>any</w:t>
      </w:r>
      <w:r>
        <w:t xml:space="preserve"> patient </w:t>
      </w:r>
      <w:r w:rsidR="001B2CF4">
        <w:t xml:space="preserve">who has suffered a perioperative nerve or spinal cord injury whether secondary to regional anaesthesia or following general anaesthesia, sedation or monitored anaesthetic care. This </w:t>
      </w:r>
      <w:r w:rsidR="00646A36">
        <w:t>is to</w:t>
      </w:r>
      <w:r w:rsidR="001B2CF4">
        <w:t xml:space="preserve"> seek information on</w:t>
      </w:r>
      <w:r>
        <w:t xml:space="preserve"> all investigations and outcome</w:t>
      </w:r>
      <w:r w:rsidR="001B2CF4">
        <w:t>s</w:t>
      </w:r>
      <w:r w:rsidR="00646A36">
        <w:t xml:space="preserve"> since the initial report</w:t>
      </w:r>
      <w:r>
        <w:t xml:space="preserve">. No specific treatment or patient contact must occur as part of NAP8. The report must </w:t>
      </w:r>
      <w:r w:rsidR="00987342">
        <w:t>simply reflect whatever</w:t>
      </w:r>
      <w:r>
        <w:t xml:space="preserve"> </w:t>
      </w:r>
      <w:r w:rsidR="00987342">
        <w:t>standard care the patient has received as part of the follow up to the complication</w:t>
      </w:r>
      <w:r w:rsidR="001B2CF4">
        <w:t>.</w:t>
      </w:r>
      <w:r>
        <w:t xml:space="preserve"> </w:t>
      </w:r>
      <w:r w:rsidR="00987342">
        <w:t xml:space="preserve">The NAP8 team understand </w:t>
      </w:r>
      <w:r>
        <w:t xml:space="preserve">that </w:t>
      </w:r>
      <w:r w:rsidR="00987342">
        <w:t xml:space="preserve">some investigations may be outstanding or that </w:t>
      </w:r>
      <w:r>
        <w:t xml:space="preserve">it is not possible to answer all of the questions at the </w:t>
      </w:r>
      <w:proofErr w:type="gramStart"/>
      <w:r>
        <w:t>6 month</w:t>
      </w:r>
      <w:proofErr w:type="gramEnd"/>
      <w:r>
        <w:t xml:space="preserve"> time point</w:t>
      </w:r>
      <w:r w:rsidR="00317503">
        <w:t xml:space="preserve"> and ask that you complete as much as you can because after this time point no more data can be collected</w:t>
      </w:r>
      <w:r>
        <w:t xml:space="preserve">. The NAP8 team will use the data entered </w:t>
      </w:r>
      <w:r w:rsidR="001B2CF4">
        <w:t xml:space="preserve">at the </w:t>
      </w:r>
      <w:proofErr w:type="gramStart"/>
      <w:r w:rsidR="001B2CF4">
        <w:t>6 month</w:t>
      </w:r>
      <w:proofErr w:type="gramEnd"/>
      <w:r w:rsidR="001B2CF4">
        <w:t xml:space="preserve"> time point </w:t>
      </w:r>
      <w:r>
        <w:t>to determine if the injury is classified as permanent</w:t>
      </w:r>
      <w:r w:rsidR="00317503">
        <w:t xml:space="preserve"> and also to try to determine the likelihood the nerve injury was secondary to regional anaesthesia or any other cause.</w:t>
      </w:r>
    </w:p>
    <w:p w14:paraId="4BB62244" w14:textId="77777777" w:rsidR="002051C3" w:rsidRPr="00314170" w:rsidRDefault="002051C3" w:rsidP="002051C3">
      <w:pPr>
        <w:pStyle w:val="NoSpacing"/>
      </w:pPr>
    </w:p>
    <w:p w14:paraId="254D5B54" w14:textId="3B870993" w:rsidR="002051C3" w:rsidRPr="00C07842" w:rsidRDefault="00C07842" w:rsidP="00CB7D45">
      <w:pPr>
        <w:pStyle w:val="NoSpacing"/>
        <w:pBdr>
          <w:top w:val="single" w:sz="4" w:space="1" w:color="auto"/>
          <w:left w:val="single" w:sz="4" w:space="4" w:color="auto"/>
          <w:bottom w:val="single" w:sz="4" w:space="1" w:color="auto"/>
          <w:right w:val="single" w:sz="4" w:space="4" w:color="auto"/>
        </w:pBdr>
        <w:jc w:val="center"/>
        <w:rPr>
          <w:color w:val="C00000"/>
        </w:rPr>
      </w:pPr>
      <w:r w:rsidRPr="00C07842">
        <w:rPr>
          <w:b/>
          <w:bCs/>
          <w:color w:val="C00000"/>
        </w:rPr>
        <w:t xml:space="preserve">ALL CASES MUST BE REPORTED ANONYMOUSLY. </w:t>
      </w:r>
      <w:r w:rsidR="002051C3" w:rsidRPr="00C07842">
        <w:rPr>
          <w:b/>
          <w:bCs/>
          <w:color w:val="C00000"/>
        </w:rPr>
        <w:t>PLEASE DO NOT INCLUDE ANY PATIENT, CLINICIAN OR HOSPITAL IDENTIFIERS IN ANY PART OF THE REPORT</w:t>
      </w:r>
      <w:r w:rsidR="00620E9C">
        <w:rPr>
          <w:b/>
          <w:bCs/>
          <w:color w:val="C00000"/>
        </w:rPr>
        <w:t>.</w:t>
      </w:r>
    </w:p>
    <w:p w14:paraId="54234160" w14:textId="77777777" w:rsidR="002051C3" w:rsidRPr="00314170" w:rsidRDefault="002051C3" w:rsidP="002051C3">
      <w:pPr>
        <w:pStyle w:val="NoSpacing"/>
        <w:rPr>
          <w:b/>
          <w:bCs/>
        </w:rPr>
      </w:pPr>
    </w:p>
    <w:p w14:paraId="12C3EF1F" w14:textId="77777777" w:rsidR="002051C3" w:rsidRDefault="002051C3" w:rsidP="002051C3">
      <w:pPr>
        <w:pStyle w:val="NoSpacing"/>
        <w:rPr>
          <w:b/>
          <w:bCs/>
        </w:rPr>
      </w:pPr>
    </w:p>
    <w:p w14:paraId="70C80635" w14:textId="1AA6F276" w:rsidR="001B2CF4" w:rsidRPr="009942D5" w:rsidRDefault="001B2CF4" w:rsidP="002051C3">
      <w:pPr>
        <w:pStyle w:val="NoSpacing"/>
        <w:rPr>
          <w:b/>
          <w:bCs/>
          <w:i/>
          <w:iCs/>
          <w:sz w:val="24"/>
          <w:szCs w:val="24"/>
        </w:rPr>
      </w:pPr>
      <w:r w:rsidRPr="009942D5">
        <w:rPr>
          <w:b/>
          <w:bCs/>
          <w:i/>
          <w:iCs/>
          <w:sz w:val="24"/>
          <w:szCs w:val="24"/>
        </w:rPr>
        <w:t xml:space="preserve">The date for commencement of the registry phase is </w:t>
      </w:r>
      <w:r w:rsidR="00C557CB">
        <w:rPr>
          <w:b/>
          <w:bCs/>
          <w:i/>
          <w:iCs/>
          <w:sz w:val="24"/>
          <w:szCs w:val="24"/>
        </w:rPr>
        <w:t>May</w:t>
      </w:r>
      <w:r w:rsidR="00A16FE9">
        <w:rPr>
          <w:b/>
          <w:bCs/>
          <w:i/>
          <w:iCs/>
          <w:sz w:val="24"/>
          <w:szCs w:val="24"/>
        </w:rPr>
        <w:t xml:space="preserve"> </w:t>
      </w:r>
      <w:r w:rsidR="00C557CB">
        <w:rPr>
          <w:b/>
          <w:bCs/>
          <w:i/>
          <w:iCs/>
          <w:sz w:val="24"/>
          <w:szCs w:val="24"/>
        </w:rPr>
        <w:t>18</w:t>
      </w:r>
      <w:r w:rsidR="00A16FE9" w:rsidRPr="00A16FE9">
        <w:rPr>
          <w:b/>
          <w:bCs/>
          <w:i/>
          <w:iCs/>
          <w:sz w:val="24"/>
          <w:szCs w:val="24"/>
          <w:vertAlign w:val="superscript"/>
        </w:rPr>
        <w:t>th</w:t>
      </w:r>
      <w:proofErr w:type="gramStart"/>
      <w:r w:rsidR="00A16FE9">
        <w:rPr>
          <w:b/>
          <w:bCs/>
          <w:i/>
          <w:iCs/>
          <w:sz w:val="24"/>
          <w:szCs w:val="24"/>
        </w:rPr>
        <w:t xml:space="preserve"> 2026</w:t>
      </w:r>
      <w:proofErr w:type="gramEnd"/>
      <w:r w:rsidRPr="009942D5">
        <w:rPr>
          <w:b/>
          <w:bCs/>
          <w:i/>
          <w:iCs/>
          <w:sz w:val="24"/>
          <w:szCs w:val="24"/>
        </w:rPr>
        <w:t>. The case registry phase will last for ONE YEAR.</w:t>
      </w:r>
    </w:p>
    <w:p w14:paraId="1A8B076C" w14:textId="77777777" w:rsidR="00CB7D45" w:rsidRDefault="00CB7D45" w:rsidP="002051C3">
      <w:pPr>
        <w:pStyle w:val="Heading2"/>
      </w:pPr>
    </w:p>
    <w:p w14:paraId="0E852794" w14:textId="77777777" w:rsidR="00317503" w:rsidRPr="00314170" w:rsidRDefault="00317503" w:rsidP="00317503">
      <w:pPr>
        <w:pStyle w:val="NoSpacing"/>
      </w:pPr>
      <w:r>
        <w:t xml:space="preserve">After the </w:t>
      </w:r>
      <w:proofErr w:type="gramStart"/>
      <w:r>
        <w:t>one year</w:t>
      </w:r>
      <w:proofErr w:type="gramEnd"/>
      <w:r>
        <w:t xml:space="preserve"> case registry period has ended t</w:t>
      </w:r>
      <w:r w:rsidRPr="00314170">
        <w:t xml:space="preserve">he reporting system will remain open for </w:t>
      </w:r>
      <w:r>
        <w:t xml:space="preserve">8 months to allow the 6 month follow up of any peripheral nerve or spinal cord injury as outlined above plus an additional 2 months </w:t>
      </w:r>
      <w:r w:rsidRPr="00314170">
        <w:t xml:space="preserve">to allow </w:t>
      </w:r>
      <w:r>
        <w:t xml:space="preserve">for </w:t>
      </w:r>
      <w:r w:rsidRPr="00314170">
        <w:t>the completion of data entry.</w:t>
      </w:r>
    </w:p>
    <w:p w14:paraId="59A02856" w14:textId="77777777" w:rsidR="00317503" w:rsidRPr="00317503" w:rsidRDefault="00317503" w:rsidP="00317503"/>
    <w:p w14:paraId="01B938B4" w14:textId="5B5D04B9" w:rsidR="002051C3" w:rsidRPr="00314170" w:rsidRDefault="002051C3" w:rsidP="002051C3">
      <w:pPr>
        <w:pStyle w:val="Heading2"/>
      </w:pPr>
      <w:bookmarkStart w:id="6" w:name="_Toc71539747"/>
      <w:bookmarkStart w:id="7" w:name="_Toc211255560"/>
      <w:r w:rsidRPr="00314170">
        <w:t>Inclusion and Exclusion Criteria</w:t>
      </w:r>
      <w:bookmarkEnd w:id="6"/>
      <w:bookmarkEnd w:id="7"/>
    </w:p>
    <w:p w14:paraId="39C10CF6" w14:textId="34D4D73A" w:rsidR="002051C3" w:rsidRPr="00314170" w:rsidRDefault="002051C3" w:rsidP="002051C3">
      <w:pPr>
        <w:pStyle w:val="NoSpacing"/>
      </w:pPr>
      <w:r w:rsidRPr="00314170">
        <w:t>NAP</w:t>
      </w:r>
      <w:r w:rsidR="00CC0199">
        <w:t>8</w:t>
      </w:r>
      <w:r w:rsidRPr="00314170">
        <w:t xml:space="preserve"> will collect reports of </w:t>
      </w:r>
      <w:r w:rsidR="00CC0199">
        <w:t>all</w:t>
      </w:r>
      <w:r w:rsidR="00CC0199" w:rsidRPr="00CC0199">
        <w:t xml:space="preserve"> </w:t>
      </w:r>
      <w:r w:rsidR="00CC0199">
        <w:t xml:space="preserve">major complications of regional anaesthesia </w:t>
      </w:r>
      <w:r w:rsidR="002D68EC">
        <w:t>as well as</w:t>
      </w:r>
      <w:r w:rsidR="00CC0199">
        <w:t xml:space="preserve"> other cases of spinal cord and peripheral nerve injury </w:t>
      </w:r>
      <w:r w:rsidR="00317503">
        <w:t>unlikely to be directly related to the operative procedure</w:t>
      </w:r>
      <w:r w:rsidR="00CC0199">
        <w:t xml:space="preserve">. </w:t>
      </w:r>
      <w:r w:rsidR="001B2CF4">
        <w:t>Detailed</w:t>
      </w:r>
      <w:r w:rsidRPr="00314170">
        <w:t xml:space="preserve"> definition</w:t>
      </w:r>
      <w:r w:rsidR="00CC0199">
        <w:t>s of these complications</w:t>
      </w:r>
      <w:r w:rsidRPr="00314170">
        <w:t xml:space="preserve"> </w:t>
      </w:r>
      <w:r w:rsidR="00646A36">
        <w:t>are outlined below (also available on the NAP8 website)</w:t>
      </w:r>
      <w:r w:rsidRPr="00314170">
        <w:t>:</w:t>
      </w:r>
    </w:p>
    <w:p w14:paraId="3E1AFC5B" w14:textId="550D5C2A" w:rsidR="002051C3" w:rsidRPr="00314170" w:rsidRDefault="002051C3" w:rsidP="002051C3">
      <w:pPr>
        <w:pStyle w:val="NoSpacing"/>
      </w:pPr>
    </w:p>
    <w:p w14:paraId="7C95AB3E" w14:textId="007811CC" w:rsidR="00BD0B6E" w:rsidRPr="00314170" w:rsidRDefault="00BD0B6E" w:rsidP="002F0E76">
      <w:pPr>
        <w:pStyle w:val="NoSpacing"/>
        <w:jc w:val="center"/>
      </w:pPr>
    </w:p>
    <w:p w14:paraId="0E34539E" w14:textId="7AD72FFA" w:rsidR="00314170" w:rsidRPr="00314170" w:rsidRDefault="0041454B" w:rsidP="001B6D16">
      <w:pPr>
        <w:pStyle w:val="NoSpacing"/>
        <w:rPr>
          <w:lang w:eastAsia="en-GB"/>
        </w:rPr>
      </w:pPr>
      <w:r>
        <w:rPr>
          <w:noProof/>
        </w:rPr>
        <w:lastRenderedPageBreak/>
        <w:drawing>
          <wp:inline distT="0" distB="0" distL="0" distR="0" wp14:anchorId="66C16744" wp14:editId="3FE5E045">
            <wp:extent cx="6645910" cy="4791710"/>
            <wp:effectExtent l="0" t="0" r="0" b="0"/>
            <wp:docPr id="600857129" name="Picture 1" descr="A blue and white diagram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0857129" name="Picture 1" descr="A blue and white diagram with white text&#10;&#10;AI-generated content may be incorrect."/>
                    <pic:cNvPicPr/>
                  </pic:nvPicPr>
                  <pic:blipFill>
                    <a:blip r:embed="rId11">
                      <a:extLst>
                        <a:ext uri="{28A0092B-C50C-407E-A947-70E740481C1C}">
                          <a14:useLocalDpi xmlns:a14="http://schemas.microsoft.com/office/drawing/2010/main" val="0"/>
                        </a:ext>
                      </a:extLst>
                    </a:blip>
                    <a:stretch>
                      <a:fillRect/>
                    </a:stretch>
                  </pic:blipFill>
                  <pic:spPr>
                    <a:xfrm>
                      <a:off x="0" y="0"/>
                      <a:ext cx="6645910" cy="4791710"/>
                    </a:xfrm>
                    <a:prstGeom prst="rect">
                      <a:avLst/>
                    </a:prstGeom>
                  </pic:spPr>
                </pic:pic>
              </a:graphicData>
            </a:graphic>
          </wp:inline>
        </w:drawing>
      </w:r>
    </w:p>
    <w:p w14:paraId="3596BD48" w14:textId="77777777" w:rsidR="002051C3" w:rsidRPr="00314170" w:rsidRDefault="002051C3" w:rsidP="002051C3">
      <w:pPr>
        <w:pStyle w:val="NoSpacing"/>
      </w:pPr>
    </w:p>
    <w:p w14:paraId="393C9EDC" w14:textId="6C8D9618" w:rsidR="009B24C3" w:rsidRPr="009B24C3" w:rsidRDefault="009B24C3" w:rsidP="009B24C3">
      <w:pPr>
        <w:spacing w:after="0"/>
        <w:rPr>
          <w:rFonts w:cstheme="minorHAnsi"/>
          <w:szCs w:val="20"/>
        </w:rPr>
      </w:pPr>
      <w:r w:rsidRPr="009B24C3">
        <w:rPr>
          <w:rFonts w:cstheme="minorHAnsi"/>
          <w:szCs w:val="20"/>
        </w:rPr>
        <w:t xml:space="preserve">All </w:t>
      </w:r>
      <w:r>
        <w:rPr>
          <w:rFonts w:cstheme="minorHAnsi"/>
          <w:szCs w:val="20"/>
        </w:rPr>
        <w:t>adults and children</w:t>
      </w:r>
      <w:r w:rsidRPr="009B24C3">
        <w:rPr>
          <w:rFonts w:cstheme="minorHAnsi"/>
          <w:szCs w:val="20"/>
        </w:rPr>
        <w:t xml:space="preserve"> under the care of an anaesthetist or </w:t>
      </w:r>
      <w:r w:rsidR="002D68EC">
        <w:rPr>
          <w:rFonts w:cstheme="minorHAnsi"/>
          <w:szCs w:val="20"/>
        </w:rPr>
        <w:t>Physician Assistant in Anaesthesia</w:t>
      </w:r>
      <w:r w:rsidR="002D68EC" w:rsidRPr="009B24C3">
        <w:rPr>
          <w:rFonts w:cstheme="minorHAnsi"/>
          <w:szCs w:val="20"/>
        </w:rPr>
        <w:t xml:space="preserve"> </w:t>
      </w:r>
      <w:r w:rsidRPr="009B24C3">
        <w:rPr>
          <w:rFonts w:cstheme="minorHAnsi"/>
          <w:szCs w:val="20"/>
        </w:rPr>
        <w:t>involving general anaesthesia, regional anaesthesia or analgesia, local anaesthesia or monitored anaesthesia care (i.e. care by an anaesthetist but without administration of anaesthetic drugs) will be included. This includes cases occurring in the following clinical areas:</w:t>
      </w:r>
    </w:p>
    <w:p w14:paraId="65A73716" w14:textId="77777777" w:rsidR="009B24C3" w:rsidRPr="009B24C3" w:rsidRDefault="009B24C3" w:rsidP="009B24C3">
      <w:pPr>
        <w:pStyle w:val="ListParagraph"/>
        <w:numPr>
          <w:ilvl w:val="0"/>
          <w:numId w:val="35"/>
        </w:numPr>
        <w:pBdr>
          <w:top w:val="nil"/>
          <w:left w:val="nil"/>
          <w:bottom w:val="nil"/>
          <w:right w:val="nil"/>
          <w:between w:val="nil"/>
        </w:pBdr>
        <w:spacing w:after="0"/>
        <w:rPr>
          <w:rFonts w:cstheme="minorHAnsi"/>
          <w:szCs w:val="20"/>
        </w:rPr>
      </w:pPr>
      <w:r w:rsidRPr="009B24C3">
        <w:rPr>
          <w:rFonts w:cstheme="minorHAnsi"/>
          <w:szCs w:val="20"/>
        </w:rPr>
        <w:t xml:space="preserve">All elective and emergency surgical procedures undertaken in main, trauma, day surgery and maternity (labour ward and obstetric theatres) </w:t>
      </w:r>
    </w:p>
    <w:p w14:paraId="5AF926AD" w14:textId="77777777" w:rsidR="009B24C3" w:rsidRPr="009B24C3" w:rsidRDefault="009B24C3" w:rsidP="009B24C3">
      <w:pPr>
        <w:pStyle w:val="ListParagraph"/>
        <w:numPr>
          <w:ilvl w:val="0"/>
          <w:numId w:val="35"/>
        </w:numPr>
        <w:pBdr>
          <w:top w:val="nil"/>
          <w:left w:val="nil"/>
          <w:bottom w:val="nil"/>
          <w:right w:val="nil"/>
          <w:between w:val="nil"/>
        </w:pBdr>
        <w:spacing w:after="0"/>
        <w:rPr>
          <w:rFonts w:cstheme="minorHAnsi"/>
          <w:szCs w:val="20"/>
        </w:rPr>
      </w:pPr>
      <w:r w:rsidRPr="009B24C3">
        <w:rPr>
          <w:rFonts w:cstheme="minorHAnsi"/>
          <w:szCs w:val="20"/>
        </w:rPr>
        <w:t>All isolated sites (e.g. Electroconvulsive therapy)</w:t>
      </w:r>
    </w:p>
    <w:p w14:paraId="234D92F7" w14:textId="77777777" w:rsidR="009B24C3" w:rsidRPr="009B24C3" w:rsidRDefault="009B24C3" w:rsidP="009B24C3">
      <w:pPr>
        <w:pStyle w:val="ListParagraph"/>
        <w:numPr>
          <w:ilvl w:val="0"/>
          <w:numId w:val="35"/>
        </w:numPr>
        <w:pBdr>
          <w:top w:val="nil"/>
          <w:left w:val="nil"/>
          <w:bottom w:val="nil"/>
          <w:right w:val="nil"/>
          <w:between w:val="nil"/>
        </w:pBdr>
        <w:spacing w:after="0"/>
        <w:rPr>
          <w:rFonts w:cstheme="minorHAnsi"/>
          <w:szCs w:val="20"/>
        </w:rPr>
      </w:pPr>
      <w:r w:rsidRPr="009B24C3">
        <w:rPr>
          <w:rFonts w:cstheme="minorHAnsi"/>
          <w:szCs w:val="20"/>
        </w:rPr>
        <w:t>Interventional pain procedures in clinic or operating theatre</w:t>
      </w:r>
    </w:p>
    <w:p w14:paraId="720BD895" w14:textId="77777777" w:rsidR="009B24C3" w:rsidRPr="009B24C3" w:rsidRDefault="009B24C3" w:rsidP="009B24C3">
      <w:pPr>
        <w:pStyle w:val="ListParagraph"/>
        <w:numPr>
          <w:ilvl w:val="0"/>
          <w:numId w:val="35"/>
        </w:numPr>
        <w:pBdr>
          <w:top w:val="nil"/>
          <w:left w:val="nil"/>
          <w:bottom w:val="nil"/>
          <w:right w:val="nil"/>
          <w:between w:val="nil"/>
        </w:pBdr>
        <w:spacing w:after="0"/>
        <w:rPr>
          <w:rFonts w:cstheme="minorHAnsi"/>
          <w:szCs w:val="20"/>
        </w:rPr>
      </w:pPr>
      <w:r w:rsidRPr="009B24C3">
        <w:rPr>
          <w:rFonts w:cstheme="minorHAnsi"/>
          <w:szCs w:val="20"/>
        </w:rPr>
        <w:t xml:space="preserve">All regional anaesthetic procedures in intensive care </w:t>
      </w:r>
    </w:p>
    <w:p w14:paraId="4B80B793" w14:textId="35A4F100" w:rsidR="009B24C3" w:rsidRPr="009B24C3" w:rsidRDefault="009B24C3" w:rsidP="009B24C3">
      <w:pPr>
        <w:pStyle w:val="ListParagraph"/>
        <w:numPr>
          <w:ilvl w:val="0"/>
          <w:numId w:val="35"/>
        </w:numPr>
        <w:pBdr>
          <w:top w:val="nil"/>
          <w:left w:val="nil"/>
          <w:bottom w:val="nil"/>
          <w:right w:val="nil"/>
          <w:between w:val="nil"/>
        </w:pBdr>
        <w:spacing w:after="0"/>
        <w:rPr>
          <w:rFonts w:cstheme="minorHAnsi"/>
          <w:szCs w:val="20"/>
        </w:rPr>
      </w:pPr>
      <w:r w:rsidRPr="009B24C3">
        <w:rPr>
          <w:rFonts w:cstheme="minorHAnsi"/>
          <w:szCs w:val="20"/>
        </w:rPr>
        <w:t>Any anaesthetic, sedation, or regional anaesthetic/analgesic procedure administered by an anaesthetist or anaesthesia associate in the Emergency Medicine department</w:t>
      </w:r>
      <w:r>
        <w:rPr>
          <w:rFonts w:cstheme="minorHAnsi"/>
          <w:szCs w:val="20"/>
        </w:rPr>
        <w:t xml:space="preserve"> (</w:t>
      </w:r>
      <w:r w:rsidRPr="009B24C3">
        <w:rPr>
          <w:rFonts w:cstheme="minorHAnsi"/>
          <w:i/>
          <w:iCs/>
          <w:szCs w:val="20"/>
        </w:rPr>
        <w:t>See below</w:t>
      </w:r>
      <w:r>
        <w:rPr>
          <w:rFonts w:cstheme="minorHAnsi"/>
          <w:szCs w:val="20"/>
        </w:rPr>
        <w:t>)</w:t>
      </w:r>
    </w:p>
    <w:p w14:paraId="240F6E60" w14:textId="375C25AD" w:rsidR="009B24C3" w:rsidRPr="009B24C3" w:rsidRDefault="009B24C3" w:rsidP="009B24C3">
      <w:pPr>
        <w:pStyle w:val="ListParagraph"/>
        <w:numPr>
          <w:ilvl w:val="0"/>
          <w:numId w:val="35"/>
        </w:numPr>
        <w:pBdr>
          <w:top w:val="nil"/>
          <w:left w:val="nil"/>
          <w:bottom w:val="nil"/>
          <w:right w:val="nil"/>
          <w:between w:val="nil"/>
        </w:pBdr>
        <w:spacing w:after="0"/>
        <w:rPr>
          <w:rFonts w:cstheme="minorHAnsi"/>
          <w:szCs w:val="20"/>
        </w:rPr>
      </w:pPr>
      <w:r w:rsidRPr="009B24C3">
        <w:rPr>
          <w:rFonts w:cstheme="minorHAnsi"/>
          <w:szCs w:val="20"/>
        </w:rPr>
        <w:t xml:space="preserve">Any regional anaesthetic/analgesic procedure carried out by an anaesthetist or </w:t>
      </w:r>
      <w:r w:rsidR="002D68EC">
        <w:rPr>
          <w:rFonts w:cstheme="minorHAnsi"/>
          <w:szCs w:val="20"/>
        </w:rPr>
        <w:t>Physician Assistant in Anaesthesia</w:t>
      </w:r>
      <w:r w:rsidRPr="009B24C3">
        <w:rPr>
          <w:rFonts w:cstheme="minorHAnsi"/>
          <w:szCs w:val="20"/>
        </w:rPr>
        <w:t xml:space="preserve"> other than for the above circumstances including in intensive care or the wards e.g. rib fracture analgesia. Post-operative rescue nerve block should be treated as a separate entry</w:t>
      </w:r>
      <w:r w:rsidR="001E26AD">
        <w:rPr>
          <w:rFonts w:cstheme="minorHAnsi"/>
          <w:szCs w:val="20"/>
        </w:rPr>
        <w:t xml:space="preserve"> if the NAP8 activity form for that patient has already been submitted</w:t>
      </w:r>
      <w:r w:rsidRPr="009B24C3">
        <w:rPr>
          <w:rFonts w:cstheme="minorHAnsi"/>
          <w:szCs w:val="20"/>
        </w:rPr>
        <w:t>.</w:t>
      </w:r>
    </w:p>
    <w:p w14:paraId="69D8CFDE" w14:textId="77777777" w:rsidR="002051C3" w:rsidRPr="00314170" w:rsidRDefault="002051C3" w:rsidP="002051C3">
      <w:pPr>
        <w:pStyle w:val="NoSpacing"/>
      </w:pPr>
    </w:p>
    <w:p w14:paraId="4DEDA36C" w14:textId="77777777" w:rsidR="00D6499E" w:rsidRDefault="00D6499E" w:rsidP="002051C3">
      <w:pPr>
        <w:spacing w:after="0"/>
        <w:rPr>
          <w:rFonts w:eastAsia="Times New Roman" w:cs="Calibri"/>
          <w:b/>
          <w:bCs/>
          <w:color w:val="000000"/>
          <w:lang w:eastAsia="en-GB"/>
        </w:rPr>
      </w:pPr>
    </w:p>
    <w:p w14:paraId="04B0B4FA" w14:textId="3CD18BD1" w:rsidR="002051C3" w:rsidRPr="00314170" w:rsidRDefault="002051C3" w:rsidP="002051C3">
      <w:pPr>
        <w:spacing w:after="0"/>
        <w:rPr>
          <w:rFonts w:eastAsia="Times New Roman" w:cs="Calibri"/>
          <w:b/>
          <w:bCs/>
          <w:color w:val="000000"/>
          <w:lang w:eastAsia="en-GB"/>
        </w:rPr>
      </w:pPr>
      <w:r w:rsidRPr="00314170">
        <w:rPr>
          <w:rFonts w:eastAsia="Times New Roman" w:cs="Calibri"/>
          <w:b/>
          <w:bCs/>
          <w:color w:val="000000"/>
          <w:lang w:eastAsia="en-GB"/>
        </w:rPr>
        <w:t>GENERAL EXCLUSIONS</w:t>
      </w:r>
      <w:r w:rsidRPr="00314170">
        <w:rPr>
          <w:rFonts w:eastAsia="Times New Roman" w:cs="Calibri"/>
          <w:b/>
          <w:bCs/>
          <w:color w:val="000000"/>
          <w:lang w:eastAsia="en-GB"/>
        </w:rPr>
        <w:tab/>
      </w:r>
    </w:p>
    <w:p w14:paraId="272C418D" w14:textId="1D3FB599" w:rsidR="009B24C3" w:rsidRPr="009B24C3" w:rsidRDefault="009B24C3" w:rsidP="009B24C3">
      <w:pPr>
        <w:pStyle w:val="ListParagraph"/>
        <w:numPr>
          <w:ilvl w:val="0"/>
          <w:numId w:val="36"/>
        </w:numPr>
        <w:pBdr>
          <w:top w:val="nil"/>
          <w:left w:val="nil"/>
          <w:bottom w:val="nil"/>
          <w:right w:val="nil"/>
          <w:between w:val="nil"/>
        </w:pBdr>
        <w:spacing w:after="0"/>
        <w:ind w:left="714" w:hanging="357"/>
        <w:rPr>
          <w:rFonts w:cstheme="minorHAnsi"/>
        </w:rPr>
      </w:pPr>
      <w:r w:rsidRPr="009B24C3">
        <w:rPr>
          <w:rFonts w:cstheme="minorHAnsi"/>
        </w:rPr>
        <w:t>All sedation or anaesthesia for critical care</w:t>
      </w:r>
      <w:r w:rsidR="00C70341">
        <w:rPr>
          <w:rFonts w:cstheme="minorHAnsi"/>
        </w:rPr>
        <w:t xml:space="preserve"> patients</w:t>
      </w:r>
      <w:r w:rsidR="00317503">
        <w:rPr>
          <w:rFonts w:cstheme="minorHAnsi"/>
        </w:rPr>
        <w:t xml:space="preserve"> not involving regional anaesthesia</w:t>
      </w:r>
    </w:p>
    <w:p w14:paraId="67DB83FB" w14:textId="77777777" w:rsidR="009B24C3" w:rsidRPr="009B24C3" w:rsidRDefault="009B24C3" w:rsidP="009B24C3">
      <w:pPr>
        <w:pStyle w:val="ListParagraph"/>
        <w:numPr>
          <w:ilvl w:val="0"/>
          <w:numId w:val="36"/>
        </w:numPr>
        <w:pBdr>
          <w:top w:val="nil"/>
          <w:left w:val="nil"/>
          <w:bottom w:val="nil"/>
          <w:right w:val="nil"/>
          <w:between w:val="nil"/>
        </w:pBdr>
        <w:spacing w:after="0"/>
        <w:ind w:left="714" w:hanging="357"/>
        <w:rPr>
          <w:rFonts w:cstheme="minorHAnsi"/>
        </w:rPr>
      </w:pPr>
      <w:r w:rsidRPr="009B24C3">
        <w:rPr>
          <w:rFonts w:cstheme="minorHAnsi"/>
        </w:rPr>
        <w:t>All procedures on critical care except for regional anaesthetic/analgesic procedures (see above)</w:t>
      </w:r>
    </w:p>
    <w:p w14:paraId="6B631224" w14:textId="77777777" w:rsidR="009B24C3" w:rsidRPr="009B24C3" w:rsidRDefault="009B24C3" w:rsidP="009B24C3">
      <w:pPr>
        <w:pStyle w:val="ListParagraph"/>
        <w:numPr>
          <w:ilvl w:val="0"/>
          <w:numId w:val="36"/>
        </w:numPr>
        <w:pBdr>
          <w:top w:val="nil"/>
          <w:left w:val="nil"/>
          <w:bottom w:val="nil"/>
          <w:right w:val="nil"/>
          <w:between w:val="nil"/>
        </w:pBdr>
        <w:spacing w:after="0"/>
        <w:ind w:left="714" w:hanging="357"/>
        <w:rPr>
          <w:rFonts w:cstheme="minorHAnsi"/>
        </w:rPr>
      </w:pPr>
      <w:r w:rsidRPr="009B24C3">
        <w:rPr>
          <w:rFonts w:cstheme="minorHAnsi"/>
        </w:rPr>
        <w:t>Intra or interhospital transfers</w:t>
      </w:r>
    </w:p>
    <w:p w14:paraId="4DEF1992" w14:textId="59695108" w:rsidR="001D4B09" w:rsidRPr="00A16FE9" w:rsidRDefault="009B24C3" w:rsidP="00E40DD6">
      <w:pPr>
        <w:pStyle w:val="ListParagraph"/>
        <w:numPr>
          <w:ilvl w:val="0"/>
          <w:numId w:val="36"/>
        </w:numPr>
        <w:pBdr>
          <w:top w:val="nil"/>
          <w:left w:val="nil"/>
          <w:bottom w:val="nil"/>
          <w:right w:val="nil"/>
          <w:between w:val="nil"/>
        </w:pBdr>
        <w:spacing w:after="0"/>
        <w:ind w:left="714" w:hanging="357"/>
        <w:rPr>
          <w:rFonts w:cstheme="minorHAnsi"/>
        </w:rPr>
      </w:pPr>
      <w:r w:rsidRPr="009B24C3">
        <w:rPr>
          <w:rFonts w:cstheme="minorHAnsi"/>
        </w:rPr>
        <w:t xml:space="preserve">Any blocks performed by </w:t>
      </w:r>
      <w:r w:rsidR="00C70341">
        <w:rPr>
          <w:rFonts w:cstheme="minorHAnsi"/>
        </w:rPr>
        <w:t xml:space="preserve">someone who is not either an </w:t>
      </w:r>
      <w:r w:rsidRPr="009B24C3">
        <w:rPr>
          <w:rFonts w:cstheme="minorHAnsi"/>
        </w:rPr>
        <w:t>anaesthetist</w:t>
      </w:r>
      <w:r w:rsidR="00C70341">
        <w:rPr>
          <w:rFonts w:cstheme="minorHAnsi"/>
        </w:rPr>
        <w:t xml:space="preserve"> or </w:t>
      </w:r>
      <w:proofErr w:type="gramStart"/>
      <w:r w:rsidR="00C70341">
        <w:rPr>
          <w:rFonts w:cstheme="minorHAnsi"/>
        </w:rPr>
        <w:t>an</w:t>
      </w:r>
      <w:proofErr w:type="gramEnd"/>
      <w:r w:rsidR="00C70341">
        <w:rPr>
          <w:rFonts w:cstheme="minorHAnsi"/>
        </w:rPr>
        <w:t xml:space="preserve"> </w:t>
      </w:r>
      <w:r w:rsidR="002D68EC">
        <w:rPr>
          <w:rFonts w:cstheme="minorHAnsi"/>
          <w:szCs w:val="20"/>
        </w:rPr>
        <w:t>Physician Assistant in Anaesthesia</w:t>
      </w:r>
    </w:p>
    <w:p w14:paraId="69E53668" w14:textId="62738F6D" w:rsidR="00A16FE9" w:rsidRPr="009B24C3" w:rsidRDefault="00A16FE9" w:rsidP="00E40DD6">
      <w:pPr>
        <w:pStyle w:val="ListParagraph"/>
        <w:numPr>
          <w:ilvl w:val="0"/>
          <w:numId w:val="36"/>
        </w:numPr>
        <w:pBdr>
          <w:top w:val="nil"/>
          <w:left w:val="nil"/>
          <w:bottom w:val="nil"/>
          <w:right w:val="nil"/>
          <w:between w:val="nil"/>
        </w:pBdr>
        <w:spacing w:after="0"/>
        <w:ind w:left="714" w:hanging="357"/>
        <w:rPr>
          <w:rFonts w:cstheme="minorHAnsi"/>
        </w:rPr>
      </w:pPr>
      <w:r>
        <w:t>Lumbar punctures</w:t>
      </w:r>
    </w:p>
    <w:p w14:paraId="113453F1" w14:textId="77777777" w:rsidR="00035F01" w:rsidRPr="00314170" w:rsidRDefault="00035F01" w:rsidP="00E40DD6">
      <w:pPr>
        <w:spacing w:after="0"/>
        <w:jc w:val="center"/>
        <w:rPr>
          <w:rFonts w:eastAsia="Times New Roman" w:cs="Calibri"/>
          <w:b/>
          <w:bCs/>
          <w:color w:val="000000"/>
          <w:lang w:eastAsia="en-GB"/>
        </w:rPr>
      </w:pPr>
    </w:p>
    <w:p w14:paraId="5C2E4307" w14:textId="77777777" w:rsidR="002051C3" w:rsidRPr="00314170" w:rsidRDefault="002051C3" w:rsidP="002051C3">
      <w:pPr>
        <w:spacing w:after="0"/>
        <w:rPr>
          <w:rFonts w:eastAsia="Times New Roman" w:cs="Calibri"/>
          <w:color w:val="000000"/>
          <w:lang w:eastAsia="en-GB"/>
        </w:rPr>
      </w:pPr>
    </w:p>
    <w:p w14:paraId="75CE4565" w14:textId="77777777" w:rsidR="002051C3" w:rsidRPr="00314170" w:rsidRDefault="002051C3" w:rsidP="002051C3">
      <w:pPr>
        <w:spacing w:after="0"/>
        <w:rPr>
          <w:rFonts w:eastAsia="Times New Roman" w:cs="Calibri"/>
          <w:color w:val="000000"/>
          <w:lang w:eastAsia="en-GB"/>
        </w:rPr>
      </w:pPr>
      <w:r w:rsidRPr="00314170">
        <w:rPr>
          <w:rFonts w:eastAsia="Times New Roman" w:cs="Calibri"/>
          <w:b/>
          <w:bCs/>
          <w:color w:val="000000"/>
          <w:lang w:eastAsia="en-GB"/>
        </w:rPr>
        <w:lastRenderedPageBreak/>
        <w:t>EMERGENCY DEPARTMENT</w:t>
      </w:r>
      <w:r w:rsidRPr="00314170">
        <w:rPr>
          <w:rFonts w:eastAsia="Times New Roman" w:cs="Calibri"/>
          <w:color w:val="000000"/>
          <w:lang w:eastAsia="en-GB"/>
        </w:rPr>
        <w:tab/>
      </w:r>
    </w:p>
    <w:p w14:paraId="05493C70" w14:textId="77777777" w:rsidR="002051C3" w:rsidRPr="00314170" w:rsidRDefault="002051C3" w:rsidP="002051C3">
      <w:pPr>
        <w:pStyle w:val="ListParagraph"/>
        <w:numPr>
          <w:ilvl w:val="0"/>
          <w:numId w:val="10"/>
        </w:numPr>
        <w:spacing w:after="0"/>
        <w:rPr>
          <w:rFonts w:eastAsia="Times New Roman" w:cs="Calibri"/>
          <w:color w:val="000000"/>
          <w:lang w:eastAsia="en-GB"/>
        </w:rPr>
      </w:pPr>
      <w:r w:rsidRPr="00314170">
        <w:rPr>
          <w:rFonts w:eastAsia="Times New Roman" w:cs="Calibri"/>
          <w:color w:val="000000"/>
          <w:lang w:eastAsia="en-GB"/>
        </w:rPr>
        <w:t>Includes:</w:t>
      </w:r>
    </w:p>
    <w:p w14:paraId="65A05B31" w14:textId="5AB02712" w:rsidR="002051C3" w:rsidRPr="00314170" w:rsidRDefault="002051C3" w:rsidP="000A658F">
      <w:pPr>
        <w:pStyle w:val="ListParagraph"/>
        <w:numPr>
          <w:ilvl w:val="1"/>
          <w:numId w:val="10"/>
        </w:numPr>
        <w:spacing w:after="0"/>
        <w:ind w:left="709" w:hanging="425"/>
        <w:rPr>
          <w:rFonts w:eastAsia="Times New Roman" w:cs="Calibri"/>
          <w:color w:val="000000"/>
          <w:lang w:eastAsia="en-GB"/>
        </w:rPr>
      </w:pPr>
      <w:r w:rsidRPr="00314170">
        <w:rPr>
          <w:rFonts w:eastAsia="Times New Roman" w:cs="Calibri"/>
          <w:color w:val="000000"/>
          <w:lang w:eastAsia="en-GB"/>
        </w:rPr>
        <w:t xml:space="preserve">We wish to capture those patients who </w:t>
      </w:r>
      <w:r w:rsidR="00CC0199">
        <w:rPr>
          <w:rFonts w:eastAsia="Times New Roman" w:cs="Calibri"/>
          <w:color w:val="000000"/>
          <w:lang w:eastAsia="en-GB"/>
        </w:rPr>
        <w:t xml:space="preserve">have had a regional block under the care of an anaesthetist or </w:t>
      </w:r>
      <w:r w:rsidR="002D68EC">
        <w:rPr>
          <w:rFonts w:cstheme="minorHAnsi"/>
          <w:szCs w:val="20"/>
        </w:rPr>
        <w:t>Physician Assistant in Anaesthesia</w:t>
      </w:r>
      <w:r w:rsidR="002D68EC" w:rsidRPr="009B24C3">
        <w:rPr>
          <w:rFonts w:cstheme="minorHAnsi"/>
          <w:szCs w:val="20"/>
        </w:rPr>
        <w:t xml:space="preserve"> </w:t>
      </w:r>
      <w:r w:rsidR="00CC0199">
        <w:rPr>
          <w:rFonts w:eastAsia="Times New Roman" w:cs="Calibri"/>
          <w:color w:val="000000"/>
          <w:lang w:eastAsia="en-GB"/>
        </w:rPr>
        <w:t xml:space="preserve">in the emergency department. Any regional </w:t>
      </w:r>
      <w:r w:rsidR="009942D5">
        <w:rPr>
          <w:rFonts w:eastAsia="Times New Roman" w:cs="Calibri"/>
          <w:color w:val="000000"/>
          <w:lang w:eastAsia="en-GB"/>
        </w:rPr>
        <w:t xml:space="preserve">block </w:t>
      </w:r>
      <w:r w:rsidR="00CC0199">
        <w:rPr>
          <w:rFonts w:eastAsia="Times New Roman" w:cs="Calibri"/>
          <w:color w:val="000000"/>
          <w:lang w:eastAsia="en-GB"/>
        </w:rPr>
        <w:t>undertaken by an emergency department physician should NOT be included. There is a separate project planned with the Royal College of Emergency Medicine exploring the use of regional anaesthesia by Emergency Physicians in the Emergency Department.</w:t>
      </w:r>
    </w:p>
    <w:p w14:paraId="430507EC" w14:textId="77777777" w:rsidR="002051C3" w:rsidRPr="00314170" w:rsidRDefault="002051C3" w:rsidP="002051C3">
      <w:pPr>
        <w:spacing w:after="0"/>
        <w:rPr>
          <w:rFonts w:eastAsia="Times New Roman" w:cs="Calibri"/>
          <w:color w:val="000000"/>
          <w:lang w:eastAsia="en-GB"/>
        </w:rPr>
      </w:pPr>
    </w:p>
    <w:p w14:paraId="330DCEB7" w14:textId="77777777" w:rsidR="002051C3" w:rsidRPr="00314170" w:rsidRDefault="002051C3" w:rsidP="002051C3">
      <w:pPr>
        <w:spacing w:after="0"/>
        <w:rPr>
          <w:rFonts w:eastAsia="Times New Roman" w:cs="Calibri"/>
          <w:b/>
          <w:bCs/>
          <w:color w:val="000000"/>
          <w:lang w:eastAsia="en-GB"/>
        </w:rPr>
      </w:pPr>
      <w:r w:rsidRPr="00314170">
        <w:rPr>
          <w:rFonts w:eastAsia="Times New Roman" w:cs="Calibri"/>
          <w:b/>
          <w:bCs/>
          <w:color w:val="000000"/>
          <w:lang w:eastAsia="en-GB"/>
        </w:rPr>
        <w:t>All exclusions do not apply if the patient has already met, or later meets, inclusion criteria.</w:t>
      </w:r>
    </w:p>
    <w:p w14:paraId="16C70F8D" w14:textId="77777777" w:rsidR="002051C3" w:rsidRDefault="002051C3" w:rsidP="002051C3">
      <w:pPr>
        <w:pStyle w:val="NoSpacing"/>
        <w:rPr>
          <w:b/>
          <w:bCs/>
        </w:rPr>
      </w:pPr>
    </w:p>
    <w:p w14:paraId="65856DBB" w14:textId="3028AF5A" w:rsidR="00317503" w:rsidRPr="00317503" w:rsidRDefault="00317503" w:rsidP="00317503">
      <w:pPr>
        <w:rPr>
          <w:szCs w:val="20"/>
        </w:rPr>
      </w:pPr>
      <w:r w:rsidRPr="00317503">
        <w:rPr>
          <w:b/>
          <w:bCs/>
          <w:szCs w:val="20"/>
        </w:rPr>
        <w:t>For complications listed below that occur during the registry phase</w:t>
      </w:r>
      <w:r w:rsidR="006A4782">
        <w:rPr>
          <w:b/>
          <w:bCs/>
          <w:szCs w:val="20"/>
        </w:rPr>
        <w:t xml:space="preserve"> secondary to regional anaesthesia or surgical local infiltration</w:t>
      </w:r>
      <w:r w:rsidRPr="00317503">
        <w:rPr>
          <w:b/>
          <w:bCs/>
          <w:szCs w:val="20"/>
        </w:rPr>
        <w:t>:</w:t>
      </w:r>
    </w:p>
    <w:p w14:paraId="342A9712" w14:textId="77777777" w:rsidR="00C557CB" w:rsidRPr="00C557CB" w:rsidRDefault="00C557CB" w:rsidP="00C557CB">
      <w:pPr>
        <w:pStyle w:val="ListParagraph"/>
        <w:numPr>
          <w:ilvl w:val="0"/>
          <w:numId w:val="38"/>
        </w:numPr>
        <w:spacing w:after="0"/>
        <w:jc w:val="left"/>
        <w:rPr>
          <w:szCs w:val="20"/>
        </w:rPr>
      </w:pPr>
      <w:r w:rsidRPr="00C557CB">
        <w:rPr>
          <w:szCs w:val="20"/>
        </w:rPr>
        <w:t>The patient must be under the care of an anaesthetist at the time of the index procedure.</w:t>
      </w:r>
    </w:p>
    <w:p w14:paraId="60F25219" w14:textId="77777777" w:rsidR="00C557CB" w:rsidRPr="00C557CB" w:rsidRDefault="00C557CB" w:rsidP="00C557CB">
      <w:pPr>
        <w:pStyle w:val="ListParagraph"/>
        <w:numPr>
          <w:ilvl w:val="0"/>
          <w:numId w:val="38"/>
        </w:numPr>
        <w:spacing w:after="0"/>
        <w:jc w:val="left"/>
        <w:rPr>
          <w:szCs w:val="20"/>
        </w:rPr>
      </w:pPr>
      <w:r w:rsidRPr="00C557CB">
        <w:rPr>
          <w:szCs w:val="20"/>
        </w:rPr>
        <w:t>The complication must be related to one or more of either a central neuraxial block (epidural, caudal, spinal or CSE), a peripheral nerve block or surgical local infiltration (including surgically inserted wound catheters)</w:t>
      </w:r>
    </w:p>
    <w:p w14:paraId="4B446AA3" w14:textId="77777777" w:rsidR="00C557CB" w:rsidRPr="00C557CB" w:rsidRDefault="00C557CB" w:rsidP="00C557CB">
      <w:pPr>
        <w:pStyle w:val="ListParagraph"/>
        <w:numPr>
          <w:ilvl w:val="1"/>
          <w:numId w:val="38"/>
        </w:numPr>
        <w:spacing w:after="0"/>
        <w:jc w:val="left"/>
        <w:rPr>
          <w:szCs w:val="20"/>
        </w:rPr>
      </w:pPr>
      <w:r w:rsidRPr="00C557CB">
        <w:rPr>
          <w:szCs w:val="20"/>
        </w:rPr>
        <w:t>This includes attempted central neuraxial or peripheral nerve blocks that were abandoned for whatever reason</w:t>
      </w:r>
    </w:p>
    <w:p w14:paraId="1ABBDC17" w14:textId="77777777" w:rsidR="00C557CB" w:rsidRPr="00C557CB" w:rsidRDefault="00C557CB" w:rsidP="00C557CB">
      <w:pPr>
        <w:pStyle w:val="ListParagraph"/>
        <w:numPr>
          <w:ilvl w:val="1"/>
          <w:numId w:val="38"/>
        </w:numPr>
        <w:spacing w:after="0"/>
        <w:jc w:val="left"/>
        <w:rPr>
          <w:szCs w:val="20"/>
        </w:rPr>
      </w:pPr>
      <w:r w:rsidRPr="00C557CB">
        <w:rPr>
          <w:szCs w:val="20"/>
        </w:rPr>
        <w:t>This includes complications related to removal of any central neuraxial, peripheral nerve or wound catheter</w:t>
      </w:r>
    </w:p>
    <w:p w14:paraId="33F70EE9" w14:textId="77777777" w:rsidR="00C557CB" w:rsidRPr="00C557CB" w:rsidRDefault="00C557CB" w:rsidP="00C557CB">
      <w:pPr>
        <w:pStyle w:val="ListParagraph"/>
        <w:numPr>
          <w:ilvl w:val="1"/>
          <w:numId w:val="38"/>
        </w:numPr>
        <w:spacing w:after="0"/>
        <w:jc w:val="left"/>
        <w:rPr>
          <w:szCs w:val="20"/>
        </w:rPr>
      </w:pPr>
      <w:r w:rsidRPr="00C557CB">
        <w:rPr>
          <w:szCs w:val="20"/>
        </w:rPr>
        <w:t>This includes all pain procedures involving any central neuraxial or peripheral nerve blocks (including spinal facet joint medial branch blocks)</w:t>
      </w:r>
    </w:p>
    <w:p w14:paraId="2803CF19" w14:textId="77777777" w:rsidR="00C557CB" w:rsidRPr="00C557CB" w:rsidRDefault="00C557CB" w:rsidP="00C557CB">
      <w:pPr>
        <w:pStyle w:val="ListParagraph"/>
        <w:numPr>
          <w:ilvl w:val="2"/>
          <w:numId w:val="38"/>
        </w:numPr>
        <w:spacing w:after="0"/>
        <w:jc w:val="left"/>
        <w:rPr>
          <w:szCs w:val="20"/>
        </w:rPr>
      </w:pPr>
      <w:r w:rsidRPr="00C557CB">
        <w:rPr>
          <w:szCs w:val="20"/>
        </w:rPr>
        <w:t>The following pain procedures are NOT classified as central or peripheral nerve blocks and are NOT included: intra- or periarticular joint injections (including facet, sacroiliac or coccyx), neuromodulation (spinal cord or peripheral nerve stimulators, intrathecal pumps), skin/scar infiltration, trigger point injections, subcutaneous Botulinum toxin, percutaneous cordotomy)</w:t>
      </w:r>
    </w:p>
    <w:p w14:paraId="352CAC61" w14:textId="77777777" w:rsidR="00C557CB" w:rsidRPr="00C557CB" w:rsidRDefault="00C557CB" w:rsidP="00C557CB">
      <w:pPr>
        <w:pStyle w:val="ListParagraph"/>
        <w:numPr>
          <w:ilvl w:val="1"/>
          <w:numId w:val="38"/>
        </w:numPr>
        <w:spacing w:after="0"/>
        <w:jc w:val="left"/>
        <w:rPr>
          <w:i/>
          <w:iCs/>
          <w:szCs w:val="20"/>
        </w:rPr>
      </w:pPr>
      <w:r w:rsidRPr="00C557CB">
        <w:rPr>
          <w:i/>
          <w:iCs/>
          <w:szCs w:val="20"/>
        </w:rPr>
        <w:t>Lumbar punctures for any indication are NOT included</w:t>
      </w:r>
    </w:p>
    <w:p w14:paraId="0DDDC4DB" w14:textId="77777777" w:rsidR="00C557CB" w:rsidRPr="00C557CB" w:rsidRDefault="00C557CB" w:rsidP="00C557CB">
      <w:pPr>
        <w:pStyle w:val="ListParagraph"/>
        <w:numPr>
          <w:ilvl w:val="0"/>
          <w:numId w:val="38"/>
        </w:numPr>
        <w:spacing w:after="0"/>
        <w:jc w:val="left"/>
        <w:rPr>
          <w:szCs w:val="20"/>
        </w:rPr>
      </w:pPr>
      <w:r w:rsidRPr="00C557CB">
        <w:rPr>
          <w:szCs w:val="20"/>
        </w:rPr>
        <w:t xml:space="preserve">Unless otherwise stated in the exclusion criteria please report all complications listed below irrespective of the level of harm that occurred to the patient. The NAP8 team will classify level of harm using the information provided during the case registry report. </w:t>
      </w:r>
    </w:p>
    <w:p w14:paraId="0FD5C134" w14:textId="77777777" w:rsidR="00C557CB" w:rsidRPr="00C557CB" w:rsidRDefault="00C557CB" w:rsidP="00C557CB">
      <w:pPr>
        <w:pStyle w:val="ListParagraph"/>
        <w:numPr>
          <w:ilvl w:val="0"/>
          <w:numId w:val="38"/>
        </w:numPr>
        <w:spacing w:after="0"/>
        <w:jc w:val="left"/>
        <w:rPr>
          <w:szCs w:val="20"/>
        </w:rPr>
      </w:pPr>
      <w:r w:rsidRPr="00C557CB">
        <w:rPr>
          <w:szCs w:val="20"/>
        </w:rPr>
        <w:t>Precise time frames have deliberately not been included for most complications to encourage reporting. Whilst some complications present immediately, others can be delayed. For many of the complications listed below reports exist of delayed presentation by up to several weeks or longer.</w:t>
      </w:r>
    </w:p>
    <w:p w14:paraId="1661B1D9" w14:textId="77777777" w:rsidR="00C557CB" w:rsidRPr="00C557CB" w:rsidRDefault="00C557CB" w:rsidP="00C557CB">
      <w:pPr>
        <w:pStyle w:val="ListParagraph"/>
        <w:numPr>
          <w:ilvl w:val="1"/>
          <w:numId w:val="38"/>
        </w:numPr>
        <w:spacing w:after="0"/>
        <w:jc w:val="left"/>
        <w:rPr>
          <w:szCs w:val="20"/>
        </w:rPr>
      </w:pPr>
      <w:r w:rsidRPr="00C557CB">
        <w:rPr>
          <w:szCs w:val="20"/>
        </w:rPr>
        <w:t>If the complication occurs or presents during the case registry phase but the original procedure occurred before the start of the case registry phase, PLEASE REPORT.</w:t>
      </w:r>
    </w:p>
    <w:p w14:paraId="3CF09006" w14:textId="77777777" w:rsidR="00C557CB" w:rsidRPr="00C557CB" w:rsidRDefault="00C557CB" w:rsidP="00C557CB">
      <w:pPr>
        <w:pStyle w:val="ListParagraph"/>
        <w:numPr>
          <w:ilvl w:val="1"/>
          <w:numId w:val="38"/>
        </w:numPr>
        <w:spacing w:after="0"/>
        <w:jc w:val="left"/>
        <w:rPr>
          <w:szCs w:val="20"/>
        </w:rPr>
      </w:pPr>
      <w:r w:rsidRPr="00C557CB">
        <w:rPr>
          <w:szCs w:val="20"/>
        </w:rPr>
        <w:t xml:space="preserve">If the procedure takes place during the registry phase but the complication occurs or presents after the end of the case registry phase, DO NOT report. </w:t>
      </w:r>
    </w:p>
    <w:p w14:paraId="77CC6DE8" w14:textId="0A37BEC0" w:rsidR="00986E65" w:rsidRPr="00865E21" w:rsidRDefault="00317503" w:rsidP="00865E21">
      <w:pPr>
        <w:pStyle w:val="ListParagraph"/>
        <w:numPr>
          <w:ilvl w:val="0"/>
          <w:numId w:val="38"/>
        </w:numPr>
        <w:spacing w:after="0"/>
        <w:jc w:val="left"/>
        <w:rPr>
          <w:b/>
          <w:bCs/>
        </w:rPr>
      </w:pPr>
      <w:r w:rsidRPr="00317503">
        <w:rPr>
          <w:b/>
          <w:bCs/>
          <w:i/>
          <w:iCs/>
          <w:szCs w:val="20"/>
        </w:rPr>
        <w:t>If in any doubt report</w:t>
      </w:r>
    </w:p>
    <w:p w14:paraId="263BE8B1" w14:textId="77777777" w:rsidR="00865E21" w:rsidRPr="00865E21" w:rsidRDefault="00865E21" w:rsidP="00865E21">
      <w:pPr>
        <w:pStyle w:val="ListParagraph"/>
        <w:spacing w:after="0"/>
        <w:jc w:val="left"/>
        <w:rPr>
          <w:b/>
          <w:bCs/>
        </w:rPr>
      </w:pPr>
    </w:p>
    <w:tbl>
      <w:tblPr>
        <w:tblStyle w:val="TableGrid"/>
        <w:tblW w:w="11052" w:type="dxa"/>
        <w:tblLook w:val="04A0" w:firstRow="1" w:lastRow="0" w:firstColumn="1" w:lastColumn="0" w:noHBand="0" w:noVBand="1"/>
      </w:tblPr>
      <w:tblGrid>
        <w:gridCol w:w="2020"/>
        <w:gridCol w:w="3362"/>
        <w:gridCol w:w="2835"/>
        <w:gridCol w:w="2835"/>
      </w:tblGrid>
      <w:tr w:rsidR="00986E65" w:rsidRPr="00986E65" w14:paraId="3AA34547" w14:textId="77777777" w:rsidTr="003F2AE0">
        <w:trPr>
          <w:trHeight w:val="397"/>
        </w:trPr>
        <w:tc>
          <w:tcPr>
            <w:tcW w:w="2020" w:type="dxa"/>
            <w:tcBorders>
              <w:bottom w:val="single" w:sz="4" w:space="0" w:color="auto"/>
            </w:tcBorders>
            <w:shd w:val="clear" w:color="auto" w:fill="BFBFBF" w:themeFill="background1" w:themeFillShade="BF"/>
          </w:tcPr>
          <w:p w14:paraId="78A15FF4" w14:textId="77777777" w:rsidR="00986E65" w:rsidRPr="00986E65" w:rsidRDefault="00986E65" w:rsidP="0095171A">
            <w:pPr>
              <w:rPr>
                <w:b/>
                <w:bCs/>
                <w:sz w:val="18"/>
                <w:szCs w:val="18"/>
              </w:rPr>
            </w:pPr>
            <w:r w:rsidRPr="00986E65">
              <w:rPr>
                <w:b/>
                <w:bCs/>
                <w:sz w:val="18"/>
                <w:szCs w:val="18"/>
              </w:rPr>
              <w:t>Complication</w:t>
            </w:r>
          </w:p>
        </w:tc>
        <w:tc>
          <w:tcPr>
            <w:tcW w:w="3362" w:type="dxa"/>
            <w:tcBorders>
              <w:bottom w:val="single" w:sz="4" w:space="0" w:color="auto"/>
            </w:tcBorders>
            <w:shd w:val="clear" w:color="auto" w:fill="BFBFBF" w:themeFill="background1" w:themeFillShade="BF"/>
          </w:tcPr>
          <w:p w14:paraId="61EB0B73" w14:textId="77777777" w:rsidR="00986E65" w:rsidRPr="00986E65" w:rsidRDefault="00986E65" w:rsidP="0095171A">
            <w:pPr>
              <w:rPr>
                <w:sz w:val="18"/>
                <w:szCs w:val="18"/>
              </w:rPr>
            </w:pPr>
            <w:r w:rsidRPr="00986E65">
              <w:rPr>
                <w:b/>
                <w:bCs/>
                <w:sz w:val="18"/>
                <w:szCs w:val="18"/>
              </w:rPr>
              <w:t>Inclusion criteria</w:t>
            </w:r>
          </w:p>
          <w:p w14:paraId="112325B4" w14:textId="77777777" w:rsidR="00986E65" w:rsidRPr="00986E65" w:rsidRDefault="00986E65" w:rsidP="0095171A">
            <w:pPr>
              <w:rPr>
                <w:b/>
                <w:bCs/>
                <w:sz w:val="18"/>
                <w:szCs w:val="18"/>
              </w:rPr>
            </w:pPr>
          </w:p>
        </w:tc>
        <w:tc>
          <w:tcPr>
            <w:tcW w:w="2835" w:type="dxa"/>
            <w:tcBorders>
              <w:bottom w:val="single" w:sz="4" w:space="0" w:color="auto"/>
            </w:tcBorders>
            <w:shd w:val="clear" w:color="auto" w:fill="BFBFBF" w:themeFill="background1" w:themeFillShade="BF"/>
          </w:tcPr>
          <w:p w14:paraId="0C6A2596" w14:textId="77777777" w:rsidR="00986E65" w:rsidRPr="00986E65" w:rsidRDefault="00986E65" w:rsidP="0095171A">
            <w:pPr>
              <w:rPr>
                <w:b/>
                <w:bCs/>
                <w:sz w:val="18"/>
                <w:szCs w:val="18"/>
              </w:rPr>
            </w:pPr>
            <w:r w:rsidRPr="00986E65">
              <w:rPr>
                <w:b/>
                <w:bCs/>
                <w:sz w:val="18"/>
                <w:szCs w:val="18"/>
              </w:rPr>
              <w:t>Exclusion criteria</w:t>
            </w:r>
          </w:p>
        </w:tc>
        <w:tc>
          <w:tcPr>
            <w:tcW w:w="2835" w:type="dxa"/>
            <w:tcBorders>
              <w:bottom w:val="single" w:sz="4" w:space="0" w:color="auto"/>
            </w:tcBorders>
            <w:shd w:val="clear" w:color="auto" w:fill="BFBFBF" w:themeFill="background1" w:themeFillShade="BF"/>
          </w:tcPr>
          <w:p w14:paraId="5F30B200" w14:textId="77777777" w:rsidR="00986E65" w:rsidRPr="00986E65" w:rsidRDefault="00986E65" w:rsidP="0095171A">
            <w:pPr>
              <w:rPr>
                <w:b/>
                <w:bCs/>
                <w:sz w:val="18"/>
                <w:szCs w:val="18"/>
              </w:rPr>
            </w:pPr>
            <w:r w:rsidRPr="00986E65">
              <w:rPr>
                <w:b/>
                <w:bCs/>
                <w:sz w:val="18"/>
                <w:szCs w:val="18"/>
              </w:rPr>
              <w:t>Comments</w:t>
            </w:r>
          </w:p>
        </w:tc>
      </w:tr>
      <w:tr w:rsidR="00986E65" w:rsidRPr="00986E65" w14:paraId="0C23A2D6" w14:textId="77777777" w:rsidTr="003F2AE0">
        <w:trPr>
          <w:trHeight w:val="397"/>
        </w:trPr>
        <w:tc>
          <w:tcPr>
            <w:tcW w:w="11052" w:type="dxa"/>
            <w:gridSpan w:val="4"/>
            <w:shd w:val="clear" w:color="auto" w:fill="D9D9D9" w:themeFill="background1" w:themeFillShade="D9"/>
          </w:tcPr>
          <w:p w14:paraId="554385D2" w14:textId="77777777" w:rsidR="00986E65" w:rsidRPr="00986E65" w:rsidRDefault="00986E65" w:rsidP="0095171A">
            <w:pPr>
              <w:rPr>
                <w:b/>
                <w:bCs/>
                <w:sz w:val="18"/>
                <w:szCs w:val="18"/>
              </w:rPr>
            </w:pPr>
          </w:p>
          <w:p w14:paraId="1A71A9F3" w14:textId="77777777" w:rsidR="00986E65" w:rsidRPr="00986E65" w:rsidRDefault="00986E65" w:rsidP="0095171A">
            <w:pPr>
              <w:rPr>
                <w:b/>
                <w:bCs/>
                <w:i/>
                <w:iCs/>
                <w:sz w:val="18"/>
                <w:szCs w:val="18"/>
              </w:rPr>
            </w:pPr>
            <w:r w:rsidRPr="00986E65">
              <w:rPr>
                <w:b/>
                <w:bCs/>
                <w:i/>
                <w:iCs/>
                <w:sz w:val="18"/>
                <w:szCs w:val="18"/>
              </w:rPr>
              <w:t>Either CNB or PNB</w:t>
            </w:r>
          </w:p>
          <w:p w14:paraId="15918EE5" w14:textId="77777777" w:rsidR="00986E65" w:rsidRPr="00986E65" w:rsidRDefault="00986E65" w:rsidP="0095171A">
            <w:pPr>
              <w:rPr>
                <w:b/>
                <w:bCs/>
                <w:sz w:val="18"/>
                <w:szCs w:val="18"/>
              </w:rPr>
            </w:pPr>
          </w:p>
        </w:tc>
      </w:tr>
      <w:tr w:rsidR="00865E21" w:rsidRPr="00986E65" w14:paraId="40D3F0B3" w14:textId="77777777" w:rsidTr="00986E65">
        <w:tc>
          <w:tcPr>
            <w:tcW w:w="2020" w:type="dxa"/>
          </w:tcPr>
          <w:p w14:paraId="004F6EA0" w14:textId="77777777" w:rsidR="00865E21" w:rsidRPr="00865E21" w:rsidRDefault="00865E21" w:rsidP="00865E21">
            <w:pPr>
              <w:rPr>
                <w:color w:val="000000" w:themeColor="text1"/>
                <w:sz w:val="18"/>
                <w:szCs w:val="18"/>
              </w:rPr>
            </w:pPr>
            <w:r w:rsidRPr="00865E21">
              <w:rPr>
                <w:color w:val="000000" w:themeColor="text1"/>
                <w:sz w:val="18"/>
                <w:szCs w:val="18"/>
              </w:rPr>
              <w:t>Wrong route drug error</w:t>
            </w:r>
          </w:p>
          <w:p w14:paraId="57895237" w14:textId="77777777" w:rsidR="00865E21" w:rsidRPr="00865E21" w:rsidRDefault="00865E21" w:rsidP="00865E21">
            <w:pPr>
              <w:rPr>
                <w:sz w:val="18"/>
                <w:szCs w:val="18"/>
              </w:rPr>
            </w:pPr>
          </w:p>
        </w:tc>
        <w:tc>
          <w:tcPr>
            <w:tcW w:w="3362" w:type="dxa"/>
          </w:tcPr>
          <w:p w14:paraId="0253A5B4" w14:textId="77777777" w:rsidR="00865E21" w:rsidRPr="00865E21" w:rsidRDefault="00865E21" w:rsidP="00865E21">
            <w:pPr>
              <w:rPr>
                <w:sz w:val="18"/>
                <w:szCs w:val="18"/>
              </w:rPr>
            </w:pPr>
            <w:r w:rsidRPr="00865E21">
              <w:rPr>
                <w:sz w:val="18"/>
                <w:szCs w:val="18"/>
              </w:rPr>
              <w:t>Intravascular administration of a medication that was intended for perineural, intrathecal or epidural administration.</w:t>
            </w:r>
          </w:p>
          <w:p w14:paraId="5E0898FF" w14:textId="77777777" w:rsidR="00865E21" w:rsidRPr="00865E21" w:rsidRDefault="00865E21" w:rsidP="00865E21">
            <w:pPr>
              <w:rPr>
                <w:sz w:val="18"/>
                <w:szCs w:val="18"/>
              </w:rPr>
            </w:pPr>
          </w:p>
          <w:p w14:paraId="0AE2561B" w14:textId="77777777" w:rsidR="00865E21" w:rsidRPr="00865E21" w:rsidRDefault="00865E21" w:rsidP="00865E21">
            <w:pPr>
              <w:rPr>
                <w:b/>
                <w:bCs/>
                <w:sz w:val="18"/>
                <w:szCs w:val="18"/>
              </w:rPr>
            </w:pPr>
            <w:r w:rsidRPr="00865E21">
              <w:rPr>
                <w:b/>
                <w:bCs/>
                <w:sz w:val="18"/>
                <w:szCs w:val="18"/>
              </w:rPr>
              <w:t>OR</w:t>
            </w:r>
          </w:p>
          <w:p w14:paraId="280DF771" w14:textId="77777777" w:rsidR="00865E21" w:rsidRPr="00865E21" w:rsidRDefault="00865E21" w:rsidP="00865E21">
            <w:pPr>
              <w:rPr>
                <w:sz w:val="18"/>
                <w:szCs w:val="18"/>
              </w:rPr>
            </w:pPr>
          </w:p>
          <w:p w14:paraId="74F029ED" w14:textId="42A6628B" w:rsidR="00865E21" w:rsidRPr="00865E21" w:rsidRDefault="00865E21" w:rsidP="00865E21">
            <w:pPr>
              <w:rPr>
                <w:sz w:val="18"/>
                <w:szCs w:val="18"/>
              </w:rPr>
            </w:pPr>
            <w:r w:rsidRPr="00865E21">
              <w:rPr>
                <w:sz w:val="18"/>
                <w:szCs w:val="18"/>
              </w:rPr>
              <w:t>Perineural, intrathecal or epidural administration of a medication that was intended to be administered by another route.</w:t>
            </w:r>
          </w:p>
        </w:tc>
        <w:tc>
          <w:tcPr>
            <w:tcW w:w="2835" w:type="dxa"/>
          </w:tcPr>
          <w:p w14:paraId="3C8571FE" w14:textId="77777777" w:rsidR="00865E21" w:rsidRPr="00865E21" w:rsidRDefault="00865E21" w:rsidP="00865E21">
            <w:pPr>
              <w:rPr>
                <w:sz w:val="18"/>
                <w:szCs w:val="18"/>
              </w:rPr>
            </w:pPr>
          </w:p>
        </w:tc>
        <w:tc>
          <w:tcPr>
            <w:tcW w:w="2835" w:type="dxa"/>
          </w:tcPr>
          <w:p w14:paraId="6672F1B7" w14:textId="3A3EC636" w:rsidR="00865E21" w:rsidRPr="00865E21" w:rsidRDefault="00865E21" w:rsidP="00865E21">
            <w:pPr>
              <w:rPr>
                <w:sz w:val="18"/>
                <w:szCs w:val="18"/>
              </w:rPr>
            </w:pPr>
            <w:r w:rsidRPr="00865E21">
              <w:rPr>
                <w:sz w:val="18"/>
                <w:szCs w:val="18"/>
              </w:rPr>
              <w:t>NHS Never Event therefore report irrespective of whether physical or psychological harm was incurred</w:t>
            </w:r>
          </w:p>
        </w:tc>
      </w:tr>
      <w:tr w:rsidR="00865E21" w:rsidRPr="00986E65" w14:paraId="2E6C2719" w14:textId="77777777" w:rsidTr="00986E65">
        <w:tc>
          <w:tcPr>
            <w:tcW w:w="2020" w:type="dxa"/>
          </w:tcPr>
          <w:p w14:paraId="1546D784" w14:textId="77777777" w:rsidR="00865E21" w:rsidRPr="00865E21" w:rsidRDefault="00865E21" w:rsidP="00865E21">
            <w:pPr>
              <w:rPr>
                <w:color w:val="000000" w:themeColor="text1"/>
                <w:sz w:val="18"/>
                <w:szCs w:val="18"/>
              </w:rPr>
            </w:pPr>
            <w:r w:rsidRPr="00865E21">
              <w:rPr>
                <w:color w:val="000000" w:themeColor="text1"/>
                <w:sz w:val="18"/>
                <w:szCs w:val="18"/>
              </w:rPr>
              <w:lastRenderedPageBreak/>
              <w:t>Local anaesthetic systemic toxicity (LAST)</w:t>
            </w:r>
          </w:p>
          <w:p w14:paraId="42EB2891" w14:textId="77777777" w:rsidR="00865E21" w:rsidRPr="00865E21" w:rsidRDefault="00865E21" w:rsidP="00865E21">
            <w:pPr>
              <w:rPr>
                <w:color w:val="ED7D31" w:themeColor="accent2"/>
                <w:sz w:val="18"/>
                <w:szCs w:val="18"/>
              </w:rPr>
            </w:pPr>
          </w:p>
        </w:tc>
        <w:tc>
          <w:tcPr>
            <w:tcW w:w="3362" w:type="dxa"/>
          </w:tcPr>
          <w:p w14:paraId="59C6AAE2" w14:textId="77777777" w:rsidR="00865E21" w:rsidRPr="00865E21" w:rsidRDefault="00865E21" w:rsidP="00865E21">
            <w:pPr>
              <w:rPr>
                <w:b/>
                <w:bCs/>
                <w:sz w:val="18"/>
                <w:szCs w:val="18"/>
              </w:rPr>
            </w:pPr>
            <w:r w:rsidRPr="00865E21">
              <w:rPr>
                <w:sz w:val="18"/>
                <w:szCs w:val="18"/>
              </w:rPr>
              <w:t xml:space="preserve">Administration of local anaesthetic by a surgeon for anaesthesia/analgesia </w:t>
            </w:r>
            <w:r w:rsidRPr="00865E21">
              <w:rPr>
                <w:b/>
                <w:bCs/>
                <w:sz w:val="18"/>
                <w:szCs w:val="18"/>
              </w:rPr>
              <w:t>AND/OR</w:t>
            </w:r>
            <w:r w:rsidRPr="00865E21">
              <w:rPr>
                <w:sz w:val="18"/>
                <w:szCs w:val="18"/>
              </w:rPr>
              <w:t xml:space="preserve"> administration of local anaesthetic by an anaesthetist, by bolus or infusion for regional anaesthesia/analgesia.</w:t>
            </w:r>
          </w:p>
          <w:p w14:paraId="35968854" w14:textId="77777777" w:rsidR="00865E21" w:rsidRPr="00865E21" w:rsidRDefault="00865E21" w:rsidP="00865E21">
            <w:pPr>
              <w:rPr>
                <w:sz w:val="18"/>
                <w:szCs w:val="18"/>
              </w:rPr>
            </w:pPr>
          </w:p>
          <w:p w14:paraId="6AF8CB64" w14:textId="77777777" w:rsidR="00865E21" w:rsidRPr="00865E21" w:rsidRDefault="00865E21" w:rsidP="00865E21">
            <w:pPr>
              <w:rPr>
                <w:b/>
                <w:bCs/>
                <w:sz w:val="18"/>
                <w:szCs w:val="18"/>
              </w:rPr>
            </w:pPr>
            <w:r w:rsidRPr="00865E21">
              <w:rPr>
                <w:b/>
                <w:bCs/>
                <w:sz w:val="18"/>
                <w:szCs w:val="18"/>
              </w:rPr>
              <w:t>AND EITHER</w:t>
            </w:r>
          </w:p>
          <w:p w14:paraId="659FA31A" w14:textId="77777777" w:rsidR="00865E21" w:rsidRPr="00865E21" w:rsidRDefault="00865E21" w:rsidP="00865E21">
            <w:pPr>
              <w:rPr>
                <w:sz w:val="18"/>
                <w:szCs w:val="18"/>
              </w:rPr>
            </w:pPr>
          </w:p>
          <w:p w14:paraId="38410C50" w14:textId="77777777" w:rsidR="00865E21" w:rsidRPr="00865E21" w:rsidRDefault="00865E21" w:rsidP="00865E21">
            <w:pPr>
              <w:rPr>
                <w:sz w:val="18"/>
                <w:szCs w:val="18"/>
              </w:rPr>
            </w:pPr>
            <w:r w:rsidRPr="00865E21">
              <w:rPr>
                <w:sz w:val="18"/>
                <w:szCs w:val="18"/>
              </w:rPr>
              <w:t xml:space="preserve">Clinical features of moderate to severe LAST e.g. seizure, loss of consciousness, cardiac arrhythmia* or cardiac arrest. </w:t>
            </w:r>
          </w:p>
          <w:p w14:paraId="32823A2C" w14:textId="77777777" w:rsidR="00865E21" w:rsidRPr="00865E21" w:rsidRDefault="00865E21" w:rsidP="00865E21">
            <w:pPr>
              <w:rPr>
                <w:b/>
                <w:bCs/>
                <w:sz w:val="18"/>
                <w:szCs w:val="18"/>
              </w:rPr>
            </w:pPr>
          </w:p>
          <w:p w14:paraId="48FE6D0C" w14:textId="77777777" w:rsidR="00865E21" w:rsidRPr="00865E21" w:rsidRDefault="00865E21" w:rsidP="00865E21">
            <w:pPr>
              <w:rPr>
                <w:b/>
                <w:bCs/>
                <w:sz w:val="18"/>
                <w:szCs w:val="18"/>
              </w:rPr>
            </w:pPr>
            <w:r w:rsidRPr="00865E21">
              <w:rPr>
                <w:b/>
                <w:bCs/>
                <w:sz w:val="18"/>
                <w:szCs w:val="18"/>
              </w:rPr>
              <w:t>OR</w:t>
            </w:r>
          </w:p>
          <w:p w14:paraId="63AA2EA3" w14:textId="77777777" w:rsidR="00865E21" w:rsidRPr="00865E21" w:rsidRDefault="00865E21" w:rsidP="00865E21">
            <w:pPr>
              <w:rPr>
                <w:sz w:val="18"/>
                <w:szCs w:val="18"/>
              </w:rPr>
            </w:pPr>
          </w:p>
          <w:p w14:paraId="66BDAC14" w14:textId="19726781" w:rsidR="00865E21" w:rsidRPr="00865E21" w:rsidRDefault="00865E21" w:rsidP="00865E21">
            <w:pPr>
              <w:rPr>
                <w:sz w:val="18"/>
                <w:szCs w:val="18"/>
              </w:rPr>
            </w:pPr>
            <w:r w:rsidRPr="00865E21">
              <w:rPr>
                <w:sz w:val="18"/>
                <w:szCs w:val="18"/>
              </w:rPr>
              <w:t>Administration of lipid emulsion therapy.</w:t>
            </w:r>
          </w:p>
        </w:tc>
        <w:tc>
          <w:tcPr>
            <w:tcW w:w="2835" w:type="dxa"/>
          </w:tcPr>
          <w:p w14:paraId="3A6C6915" w14:textId="77777777" w:rsidR="00865E21" w:rsidRPr="00865E21" w:rsidRDefault="00865E21" w:rsidP="00865E21">
            <w:pPr>
              <w:rPr>
                <w:sz w:val="18"/>
                <w:szCs w:val="18"/>
              </w:rPr>
            </w:pPr>
            <w:r w:rsidRPr="00865E21">
              <w:rPr>
                <w:sz w:val="18"/>
                <w:szCs w:val="18"/>
              </w:rPr>
              <w:t>Possible local anaesthetic toxicity which did not meet a threshold of at least moderate harm (for example patient report of circumoral tingling, tinnitus).</w:t>
            </w:r>
          </w:p>
          <w:p w14:paraId="6C0812C8" w14:textId="77777777" w:rsidR="00865E21" w:rsidRPr="00865E21" w:rsidRDefault="00865E21" w:rsidP="00865E21">
            <w:pPr>
              <w:rPr>
                <w:sz w:val="18"/>
                <w:szCs w:val="18"/>
              </w:rPr>
            </w:pPr>
          </w:p>
          <w:p w14:paraId="0CC57FCA" w14:textId="77777777" w:rsidR="00865E21" w:rsidRPr="00865E21" w:rsidRDefault="00865E21" w:rsidP="00865E21">
            <w:pPr>
              <w:rPr>
                <w:color w:val="000000" w:themeColor="text1"/>
                <w:sz w:val="18"/>
                <w:szCs w:val="18"/>
              </w:rPr>
            </w:pPr>
            <w:r w:rsidRPr="00865E21">
              <w:rPr>
                <w:color w:val="000000" w:themeColor="text1"/>
                <w:sz w:val="18"/>
                <w:szCs w:val="18"/>
              </w:rPr>
              <w:t>LAST secondary to sole use of intravenous lidocaine for pain procedures or peri-operative analgesia (i.e. not in conjunction with central neuraxial block, peripheral nerve block or surgical local infiltration).</w:t>
            </w:r>
          </w:p>
          <w:p w14:paraId="0FC428E6" w14:textId="77777777" w:rsidR="00865E21" w:rsidRPr="00865E21" w:rsidRDefault="00865E21" w:rsidP="00865E21">
            <w:pPr>
              <w:rPr>
                <w:sz w:val="18"/>
                <w:szCs w:val="18"/>
                <w:highlight w:val="yellow"/>
              </w:rPr>
            </w:pPr>
          </w:p>
          <w:p w14:paraId="316DF5A3" w14:textId="15BE3687" w:rsidR="00865E21" w:rsidRPr="00865E21" w:rsidRDefault="00865E21" w:rsidP="00865E21">
            <w:pPr>
              <w:rPr>
                <w:sz w:val="18"/>
                <w:szCs w:val="18"/>
              </w:rPr>
            </w:pPr>
            <w:proofErr w:type="spellStart"/>
            <w:r w:rsidRPr="00865E21">
              <w:rPr>
                <w:sz w:val="18"/>
                <w:szCs w:val="18"/>
              </w:rPr>
              <w:t>Topicalisation</w:t>
            </w:r>
            <w:proofErr w:type="spellEnd"/>
            <w:r w:rsidRPr="00865E21">
              <w:rPr>
                <w:sz w:val="18"/>
                <w:szCs w:val="18"/>
              </w:rPr>
              <w:t xml:space="preserve"> of airway for awake tracheal intubation where no airway nerve blocks have been performed</w:t>
            </w:r>
            <w:r>
              <w:rPr>
                <w:sz w:val="18"/>
                <w:szCs w:val="18"/>
              </w:rPr>
              <w:t>.</w:t>
            </w:r>
          </w:p>
        </w:tc>
        <w:tc>
          <w:tcPr>
            <w:tcW w:w="2835" w:type="dxa"/>
          </w:tcPr>
          <w:p w14:paraId="62753EC3" w14:textId="7179D361" w:rsidR="00865E21" w:rsidRPr="00865E21" w:rsidRDefault="00865E21" w:rsidP="00865E21">
            <w:pPr>
              <w:rPr>
                <w:sz w:val="18"/>
                <w:szCs w:val="18"/>
              </w:rPr>
            </w:pPr>
            <w:r w:rsidRPr="00865E21">
              <w:rPr>
                <w:sz w:val="18"/>
                <w:szCs w:val="18"/>
              </w:rPr>
              <w:t>* Cardiac arrythmia requiring unplanned monitoring, haemodynamic instability, and/or active intervention</w:t>
            </w:r>
          </w:p>
        </w:tc>
      </w:tr>
      <w:tr w:rsidR="00865E21" w:rsidRPr="00986E65" w14:paraId="5368FA30" w14:textId="77777777" w:rsidTr="00986E65">
        <w:tc>
          <w:tcPr>
            <w:tcW w:w="2020" w:type="dxa"/>
          </w:tcPr>
          <w:p w14:paraId="69AF3349" w14:textId="77777777" w:rsidR="00865E21" w:rsidRPr="00865E21" w:rsidRDefault="00865E21" w:rsidP="00865E21">
            <w:pPr>
              <w:rPr>
                <w:color w:val="000000" w:themeColor="text1"/>
                <w:sz w:val="18"/>
                <w:szCs w:val="18"/>
              </w:rPr>
            </w:pPr>
            <w:r w:rsidRPr="00865E21">
              <w:rPr>
                <w:color w:val="000000" w:themeColor="text1"/>
                <w:sz w:val="18"/>
                <w:szCs w:val="18"/>
              </w:rPr>
              <w:t>Pneumothorax</w:t>
            </w:r>
          </w:p>
          <w:p w14:paraId="5555BABB" w14:textId="77777777" w:rsidR="00865E21" w:rsidRPr="00865E21" w:rsidRDefault="00865E21" w:rsidP="00865E21">
            <w:pPr>
              <w:rPr>
                <w:color w:val="000000" w:themeColor="text1"/>
                <w:sz w:val="18"/>
                <w:szCs w:val="18"/>
              </w:rPr>
            </w:pPr>
          </w:p>
        </w:tc>
        <w:tc>
          <w:tcPr>
            <w:tcW w:w="3362" w:type="dxa"/>
          </w:tcPr>
          <w:p w14:paraId="014F6BE3" w14:textId="77777777" w:rsidR="00865E21" w:rsidRPr="00865E21" w:rsidRDefault="00865E21" w:rsidP="00865E21">
            <w:pPr>
              <w:rPr>
                <w:color w:val="000000" w:themeColor="text1"/>
                <w:sz w:val="18"/>
                <w:szCs w:val="18"/>
              </w:rPr>
            </w:pPr>
            <w:r w:rsidRPr="00865E21">
              <w:rPr>
                <w:color w:val="000000" w:themeColor="text1"/>
                <w:sz w:val="18"/>
                <w:szCs w:val="18"/>
              </w:rPr>
              <w:t>New presence of air in the pleural cavity confirmed on radiological investigation</w:t>
            </w:r>
          </w:p>
          <w:p w14:paraId="5EEA9A50" w14:textId="77777777" w:rsidR="00865E21" w:rsidRPr="00865E21" w:rsidRDefault="00865E21" w:rsidP="00865E21">
            <w:pPr>
              <w:rPr>
                <w:color w:val="000000" w:themeColor="text1"/>
                <w:sz w:val="18"/>
                <w:szCs w:val="18"/>
              </w:rPr>
            </w:pPr>
          </w:p>
          <w:p w14:paraId="692EC767" w14:textId="77777777" w:rsidR="00865E21" w:rsidRPr="00865E21" w:rsidRDefault="00865E21" w:rsidP="00865E21">
            <w:pPr>
              <w:rPr>
                <w:color w:val="000000" w:themeColor="text1"/>
                <w:sz w:val="18"/>
                <w:szCs w:val="18"/>
              </w:rPr>
            </w:pPr>
            <w:r w:rsidRPr="00865E21">
              <w:rPr>
                <w:color w:val="000000" w:themeColor="text1"/>
                <w:sz w:val="18"/>
                <w:szCs w:val="18"/>
              </w:rPr>
              <w:t>OR</w:t>
            </w:r>
          </w:p>
          <w:p w14:paraId="42A4A5A4" w14:textId="77777777" w:rsidR="00865E21" w:rsidRPr="00865E21" w:rsidRDefault="00865E21" w:rsidP="00865E21">
            <w:pPr>
              <w:rPr>
                <w:color w:val="000000" w:themeColor="text1"/>
                <w:sz w:val="18"/>
                <w:szCs w:val="18"/>
              </w:rPr>
            </w:pPr>
          </w:p>
          <w:p w14:paraId="5F9405D1" w14:textId="4B395EC3" w:rsidR="00865E21" w:rsidRPr="00865E21" w:rsidRDefault="00865E21" w:rsidP="00865E21">
            <w:pPr>
              <w:rPr>
                <w:color w:val="000000" w:themeColor="text1"/>
                <w:sz w:val="18"/>
                <w:szCs w:val="18"/>
              </w:rPr>
            </w:pPr>
            <w:r w:rsidRPr="00865E21">
              <w:rPr>
                <w:color w:val="000000" w:themeColor="text1"/>
                <w:sz w:val="18"/>
                <w:szCs w:val="18"/>
              </w:rPr>
              <w:t>New presence of air under tension in the pleural cavity requiring immediate decompression following a regional procedure with no time for radiological confirmation</w:t>
            </w:r>
          </w:p>
        </w:tc>
        <w:tc>
          <w:tcPr>
            <w:tcW w:w="2835" w:type="dxa"/>
          </w:tcPr>
          <w:p w14:paraId="4CB00408" w14:textId="1B5B1431" w:rsidR="00865E21" w:rsidRPr="00865E21" w:rsidRDefault="00865E21" w:rsidP="00865E21">
            <w:pPr>
              <w:rPr>
                <w:color w:val="000000" w:themeColor="text1"/>
                <w:sz w:val="18"/>
                <w:szCs w:val="18"/>
              </w:rPr>
            </w:pPr>
            <w:r w:rsidRPr="00865E21">
              <w:rPr>
                <w:color w:val="000000" w:themeColor="text1"/>
                <w:sz w:val="18"/>
                <w:szCs w:val="18"/>
              </w:rPr>
              <w:t>Pneumothorax arising as an expected outcome following surgery (for example thoracic surgery) concurrent with central neuraxial or peripheral nerve blockade.</w:t>
            </w:r>
          </w:p>
        </w:tc>
        <w:tc>
          <w:tcPr>
            <w:tcW w:w="2835" w:type="dxa"/>
          </w:tcPr>
          <w:p w14:paraId="17979055" w14:textId="77777777" w:rsidR="00865E21" w:rsidRPr="00865E21" w:rsidRDefault="00865E21" w:rsidP="00865E21">
            <w:pPr>
              <w:rPr>
                <w:sz w:val="18"/>
                <w:szCs w:val="18"/>
              </w:rPr>
            </w:pPr>
          </w:p>
        </w:tc>
      </w:tr>
      <w:tr w:rsidR="00865E21" w:rsidRPr="00986E65" w14:paraId="30449ECB" w14:textId="77777777" w:rsidTr="00986E65">
        <w:tc>
          <w:tcPr>
            <w:tcW w:w="2020" w:type="dxa"/>
          </w:tcPr>
          <w:p w14:paraId="10225BDE" w14:textId="77777777" w:rsidR="00865E21" w:rsidRPr="00865E21" w:rsidRDefault="00865E21" w:rsidP="00865E21">
            <w:pPr>
              <w:rPr>
                <w:color w:val="000000" w:themeColor="text1"/>
                <w:sz w:val="18"/>
                <w:szCs w:val="18"/>
              </w:rPr>
            </w:pPr>
            <w:r w:rsidRPr="00865E21">
              <w:rPr>
                <w:color w:val="000000" w:themeColor="text1"/>
                <w:sz w:val="18"/>
                <w:szCs w:val="18"/>
              </w:rPr>
              <w:t>Cardiac arrest directly due to central or peripheral regional anaesthesia</w:t>
            </w:r>
          </w:p>
          <w:p w14:paraId="68262181" w14:textId="77777777" w:rsidR="00865E21" w:rsidRPr="00865E21" w:rsidRDefault="00865E21" w:rsidP="00865E21">
            <w:pPr>
              <w:rPr>
                <w:color w:val="ED7D31" w:themeColor="accent2"/>
                <w:sz w:val="18"/>
                <w:szCs w:val="18"/>
              </w:rPr>
            </w:pPr>
          </w:p>
        </w:tc>
        <w:tc>
          <w:tcPr>
            <w:tcW w:w="3362" w:type="dxa"/>
          </w:tcPr>
          <w:p w14:paraId="112B12BE" w14:textId="77777777" w:rsidR="00865E21" w:rsidRPr="00865E21" w:rsidRDefault="00865E21" w:rsidP="00865E21">
            <w:pPr>
              <w:rPr>
                <w:sz w:val="18"/>
                <w:szCs w:val="18"/>
              </w:rPr>
            </w:pPr>
            <w:r w:rsidRPr="00865E21">
              <w:rPr>
                <w:sz w:val="18"/>
                <w:szCs w:val="18"/>
              </w:rPr>
              <w:t>Five or more chest compressions or use of defibrillation.</w:t>
            </w:r>
          </w:p>
          <w:p w14:paraId="3C7AB440" w14:textId="77777777" w:rsidR="00865E21" w:rsidRPr="00865E21" w:rsidRDefault="00865E21" w:rsidP="00865E21">
            <w:pPr>
              <w:rPr>
                <w:sz w:val="18"/>
                <w:szCs w:val="18"/>
              </w:rPr>
            </w:pPr>
          </w:p>
          <w:p w14:paraId="4A61E20D" w14:textId="77777777" w:rsidR="00865E21" w:rsidRPr="00865E21" w:rsidRDefault="00865E21" w:rsidP="00865E21">
            <w:pPr>
              <w:rPr>
                <w:b/>
                <w:bCs/>
                <w:sz w:val="18"/>
                <w:szCs w:val="18"/>
              </w:rPr>
            </w:pPr>
            <w:r w:rsidRPr="00865E21">
              <w:rPr>
                <w:b/>
                <w:bCs/>
                <w:sz w:val="18"/>
                <w:szCs w:val="18"/>
              </w:rPr>
              <w:t>OR</w:t>
            </w:r>
          </w:p>
          <w:p w14:paraId="2829EEA8" w14:textId="77777777" w:rsidR="00865E21" w:rsidRPr="00865E21" w:rsidRDefault="00865E21" w:rsidP="00865E21">
            <w:pPr>
              <w:rPr>
                <w:sz w:val="18"/>
                <w:szCs w:val="18"/>
              </w:rPr>
            </w:pPr>
          </w:p>
          <w:p w14:paraId="6BB56604" w14:textId="77777777" w:rsidR="00865E21" w:rsidRPr="00865E21" w:rsidRDefault="00865E21" w:rsidP="00865E21">
            <w:pPr>
              <w:rPr>
                <w:sz w:val="18"/>
                <w:szCs w:val="18"/>
              </w:rPr>
            </w:pPr>
            <w:r w:rsidRPr="00865E21">
              <w:rPr>
                <w:sz w:val="18"/>
                <w:szCs w:val="18"/>
              </w:rPr>
              <w:t>Withdrawal of care during procedure or in recovery</w:t>
            </w:r>
          </w:p>
          <w:p w14:paraId="29179021" w14:textId="77777777" w:rsidR="00865E21" w:rsidRPr="00865E21" w:rsidRDefault="00865E21" w:rsidP="00865E21">
            <w:pPr>
              <w:rPr>
                <w:sz w:val="18"/>
                <w:szCs w:val="18"/>
              </w:rPr>
            </w:pPr>
          </w:p>
          <w:p w14:paraId="08011264" w14:textId="77777777" w:rsidR="00865E21" w:rsidRPr="00865E21" w:rsidRDefault="00865E21" w:rsidP="00865E21">
            <w:pPr>
              <w:rPr>
                <w:b/>
                <w:bCs/>
                <w:sz w:val="18"/>
                <w:szCs w:val="18"/>
              </w:rPr>
            </w:pPr>
            <w:r w:rsidRPr="00865E21">
              <w:rPr>
                <w:b/>
                <w:bCs/>
                <w:sz w:val="18"/>
                <w:szCs w:val="18"/>
              </w:rPr>
              <w:t>OR</w:t>
            </w:r>
          </w:p>
          <w:p w14:paraId="2C2B35FC" w14:textId="77777777" w:rsidR="00865E21" w:rsidRPr="00865E21" w:rsidRDefault="00865E21" w:rsidP="00865E21">
            <w:pPr>
              <w:rPr>
                <w:sz w:val="18"/>
                <w:szCs w:val="18"/>
              </w:rPr>
            </w:pPr>
          </w:p>
          <w:p w14:paraId="55DBD626" w14:textId="13E87FD3" w:rsidR="00865E21" w:rsidRPr="00865E21" w:rsidRDefault="00865E21" w:rsidP="00865E21">
            <w:pPr>
              <w:rPr>
                <w:sz w:val="18"/>
                <w:szCs w:val="18"/>
              </w:rPr>
            </w:pPr>
            <w:r w:rsidRPr="00865E21">
              <w:rPr>
                <w:sz w:val="18"/>
                <w:szCs w:val="18"/>
              </w:rPr>
              <w:t>Died during anaesthesia care</w:t>
            </w:r>
            <w:r w:rsidRPr="00865E21" w:rsidDel="00B73C99">
              <w:rPr>
                <w:sz w:val="18"/>
                <w:szCs w:val="18"/>
              </w:rPr>
              <w:t xml:space="preserve"> </w:t>
            </w:r>
            <w:r w:rsidRPr="00865E21">
              <w:rPr>
                <w:sz w:val="18"/>
                <w:szCs w:val="18"/>
              </w:rPr>
              <w:t>or in recovery</w:t>
            </w:r>
          </w:p>
        </w:tc>
        <w:tc>
          <w:tcPr>
            <w:tcW w:w="2835" w:type="dxa"/>
          </w:tcPr>
          <w:p w14:paraId="1C1CED32" w14:textId="77777777" w:rsidR="00865E21" w:rsidRPr="00865E21" w:rsidRDefault="00865E21" w:rsidP="00865E21">
            <w:pPr>
              <w:rPr>
                <w:sz w:val="18"/>
                <w:szCs w:val="18"/>
              </w:rPr>
            </w:pPr>
            <w:r w:rsidRPr="00865E21">
              <w:rPr>
                <w:sz w:val="18"/>
                <w:szCs w:val="18"/>
              </w:rPr>
              <w:t>Cardiac arrest, withdrawal of care or died during procedure or treatment but cause not directly related to regional anaesthesia.</w:t>
            </w:r>
          </w:p>
          <w:p w14:paraId="1281AC17" w14:textId="77777777" w:rsidR="00865E21" w:rsidRPr="00865E21" w:rsidRDefault="00865E21" w:rsidP="00865E21">
            <w:pPr>
              <w:rPr>
                <w:sz w:val="18"/>
                <w:szCs w:val="18"/>
              </w:rPr>
            </w:pPr>
          </w:p>
        </w:tc>
        <w:tc>
          <w:tcPr>
            <w:tcW w:w="2835" w:type="dxa"/>
          </w:tcPr>
          <w:p w14:paraId="13B3AAAD" w14:textId="77777777" w:rsidR="00865E21" w:rsidRPr="00865E21" w:rsidRDefault="00865E21" w:rsidP="00865E21">
            <w:pPr>
              <w:rPr>
                <w:sz w:val="18"/>
                <w:szCs w:val="18"/>
              </w:rPr>
            </w:pPr>
          </w:p>
        </w:tc>
      </w:tr>
      <w:tr w:rsidR="00865E21" w:rsidRPr="00986E65" w14:paraId="172BE0B4" w14:textId="77777777" w:rsidTr="00986E65">
        <w:tc>
          <w:tcPr>
            <w:tcW w:w="2020" w:type="dxa"/>
            <w:tcBorders>
              <w:bottom w:val="single" w:sz="4" w:space="0" w:color="auto"/>
            </w:tcBorders>
          </w:tcPr>
          <w:p w14:paraId="1CC45249" w14:textId="77777777" w:rsidR="00865E21" w:rsidRPr="00865E21" w:rsidRDefault="00865E21" w:rsidP="00865E21">
            <w:pPr>
              <w:rPr>
                <w:color w:val="000000" w:themeColor="text1"/>
                <w:sz w:val="18"/>
                <w:szCs w:val="18"/>
              </w:rPr>
            </w:pPr>
            <w:r w:rsidRPr="00865E21">
              <w:rPr>
                <w:color w:val="000000" w:themeColor="text1"/>
                <w:sz w:val="18"/>
                <w:szCs w:val="18"/>
              </w:rPr>
              <w:t>Infection at site of central or peripheral regional anaesthesia</w:t>
            </w:r>
          </w:p>
          <w:p w14:paraId="72D9C4C2" w14:textId="77777777" w:rsidR="00865E21" w:rsidRPr="00865E21" w:rsidRDefault="00865E21" w:rsidP="00865E21">
            <w:pPr>
              <w:rPr>
                <w:color w:val="ED7D31" w:themeColor="accent2"/>
                <w:sz w:val="18"/>
                <w:szCs w:val="18"/>
              </w:rPr>
            </w:pPr>
          </w:p>
        </w:tc>
        <w:tc>
          <w:tcPr>
            <w:tcW w:w="3362" w:type="dxa"/>
            <w:tcBorders>
              <w:bottom w:val="single" w:sz="4" w:space="0" w:color="auto"/>
            </w:tcBorders>
          </w:tcPr>
          <w:p w14:paraId="32957A0F" w14:textId="77777777" w:rsidR="00865E21" w:rsidRPr="00865E21" w:rsidRDefault="00865E21" w:rsidP="00865E21">
            <w:pPr>
              <w:rPr>
                <w:sz w:val="18"/>
                <w:szCs w:val="18"/>
              </w:rPr>
            </w:pPr>
            <w:r w:rsidRPr="00865E21">
              <w:rPr>
                <w:sz w:val="18"/>
                <w:szCs w:val="18"/>
              </w:rPr>
              <w:t>Infection occurring within 30 days at or near the site of a previous peripheral nerve or central neuraxial block, either single shot or catheter, leading to localised abscess, discitis, osteomyelitis, systemic infection, or necrotising fasciitis.</w:t>
            </w:r>
          </w:p>
          <w:p w14:paraId="2B786C7D" w14:textId="77777777" w:rsidR="00865E21" w:rsidRPr="00865E21" w:rsidRDefault="00865E21" w:rsidP="00865E21">
            <w:pPr>
              <w:rPr>
                <w:sz w:val="18"/>
                <w:szCs w:val="18"/>
              </w:rPr>
            </w:pPr>
          </w:p>
          <w:p w14:paraId="45E6C57C" w14:textId="77777777" w:rsidR="00865E21" w:rsidRPr="00865E21" w:rsidRDefault="00865E21" w:rsidP="00865E21">
            <w:pPr>
              <w:rPr>
                <w:b/>
                <w:bCs/>
                <w:sz w:val="18"/>
                <w:szCs w:val="18"/>
              </w:rPr>
            </w:pPr>
            <w:r w:rsidRPr="00865E21">
              <w:rPr>
                <w:b/>
                <w:bCs/>
                <w:sz w:val="18"/>
                <w:szCs w:val="18"/>
              </w:rPr>
              <w:t xml:space="preserve">AND </w:t>
            </w:r>
          </w:p>
          <w:p w14:paraId="41330A3A" w14:textId="77777777" w:rsidR="00865E21" w:rsidRPr="00865E21" w:rsidRDefault="00865E21" w:rsidP="00865E21">
            <w:pPr>
              <w:rPr>
                <w:sz w:val="18"/>
                <w:szCs w:val="18"/>
              </w:rPr>
            </w:pPr>
          </w:p>
          <w:p w14:paraId="5E1C274A" w14:textId="77777777" w:rsidR="00865E21" w:rsidRPr="00865E21" w:rsidRDefault="00865E21" w:rsidP="00865E21">
            <w:pPr>
              <w:rPr>
                <w:sz w:val="18"/>
                <w:szCs w:val="18"/>
              </w:rPr>
            </w:pPr>
            <w:r w:rsidRPr="00865E21">
              <w:rPr>
                <w:sz w:val="18"/>
                <w:szCs w:val="18"/>
              </w:rPr>
              <w:t>Required antibiotic therapy.</w:t>
            </w:r>
          </w:p>
          <w:p w14:paraId="791C2203" w14:textId="77777777" w:rsidR="00865E21" w:rsidRPr="00865E21" w:rsidRDefault="00865E21" w:rsidP="00865E21">
            <w:pPr>
              <w:rPr>
                <w:b/>
                <w:bCs/>
                <w:sz w:val="18"/>
                <w:szCs w:val="18"/>
              </w:rPr>
            </w:pPr>
          </w:p>
          <w:p w14:paraId="4751CF04" w14:textId="77777777" w:rsidR="00865E21" w:rsidRPr="00865E21" w:rsidRDefault="00865E21" w:rsidP="00865E21">
            <w:pPr>
              <w:rPr>
                <w:b/>
                <w:bCs/>
                <w:sz w:val="18"/>
                <w:szCs w:val="18"/>
              </w:rPr>
            </w:pPr>
            <w:r w:rsidRPr="00865E21">
              <w:rPr>
                <w:b/>
                <w:bCs/>
                <w:sz w:val="18"/>
                <w:szCs w:val="18"/>
              </w:rPr>
              <w:t>AND EITHER</w:t>
            </w:r>
          </w:p>
          <w:p w14:paraId="287FA4F2" w14:textId="77777777" w:rsidR="00865E21" w:rsidRPr="00865E21" w:rsidRDefault="00865E21" w:rsidP="00865E21">
            <w:pPr>
              <w:rPr>
                <w:sz w:val="18"/>
                <w:szCs w:val="18"/>
              </w:rPr>
            </w:pPr>
          </w:p>
          <w:p w14:paraId="43E79F3F" w14:textId="77777777" w:rsidR="00865E21" w:rsidRPr="00865E21" w:rsidRDefault="00865E21" w:rsidP="00865E21">
            <w:pPr>
              <w:rPr>
                <w:sz w:val="18"/>
                <w:szCs w:val="18"/>
              </w:rPr>
            </w:pPr>
            <w:r w:rsidRPr="00865E21">
              <w:rPr>
                <w:sz w:val="18"/>
                <w:szCs w:val="18"/>
              </w:rPr>
              <w:t xml:space="preserve">Positive contributory micro-organism culture taken from either blood, abscess, or site swab. </w:t>
            </w:r>
          </w:p>
          <w:p w14:paraId="27D50ABB" w14:textId="77777777" w:rsidR="00865E21" w:rsidRPr="00865E21" w:rsidRDefault="00865E21" w:rsidP="00865E21">
            <w:pPr>
              <w:rPr>
                <w:sz w:val="18"/>
                <w:szCs w:val="18"/>
              </w:rPr>
            </w:pPr>
          </w:p>
          <w:p w14:paraId="33096F6B" w14:textId="77777777" w:rsidR="00865E21" w:rsidRPr="00865E21" w:rsidRDefault="00865E21" w:rsidP="00865E21">
            <w:pPr>
              <w:rPr>
                <w:b/>
                <w:bCs/>
                <w:sz w:val="18"/>
                <w:szCs w:val="18"/>
              </w:rPr>
            </w:pPr>
            <w:r w:rsidRPr="00865E21">
              <w:rPr>
                <w:b/>
                <w:bCs/>
                <w:sz w:val="18"/>
                <w:szCs w:val="18"/>
              </w:rPr>
              <w:t>OR</w:t>
            </w:r>
          </w:p>
          <w:p w14:paraId="0C041A4A" w14:textId="77777777" w:rsidR="00865E21" w:rsidRPr="00865E21" w:rsidRDefault="00865E21" w:rsidP="00865E21">
            <w:pPr>
              <w:rPr>
                <w:b/>
                <w:bCs/>
                <w:sz w:val="18"/>
                <w:szCs w:val="18"/>
              </w:rPr>
            </w:pPr>
          </w:p>
          <w:p w14:paraId="3CBD8E1C" w14:textId="1774C50D" w:rsidR="00865E21" w:rsidRPr="00865E21" w:rsidRDefault="00865E21" w:rsidP="00865E21">
            <w:pPr>
              <w:rPr>
                <w:sz w:val="18"/>
                <w:szCs w:val="18"/>
              </w:rPr>
            </w:pPr>
            <w:r w:rsidRPr="00865E21">
              <w:rPr>
                <w:sz w:val="18"/>
                <w:szCs w:val="18"/>
              </w:rPr>
              <w:lastRenderedPageBreak/>
              <w:t>Imaging or clinical suspicion consistent with infection due to the central neuraxial or peripheral nerve block.</w:t>
            </w:r>
          </w:p>
        </w:tc>
        <w:tc>
          <w:tcPr>
            <w:tcW w:w="2835" w:type="dxa"/>
            <w:tcBorders>
              <w:bottom w:val="single" w:sz="4" w:space="0" w:color="auto"/>
            </w:tcBorders>
          </w:tcPr>
          <w:p w14:paraId="721FCDF1" w14:textId="77777777" w:rsidR="00865E21" w:rsidRPr="00865E21" w:rsidRDefault="00865E21" w:rsidP="00865E21">
            <w:pPr>
              <w:rPr>
                <w:sz w:val="18"/>
                <w:szCs w:val="18"/>
              </w:rPr>
            </w:pPr>
            <w:r w:rsidRPr="00865E21">
              <w:rPr>
                <w:sz w:val="18"/>
                <w:szCs w:val="18"/>
              </w:rPr>
              <w:lastRenderedPageBreak/>
              <w:t>Insertion site inflammation or localised cellulitis.</w:t>
            </w:r>
          </w:p>
          <w:p w14:paraId="492C793B" w14:textId="77777777" w:rsidR="00865E21" w:rsidRPr="00865E21" w:rsidRDefault="00865E21" w:rsidP="00865E21">
            <w:pPr>
              <w:rPr>
                <w:sz w:val="18"/>
                <w:szCs w:val="18"/>
              </w:rPr>
            </w:pPr>
          </w:p>
          <w:p w14:paraId="4A33AED0" w14:textId="77777777" w:rsidR="00865E21" w:rsidRPr="00865E21" w:rsidRDefault="00865E21" w:rsidP="00865E21">
            <w:pPr>
              <w:rPr>
                <w:b/>
                <w:bCs/>
                <w:sz w:val="18"/>
                <w:szCs w:val="18"/>
              </w:rPr>
            </w:pPr>
            <w:r w:rsidRPr="00865E21">
              <w:rPr>
                <w:b/>
                <w:bCs/>
                <w:sz w:val="18"/>
                <w:szCs w:val="18"/>
              </w:rPr>
              <w:t>OR</w:t>
            </w:r>
          </w:p>
          <w:p w14:paraId="3BC64E5C" w14:textId="77777777" w:rsidR="00865E21" w:rsidRPr="00865E21" w:rsidRDefault="00865E21" w:rsidP="00865E21">
            <w:pPr>
              <w:rPr>
                <w:sz w:val="18"/>
                <w:szCs w:val="18"/>
              </w:rPr>
            </w:pPr>
          </w:p>
          <w:p w14:paraId="41B8EF5F" w14:textId="77777777" w:rsidR="00865E21" w:rsidRPr="00865E21" w:rsidRDefault="00865E21" w:rsidP="00865E21">
            <w:pPr>
              <w:rPr>
                <w:sz w:val="18"/>
                <w:szCs w:val="18"/>
              </w:rPr>
            </w:pPr>
            <w:r w:rsidRPr="00865E21">
              <w:rPr>
                <w:sz w:val="18"/>
                <w:szCs w:val="18"/>
              </w:rPr>
              <w:t>Catheter or insertion site colonisation (culture-positive perineural or epidural catheters but with no clinical evidence of site infection or requirement for antibiotic therapy).</w:t>
            </w:r>
          </w:p>
          <w:p w14:paraId="6EC3E215" w14:textId="77777777" w:rsidR="00865E21" w:rsidRPr="00865E21" w:rsidRDefault="00865E21" w:rsidP="00865E21">
            <w:pPr>
              <w:rPr>
                <w:sz w:val="18"/>
                <w:szCs w:val="18"/>
              </w:rPr>
            </w:pPr>
          </w:p>
          <w:p w14:paraId="6BC51FE9" w14:textId="77777777" w:rsidR="00865E21" w:rsidRPr="00865E21" w:rsidRDefault="00865E21" w:rsidP="00865E21">
            <w:pPr>
              <w:rPr>
                <w:b/>
                <w:bCs/>
                <w:sz w:val="18"/>
                <w:szCs w:val="18"/>
              </w:rPr>
            </w:pPr>
            <w:r w:rsidRPr="00865E21">
              <w:rPr>
                <w:b/>
                <w:bCs/>
                <w:sz w:val="18"/>
                <w:szCs w:val="18"/>
              </w:rPr>
              <w:t xml:space="preserve">OR </w:t>
            </w:r>
          </w:p>
          <w:p w14:paraId="04661739" w14:textId="77777777" w:rsidR="00865E21" w:rsidRPr="00865E21" w:rsidRDefault="00865E21" w:rsidP="00865E21">
            <w:pPr>
              <w:rPr>
                <w:sz w:val="18"/>
                <w:szCs w:val="18"/>
              </w:rPr>
            </w:pPr>
          </w:p>
          <w:p w14:paraId="7ED7B134" w14:textId="5B9596A2" w:rsidR="00865E21" w:rsidRPr="00865E21" w:rsidRDefault="00865E21" w:rsidP="00865E21">
            <w:pPr>
              <w:rPr>
                <w:sz w:val="18"/>
                <w:szCs w:val="18"/>
              </w:rPr>
            </w:pPr>
            <w:r w:rsidRPr="00865E21">
              <w:rPr>
                <w:sz w:val="18"/>
                <w:szCs w:val="18"/>
              </w:rPr>
              <w:t>Vertebral canal abscess and infective meningitis (reported separately).</w:t>
            </w:r>
          </w:p>
        </w:tc>
        <w:tc>
          <w:tcPr>
            <w:tcW w:w="2835" w:type="dxa"/>
            <w:tcBorders>
              <w:bottom w:val="single" w:sz="4" w:space="0" w:color="auto"/>
            </w:tcBorders>
          </w:tcPr>
          <w:p w14:paraId="33B6134C" w14:textId="77777777" w:rsidR="00865E21" w:rsidRPr="00865E21" w:rsidRDefault="00865E21" w:rsidP="00865E21">
            <w:pPr>
              <w:rPr>
                <w:sz w:val="18"/>
                <w:szCs w:val="18"/>
              </w:rPr>
            </w:pPr>
          </w:p>
        </w:tc>
      </w:tr>
      <w:tr w:rsidR="00865E21" w:rsidRPr="00986E65" w14:paraId="385601BD" w14:textId="77777777" w:rsidTr="00986E65">
        <w:tc>
          <w:tcPr>
            <w:tcW w:w="2020" w:type="dxa"/>
            <w:tcBorders>
              <w:bottom w:val="single" w:sz="4" w:space="0" w:color="auto"/>
            </w:tcBorders>
          </w:tcPr>
          <w:p w14:paraId="14C0B625" w14:textId="77777777" w:rsidR="00865E21" w:rsidRPr="00865E21" w:rsidRDefault="00865E21" w:rsidP="00865E21">
            <w:pPr>
              <w:rPr>
                <w:color w:val="000000" w:themeColor="text1"/>
                <w:sz w:val="18"/>
                <w:szCs w:val="18"/>
              </w:rPr>
            </w:pPr>
            <w:r w:rsidRPr="00865E21">
              <w:rPr>
                <w:color w:val="000000" w:themeColor="text1"/>
                <w:sz w:val="18"/>
                <w:szCs w:val="18"/>
              </w:rPr>
              <w:t>Anaphylaxis</w:t>
            </w:r>
          </w:p>
          <w:p w14:paraId="3288D0FC" w14:textId="77777777" w:rsidR="00865E21" w:rsidRPr="00865E21" w:rsidRDefault="00865E21" w:rsidP="00865E21">
            <w:pPr>
              <w:rPr>
                <w:color w:val="000000" w:themeColor="text1"/>
                <w:sz w:val="18"/>
                <w:szCs w:val="18"/>
                <w:highlight w:val="yellow"/>
              </w:rPr>
            </w:pPr>
          </w:p>
        </w:tc>
        <w:tc>
          <w:tcPr>
            <w:tcW w:w="3362" w:type="dxa"/>
            <w:tcBorders>
              <w:bottom w:val="single" w:sz="4" w:space="0" w:color="auto"/>
            </w:tcBorders>
          </w:tcPr>
          <w:p w14:paraId="05604AA1" w14:textId="77777777" w:rsidR="00865E21" w:rsidRPr="00865E21" w:rsidRDefault="00865E21" w:rsidP="00865E21">
            <w:pPr>
              <w:rPr>
                <w:color w:val="000000" w:themeColor="text1"/>
                <w:sz w:val="18"/>
                <w:szCs w:val="18"/>
              </w:rPr>
            </w:pPr>
            <w:r w:rsidRPr="00865E21">
              <w:rPr>
                <w:color w:val="000000" w:themeColor="text1"/>
                <w:sz w:val="18"/>
                <w:szCs w:val="18"/>
              </w:rPr>
              <w:t>Life-threatening anaphylaxis* confirmed to be secondary to local anaesthetic, another drug mixed with the local anaesthetic administered during the central neuraxial or peripheral nerve block, or to skin preparation solutions for block performance**</w:t>
            </w:r>
          </w:p>
          <w:p w14:paraId="5A1BAC86" w14:textId="77777777" w:rsidR="00865E21" w:rsidRPr="00865E21" w:rsidRDefault="00865E21" w:rsidP="00865E21">
            <w:pPr>
              <w:rPr>
                <w:color w:val="000000" w:themeColor="text1"/>
                <w:sz w:val="18"/>
                <w:szCs w:val="18"/>
              </w:rPr>
            </w:pPr>
          </w:p>
          <w:p w14:paraId="53DD1B9C" w14:textId="72B666B2" w:rsidR="00865E21" w:rsidRPr="00865E21" w:rsidRDefault="00865E21" w:rsidP="00865E21">
            <w:pPr>
              <w:rPr>
                <w:color w:val="000000" w:themeColor="text1"/>
                <w:sz w:val="18"/>
                <w:szCs w:val="18"/>
              </w:rPr>
            </w:pPr>
            <w:r w:rsidRPr="00865E21">
              <w:rPr>
                <w:color w:val="000000" w:themeColor="text1"/>
                <w:sz w:val="18"/>
                <w:szCs w:val="18"/>
              </w:rPr>
              <w:t xml:space="preserve"> </w:t>
            </w:r>
          </w:p>
        </w:tc>
        <w:tc>
          <w:tcPr>
            <w:tcW w:w="2835" w:type="dxa"/>
            <w:tcBorders>
              <w:bottom w:val="single" w:sz="4" w:space="0" w:color="auto"/>
            </w:tcBorders>
          </w:tcPr>
          <w:p w14:paraId="64791473" w14:textId="2DE647F4" w:rsidR="00865E21" w:rsidRPr="00865E21" w:rsidRDefault="00865E21" w:rsidP="00865E21">
            <w:pPr>
              <w:rPr>
                <w:color w:val="000000" w:themeColor="text1"/>
                <w:sz w:val="18"/>
                <w:szCs w:val="18"/>
              </w:rPr>
            </w:pPr>
            <w:r w:rsidRPr="00865E21">
              <w:rPr>
                <w:color w:val="000000" w:themeColor="text1"/>
                <w:sz w:val="18"/>
                <w:szCs w:val="18"/>
              </w:rPr>
              <w:t>Anaphylaxis confirmed by allergen testing to be secondary to any drug used for sedation or general anaesthesia in a patient who had a concurrent central neuraxial or peripheral nerve block</w:t>
            </w:r>
          </w:p>
        </w:tc>
        <w:tc>
          <w:tcPr>
            <w:tcW w:w="2835" w:type="dxa"/>
            <w:tcBorders>
              <w:bottom w:val="single" w:sz="4" w:space="0" w:color="auto"/>
            </w:tcBorders>
          </w:tcPr>
          <w:p w14:paraId="76631DB9" w14:textId="77777777" w:rsidR="00865E21" w:rsidRPr="00865E21" w:rsidRDefault="00865E21" w:rsidP="00865E21">
            <w:pPr>
              <w:rPr>
                <w:color w:val="000000" w:themeColor="text1"/>
                <w:sz w:val="18"/>
                <w:szCs w:val="18"/>
              </w:rPr>
            </w:pPr>
            <w:r w:rsidRPr="00865E21">
              <w:rPr>
                <w:color w:val="000000" w:themeColor="text1"/>
                <w:sz w:val="18"/>
                <w:szCs w:val="18"/>
              </w:rPr>
              <w:t>*Unexpected severe hypotension</w:t>
            </w:r>
          </w:p>
          <w:p w14:paraId="53784A5A" w14:textId="77777777" w:rsidR="00865E21" w:rsidRPr="00865E21" w:rsidRDefault="00865E21" w:rsidP="00865E21">
            <w:pPr>
              <w:rPr>
                <w:b/>
                <w:bCs/>
                <w:color w:val="000000" w:themeColor="text1"/>
                <w:sz w:val="18"/>
                <w:szCs w:val="18"/>
              </w:rPr>
            </w:pPr>
          </w:p>
          <w:p w14:paraId="48C93A2F" w14:textId="77777777" w:rsidR="00865E21" w:rsidRPr="00865E21" w:rsidRDefault="00865E21" w:rsidP="00865E21">
            <w:pPr>
              <w:rPr>
                <w:b/>
                <w:bCs/>
                <w:color w:val="000000" w:themeColor="text1"/>
                <w:sz w:val="18"/>
                <w:szCs w:val="18"/>
              </w:rPr>
            </w:pPr>
            <w:r w:rsidRPr="00865E21">
              <w:rPr>
                <w:b/>
                <w:bCs/>
                <w:color w:val="000000" w:themeColor="text1"/>
                <w:sz w:val="18"/>
                <w:szCs w:val="18"/>
              </w:rPr>
              <w:t>AND/OR</w:t>
            </w:r>
          </w:p>
          <w:p w14:paraId="6AC9EE98" w14:textId="77777777" w:rsidR="00865E21" w:rsidRPr="00865E21" w:rsidRDefault="00865E21" w:rsidP="00865E21">
            <w:pPr>
              <w:rPr>
                <w:color w:val="000000" w:themeColor="text1"/>
                <w:sz w:val="18"/>
                <w:szCs w:val="18"/>
              </w:rPr>
            </w:pPr>
            <w:r w:rsidRPr="00865E21">
              <w:rPr>
                <w:color w:val="000000" w:themeColor="text1"/>
                <w:sz w:val="18"/>
                <w:szCs w:val="18"/>
              </w:rPr>
              <w:t>Severe bronchospasm</w:t>
            </w:r>
          </w:p>
          <w:p w14:paraId="5FD32F09" w14:textId="77777777" w:rsidR="00865E21" w:rsidRPr="00865E21" w:rsidRDefault="00865E21" w:rsidP="00865E21">
            <w:pPr>
              <w:rPr>
                <w:b/>
                <w:bCs/>
                <w:color w:val="000000" w:themeColor="text1"/>
                <w:sz w:val="18"/>
                <w:szCs w:val="18"/>
              </w:rPr>
            </w:pPr>
          </w:p>
          <w:p w14:paraId="43C042D0" w14:textId="77777777" w:rsidR="00865E21" w:rsidRPr="00865E21" w:rsidRDefault="00865E21" w:rsidP="00865E21">
            <w:pPr>
              <w:rPr>
                <w:b/>
                <w:bCs/>
                <w:color w:val="000000" w:themeColor="text1"/>
                <w:sz w:val="18"/>
                <w:szCs w:val="18"/>
              </w:rPr>
            </w:pPr>
            <w:r w:rsidRPr="00865E21">
              <w:rPr>
                <w:b/>
                <w:bCs/>
                <w:color w:val="000000" w:themeColor="text1"/>
                <w:sz w:val="18"/>
                <w:szCs w:val="18"/>
              </w:rPr>
              <w:t>AND/OR</w:t>
            </w:r>
          </w:p>
          <w:p w14:paraId="41CFF789" w14:textId="77777777" w:rsidR="00865E21" w:rsidRPr="00865E21" w:rsidRDefault="00865E21" w:rsidP="00865E21">
            <w:pPr>
              <w:rPr>
                <w:color w:val="000000" w:themeColor="text1"/>
                <w:sz w:val="18"/>
                <w:szCs w:val="18"/>
              </w:rPr>
            </w:pPr>
            <w:r w:rsidRPr="00865E21">
              <w:rPr>
                <w:color w:val="000000" w:themeColor="text1"/>
                <w:sz w:val="18"/>
                <w:szCs w:val="18"/>
              </w:rPr>
              <w:t>Swelling with actual or potential airway compromise</w:t>
            </w:r>
          </w:p>
          <w:p w14:paraId="625811AB" w14:textId="77777777" w:rsidR="00865E21" w:rsidRPr="00865E21" w:rsidRDefault="00865E21" w:rsidP="00865E21">
            <w:pPr>
              <w:rPr>
                <w:color w:val="000000" w:themeColor="text1"/>
                <w:sz w:val="18"/>
                <w:szCs w:val="18"/>
              </w:rPr>
            </w:pPr>
          </w:p>
          <w:p w14:paraId="67AAB139" w14:textId="77777777" w:rsidR="00865E21" w:rsidRPr="00865E21" w:rsidRDefault="00865E21" w:rsidP="00865E21">
            <w:pPr>
              <w:rPr>
                <w:b/>
                <w:bCs/>
                <w:color w:val="000000" w:themeColor="text1"/>
                <w:sz w:val="18"/>
                <w:szCs w:val="18"/>
              </w:rPr>
            </w:pPr>
            <w:r w:rsidRPr="00865E21">
              <w:rPr>
                <w:b/>
                <w:bCs/>
                <w:color w:val="000000" w:themeColor="text1"/>
                <w:sz w:val="18"/>
                <w:szCs w:val="18"/>
              </w:rPr>
              <w:t>OR</w:t>
            </w:r>
          </w:p>
          <w:p w14:paraId="1A5DCB53" w14:textId="77777777" w:rsidR="00865E21" w:rsidRPr="00865E21" w:rsidRDefault="00865E21" w:rsidP="00865E21">
            <w:pPr>
              <w:rPr>
                <w:color w:val="000000" w:themeColor="text1"/>
                <w:sz w:val="18"/>
                <w:szCs w:val="18"/>
              </w:rPr>
            </w:pPr>
          </w:p>
          <w:p w14:paraId="1B4DED0C" w14:textId="77777777" w:rsidR="00865E21" w:rsidRPr="00865E21" w:rsidRDefault="00865E21" w:rsidP="00865E21">
            <w:pPr>
              <w:rPr>
                <w:color w:val="000000" w:themeColor="text1"/>
                <w:sz w:val="18"/>
                <w:szCs w:val="18"/>
              </w:rPr>
            </w:pPr>
            <w:r w:rsidRPr="00865E21">
              <w:rPr>
                <w:color w:val="000000" w:themeColor="text1"/>
                <w:sz w:val="18"/>
                <w:szCs w:val="18"/>
              </w:rPr>
              <w:t>Cardiac arrest</w:t>
            </w:r>
          </w:p>
          <w:p w14:paraId="178B9A30" w14:textId="77777777" w:rsidR="00865E21" w:rsidRPr="00865E21" w:rsidRDefault="00865E21" w:rsidP="00865E21">
            <w:pPr>
              <w:rPr>
                <w:color w:val="000000" w:themeColor="text1"/>
                <w:sz w:val="18"/>
                <w:szCs w:val="18"/>
              </w:rPr>
            </w:pPr>
          </w:p>
          <w:p w14:paraId="53C6E7D6" w14:textId="5012DB8C" w:rsidR="00865E21" w:rsidRPr="00865E21" w:rsidRDefault="00865E21" w:rsidP="00865E21">
            <w:pPr>
              <w:rPr>
                <w:color w:val="000000" w:themeColor="text1"/>
                <w:sz w:val="18"/>
                <w:szCs w:val="18"/>
              </w:rPr>
            </w:pPr>
            <w:r w:rsidRPr="00865E21">
              <w:rPr>
                <w:sz w:val="18"/>
                <w:szCs w:val="18"/>
              </w:rPr>
              <w:t>**Please log the anaphylaxis in the NAP8 case registry at the time of presentation. An automatic alert will be sent at 6 months to please review the patient case notes, log in and follow instructions to record if anaphylaxis has been confirmed as being secondary to any components of the regional anaesthesia technique.</w:t>
            </w:r>
          </w:p>
        </w:tc>
      </w:tr>
      <w:tr w:rsidR="00865E21" w:rsidRPr="00986E65" w14:paraId="52B21137" w14:textId="77777777" w:rsidTr="00986E65">
        <w:tc>
          <w:tcPr>
            <w:tcW w:w="2020" w:type="dxa"/>
            <w:tcBorders>
              <w:bottom w:val="single" w:sz="4" w:space="0" w:color="auto"/>
            </w:tcBorders>
          </w:tcPr>
          <w:p w14:paraId="58E2FCEE" w14:textId="77777777" w:rsidR="00865E21" w:rsidRPr="00865E21" w:rsidRDefault="00865E21" w:rsidP="00865E21">
            <w:pPr>
              <w:rPr>
                <w:color w:val="000000" w:themeColor="text1"/>
                <w:sz w:val="18"/>
                <w:szCs w:val="18"/>
              </w:rPr>
            </w:pPr>
            <w:r w:rsidRPr="00865E21">
              <w:rPr>
                <w:color w:val="000000" w:themeColor="text1"/>
                <w:sz w:val="18"/>
                <w:szCs w:val="18"/>
              </w:rPr>
              <w:t>Visceral or other organ injury</w:t>
            </w:r>
          </w:p>
          <w:p w14:paraId="210A202C" w14:textId="77777777" w:rsidR="00865E21" w:rsidRPr="00865E21" w:rsidRDefault="00865E21" w:rsidP="00865E21">
            <w:pPr>
              <w:rPr>
                <w:color w:val="000000" w:themeColor="text1"/>
                <w:sz w:val="18"/>
                <w:szCs w:val="18"/>
                <w:highlight w:val="yellow"/>
              </w:rPr>
            </w:pPr>
          </w:p>
        </w:tc>
        <w:tc>
          <w:tcPr>
            <w:tcW w:w="3362" w:type="dxa"/>
            <w:tcBorders>
              <w:bottom w:val="single" w:sz="4" w:space="0" w:color="auto"/>
            </w:tcBorders>
          </w:tcPr>
          <w:p w14:paraId="170E0B6F" w14:textId="77777777" w:rsidR="00865E21" w:rsidRPr="00865E21" w:rsidRDefault="00865E21" w:rsidP="00865E21">
            <w:pPr>
              <w:rPr>
                <w:color w:val="000000" w:themeColor="text1"/>
                <w:sz w:val="18"/>
                <w:szCs w:val="18"/>
              </w:rPr>
            </w:pPr>
            <w:r w:rsidRPr="00865E21">
              <w:rPr>
                <w:color w:val="000000" w:themeColor="text1"/>
                <w:sz w:val="18"/>
                <w:szCs w:val="18"/>
              </w:rPr>
              <w:t>Inadvertent traumatic needling injury to a visceral or other organ, whether recognised at the time or afterwards.</w:t>
            </w:r>
          </w:p>
          <w:p w14:paraId="1ABBA9B0" w14:textId="77777777" w:rsidR="00865E21" w:rsidRPr="00865E21" w:rsidRDefault="00865E21" w:rsidP="00865E21">
            <w:pPr>
              <w:rPr>
                <w:color w:val="000000" w:themeColor="text1"/>
                <w:sz w:val="18"/>
                <w:szCs w:val="18"/>
                <w:highlight w:val="yellow"/>
              </w:rPr>
            </w:pPr>
          </w:p>
        </w:tc>
        <w:tc>
          <w:tcPr>
            <w:tcW w:w="2835" w:type="dxa"/>
            <w:tcBorders>
              <w:bottom w:val="single" w:sz="4" w:space="0" w:color="auto"/>
            </w:tcBorders>
          </w:tcPr>
          <w:p w14:paraId="2C69720C" w14:textId="7C7A4F6F" w:rsidR="00865E21" w:rsidRPr="00865E21" w:rsidRDefault="00865E21" w:rsidP="00865E21">
            <w:pPr>
              <w:rPr>
                <w:color w:val="000000" w:themeColor="text1"/>
                <w:sz w:val="18"/>
                <w:szCs w:val="18"/>
              </w:rPr>
            </w:pPr>
            <w:r w:rsidRPr="00865E21">
              <w:rPr>
                <w:color w:val="000000" w:themeColor="text1"/>
                <w:sz w:val="18"/>
                <w:szCs w:val="18"/>
              </w:rPr>
              <w:t xml:space="preserve">Vascular, neurological or pleural injury are separate complications and should be reported elsewhere </w:t>
            </w:r>
          </w:p>
        </w:tc>
        <w:tc>
          <w:tcPr>
            <w:tcW w:w="2835" w:type="dxa"/>
            <w:tcBorders>
              <w:bottom w:val="single" w:sz="4" w:space="0" w:color="auto"/>
            </w:tcBorders>
          </w:tcPr>
          <w:p w14:paraId="5E3F3164" w14:textId="16449E30" w:rsidR="00865E21" w:rsidRPr="00865E21" w:rsidRDefault="00865E21" w:rsidP="00865E21">
            <w:pPr>
              <w:rPr>
                <w:color w:val="000000" w:themeColor="text1"/>
                <w:sz w:val="18"/>
                <w:szCs w:val="18"/>
              </w:rPr>
            </w:pPr>
            <w:r w:rsidRPr="00865E21">
              <w:rPr>
                <w:color w:val="000000" w:themeColor="text1"/>
                <w:sz w:val="18"/>
                <w:szCs w:val="18"/>
              </w:rPr>
              <w:t>Examples include liver capsule penetration leading to haematoma during transverse abdominis plane (TAP) blockade, bowel perforation during abdominal wall block, globe perforation during peribulbar blockade.</w:t>
            </w:r>
          </w:p>
        </w:tc>
      </w:tr>
      <w:tr w:rsidR="00865E21" w:rsidRPr="00986E65" w14:paraId="4D8B59A3" w14:textId="77777777" w:rsidTr="00865E21">
        <w:tc>
          <w:tcPr>
            <w:tcW w:w="11052" w:type="dxa"/>
            <w:gridSpan w:val="4"/>
            <w:shd w:val="clear" w:color="auto" w:fill="D9D9D9" w:themeFill="background1" w:themeFillShade="D9"/>
          </w:tcPr>
          <w:p w14:paraId="54A7E9A6" w14:textId="77777777" w:rsidR="00865E21" w:rsidRPr="00865E21" w:rsidRDefault="00865E21" w:rsidP="00865E21">
            <w:pPr>
              <w:rPr>
                <w:b/>
                <w:bCs/>
                <w:sz w:val="18"/>
                <w:szCs w:val="18"/>
              </w:rPr>
            </w:pPr>
          </w:p>
          <w:p w14:paraId="48BB7B51" w14:textId="77777777" w:rsidR="00865E21" w:rsidRPr="00865E21" w:rsidRDefault="00865E21" w:rsidP="00865E21">
            <w:pPr>
              <w:rPr>
                <w:b/>
                <w:bCs/>
                <w:i/>
                <w:iCs/>
                <w:sz w:val="18"/>
                <w:szCs w:val="18"/>
              </w:rPr>
            </w:pPr>
            <w:r w:rsidRPr="00865E21">
              <w:rPr>
                <w:b/>
                <w:bCs/>
                <w:i/>
                <w:iCs/>
                <w:sz w:val="18"/>
                <w:szCs w:val="18"/>
              </w:rPr>
              <w:t>CNB</w:t>
            </w:r>
          </w:p>
          <w:p w14:paraId="5D241D78" w14:textId="77777777" w:rsidR="00865E21" w:rsidRPr="00865E21" w:rsidRDefault="00865E21" w:rsidP="00865E21">
            <w:pPr>
              <w:rPr>
                <w:b/>
                <w:bCs/>
                <w:sz w:val="18"/>
                <w:szCs w:val="18"/>
              </w:rPr>
            </w:pPr>
          </w:p>
        </w:tc>
      </w:tr>
      <w:tr w:rsidR="00865E21" w:rsidRPr="00986E65" w14:paraId="27323D97" w14:textId="77777777" w:rsidTr="00986E65">
        <w:tc>
          <w:tcPr>
            <w:tcW w:w="2020" w:type="dxa"/>
          </w:tcPr>
          <w:p w14:paraId="5B76AF7C" w14:textId="77777777" w:rsidR="00865E21" w:rsidRPr="00865E21" w:rsidRDefault="00865E21" w:rsidP="00865E21">
            <w:pPr>
              <w:rPr>
                <w:color w:val="000000" w:themeColor="text1"/>
                <w:sz w:val="18"/>
                <w:szCs w:val="18"/>
              </w:rPr>
            </w:pPr>
            <w:r w:rsidRPr="00865E21">
              <w:rPr>
                <w:color w:val="000000" w:themeColor="text1"/>
                <w:sz w:val="18"/>
                <w:szCs w:val="18"/>
              </w:rPr>
              <w:t>High/total/complete spinal</w:t>
            </w:r>
          </w:p>
          <w:p w14:paraId="2B302C06" w14:textId="77777777" w:rsidR="00865E21" w:rsidRPr="00865E21" w:rsidRDefault="00865E21" w:rsidP="00865E21">
            <w:pPr>
              <w:rPr>
                <w:sz w:val="18"/>
                <w:szCs w:val="18"/>
              </w:rPr>
            </w:pPr>
          </w:p>
        </w:tc>
        <w:tc>
          <w:tcPr>
            <w:tcW w:w="3362" w:type="dxa"/>
          </w:tcPr>
          <w:p w14:paraId="23BFCB91" w14:textId="77777777" w:rsidR="00865E21" w:rsidRPr="00865E21" w:rsidRDefault="00865E21" w:rsidP="00865E21">
            <w:pPr>
              <w:rPr>
                <w:sz w:val="18"/>
                <w:szCs w:val="18"/>
              </w:rPr>
            </w:pPr>
            <w:r w:rsidRPr="00865E21">
              <w:rPr>
                <w:sz w:val="18"/>
                <w:szCs w:val="18"/>
              </w:rPr>
              <w:t xml:space="preserve">Any patient who develops a high block in association with central neuraxial anaesthesia/analgesia which is associated with requirement for ventilatory support* or cardiopulmonary resuscitation**.  </w:t>
            </w:r>
          </w:p>
          <w:p w14:paraId="0FF131A7" w14:textId="77777777" w:rsidR="00865E21" w:rsidRPr="00865E21" w:rsidRDefault="00865E21" w:rsidP="00865E21">
            <w:pPr>
              <w:rPr>
                <w:sz w:val="18"/>
                <w:szCs w:val="18"/>
              </w:rPr>
            </w:pPr>
          </w:p>
          <w:p w14:paraId="330A7B15" w14:textId="77777777" w:rsidR="00865E21" w:rsidRPr="00865E21" w:rsidRDefault="00865E21" w:rsidP="00865E21">
            <w:pPr>
              <w:rPr>
                <w:b/>
                <w:bCs/>
                <w:sz w:val="18"/>
                <w:szCs w:val="18"/>
              </w:rPr>
            </w:pPr>
            <w:r w:rsidRPr="00865E21">
              <w:rPr>
                <w:b/>
                <w:bCs/>
                <w:sz w:val="18"/>
                <w:szCs w:val="18"/>
              </w:rPr>
              <w:t>OR</w:t>
            </w:r>
          </w:p>
          <w:p w14:paraId="34209CF0" w14:textId="77777777" w:rsidR="00865E21" w:rsidRPr="00865E21" w:rsidRDefault="00865E21" w:rsidP="00865E21">
            <w:pPr>
              <w:rPr>
                <w:sz w:val="18"/>
                <w:szCs w:val="18"/>
              </w:rPr>
            </w:pPr>
          </w:p>
          <w:p w14:paraId="79B8C9CC" w14:textId="62316187" w:rsidR="00865E21" w:rsidRPr="00865E21" w:rsidRDefault="00865E21" w:rsidP="00865E21">
            <w:pPr>
              <w:rPr>
                <w:sz w:val="18"/>
                <w:szCs w:val="18"/>
              </w:rPr>
            </w:pPr>
            <w:r w:rsidRPr="00865E21">
              <w:rPr>
                <w:sz w:val="18"/>
                <w:szCs w:val="18"/>
              </w:rPr>
              <w:t>Any patient who develops a high block from epidural or intrathecal spread of local anaesthetic following a peripheral nerve block</w:t>
            </w:r>
          </w:p>
        </w:tc>
        <w:tc>
          <w:tcPr>
            <w:tcW w:w="2835" w:type="dxa"/>
          </w:tcPr>
          <w:p w14:paraId="4122A014" w14:textId="77777777" w:rsidR="00865E21" w:rsidRPr="00865E21" w:rsidRDefault="00865E21" w:rsidP="00865E21">
            <w:pPr>
              <w:rPr>
                <w:sz w:val="18"/>
                <w:szCs w:val="18"/>
              </w:rPr>
            </w:pPr>
          </w:p>
        </w:tc>
        <w:tc>
          <w:tcPr>
            <w:tcW w:w="2835" w:type="dxa"/>
          </w:tcPr>
          <w:p w14:paraId="4C45147F" w14:textId="77777777" w:rsidR="00865E21" w:rsidRPr="00865E21" w:rsidRDefault="00865E21" w:rsidP="00865E21">
            <w:pPr>
              <w:rPr>
                <w:color w:val="111111"/>
                <w:sz w:val="18"/>
                <w:szCs w:val="18"/>
                <w:shd w:val="clear" w:color="auto" w:fill="FFFFFF"/>
              </w:rPr>
            </w:pPr>
            <w:r w:rsidRPr="00865E21">
              <w:rPr>
                <w:sz w:val="18"/>
                <w:szCs w:val="18"/>
              </w:rPr>
              <w:t>*</w:t>
            </w:r>
            <w:r w:rsidRPr="00865E21">
              <w:rPr>
                <w:color w:val="111111"/>
                <w:sz w:val="18"/>
                <w:szCs w:val="18"/>
                <w:shd w:val="clear" w:color="auto" w:fill="FFFFFF"/>
              </w:rPr>
              <w:t xml:space="preserve"> Ventilatory support includes the additional use of ‘bag/mask’ ventilation, or ventilation assisted </w:t>
            </w:r>
            <w:proofErr w:type="gramStart"/>
            <w:r w:rsidRPr="00865E21">
              <w:rPr>
                <w:color w:val="111111"/>
                <w:sz w:val="18"/>
                <w:szCs w:val="18"/>
                <w:shd w:val="clear" w:color="auto" w:fill="FFFFFF"/>
              </w:rPr>
              <w:t>by the use of</w:t>
            </w:r>
            <w:proofErr w:type="gramEnd"/>
            <w:r w:rsidRPr="00865E21">
              <w:rPr>
                <w:color w:val="111111"/>
                <w:sz w:val="18"/>
                <w:szCs w:val="18"/>
                <w:shd w:val="clear" w:color="auto" w:fill="FFFFFF"/>
              </w:rPr>
              <w:t xml:space="preserve"> a supraglottic airway device or endotracheal tube</w:t>
            </w:r>
          </w:p>
          <w:p w14:paraId="11302A53" w14:textId="77777777" w:rsidR="00865E21" w:rsidRPr="00865E21" w:rsidRDefault="00865E21" w:rsidP="00865E21">
            <w:pPr>
              <w:rPr>
                <w:color w:val="111111"/>
                <w:sz w:val="18"/>
                <w:szCs w:val="18"/>
                <w:shd w:val="clear" w:color="auto" w:fill="FFFFFF"/>
              </w:rPr>
            </w:pPr>
          </w:p>
          <w:p w14:paraId="1AE157E4" w14:textId="7FD471FD" w:rsidR="00865E21" w:rsidRPr="00865E21" w:rsidRDefault="00865E21" w:rsidP="00865E21">
            <w:pPr>
              <w:rPr>
                <w:sz w:val="18"/>
                <w:szCs w:val="18"/>
              </w:rPr>
            </w:pPr>
            <w:r w:rsidRPr="00865E21">
              <w:rPr>
                <w:color w:val="111111"/>
                <w:sz w:val="18"/>
                <w:szCs w:val="18"/>
                <w:shd w:val="clear" w:color="auto" w:fill="FFFFFF"/>
              </w:rPr>
              <w:t>**Cardiopulmonary resuscitation includes the use of basic and advanced life support</w:t>
            </w:r>
          </w:p>
        </w:tc>
      </w:tr>
      <w:tr w:rsidR="00865E21" w:rsidRPr="00986E65" w14:paraId="6A973041" w14:textId="77777777" w:rsidTr="00986E65">
        <w:tc>
          <w:tcPr>
            <w:tcW w:w="2020" w:type="dxa"/>
          </w:tcPr>
          <w:p w14:paraId="509D5E1F" w14:textId="0E217552" w:rsidR="00865E21" w:rsidRPr="00865E21" w:rsidRDefault="00865E21" w:rsidP="00865E21">
            <w:pPr>
              <w:rPr>
                <w:color w:val="000000" w:themeColor="text1"/>
                <w:sz w:val="18"/>
                <w:szCs w:val="18"/>
              </w:rPr>
            </w:pPr>
            <w:r w:rsidRPr="00865E21">
              <w:rPr>
                <w:color w:val="000000" w:themeColor="text1"/>
                <w:sz w:val="18"/>
                <w:szCs w:val="18"/>
              </w:rPr>
              <w:t>Respiratory failure</w:t>
            </w:r>
          </w:p>
        </w:tc>
        <w:tc>
          <w:tcPr>
            <w:tcW w:w="3362" w:type="dxa"/>
          </w:tcPr>
          <w:p w14:paraId="423047EA" w14:textId="77777777" w:rsidR="00865E21" w:rsidRPr="00865E21" w:rsidRDefault="00865E21" w:rsidP="00865E21">
            <w:pPr>
              <w:rPr>
                <w:sz w:val="18"/>
                <w:szCs w:val="18"/>
              </w:rPr>
            </w:pPr>
            <w:r w:rsidRPr="00865E21">
              <w:rPr>
                <w:sz w:val="18"/>
                <w:szCs w:val="18"/>
              </w:rPr>
              <w:t xml:space="preserve">Any patient who develops respiratory failure due to neuraxial opioids which is associated with requirement for ventilatory support* </w:t>
            </w:r>
          </w:p>
          <w:p w14:paraId="5143B6D2" w14:textId="77777777" w:rsidR="00865E21" w:rsidRPr="00865E21" w:rsidRDefault="00865E21" w:rsidP="00865E21">
            <w:pPr>
              <w:rPr>
                <w:sz w:val="18"/>
                <w:szCs w:val="18"/>
              </w:rPr>
            </w:pPr>
          </w:p>
          <w:p w14:paraId="2DC975D3" w14:textId="77777777" w:rsidR="00865E21" w:rsidRPr="00865E21" w:rsidRDefault="00865E21" w:rsidP="00865E21">
            <w:pPr>
              <w:rPr>
                <w:b/>
                <w:bCs/>
                <w:sz w:val="18"/>
                <w:szCs w:val="18"/>
              </w:rPr>
            </w:pPr>
            <w:r w:rsidRPr="00865E21">
              <w:rPr>
                <w:b/>
                <w:bCs/>
                <w:sz w:val="18"/>
                <w:szCs w:val="18"/>
              </w:rPr>
              <w:t>AND</w:t>
            </w:r>
          </w:p>
          <w:p w14:paraId="24B9E9D5" w14:textId="77777777" w:rsidR="00865E21" w:rsidRPr="00865E21" w:rsidRDefault="00865E21" w:rsidP="00865E21">
            <w:pPr>
              <w:rPr>
                <w:sz w:val="18"/>
                <w:szCs w:val="18"/>
              </w:rPr>
            </w:pPr>
          </w:p>
          <w:p w14:paraId="5B6BF85E" w14:textId="0B4C637A" w:rsidR="00865E21" w:rsidRPr="00865E21" w:rsidRDefault="00865E21" w:rsidP="00865E21">
            <w:pPr>
              <w:rPr>
                <w:sz w:val="18"/>
                <w:szCs w:val="18"/>
              </w:rPr>
            </w:pPr>
            <w:r w:rsidRPr="00865E21">
              <w:rPr>
                <w:sz w:val="18"/>
                <w:szCs w:val="18"/>
              </w:rPr>
              <w:lastRenderedPageBreak/>
              <w:t>Neuraxial opioids either intrathecal or epidural, via either single shot or continuous catheter</w:t>
            </w:r>
          </w:p>
        </w:tc>
        <w:tc>
          <w:tcPr>
            <w:tcW w:w="2835" w:type="dxa"/>
          </w:tcPr>
          <w:p w14:paraId="324610AF" w14:textId="77777777" w:rsidR="00865E21" w:rsidRPr="00865E21" w:rsidRDefault="00865E21" w:rsidP="00865E21">
            <w:pPr>
              <w:rPr>
                <w:sz w:val="18"/>
                <w:szCs w:val="18"/>
              </w:rPr>
            </w:pPr>
            <w:r w:rsidRPr="00865E21">
              <w:rPr>
                <w:sz w:val="18"/>
                <w:szCs w:val="18"/>
              </w:rPr>
              <w:lastRenderedPageBreak/>
              <w:t>Respiratory failure secondary to high/total/complete spinal should be reported elsewhere</w:t>
            </w:r>
          </w:p>
          <w:p w14:paraId="44FADC72" w14:textId="77777777" w:rsidR="00865E21" w:rsidRPr="00865E21" w:rsidRDefault="00865E21" w:rsidP="00865E21">
            <w:pPr>
              <w:rPr>
                <w:sz w:val="18"/>
                <w:szCs w:val="18"/>
              </w:rPr>
            </w:pPr>
          </w:p>
          <w:p w14:paraId="0C12EE0D" w14:textId="66E7D734" w:rsidR="00865E21" w:rsidRPr="00865E21" w:rsidRDefault="00865E21" w:rsidP="00865E21">
            <w:pPr>
              <w:rPr>
                <w:sz w:val="18"/>
                <w:szCs w:val="18"/>
              </w:rPr>
            </w:pPr>
            <w:r w:rsidRPr="00865E21">
              <w:rPr>
                <w:sz w:val="18"/>
                <w:szCs w:val="18"/>
              </w:rPr>
              <w:t xml:space="preserve">Patients requiring supplemental oxygen or naloxone </w:t>
            </w:r>
          </w:p>
        </w:tc>
        <w:tc>
          <w:tcPr>
            <w:tcW w:w="2835" w:type="dxa"/>
          </w:tcPr>
          <w:p w14:paraId="6737E544" w14:textId="77777777" w:rsidR="00865E21" w:rsidRPr="00865E21" w:rsidRDefault="00865E21" w:rsidP="00865E21">
            <w:pPr>
              <w:rPr>
                <w:color w:val="111111"/>
                <w:sz w:val="18"/>
                <w:szCs w:val="18"/>
                <w:shd w:val="clear" w:color="auto" w:fill="FFFFFF"/>
              </w:rPr>
            </w:pPr>
            <w:r w:rsidRPr="00865E21">
              <w:rPr>
                <w:color w:val="111111"/>
                <w:sz w:val="18"/>
                <w:szCs w:val="18"/>
                <w:shd w:val="clear" w:color="auto" w:fill="FFFFFF"/>
              </w:rPr>
              <w:t xml:space="preserve">*Ventilatory support includes the additional use of ‘bag/mask’ ventilation, or ventilation assisted </w:t>
            </w:r>
            <w:proofErr w:type="gramStart"/>
            <w:r w:rsidRPr="00865E21">
              <w:rPr>
                <w:color w:val="111111"/>
                <w:sz w:val="18"/>
                <w:szCs w:val="18"/>
                <w:shd w:val="clear" w:color="auto" w:fill="FFFFFF"/>
              </w:rPr>
              <w:t>by the use of</w:t>
            </w:r>
            <w:proofErr w:type="gramEnd"/>
            <w:r w:rsidRPr="00865E21">
              <w:rPr>
                <w:color w:val="111111"/>
                <w:sz w:val="18"/>
                <w:szCs w:val="18"/>
                <w:shd w:val="clear" w:color="auto" w:fill="FFFFFF"/>
              </w:rPr>
              <w:t xml:space="preserve"> a supraglottic airway device or endotracheal tube</w:t>
            </w:r>
          </w:p>
          <w:p w14:paraId="23E55375" w14:textId="77777777" w:rsidR="00865E21" w:rsidRPr="00865E21" w:rsidRDefault="00865E21" w:rsidP="00865E21">
            <w:pPr>
              <w:rPr>
                <w:sz w:val="18"/>
                <w:szCs w:val="18"/>
              </w:rPr>
            </w:pPr>
          </w:p>
        </w:tc>
      </w:tr>
      <w:tr w:rsidR="00865E21" w:rsidRPr="00986E65" w14:paraId="4A2DD716" w14:textId="77777777" w:rsidTr="00986E65">
        <w:tc>
          <w:tcPr>
            <w:tcW w:w="2020" w:type="dxa"/>
          </w:tcPr>
          <w:p w14:paraId="608957B6" w14:textId="0C7960EC" w:rsidR="00865E21" w:rsidRPr="00865E21" w:rsidRDefault="00865E21" w:rsidP="00865E21">
            <w:pPr>
              <w:rPr>
                <w:color w:val="000000" w:themeColor="text1"/>
                <w:sz w:val="18"/>
                <w:szCs w:val="18"/>
              </w:rPr>
            </w:pPr>
            <w:r w:rsidRPr="00865E21">
              <w:rPr>
                <w:color w:val="000000" w:themeColor="text1"/>
                <w:sz w:val="18"/>
                <w:szCs w:val="18"/>
              </w:rPr>
              <w:t>Vertebral canal haematoma</w:t>
            </w:r>
          </w:p>
        </w:tc>
        <w:tc>
          <w:tcPr>
            <w:tcW w:w="3362" w:type="dxa"/>
          </w:tcPr>
          <w:p w14:paraId="0FF6C167" w14:textId="28A18F3C" w:rsidR="00865E21" w:rsidRPr="00865E21" w:rsidRDefault="00865E21" w:rsidP="00865E21">
            <w:pPr>
              <w:rPr>
                <w:b/>
                <w:bCs/>
                <w:sz w:val="18"/>
                <w:szCs w:val="18"/>
              </w:rPr>
            </w:pPr>
            <w:r w:rsidRPr="00865E21">
              <w:rPr>
                <w:sz w:val="18"/>
                <w:szCs w:val="18"/>
              </w:rPr>
              <w:t xml:space="preserve">Confirmed new inadvertent accumulation of blood in the extra-cranial intramedullary, subdural or epidural space </w:t>
            </w:r>
          </w:p>
        </w:tc>
        <w:tc>
          <w:tcPr>
            <w:tcW w:w="2835" w:type="dxa"/>
          </w:tcPr>
          <w:p w14:paraId="5900B940" w14:textId="77777777" w:rsidR="00865E21" w:rsidRPr="00865E21" w:rsidRDefault="00865E21" w:rsidP="00865E21">
            <w:pPr>
              <w:rPr>
                <w:sz w:val="18"/>
                <w:szCs w:val="18"/>
              </w:rPr>
            </w:pPr>
            <w:r w:rsidRPr="00865E21">
              <w:rPr>
                <w:sz w:val="18"/>
                <w:szCs w:val="18"/>
              </w:rPr>
              <w:t>Purposeful injection of blood into the epidural space performed as part of dural blood patching.</w:t>
            </w:r>
          </w:p>
          <w:p w14:paraId="0BCFBEE5" w14:textId="77777777" w:rsidR="00865E21" w:rsidRPr="00865E21" w:rsidRDefault="00865E21" w:rsidP="00865E21">
            <w:pPr>
              <w:rPr>
                <w:sz w:val="18"/>
                <w:szCs w:val="18"/>
              </w:rPr>
            </w:pPr>
          </w:p>
          <w:p w14:paraId="3BDB0739" w14:textId="77777777" w:rsidR="00865E21" w:rsidRPr="00865E21" w:rsidRDefault="00865E21" w:rsidP="00865E21">
            <w:pPr>
              <w:rPr>
                <w:b/>
                <w:bCs/>
                <w:sz w:val="18"/>
                <w:szCs w:val="18"/>
              </w:rPr>
            </w:pPr>
            <w:r w:rsidRPr="00865E21">
              <w:rPr>
                <w:b/>
                <w:bCs/>
                <w:sz w:val="18"/>
                <w:szCs w:val="18"/>
              </w:rPr>
              <w:t>OR</w:t>
            </w:r>
          </w:p>
          <w:p w14:paraId="5CB0D9BE" w14:textId="77777777" w:rsidR="00865E21" w:rsidRPr="00865E21" w:rsidRDefault="00865E21" w:rsidP="00865E21">
            <w:pPr>
              <w:rPr>
                <w:sz w:val="18"/>
                <w:szCs w:val="18"/>
              </w:rPr>
            </w:pPr>
          </w:p>
          <w:p w14:paraId="6913E774" w14:textId="3B5B9535" w:rsidR="00865E21" w:rsidRPr="00865E21" w:rsidRDefault="00865E21" w:rsidP="00865E21">
            <w:pPr>
              <w:rPr>
                <w:sz w:val="18"/>
                <w:szCs w:val="18"/>
              </w:rPr>
            </w:pPr>
            <w:r w:rsidRPr="00865E21">
              <w:rPr>
                <w:sz w:val="18"/>
                <w:szCs w:val="18"/>
              </w:rPr>
              <w:t>Vertebral canal haematoma presenting after spinal or neurological surgery and thought to have arisen as a surgical complication.</w:t>
            </w:r>
          </w:p>
        </w:tc>
        <w:tc>
          <w:tcPr>
            <w:tcW w:w="2835" w:type="dxa"/>
          </w:tcPr>
          <w:p w14:paraId="3BA335F7" w14:textId="77777777" w:rsidR="00865E21" w:rsidRPr="00865E21" w:rsidRDefault="00865E21" w:rsidP="00865E21">
            <w:pPr>
              <w:rPr>
                <w:sz w:val="18"/>
                <w:szCs w:val="18"/>
              </w:rPr>
            </w:pPr>
          </w:p>
        </w:tc>
      </w:tr>
      <w:tr w:rsidR="00865E21" w:rsidRPr="00986E65" w14:paraId="6AF5B4F5" w14:textId="77777777" w:rsidTr="00986E65">
        <w:tc>
          <w:tcPr>
            <w:tcW w:w="2020" w:type="dxa"/>
          </w:tcPr>
          <w:p w14:paraId="59049F9D" w14:textId="77777777" w:rsidR="00865E21" w:rsidRPr="00865E21" w:rsidRDefault="00865E21" w:rsidP="00865E21">
            <w:pPr>
              <w:rPr>
                <w:color w:val="000000" w:themeColor="text1"/>
                <w:sz w:val="18"/>
                <w:szCs w:val="18"/>
              </w:rPr>
            </w:pPr>
            <w:r w:rsidRPr="00865E21">
              <w:rPr>
                <w:color w:val="000000" w:themeColor="text1"/>
                <w:sz w:val="18"/>
                <w:szCs w:val="18"/>
              </w:rPr>
              <w:t>Vertebral canal abscess</w:t>
            </w:r>
          </w:p>
          <w:p w14:paraId="6F50BF21" w14:textId="77777777" w:rsidR="00865E21" w:rsidRPr="00865E21" w:rsidRDefault="00865E21" w:rsidP="00865E21">
            <w:pPr>
              <w:rPr>
                <w:color w:val="000000" w:themeColor="text1"/>
                <w:sz w:val="18"/>
                <w:szCs w:val="18"/>
              </w:rPr>
            </w:pPr>
          </w:p>
        </w:tc>
        <w:tc>
          <w:tcPr>
            <w:tcW w:w="3362" w:type="dxa"/>
          </w:tcPr>
          <w:p w14:paraId="216C1E55" w14:textId="77777777" w:rsidR="00865E21" w:rsidRPr="00865E21" w:rsidRDefault="00865E21" w:rsidP="00865E21">
            <w:pPr>
              <w:rPr>
                <w:sz w:val="18"/>
                <w:szCs w:val="18"/>
              </w:rPr>
            </w:pPr>
            <w:r w:rsidRPr="00865E21">
              <w:rPr>
                <w:sz w:val="18"/>
                <w:szCs w:val="18"/>
              </w:rPr>
              <w:t>Confirmed new infection within the extra-cranial intramedullary, subdural or epidural space.</w:t>
            </w:r>
          </w:p>
          <w:p w14:paraId="1BCC0E8F" w14:textId="77777777" w:rsidR="00865E21" w:rsidRPr="00865E21" w:rsidRDefault="00865E21" w:rsidP="00865E21">
            <w:pPr>
              <w:rPr>
                <w:sz w:val="18"/>
                <w:szCs w:val="18"/>
              </w:rPr>
            </w:pPr>
          </w:p>
        </w:tc>
        <w:tc>
          <w:tcPr>
            <w:tcW w:w="2835" w:type="dxa"/>
          </w:tcPr>
          <w:p w14:paraId="72B9C4FC" w14:textId="0864207D" w:rsidR="00865E21" w:rsidRPr="00865E21" w:rsidRDefault="00865E21" w:rsidP="00865E21">
            <w:pPr>
              <w:rPr>
                <w:sz w:val="18"/>
                <w:szCs w:val="18"/>
              </w:rPr>
            </w:pPr>
            <w:r w:rsidRPr="00865E21">
              <w:rPr>
                <w:sz w:val="18"/>
                <w:szCs w:val="18"/>
              </w:rPr>
              <w:t>Vertebral canal abscess presenting after spinal or neurological surgery and thought to have arisen as a surgical complication rather than from regional anaesthesia.</w:t>
            </w:r>
          </w:p>
        </w:tc>
        <w:tc>
          <w:tcPr>
            <w:tcW w:w="2835" w:type="dxa"/>
          </w:tcPr>
          <w:p w14:paraId="5BC6DAD3" w14:textId="77777777" w:rsidR="00865E21" w:rsidRPr="00865E21" w:rsidRDefault="00865E21" w:rsidP="00865E21">
            <w:pPr>
              <w:rPr>
                <w:sz w:val="18"/>
                <w:szCs w:val="18"/>
              </w:rPr>
            </w:pPr>
          </w:p>
        </w:tc>
      </w:tr>
      <w:tr w:rsidR="00865E21" w:rsidRPr="00986E65" w14:paraId="4F23A453" w14:textId="77777777" w:rsidTr="00986E65">
        <w:tc>
          <w:tcPr>
            <w:tcW w:w="2020" w:type="dxa"/>
          </w:tcPr>
          <w:p w14:paraId="1C0D08B3" w14:textId="16E1BFF9" w:rsidR="00865E21" w:rsidRPr="00865E21" w:rsidRDefault="00865E21" w:rsidP="00865E21">
            <w:pPr>
              <w:rPr>
                <w:color w:val="000000" w:themeColor="text1"/>
                <w:sz w:val="18"/>
                <w:szCs w:val="18"/>
              </w:rPr>
            </w:pPr>
            <w:r w:rsidRPr="00865E21">
              <w:rPr>
                <w:color w:val="000000" w:themeColor="text1"/>
                <w:sz w:val="18"/>
                <w:szCs w:val="18"/>
              </w:rPr>
              <w:t>Infective meningitis</w:t>
            </w:r>
          </w:p>
        </w:tc>
        <w:tc>
          <w:tcPr>
            <w:tcW w:w="3362" w:type="dxa"/>
          </w:tcPr>
          <w:p w14:paraId="6D8E7744" w14:textId="77777777" w:rsidR="00865E21" w:rsidRPr="00865E21" w:rsidRDefault="00865E21" w:rsidP="00865E21">
            <w:pPr>
              <w:rPr>
                <w:sz w:val="18"/>
                <w:szCs w:val="18"/>
              </w:rPr>
            </w:pPr>
            <w:r w:rsidRPr="00865E21">
              <w:rPr>
                <w:sz w:val="18"/>
                <w:szCs w:val="18"/>
              </w:rPr>
              <w:t>Clinical or laboratory diagnosis of infective bacterial or viral meningitis.</w:t>
            </w:r>
          </w:p>
          <w:p w14:paraId="7370473C" w14:textId="77777777" w:rsidR="00865E21" w:rsidRPr="00865E21" w:rsidRDefault="00865E21" w:rsidP="00865E21">
            <w:pPr>
              <w:rPr>
                <w:sz w:val="18"/>
                <w:szCs w:val="18"/>
              </w:rPr>
            </w:pPr>
          </w:p>
        </w:tc>
        <w:tc>
          <w:tcPr>
            <w:tcW w:w="2835" w:type="dxa"/>
          </w:tcPr>
          <w:p w14:paraId="3569C15C" w14:textId="14594279" w:rsidR="00865E21" w:rsidRPr="00865E21" w:rsidRDefault="00865E21" w:rsidP="00865E21">
            <w:pPr>
              <w:rPr>
                <w:sz w:val="18"/>
                <w:szCs w:val="18"/>
              </w:rPr>
            </w:pPr>
            <w:r w:rsidRPr="00865E21">
              <w:rPr>
                <w:sz w:val="18"/>
                <w:szCs w:val="18"/>
              </w:rPr>
              <w:t>Infective meningitis presenting after spinal or neurological surgery.</w:t>
            </w:r>
          </w:p>
        </w:tc>
        <w:tc>
          <w:tcPr>
            <w:tcW w:w="2835" w:type="dxa"/>
          </w:tcPr>
          <w:p w14:paraId="352BA3F0" w14:textId="77777777" w:rsidR="00865E21" w:rsidRPr="00865E21" w:rsidRDefault="00865E21" w:rsidP="00865E21">
            <w:pPr>
              <w:rPr>
                <w:sz w:val="18"/>
                <w:szCs w:val="18"/>
              </w:rPr>
            </w:pPr>
          </w:p>
        </w:tc>
      </w:tr>
      <w:tr w:rsidR="00865E21" w:rsidRPr="00986E65" w14:paraId="2AD23279" w14:textId="77777777" w:rsidTr="00986E65">
        <w:tc>
          <w:tcPr>
            <w:tcW w:w="2020" w:type="dxa"/>
          </w:tcPr>
          <w:p w14:paraId="3F57E743" w14:textId="77777777" w:rsidR="00865E21" w:rsidRPr="00865E21" w:rsidRDefault="00865E21" w:rsidP="00865E21">
            <w:pPr>
              <w:rPr>
                <w:color w:val="000000" w:themeColor="text1"/>
                <w:sz w:val="18"/>
                <w:szCs w:val="18"/>
              </w:rPr>
            </w:pPr>
            <w:r w:rsidRPr="00865E21">
              <w:rPr>
                <w:color w:val="000000" w:themeColor="text1"/>
                <w:sz w:val="18"/>
                <w:szCs w:val="18"/>
              </w:rPr>
              <w:t>Adhesive arachnoiditis</w:t>
            </w:r>
          </w:p>
          <w:p w14:paraId="4AC6E843" w14:textId="77777777" w:rsidR="00865E21" w:rsidRPr="00865E21" w:rsidRDefault="00865E21" w:rsidP="00865E21">
            <w:pPr>
              <w:rPr>
                <w:color w:val="000000" w:themeColor="text1"/>
                <w:sz w:val="18"/>
                <w:szCs w:val="18"/>
              </w:rPr>
            </w:pPr>
          </w:p>
        </w:tc>
        <w:tc>
          <w:tcPr>
            <w:tcW w:w="3362" w:type="dxa"/>
          </w:tcPr>
          <w:p w14:paraId="01995C67" w14:textId="07BD9FA0" w:rsidR="00865E21" w:rsidRPr="00865E21" w:rsidRDefault="00865E21" w:rsidP="00865E21">
            <w:pPr>
              <w:rPr>
                <w:sz w:val="18"/>
                <w:szCs w:val="18"/>
              </w:rPr>
            </w:pPr>
            <w:r w:rsidRPr="00865E21">
              <w:rPr>
                <w:sz w:val="18"/>
                <w:szCs w:val="18"/>
              </w:rPr>
              <w:t xml:space="preserve">Arachnoid inflammation, intrathecal scars and dural adhesions, identified on radiological imaging </w:t>
            </w:r>
          </w:p>
        </w:tc>
        <w:tc>
          <w:tcPr>
            <w:tcW w:w="2835" w:type="dxa"/>
          </w:tcPr>
          <w:p w14:paraId="737A8467" w14:textId="77777777" w:rsidR="00865E21" w:rsidRPr="00865E21" w:rsidRDefault="00865E21" w:rsidP="00865E21">
            <w:pPr>
              <w:rPr>
                <w:sz w:val="18"/>
                <w:szCs w:val="18"/>
              </w:rPr>
            </w:pPr>
          </w:p>
        </w:tc>
        <w:tc>
          <w:tcPr>
            <w:tcW w:w="2835" w:type="dxa"/>
          </w:tcPr>
          <w:p w14:paraId="3E364AF8" w14:textId="77777777" w:rsidR="00865E21" w:rsidRPr="00865E21" w:rsidRDefault="00865E21" w:rsidP="00865E21">
            <w:pPr>
              <w:rPr>
                <w:sz w:val="18"/>
                <w:szCs w:val="18"/>
              </w:rPr>
            </w:pPr>
          </w:p>
        </w:tc>
      </w:tr>
      <w:tr w:rsidR="00865E21" w:rsidRPr="00986E65" w14:paraId="266054B4" w14:textId="77777777" w:rsidTr="00986E65">
        <w:tc>
          <w:tcPr>
            <w:tcW w:w="2020" w:type="dxa"/>
          </w:tcPr>
          <w:p w14:paraId="0DF2BDC6" w14:textId="723BA13F" w:rsidR="00865E21" w:rsidRPr="00865E21" w:rsidRDefault="00865E21" w:rsidP="00865E21">
            <w:pPr>
              <w:rPr>
                <w:color w:val="000000" w:themeColor="text1"/>
                <w:sz w:val="18"/>
                <w:szCs w:val="18"/>
              </w:rPr>
            </w:pPr>
            <w:r w:rsidRPr="00865E21">
              <w:rPr>
                <w:color w:val="000000" w:themeColor="text1"/>
                <w:sz w:val="18"/>
                <w:szCs w:val="18"/>
              </w:rPr>
              <w:t>Nerve injury after central neuraxial block</w:t>
            </w:r>
          </w:p>
        </w:tc>
        <w:tc>
          <w:tcPr>
            <w:tcW w:w="3362" w:type="dxa"/>
          </w:tcPr>
          <w:p w14:paraId="74A5D8A8" w14:textId="77777777" w:rsidR="00865E21" w:rsidRPr="00865E21" w:rsidRDefault="00865E21" w:rsidP="00865E21">
            <w:pPr>
              <w:rPr>
                <w:color w:val="000000" w:themeColor="text1"/>
                <w:sz w:val="18"/>
                <w:szCs w:val="18"/>
              </w:rPr>
            </w:pPr>
            <w:r w:rsidRPr="00865E21">
              <w:rPr>
                <w:color w:val="000000" w:themeColor="text1"/>
                <w:sz w:val="18"/>
                <w:szCs w:val="18"/>
              </w:rPr>
              <w:t>Spinal cord ischaemia or infarction</w:t>
            </w:r>
          </w:p>
          <w:p w14:paraId="19759F18" w14:textId="77777777" w:rsidR="00865E21" w:rsidRPr="00865E21" w:rsidRDefault="00865E21" w:rsidP="00865E21">
            <w:pPr>
              <w:rPr>
                <w:color w:val="000000" w:themeColor="text1"/>
                <w:sz w:val="18"/>
                <w:szCs w:val="18"/>
              </w:rPr>
            </w:pPr>
          </w:p>
          <w:p w14:paraId="50650B26" w14:textId="77777777" w:rsidR="00865E21" w:rsidRPr="00865E21" w:rsidRDefault="00865E21" w:rsidP="00865E21">
            <w:pPr>
              <w:rPr>
                <w:b/>
                <w:bCs/>
                <w:color w:val="000000" w:themeColor="text1"/>
                <w:sz w:val="18"/>
                <w:szCs w:val="18"/>
              </w:rPr>
            </w:pPr>
            <w:r w:rsidRPr="00865E21">
              <w:rPr>
                <w:b/>
                <w:bCs/>
                <w:color w:val="000000" w:themeColor="text1"/>
                <w:sz w:val="18"/>
                <w:szCs w:val="18"/>
              </w:rPr>
              <w:t>OR</w:t>
            </w:r>
          </w:p>
          <w:p w14:paraId="4F6989D2" w14:textId="77777777" w:rsidR="00865E21" w:rsidRPr="00865E21" w:rsidRDefault="00865E21" w:rsidP="00865E21">
            <w:pPr>
              <w:rPr>
                <w:color w:val="000000" w:themeColor="text1"/>
                <w:sz w:val="18"/>
                <w:szCs w:val="18"/>
              </w:rPr>
            </w:pPr>
          </w:p>
          <w:p w14:paraId="1ED90F0A" w14:textId="77777777" w:rsidR="00865E21" w:rsidRPr="00865E21" w:rsidRDefault="00865E21" w:rsidP="00865E21">
            <w:pPr>
              <w:rPr>
                <w:color w:val="000000" w:themeColor="text1"/>
                <w:sz w:val="18"/>
                <w:szCs w:val="18"/>
              </w:rPr>
            </w:pPr>
            <w:r w:rsidRPr="00865E21">
              <w:rPr>
                <w:color w:val="000000" w:themeColor="text1"/>
                <w:sz w:val="18"/>
                <w:szCs w:val="18"/>
              </w:rPr>
              <w:t>Direct spinal cord injury</w:t>
            </w:r>
          </w:p>
          <w:p w14:paraId="0822ACA2" w14:textId="77777777" w:rsidR="00865E21" w:rsidRPr="00865E21" w:rsidRDefault="00865E21" w:rsidP="00865E21">
            <w:pPr>
              <w:rPr>
                <w:color w:val="000000" w:themeColor="text1"/>
                <w:sz w:val="18"/>
                <w:szCs w:val="18"/>
              </w:rPr>
            </w:pPr>
          </w:p>
          <w:p w14:paraId="35456698" w14:textId="77777777" w:rsidR="00865E21" w:rsidRPr="00865E21" w:rsidRDefault="00865E21" w:rsidP="00865E21">
            <w:pPr>
              <w:rPr>
                <w:b/>
                <w:bCs/>
                <w:color w:val="000000" w:themeColor="text1"/>
                <w:sz w:val="18"/>
                <w:szCs w:val="18"/>
              </w:rPr>
            </w:pPr>
            <w:r w:rsidRPr="00865E21">
              <w:rPr>
                <w:b/>
                <w:bCs/>
                <w:color w:val="000000" w:themeColor="text1"/>
                <w:sz w:val="18"/>
                <w:szCs w:val="18"/>
              </w:rPr>
              <w:t>OR</w:t>
            </w:r>
          </w:p>
          <w:p w14:paraId="427DA159" w14:textId="77777777" w:rsidR="00865E21" w:rsidRPr="00865E21" w:rsidRDefault="00865E21" w:rsidP="00865E21">
            <w:pPr>
              <w:rPr>
                <w:color w:val="000000" w:themeColor="text1"/>
                <w:sz w:val="18"/>
                <w:szCs w:val="18"/>
              </w:rPr>
            </w:pPr>
          </w:p>
          <w:p w14:paraId="6844C1A6" w14:textId="77777777" w:rsidR="00A16FE9" w:rsidRPr="00A16FE9" w:rsidRDefault="00865E21" w:rsidP="00A16FE9">
            <w:pPr>
              <w:rPr>
                <w:color w:val="000000" w:themeColor="text1"/>
                <w:sz w:val="18"/>
                <w:szCs w:val="18"/>
              </w:rPr>
            </w:pPr>
            <w:r w:rsidRPr="00865E21">
              <w:rPr>
                <w:color w:val="000000" w:themeColor="text1"/>
                <w:sz w:val="18"/>
                <w:szCs w:val="18"/>
              </w:rPr>
              <w:t>Direct radicular or other non-cord nerve injury</w:t>
            </w:r>
            <w:r w:rsidR="00A16FE9">
              <w:rPr>
                <w:color w:val="000000" w:themeColor="text1"/>
                <w:sz w:val="18"/>
                <w:szCs w:val="18"/>
              </w:rPr>
              <w:t xml:space="preserve"> </w:t>
            </w:r>
            <w:r w:rsidR="00A16FE9" w:rsidRPr="00A16FE9">
              <w:rPr>
                <w:color w:val="000000" w:themeColor="text1"/>
                <w:sz w:val="18"/>
                <w:szCs w:val="18"/>
              </w:rPr>
              <w:t>(u</w:t>
            </w:r>
            <w:r w:rsidR="00A16FE9" w:rsidRPr="00A16FE9">
              <w:rPr>
                <w:sz w:val="18"/>
                <w:szCs w:val="18"/>
              </w:rPr>
              <w:t>nintended new abnormality in one or more modalities - sensory, motor, pain or autonomic - lasting more than 48 hours after either a single shot technique or removal of a neuraxial catheter)</w:t>
            </w:r>
          </w:p>
          <w:p w14:paraId="539C3C41" w14:textId="30C5FB7C" w:rsidR="00865E21" w:rsidRPr="00865E21" w:rsidRDefault="00865E21" w:rsidP="00865E21">
            <w:pPr>
              <w:rPr>
                <w:color w:val="000000" w:themeColor="text1"/>
                <w:sz w:val="18"/>
                <w:szCs w:val="18"/>
              </w:rPr>
            </w:pPr>
          </w:p>
        </w:tc>
        <w:tc>
          <w:tcPr>
            <w:tcW w:w="2835" w:type="dxa"/>
          </w:tcPr>
          <w:p w14:paraId="2BC07463" w14:textId="247020C0" w:rsidR="00865E21" w:rsidRPr="0068304A" w:rsidRDefault="0068304A" w:rsidP="00865E21">
            <w:pPr>
              <w:rPr>
                <w:color w:val="000000" w:themeColor="text1"/>
                <w:sz w:val="18"/>
                <w:szCs w:val="18"/>
              </w:rPr>
            </w:pPr>
            <w:r w:rsidRPr="0068304A">
              <w:rPr>
                <w:rFonts w:cs="Arial"/>
                <w:sz w:val="18"/>
                <w:szCs w:val="18"/>
              </w:rPr>
              <w:t>Cause agreed by local multidisciplinary team to be secondary to direct surgical injury or childbirth. In obstetric patients please do not report femoral, obturator, peroneal, lumbosacral or lateral cutaneous nerve of thigh neuropathies/plexopathies unless there is a clear likelihood that peri-operative positioning or the anaesthetic was responsible</w:t>
            </w:r>
            <w:r w:rsidRPr="0068304A">
              <w:rPr>
                <w:sz w:val="18"/>
                <w:szCs w:val="18"/>
              </w:rPr>
              <w:t>. If in doubt report.</w:t>
            </w:r>
          </w:p>
        </w:tc>
        <w:tc>
          <w:tcPr>
            <w:tcW w:w="2835" w:type="dxa"/>
          </w:tcPr>
          <w:p w14:paraId="113DCD97" w14:textId="77777777" w:rsidR="00865E21" w:rsidRPr="00865E21" w:rsidRDefault="00865E21" w:rsidP="00865E21">
            <w:pPr>
              <w:rPr>
                <w:color w:val="FF0000"/>
                <w:sz w:val="18"/>
                <w:szCs w:val="18"/>
              </w:rPr>
            </w:pPr>
          </w:p>
        </w:tc>
      </w:tr>
      <w:tr w:rsidR="00865E21" w:rsidRPr="00986E65" w14:paraId="75C23E34" w14:textId="77777777" w:rsidTr="00986E65">
        <w:tc>
          <w:tcPr>
            <w:tcW w:w="2020" w:type="dxa"/>
            <w:tcBorders>
              <w:bottom w:val="single" w:sz="4" w:space="0" w:color="auto"/>
            </w:tcBorders>
          </w:tcPr>
          <w:p w14:paraId="509C9AB1" w14:textId="0EC54E6C" w:rsidR="00865E21" w:rsidRPr="00865E21" w:rsidRDefault="00865E21" w:rsidP="00865E21">
            <w:pPr>
              <w:rPr>
                <w:color w:val="000000" w:themeColor="text1"/>
                <w:sz w:val="18"/>
                <w:szCs w:val="18"/>
              </w:rPr>
            </w:pPr>
            <w:r w:rsidRPr="00865E21">
              <w:rPr>
                <w:color w:val="000000" w:themeColor="text1"/>
                <w:sz w:val="18"/>
                <w:szCs w:val="18"/>
              </w:rPr>
              <w:t>‘Other’ complication not listed above</w:t>
            </w:r>
          </w:p>
        </w:tc>
        <w:tc>
          <w:tcPr>
            <w:tcW w:w="3362" w:type="dxa"/>
            <w:tcBorders>
              <w:bottom w:val="single" w:sz="4" w:space="0" w:color="auto"/>
            </w:tcBorders>
          </w:tcPr>
          <w:p w14:paraId="425E3603" w14:textId="77777777" w:rsidR="00865E21" w:rsidRPr="00865E21" w:rsidRDefault="00865E21" w:rsidP="00865E21">
            <w:pPr>
              <w:rPr>
                <w:color w:val="000000" w:themeColor="text1"/>
                <w:sz w:val="18"/>
                <w:szCs w:val="18"/>
              </w:rPr>
            </w:pPr>
            <w:r w:rsidRPr="00865E21">
              <w:rPr>
                <w:color w:val="000000" w:themeColor="text1"/>
                <w:sz w:val="18"/>
                <w:szCs w:val="18"/>
              </w:rPr>
              <w:t>Radiologically confirmed intracranial infarction or haemorrhage occurring after CNB (including but not limited to: Subdural haematoma, subarachnoid haemorrhage, intraventricular haemorrhage, cerebral venous sinus thrombosis or pituitary apoplexy).</w:t>
            </w:r>
          </w:p>
          <w:p w14:paraId="334AF472" w14:textId="77777777" w:rsidR="00865E21" w:rsidRPr="00865E21" w:rsidRDefault="00865E21" w:rsidP="00865E21">
            <w:pPr>
              <w:rPr>
                <w:color w:val="000000" w:themeColor="text1"/>
                <w:sz w:val="18"/>
                <w:szCs w:val="18"/>
              </w:rPr>
            </w:pPr>
          </w:p>
          <w:p w14:paraId="5D908DB5" w14:textId="77777777" w:rsidR="00865E21" w:rsidRPr="00865E21" w:rsidRDefault="00865E21" w:rsidP="00865E21">
            <w:pPr>
              <w:rPr>
                <w:b/>
                <w:bCs/>
                <w:color w:val="000000" w:themeColor="text1"/>
                <w:sz w:val="18"/>
                <w:szCs w:val="18"/>
              </w:rPr>
            </w:pPr>
            <w:r w:rsidRPr="00865E21">
              <w:rPr>
                <w:b/>
                <w:bCs/>
                <w:color w:val="000000" w:themeColor="text1"/>
                <w:sz w:val="18"/>
                <w:szCs w:val="18"/>
              </w:rPr>
              <w:t>OR</w:t>
            </w:r>
          </w:p>
          <w:p w14:paraId="0D993FDC" w14:textId="77777777" w:rsidR="00865E21" w:rsidRPr="00865E21" w:rsidRDefault="00865E21" w:rsidP="00865E21">
            <w:pPr>
              <w:rPr>
                <w:color w:val="000000" w:themeColor="text1"/>
                <w:sz w:val="18"/>
                <w:szCs w:val="18"/>
              </w:rPr>
            </w:pPr>
          </w:p>
          <w:p w14:paraId="4B338C00" w14:textId="77777777" w:rsidR="00865E21" w:rsidRPr="00865E21" w:rsidRDefault="00865E21" w:rsidP="00865E21">
            <w:pPr>
              <w:rPr>
                <w:color w:val="000000" w:themeColor="text1"/>
                <w:sz w:val="18"/>
                <w:szCs w:val="18"/>
              </w:rPr>
            </w:pPr>
            <w:r w:rsidRPr="00865E21">
              <w:rPr>
                <w:color w:val="000000" w:themeColor="text1"/>
                <w:sz w:val="18"/>
                <w:szCs w:val="18"/>
              </w:rPr>
              <w:t>Radiologically confirmed Posterior Reversible Encephalopathy Syndrome (PRES).</w:t>
            </w:r>
          </w:p>
          <w:p w14:paraId="138EB4DE" w14:textId="77777777" w:rsidR="00865E21" w:rsidRPr="00865E21" w:rsidRDefault="00865E21" w:rsidP="00865E21">
            <w:pPr>
              <w:rPr>
                <w:color w:val="000000" w:themeColor="text1"/>
                <w:sz w:val="18"/>
                <w:szCs w:val="18"/>
              </w:rPr>
            </w:pPr>
          </w:p>
          <w:p w14:paraId="64BD6C75" w14:textId="77777777" w:rsidR="00865E21" w:rsidRPr="00865E21" w:rsidRDefault="00865E21" w:rsidP="00865E21">
            <w:pPr>
              <w:rPr>
                <w:b/>
                <w:bCs/>
                <w:color w:val="000000" w:themeColor="text1"/>
                <w:sz w:val="18"/>
                <w:szCs w:val="18"/>
              </w:rPr>
            </w:pPr>
            <w:r w:rsidRPr="00865E21">
              <w:rPr>
                <w:b/>
                <w:bCs/>
                <w:color w:val="000000" w:themeColor="text1"/>
                <w:sz w:val="18"/>
                <w:szCs w:val="18"/>
              </w:rPr>
              <w:t>OR</w:t>
            </w:r>
          </w:p>
          <w:p w14:paraId="51F6AD1A" w14:textId="77777777" w:rsidR="00865E21" w:rsidRPr="00865E21" w:rsidRDefault="00865E21" w:rsidP="00865E21">
            <w:pPr>
              <w:rPr>
                <w:color w:val="000000" w:themeColor="text1"/>
                <w:sz w:val="18"/>
                <w:szCs w:val="18"/>
              </w:rPr>
            </w:pPr>
          </w:p>
          <w:p w14:paraId="7F5BAE29" w14:textId="77777777" w:rsidR="00865E21" w:rsidRPr="00865E21" w:rsidRDefault="00865E21" w:rsidP="00865E21">
            <w:pPr>
              <w:rPr>
                <w:color w:val="000000" w:themeColor="text1"/>
                <w:sz w:val="18"/>
                <w:szCs w:val="18"/>
              </w:rPr>
            </w:pPr>
            <w:r w:rsidRPr="00865E21">
              <w:rPr>
                <w:color w:val="000000" w:themeColor="text1"/>
                <w:sz w:val="18"/>
                <w:szCs w:val="18"/>
              </w:rPr>
              <w:lastRenderedPageBreak/>
              <w:t>Cranial nerve palsy, where intracranial haemorrhage or space occupying lesion has been excluded on radiological imaging.</w:t>
            </w:r>
          </w:p>
          <w:p w14:paraId="7B35546D" w14:textId="77777777" w:rsidR="00865E21" w:rsidRPr="00865E21" w:rsidRDefault="00865E21" w:rsidP="00865E21">
            <w:pPr>
              <w:rPr>
                <w:color w:val="000000" w:themeColor="text1"/>
                <w:sz w:val="18"/>
                <w:szCs w:val="18"/>
              </w:rPr>
            </w:pPr>
          </w:p>
          <w:p w14:paraId="47F4CB44" w14:textId="77777777" w:rsidR="00865E21" w:rsidRPr="00865E21" w:rsidRDefault="00865E21" w:rsidP="00865E21">
            <w:pPr>
              <w:rPr>
                <w:b/>
                <w:bCs/>
                <w:color w:val="000000" w:themeColor="text1"/>
                <w:sz w:val="18"/>
                <w:szCs w:val="18"/>
              </w:rPr>
            </w:pPr>
            <w:r w:rsidRPr="00865E21">
              <w:rPr>
                <w:b/>
                <w:bCs/>
                <w:color w:val="000000" w:themeColor="text1"/>
                <w:sz w:val="18"/>
                <w:szCs w:val="18"/>
              </w:rPr>
              <w:t>OR</w:t>
            </w:r>
          </w:p>
          <w:p w14:paraId="1526B850" w14:textId="77777777" w:rsidR="00865E21" w:rsidRPr="00865E21" w:rsidRDefault="00865E21" w:rsidP="00865E21">
            <w:pPr>
              <w:rPr>
                <w:color w:val="000000" w:themeColor="text1"/>
                <w:sz w:val="18"/>
                <w:szCs w:val="18"/>
              </w:rPr>
            </w:pPr>
          </w:p>
          <w:p w14:paraId="21EACE08" w14:textId="6294C119" w:rsidR="00865E21" w:rsidRPr="00865E21" w:rsidRDefault="00865E21" w:rsidP="00865E21">
            <w:pPr>
              <w:rPr>
                <w:color w:val="000000" w:themeColor="text1"/>
                <w:sz w:val="18"/>
                <w:szCs w:val="18"/>
              </w:rPr>
            </w:pPr>
            <w:r w:rsidRPr="00865E21">
              <w:rPr>
                <w:color w:val="000000" w:themeColor="text1"/>
                <w:sz w:val="18"/>
                <w:szCs w:val="18"/>
              </w:rPr>
              <w:t xml:space="preserve">Any other </w:t>
            </w:r>
            <w:r w:rsidR="00997327">
              <w:rPr>
                <w:color w:val="000000" w:themeColor="text1"/>
                <w:sz w:val="18"/>
                <w:szCs w:val="18"/>
              </w:rPr>
              <w:t xml:space="preserve">major </w:t>
            </w:r>
            <w:r w:rsidRPr="00865E21">
              <w:rPr>
                <w:color w:val="000000" w:themeColor="text1"/>
                <w:sz w:val="18"/>
                <w:szCs w:val="18"/>
              </w:rPr>
              <w:t xml:space="preserve">complication secondary to central neuraxial block not listed above </w:t>
            </w:r>
          </w:p>
        </w:tc>
        <w:tc>
          <w:tcPr>
            <w:tcW w:w="2835" w:type="dxa"/>
            <w:tcBorders>
              <w:bottom w:val="single" w:sz="4" w:space="0" w:color="auto"/>
            </w:tcBorders>
          </w:tcPr>
          <w:p w14:paraId="1F800B5D" w14:textId="77777777" w:rsidR="00865E21" w:rsidRDefault="00865E21" w:rsidP="00865E21">
            <w:pPr>
              <w:rPr>
                <w:color w:val="000000" w:themeColor="text1"/>
                <w:sz w:val="18"/>
                <w:szCs w:val="18"/>
              </w:rPr>
            </w:pPr>
            <w:r w:rsidRPr="00865E21">
              <w:rPr>
                <w:color w:val="000000" w:themeColor="text1"/>
                <w:sz w:val="18"/>
                <w:szCs w:val="18"/>
              </w:rPr>
              <w:lastRenderedPageBreak/>
              <w:t>Accidental dural puncture with or without epidural blood patch which does not result in any of the listed complications.</w:t>
            </w:r>
          </w:p>
          <w:p w14:paraId="653840FC" w14:textId="77777777" w:rsidR="00997327" w:rsidRDefault="00997327" w:rsidP="00865E21">
            <w:pPr>
              <w:rPr>
                <w:color w:val="000000" w:themeColor="text1"/>
                <w:sz w:val="18"/>
                <w:szCs w:val="18"/>
              </w:rPr>
            </w:pPr>
          </w:p>
          <w:p w14:paraId="47EECF57" w14:textId="3F03CBD4" w:rsidR="00997327" w:rsidRPr="00865E21" w:rsidRDefault="00997327" w:rsidP="00997327">
            <w:pPr>
              <w:jc w:val="left"/>
              <w:rPr>
                <w:color w:val="000000" w:themeColor="text1"/>
                <w:sz w:val="18"/>
                <w:szCs w:val="18"/>
              </w:rPr>
            </w:pPr>
            <w:r>
              <w:rPr>
                <w:color w:val="000000" w:themeColor="text1"/>
                <w:sz w:val="18"/>
                <w:szCs w:val="18"/>
              </w:rPr>
              <w:t>Post-</w:t>
            </w:r>
            <w:proofErr w:type="spellStart"/>
            <w:r>
              <w:rPr>
                <w:color w:val="000000" w:themeColor="text1"/>
                <w:sz w:val="18"/>
                <w:szCs w:val="18"/>
              </w:rPr>
              <w:t>dural</w:t>
            </w:r>
            <w:proofErr w:type="spellEnd"/>
            <w:r>
              <w:rPr>
                <w:color w:val="000000" w:themeColor="text1"/>
                <w:sz w:val="18"/>
                <w:szCs w:val="18"/>
              </w:rPr>
              <w:t xml:space="preserve"> puncture headache</w:t>
            </w:r>
          </w:p>
        </w:tc>
        <w:tc>
          <w:tcPr>
            <w:tcW w:w="2835" w:type="dxa"/>
            <w:tcBorders>
              <w:bottom w:val="single" w:sz="4" w:space="0" w:color="auto"/>
            </w:tcBorders>
          </w:tcPr>
          <w:p w14:paraId="2F950C8E" w14:textId="77777777" w:rsidR="00865E21" w:rsidRPr="00865E21" w:rsidRDefault="00865E21" w:rsidP="00865E21">
            <w:pPr>
              <w:rPr>
                <w:color w:val="FF0000"/>
                <w:sz w:val="18"/>
                <w:szCs w:val="18"/>
              </w:rPr>
            </w:pPr>
          </w:p>
        </w:tc>
      </w:tr>
      <w:tr w:rsidR="00865E21" w:rsidRPr="00986E65" w14:paraId="459EF4E5" w14:textId="77777777" w:rsidTr="00986E65">
        <w:tc>
          <w:tcPr>
            <w:tcW w:w="11052" w:type="dxa"/>
            <w:gridSpan w:val="4"/>
            <w:shd w:val="clear" w:color="auto" w:fill="D9D9D9" w:themeFill="background1" w:themeFillShade="D9"/>
          </w:tcPr>
          <w:p w14:paraId="29E08235" w14:textId="77777777" w:rsidR="00865E21" w:rsidRPr="00865E21" w:rsidRDefault="00865E21" w:rsidP="00865E21">
            <w:pPr>
              <w:rPr>
                <w:sz w:val="18"/>
                <w:szCs w:val="18"/>
              </w:rPr>
            </w:pPr>
          </w:p>
          <w:p w14:paraId="24F0034C" w14:textId="77777777" w:rsidR="00865E21" w:rsidRPr="00865E21" w:rsidRDefault="00865E21" w:rsidP="00865E21">
            <w:pPr>
              <w:rPr>
                <w:b/>
                <w:bCs/>
                <w:i/>
                <w:iCs/>
                <w:sz w:val="18"/>
                <w:szCs w:val="18"/>
              </w:rPr>
            </w:pPr>
            <w:r w:rsidRPr="00865E21">
              <w:rPr>
                <w:b/>
                <w:bCs/>
                <w:i/>
                <w:iCs/>
                <w:sz w:val="18"/>
                <w:szCs w:val="18"/>
              </w:rPr>
              <w:t>Peripheral nerve blocks</w:t>
            </w:r>
          </w:p>
          <w:p w14:paraId="41647310" w14:textId="77777777" w:rsidR="00865E21" w:rsidRPr="00865E21" w:rsidRDefault="00865E21" w:rsidP="00865E21">
            <w:pPr>
              <w:rPr>
                <w:sz w:val="18"/>
                <w:szCs w:val="18"/>
              </w:rPr>
            </w:pPr>
          </w:p>
        </w:tc>
      </w:tr>
      <w:tr w:rsidR="00865E21" w:rsidRPr="00986E65" w14:paraId="5FB92BC0" w14:textId="77777777" w:rsidTr="00986E65">
        <w:tc>
          <w:tcPr>
            <w:tcW w:w="2020" w:type="dxa"/>
          </w:tcPr>
          <w:p w14:paraId="26BB3E7F" w14:textId="77777777" w:rsidR="00865E21" w:rsidRPr="00865E21" w:rsidRDefault="00865E21" w:rsidP="00865E21">
            <w:pPr>
              <w:rPr>
                <w:color w:val="000000" w:themeColor="text1"/>
                <w:sz w:val="18"/>
                <w:szCs w:val="18"/>
              </w:rPr>
            </w:pPr>
            <w:r w:rsidRPr="00865E21">
              <w:rPr>
                <w:color w:val="000000" w:themeColor="text1"/>
                <w:sz w:val="18"/>
                <w:szCs w:val="18"/>
              </w:rPr>
              <w:t>Wrong site block</w:t>
            </w:r>
          </w:p>
          <w:p w14:paraId="0A0308E9" w14:textId="77777777" w:rsidR="00865E21" w:rsidRPr="00865E21" w:rsidRDefault="00865E21" w:rsidP="00865E21">
            <w:pPr>
              <w:rPr>
                <w:color w:val="000000" w:themeColor="text1"/>
                <w:sz w:val="18"/>
                <w:szCs w:val="18"/>
              </w:rPr>
            </w:pPr>
          </w:p>
        </w:tc>
        <w:tc>
          <w:tcPr>
            <w:tcW w:w="3362" w:type="dxa"/>
          </w:tcPr>
          <w:p w14:paraId="204E8B97" w14:textId="18F71CF7" w:rsidR="00865E21" w:rsidRPr="00865E21" w:rsidRDefault="00865E21" w:rsidP="00865E21">
            <w:pPr>
              <w:rPr>
                <w:color w:val="000000" w:themeColor="text1"/>
                <w:sz w:val="18"/>
                <w:szCs w:val="18"/>
              </w:rPr>
            </w:pPr>
            <w:r w:rsidRPr="00865E21">
              <w:rPr>
                <w:color w:val="000000" w:themeColor="text1"/>
                <w:sz w:val="18"/>
                <w:szCs w:val="18"/>
              </w:rPr>
              <w:t>A nerve block performed on the wrong patient or the wrong site, whether local anaesthetic was injected or not.</w:t>
            </w:r>
          </w:p>
        </w:tc>
        <w:tc>
          <w:tcPr>
            <w:tcW w:w="2835" w:type="dxa"/>
          </w:tcPr>
          <w:p w14:paraId="004DD0CA" w14:textId="77777777" w:rsidR="00865E21" w:rsidRPr="00865E21" w:rsidRDefault="00865E21" w:rsidP="00865E21">
            <w:pPr>
              <w:rPr>
                <w:color w:val="000000" w:themeColor="text1"/>
                <w:sz w:val="18"/>
                <w:szCs w:val="18"/>
              </w:rPr>
            </w:pPr>
          </w:p>
        </w:tc>
        <w:tc>
          <w:tcPr>
            <w:tcW w:w="2835" w:type="dxa"/>
          </w:tcPr>
          <w:p w14:paraId="38062B55" w14:textId="6A587E2E" w:rsidR="00865E21" w:rsidRPr="00865E21" w:rsidRDefault="00865E21" w:rsidP="00865E21">
            <w:pPr>
              <w:rPr>
                <w:color w:val="000000" w:themeColor="text1"/>
                <w:sz w:val="18"/>
                <w:szCs w:val="18"/>
              </w:rPr>
            </w:pPr>
            <w:r w:rsidRPr="00865E21">
              <w:rPr>
                <w:color w:val="000000" w:themeColor="text1"/>
                <w:sz w:val="18"/>
                <w:szCs w:val="18"/>
              </w:rPr>
              <w:t>Never event therefore report irrespective of whether physical or psychological harm was incurred</w:t>
            </w:r>
          </w:p>
        </w:tc>
      </w:tr>
      <w:tr w:rsidR="00865E21" w:rsidRPr="00986E65" w14:paraId="6BB43FBF" w14:textId="77777777" w:rsidTr="00986E65">
        <w:tc>
          <w:tcPr>
            <w:tcW w:w="2020" w:type="dxa"/>
          </w:tcPr>
          <w:p w14:paraId="5DD056B7" w14:textId="18080679" w:rsidR="00865E21" w:rsidRPr="00865E21" w:rsidRDefault="00865E21" w:rsidP="00865E21">
            <w:pPr>
              <w:rPr>
                <w:sz w:val="18"/>
                <w:szCs w:val="18"/>
                <w:highlight w:val="yellow"/>
              </w:rPr>
            </w:pPr>
            <w:r w:rsidRPr="00865E21">
              <w:rPr>
                <w:color w:val="000000" w:themeColor="text1"/>
                <w:sz w:val="18"/>
                <w:szCs w:val="18"/>
              </w:rPr>
              <w:t xml:space="preserve">Phrenic nerve palsy </w:t>
            </w:r>
          </w:p>
        </w:tc>
        <w:tc>
          <w:tcPr>
            <w:tcW w:w="3362" w:type="dxa"/>
          </w:tcPr>
          <w:p w14:paraId="06ED03E3" w14:textId="77777777" w:rsidR="00865E21" w:rsidRPr="00865E21" w:rsidRDefault="00865E21" w:rsidP="00865E21">
            <w:pPr>
              <w:rPr>
                <w:sz w:val="18"/>
                <w:szCs w:val="18"/>
              </w:rPr>
            </w:pPr>
            <w:r w:rsidRPr="00865E21">
              <w:rPr>
                <w:sz w:val="18"/>
                <w:szCs w:val="18"/>
              </w:rPr>
              <w:t>Unplanned requirement for non-invasive or invasive ventilation</w:t>
            </w:r>
          </w:p>
          <w:p w14:paraId="4DBACA38" w14:textId="77777777" w:rsidR="00865E21" w:rsidRPr="00865E21" w:rsidRDefault="00865E21" w:rsidP="00865E21">
            <w:pPr>
              <w:rPr>
                <w:sz w:val="18"/>
                <w:szCs w:val="18"/>
                <w:highlight w:val="yellow"/>
              </w:rPr>
            </w:pPr>
          </w:p>
          <w:p w14:paraId="11ECAD60" w14:textId="77777777" w:rsidR="00865E21" w:rsidRPr="00865E21" w:rsidRDefault="00865E21" w:rsidP="00865E21">
            <w:pPr>
              <w:rPr>
                <w:b/>
                <w:bCs/>
                <w:sz w:val="18"/>
                <w:szCs w:val="18"/>
              </w:rPr>
            </w:pPr>
            <w:r w:rsidRPr="00865E21">
              <w:rPr>
                <w:b/>
                <w:bCs/>
                <w:sz w:val="18"/>
                <w:szCs w:val="18"/>
              </w:rPr>
              <w:t>OR</w:t>
            </w:r>
          </w:p>
          <w:p w14:paraId="3FC3E5FC" w14:textId="77777777" w:rsidR="00865E21" w:rsidRPr="00865E21" w:rsidRDefault="00865E21" w:rsidP="00865E21">
            <w:pPr>
              <w:rPr>
                <w:b/>
                <w:bCs/>
                <w:sz w:val="18"/>
                <w:szCs w:val="18"/>
              </w:rPr>
            </w:pPr>
          </w:p>
          <w:p w14:paraId="309086BA" w14:textId="3FF6D79E" w:rsidR="00865E21" w:rsidRPr="00865E21" w:rsidRDefault="00865E21" w:rsidP="00865E21">
            <w:pPr>
              <w:rPr>
                <w:sz w:val="18"/>
                <w:szCs w:val="18"/>
              </w:rPr>
            </w:pPr>
            <w:r w:rsidRPr="00865E21">
              <w:rPr>
                <w:sz w:val="18"/>
                <w:szCs w:val="18"/>
              </w:rPr>
              <w:t>Confirmed unilateral diaphragmatic weakness causing functional impairment more than 48 hours after either a single shot block or removal of a nerve catheter</w:t>
            </w:r>
          </w:p>
        </w:tc>
        <w:tc>
          <w:tcPr>
            <w:tcW w:w="2835" w:type="dxa"/>
          </w:tcPr>
          <w:p w14:paraId="0C253835" w14:textId="77777777" w:rsidR="00865E21" w:rsidRPr="00865E21" w:rsidRDefault="00865E21" w:rsidP="00865E21">
            <w:pPr>
              <w:rPr>
                <w:sz w:val="18"/>
                <w:szCs w:val="18"/>
              </w:rPr>
            </w:pPr>
            <w:r w:rsidRPr="00865E21">
              <w:rPr>
                <w:sz w:val="18"/>
                <w:szCs w:val="18"/>
              </w:rPr>
              <w:t>The need for supplemental oxygen, but no requirement for non-invasive or invasive ventilation after regional anaesthesia.</w:t>
            </w:r>
          </w:p>
          <w:p w14:paraId="5329944A" w14:textId="77777777" w:rsidR="00865E21" w:rsidRPr="00865E21" w:rsidRDefault="00865E21" w:rsidP="00865E21">
            <w:pPr>
              <w:rPr>
                <w:sz w:val="18"/>
                <w:szCs w:val="18"/>
                <w:highlight w:val="yellow"/>
              </w:rPr>
            </w:pPr>
          </w:p>
        </w:tc>
        <w:tc>
          <w:tcPr>
            <w:tcW w:w="2835" w:type="dxa"/>
          </w:tcPr>
          <w:p w14:paraId="7D2ABD7C" w14:textId="77777777" w:rsidR="00865E21" w:rsidRPr="00865E21" w:rsidRDefault="00865E21" w:rsidP="00865E21">
            <w:pPr>
              <w:rPr>
                <w:sz w:val="18"/>
                <w:szCs w:val="18"/>
              </w:rPr>
            </w:pPr>
          </w:p>
        </w:tc>
      </w:tr>
      <w:tr w:rsidR="00865E21" w:rsidRPr="00986E65" w14:paraId="785F82F5" w14:textId="77777777" w:rsidTr="00986E65">
        <w:tc>
          <w:tcPr>
            <w:tcW w:w="2020" w:type="dxa"/>
          </w:tcPr>
          <w:p w14:paraId="0AEA0F04" w14:textId="77777777" w:rsidR="00865E21" w:rsidRPr="00865E21" w:rsidRDefault="00865E21" w:rsidP="00865E21">
            <w:pPr>
              <w:rPr>
                <w:b/>
                <w:bCs/>
                <w:color w:val="000000" w:themeColor="text1"/>
                <w:sz w:val="18"/>
                <w:szCs w:val="18"/>
              </w:rPr>
            </w:pPr>
            <w:r w:rsidRPr="00865E21">
              <w:rPr>
                <w:color w:val="000000" w:themeColor="text1"/>
                <w:sz w:val="18"/>
                <w:szCs w:val="18"/>
              </w:rPr>
              <w:t>Haemorrhage</w:t>
            </w:r>
          </w:p>
          <w:p w14:paraId="4791D2E2" w14:textId="77777777" w:rsidR="00865E21" w:rsidRPr="00865E21" w:rsidRDefault="00865E21" w:rsidP="00865E21">
            <w:pPr>
              <w:rPr>
                <w:sz w:val="18"/>
                <w:szCs w:val="18"/>
              </w:rPr>
            </w:pPr>
          </w:p>
        </w:tc>
        <w:tc>
          <w:tcPr>
            <w:tcW w:w="3362" w:type="dxa"/>
          </w:tcPr>
          <w:p w14:paraId="504EC40D" w14:textId="77777777" w:rsidR="00865E21" w:rsidRPr="00865E21" w:rsidRDefault="00865E21" w:rsidP="00865E21">
            <w:pPr>
              <w:rPr>
                <w:sz w:val="18"/>
                <w:szCs w:val="18"/>
              </w:rPr>
            </w:pPr>
            <w:r w:rsidRPr="00865E21">
              <w:rPr>
                <w:sz w:val="18"/>
                <w:szCs w:val="18"/>
              </w:rPr>
              <w:t>Haemorrhage arising from a regional anaesthetic procedure.</w:t>
            </w:r>
          </w:p>
          <w:p w14:paraId="78C3F804" w14:textId="77777777" w:rsidR="00865E21" w:rsidRPr="00865E21" w:rsidRDefault="00865E21" w:rsidP="00865E21">
            <w:pPr>
              <w:rPr>
                <w:sz w:val="18"/>
                <w:szCs w:val="18"/>
              </w:rPr>
            </w:pPr>
          </w:p>
          <w:p w14:paraId="110EB4BB" w14:textId="77777777" w:rsidR="00865E21" w:rsidRPr="00865E21" w:rsidRDefault="00865E21" w:rsidP="00865E21">
            <w:pPr>
              <w:rPr>
                <w:b/>
                <w:bCs/>
                <w:sz w:val="18"/>
                <w:szCs w:val="18"/>
              </w:rPr>
            </w:pPr>
            <w:r w:rsidRPr="00865E21">
              <w:rPr>
                <w:b/>
                <w:bCs/>
                <w:sz w:val="18"/>
                <w:szCs w:val="18"/>
              </w:rPr>
              <w:t>AND EITHER</w:t>
            </w:r>
          </w:p>
          <w:p w14:paraId="7C382666" w14:textId="77777777" w:rsidR="00865E21" w:rsidRPr="00865E21" w:rsidRDefault="00865E21" w:rsidP="00865E21">
            <w:pPr>
              <w:rPr>
                <w:sz w:val="18"/>
                <w:szCs w:val="18"/>
              </w:rPr>
            </w:pPr>
          </w:p>
          <w:p w14:paraId="1126074D" w14:textId="77777777" w:rsidR="00865E21" w:rsidRPr="00865E21" w:rsidRDefault="00865E21" w:rsidP="00865E21">
            <w:pPr>
              <w:rPr>
                <w:sz w:val="18"/>
                <w:szCs w:val="18"/>
              </w:rPr>
            </w:pPr>
            <w:r w:rsidRPr="00865E21">
              <w:rPr>
                <w:sz w:val="18"/>
                <w:szCs w:val="18"/>
              </w:rPr>
              <w:t xml:space="preserve">Required treatment with blood products </w:t>
            </w:r>
          </w:p>
          <w:p w14:paraId="7AF2CC31" w14:textId="77777777" w:rsidR="00865E21" w:rsidRPr="00865E21" w:rsidRDefault="00865E21" w:rsidP="00865E21">
            <w:pPr>
              <w:rPr>
                <w:b/>
                <w:bCs/>
                <w:sz w:val="18"/>
                <w:szCs w:val="18"/>
              </w:rPr>
            </w:pPr>
          </w:p>
          <w:p w14:paraId="4F906EFB" w14:textId="77777777" w:rsidR="00865E21" w:rsidRPr="00865E21" w:rsidRDefault="00865E21" w:rsidP="00865E21">
            <w:pPr>
              <w:rPr>
                <w:sz w:val="18"/>
                <w:szCs w:val="18"/>
              </w:rPr>
            </w:pPr>
            <w:r w:rsidRPr="00865E21">
              <w:rPr>
                <w:b/>
                <w:bCs/>
                <w:sz w:val="18"/>
                <w:szCs w:val="18"/>
              </w:rPr>
              <w:t>OR</w:t>
            </w:r>
            <w:r w:rsidRPr="00865E21">
              <w:rPr>
                <w:sz w:val="18"/>
                <w:szCs w:val="18"/>
              </w:rPr>
              <w:t xml:space="preserve"> </w:t>
            </w:r>
          </w:p>
          <w:p w14:paraId="72FE84B2" w14:textId="77777777" w:rsidR="00865E21" w:rsidRPr="00865E21" w:rsidRDefault="00865E21" w:rsidP="00865E21">
            <w:pPr>
              <w:rPr>
                <w:sz w:val="18"/>
                <w:szCs w:val="18"/>
              </w:rPr>
            </w:pPr>
          </w:p>
          <w:p w14:paraId="2935A7FC" w14:textId="77777777" w:rsidR="00865E21" w:rsidRPr="00865E21" w:rsidRDefault="00865E21" w:rsidP="00865E21">
            <w:pPr>
              <w:rPr>
                <w:sz w:val="18"/>
                <w:szCs w:val="18"/>
              </w:rPr>
            </w:pPr>
            <w:r w:rsidRPr="00865E21">
              <w:rPr>
                <w:sz w:val="18"/>
                <w:szCs w:val="18"/>
              </w:rPr>
              <w:t>surgery</w:t>
            </w:r>
          </w:p>
          <w:p w14:paraId="0A7A4A0A" w14:textId="77777777" w:rsidR="00865E21" w:rsidRPr="00865E21" w:rsidRDefault="00865E21" w:rsidP="00865E21">
            <w:pPr>
              <w:rPr>
                <w:b/>
                <w:bCs/>
                <w:sz w:val="18"/>
                <w:szCs w:val="18"/>
              </w:rPr>
            </w:pPr>
          </w:p>
          <w:p w14:paraId="10770CCB" w14:textId="77777777" w:rsidR="00865E21" w:rsidRPr="00865E21" w:rsidRDefault="00865E21" w:rsidP="00865E21">
            <w:pPr>
              <w:rPr>
                <w:sz w:val="18"/>
                <w:szCs w:val="18"/>
              </w:rPr>
            </w:pPr>
            <w:r w:rsidRPr="00865E21">
              <w:rPr>
                <w:b/>
                <w:bCs/>
                <w:sz w:val="18"/>
                <w:szCs w:val="18"/>
              </w:rPr>
              <w:t>OR</w:t>
            </w:r>
            <w:r w:rsidRPr="00865E21">
              <w:rPr>
                <w:sz w:val="18"/>
                <w:szCs w:val="18"/>
              </w:rPr>
              <w:t xml:space="preserve"> </w:t>
            </w:r>
          </w:p>
          <w:p w14:paraId="42329333" w14:textId="77777777" w:rsidR="00865E21" w:rsidRPr="00865E21" w:rsidRDefault="00865E21" w:rsidP="00865E21">
            <w:pPr>
              <w:rPr>
                <w:sz w:val="18"/>
                <w:szCs w:val="18"/>
              </w:rPr>
            </w:pPr>
          </w:p>
          <w:p w14:paraId="75C30CF1" w14:textId="30C6A994" w:rsidR="00865E21" w:rsidRPr="00865E21" w:rsidRDefault="00865E21" w:rsidP="00865E21">
            <w:pPr>
              <w:rPr>
                <w:sz w:val="18"/>
                <w:szCs w:val="18"/>
              </w:rPr>
            </w:pPr>
            <w:r w:rsidRPr="00865E21">
              <w:rPr>
                <w:sz w:val="18"/>
                <w:szCs w:val="18"/>
              </w:rPr>
              <w:t xml:space="preserve">interventional radiological intervention. </w:t>
            </w:r>
          </w:p>
        </w:tc>
        <w:tc>
          <w:tcPr>
            <w:tcW w:w="2835" w:type="dxa"/>
          </w:tcPr>
          <w:p w14:paraId="56D482F8" w14:textId="6CCD6C99" w:rsidR="00865E21" w:rsidRPr="00865E21" w:rsidRDefault="00865E21" w:rsidP="00865E21">
            <w:pPr>
              <w:rPr>
                <w:sz w:val="18"/>
                <w:szCs w:val="18"/>
              </w:rPr>
            </w:pPr>
            <w:r w:rsidRPr="00865E21">
              <w:rPr>
                <w:sz w:val="18"/>
                <w:szCs w:val="18"/>
              </w:rPr>
              <w:t xml:space="preserve">Haemorrhage which requires observation or conservative management only (including manual pressure). </w:t>
            </w:r>
          </w:p>
        </w:tc>
        <w:tc>
          <w:tcPr>
            <w:tcW w:w="2835" w:type="dxa"/>
          </w:tcPr>
          <w:p w14:paraId="31B142E1" w14:textId="77777777" w:rsidR="00865E21" w:rsidRPr="00865E21" w:rsidRDefault="00865E21" w:rsidP="00865E21">
            <w:pPr>
              <w:rPr>
                <w:sz w:val="18"/>
                <w:szCs w:val="18"/>
              </w:rPr>
            </w:pPr>
          </w:p>
        </w:tc>
      </w:tr>
      <w:tr w:rsidR="00865E21" w:rsidRPr="00986E65" w14:paraId="1DA5C9F1" w14:textId="77777777" w:rsidTr="00986E65">
        <w:tc>
          <w:tcPr>
            <w:tcW w:w="2020" w:type="dxa"/>
          </w:tcPr>
          <w:p w14:paraId="032FED50" w14:textId="722786E8" w:rsidR="00865E21" w:rsidRPr="00865E21" w:rsidRDefault="00865E21" w:rsidP="00865E21">
            <w:pPr>
              <w:rPr>
                <w:sz w:val="18"/>
                <w:szCs w:val="18"/>
              </w:rPr>
            </w:pPr>
            <w:r w:rsidRPr="00865E21">
              <w:rPr>
                <w:color w:val="000000" w:themeColor="text1"/>
                <w:sz w:val="18"/>
                <w:szCs w:val="18"/>
              </w:rPr>
              <w:t>Peripheral nerve injury following peripheral nerve block</w:t>
            </w:r>
          </w:p>
        </w:tc>
        <w:tc>
          <w:tcPr>
            <w:tcW w:w="3362" w:type="dxa"/>
          </w:tcPr>
          <w:p w14:paraId="716F721B" w14:textId="77777777" w:rsidR="00865E21" w:rsidRPr="00865E21" w:rsidRDefault="00865E21" w:rsidP="00865E21">
            <w:pPr>
              <w:rPr>
                <w:sz w:val="18"/>
                <w:szCs w:val="18"/>
              </w:rPr>
            </w:pPr>
            <w:bookmarkStart w:id="8" w:name="OLE_LINK17"/>
            <w:bookmarkStart w:id="9" w:name="OLE_LINK18"/>
            <w:r w:rsidRPr="00865E21">
              <w:rPr>
                <w:sz w:val="18"/>
                <w:szCs w:val="18"/>
              </w:rPr>
              <w:t>Unintended new abnormality in one or more modalities (sensory, motor, pain or autonomic) lasting more than 48 hours after either a single shot block or removal of a nerve catheter*</w:t>
            </w:r>
          </w:p>
          <w:bookmarkEnd w:id="8"/>
          <w:bookmarkEnd w:id="9"/>
          <w:p w14:paraId="54CD6E0B" w14:textId="77777777" w:rsidR="00865E21" w:rsidRPr="00865E21" w:rsidRDefault="00865E21" w:rsidP="00865E21">
            <w:pPr>
              <w:rPr>
                <w:sz w:val="18"/>
                <w:szCs w:val="18"/>
              </w:rPr>
            </w:pPr>
          </w:p>
        </w:tc>
        <w:tc>
          <w:tcPr>
            <w:tcW w:w="2835" w:type="dxa"/>
          </w:tcPr>
          <w:p w14:paraId="68038FFC" w14:textId="40BD71CA" w:rsidR="00865E21" w:rsidRPr="00865E21" w:rsidRDefault="0068304A" w:rsidP="00865E21">
            <w:pPr>
              <w:rPr>
                <w:sz w:val="18"/>
                <w:szCs w:val="18"/>
              </w:rPr>
            </w:pPr>
            <w:r w:rsidRPr="0068304A">
              <w:rPr>
                <w:rFonts w:cs="Arial"/>
                <w:sz w:val="18"/>
                <w:szCs w:val="18"/>
              </w:rPr>
              <w:t>Cause agreed by local multidisciplinary team to be secondary to direct surgical injury or childbirth. In obstetric patients please do not report femoral, obturator, peroneal, lumbosacral or lateral cutaneous nerve of thigh neuropathies/plexopathies unless there is a clear likelihood that peri-operative positioning or the anaesthetic was responsible</w:t>
            </w:r>
            <w:r w:rsidRPr="0068304A">
              <w:rPr>
                <w:sz w:val="18"/>
                <w:szCs w:val="18"/>
              </w:rPr>
              <w:t>. If in doubt report.</w:t>
            </w:r>
          </w:p>
        </w:tc>
        <w:tc>
          <w:tcPr>
            <w:tcW w:w="2835" w:type="dxa"/>
          </w:tcPr>
          <w:p w14:paraId="0E02DEFB" w14:textId="77777777" w:rsidR="00865E21" w:rsidRPr="00865E21" w:rsidRDefault="00865E21" w:rsidP="00865E21">
            <w:pPr>
              <w:rPr>
                <w:color w:val="000000" w:themeColor="text1"/>
                <w:sz w:val="18"/>
                <w:szCs w:val="18"/>
              </w:rPr>
            </w:pPr>
            <w:r w:rsidRPr="00865E21">
              <w:rPr>
                <w:color w:val="000000" w:themeColor="text1"/>
                <w:sz w:val="18"/>
                <w:szCs w:val="18"/>
              </w:rPr>
              <w:t xml:space="preserve">Abnormalities do not need to map to any </w:t>
            </w:r>
            <w:proofErr w:type="gramStart"/>
            <w:r w:rsidRPr="00865E21">
              <w:rPr>
                <w:color w:val="000000" w:themeColor="text1"/>
                <w:sz w:val="18"/>
                <w:szCs w:val="18"/>
              </w:rPr>
              <w:t>particular nerve</w:t>
            </w:r>
            <w:proofErr w:type="gramEnd"/>
            <w:r w:rsidRPr="00865E21">
              <w:rPr>
                <w:color w:val="000000" w:themeColor="text1"/>
                <w:sz w:val="18"/>
                <w:szCs w:val="18"/>
              </w:rPr>
              <w:t xml:space="preserve"> or radicular distribution.</w:t>
            </w:r>
          </w:p>
          <w:p w14:paraId="1F310379" w14:textId="77777777" w:rsidR="00865E21" w:rsidRPr="00865E21" w:rsidRDefault="00865E21" w:rsidP="00865E21">
            <w:pPr>
              <w:rPr>
                <w:sz w:val="18"/>
                <w:szCs w:val="18"/>
              </w:rPr>
            </w:pPr>
          </w:p>
          <w:p w14:paraId="365F0CF4" w14:textId="77777777" w:rsidR="00865E21" w:rsidRPr="00865E21" w:rsidRDefault="00865E21" w:rsidP="00865E21">
            <w:pPr>
              <w:rPr>
                <w:sz w:val="18"/>
                <w:szCs w:val="18"/>
              </w:rPr>
            </w:pPr>
            <w:r w:rsidRPr="00865E21">
              <w:rPr>
                <w:sz w:val="18"/>
                <w:szCs w:val="18"/>
              </w:rPr>
              <w:t xml:space="preserve">Neurological abnormality may be a </w:t>
            </w:r>
            <w:r w:rsidRPr="00865E21">
              <w:rPr>
                <w:i/>
                <w:iCs/>
                <w:sz w:val="18"/>
                <w:szCs w:val="18"/>
              </w:rPr>
              <w:t>change</w:t>
            </w:r>
            <w:r w:rsidRPr="00865E21">
              <w:rPr>
                <w:sz w:val="18"/>
                <w:szCs w:val="18"/>
              </w:rPr>
              <w:t xml:space="preserve"> of function in any specific modality (e.g. in the sensory modality both unintended new loss of sensation and new paraesthesia should trigger reporting)</w:t>
            </w:r>
          </w:p>
          <w:p w14:paraId="7780B7DE" w14:textId="77777777" w:rsidR="00865E21" w:rsidRPr="00865E21" w:rsidRDefault="00865E21" w:rsidP="00865E21">
            <w:pPr>
              <w:rPr>
                <w:sz w:val="18"/>
                <w:szCs w:val="18"/>
              </w:rPr>
            </w:pPr>
          </w:p>
          <w:p w14:paraId="53F94A57" w14:textId="201AA794" w:rsidR="00865E21" w:rsidRPr="00865E21" w:rsidRDefault="00865E21" w:rsidP="00865E21">
            <w:pPr>
              <w:rPr>
                <w:sz w:val="18"/>
                <w:szCs w:val="18"/>
              </w:rPr>
            </w:pPr>
            <w:r w:rsidRPr="00865E21">
              <w:rPr>
                <w:sz w:val="18"/>
                <w:szCs w:val="18"/>
              </w:rPr>
              <w:t xml:space="preserve">*If a patient presents with a suspected </w:t>
            </w:r>
            <w:proofErr w:type="gramStart"/>
            <w:r w:rsidRPr="00865E21">
              <w:rPr>
                <w:sz w:val="18"/>
                <w:szCs w:val="18"/>
              </w:rPr>
              <w:t>nerve</w:t>
            </w:r>
            <w:proofErr w:type="gramEnd"/>
            <w:r w:rsidRPr="00865E21">
              <w:rPr>
                <w:sz w:val="18"/>
                <w:szCs w:val="18"/>
              </w:rPr>
              <w:t xml:space="preserve"> please log the nerve injury in the NAP8 database at the time of presentation. An automatic alert will be sent at 6 months to please review the patient </w:t>
            </w:r>
            <w:r w:rsidRPr="00865E21">
              <w:rPr>
                <w:sz w:val="18"/>
                <w:szCs w:val="18"/>
              </w:rPr>
              <w:lastRenderedPageBreak/>
              <w:t>case notes, log in and follow instructions. This information will be vital and will be used by the multidisciplinary review team to a) determine causality and b) to define the injury as permanent or not</w:t>
            </w:r>
          </w:p>
        </w:tc>
      </w:tr>
      <w:tr w:rsidR="00865E21" w:rsidRPr="00986E65" w14:paraId="09C4EC84" w14:textId="77777777" w:rsidTr="00986E65">
        <w:tc>
          <w:tcPr>
            <w:tcW w:w="2020" w:type="dxa"/>
          </w:tcPr>
          <w:p w14:paraId="7C40F053" w14:textId="1F03FC56" w:rsidR="00865E21" w:rsidRPr="00865E21" w:rsidRDefault="00865E21" w:rsidP="00865E21">
            <w:pPr>
              <w:rPr>
                <w:color w:val="ED7D31" w:themeColor="accent2"/>
                <w:sz w:val="18"/>
                <w:szCs w:val="18"/>
              </w:rPr>
            </w:pPr>
            <w:r w:rsidRPr="00865E21">
              <w:rPr>
                <w:color w:val="000000" w:themeColor="text1"/>
                <w:sz w:val="18"/>
                <w:szCs w:val="18"/>
              </w:rPr>
              <w:lastRenderedPageBreak/>
              <w:t>‘Other’ complication not listed above</w:t>
            </w:r>
          </w:p>
        </w:tc>
        <w:tc>
          <w:tcPr>
            <w:tcW w:w="3362" w:type="dxa"/>
          </w:tcPr>
          <w:p w14:paraId="2C10B8C8" w14:textId="0A65328B" w:rsidR="00865E21" w:rsidRPr="00865E21" w:rsidRDefault="00865E21" w:rsidP="00865E21">
            <w:pPr>
              <w:rPr>
                <w:color w:val="000000" w:themeColor="text1"/>
                <w:sz w:val="18"/>
                <w:szCs w:val="18"/>
              </w:rPr>
            </w:pPr>
            <w:r w:rsidRPr="00865E21">
              <w:rPr>
                <w:color w:val="000000" w:themeColor="text1"/>
                <w:sz w:val="18"/>
                <w:szCs w:val="18"/>
              </w:rPr>
              <w:t xml:space="preserve">Any other complication secondary to peripheral nerve block not listed anywhere above </w:t>
            </w:r>
          </w:p>
        </w:tc>
        <w:tc>
          <w:tcPr>
            <w:tcW w:w="2835" w:type="dxa"/>
          </w:tcPr>
          <w:p w14:paraId="188D8FD3" w14:textId="77777777" w:rsidR="00865E21" w:rsidRPr="00865E21" w:rsidRDefault="00865E21" w:rsidP="00865E21">
            <w:pPr>
              <w:rPr>
                <w:sz w:val="18"/>
                <w:szCs w:val="18"/>
                <w:highlight w:val="yellow"/>
              </w:rPr>
            </w:pPr>
          </w:p>
        </w:tc>
        <w:tc>
          <w:tcPr>
            <w:tcW w:w="2835" w:type="dxa"/>
          </w:tcPr>
          <w:p w14:paraId="09D349DA" w14:textId="77777777" w:rsidR="00865E21" w:rsidRPr="00865E21" w:rsidRDefault="00865E21" w:rsidP="00865E21">
            <w:pPr>
              <w:rPr>
                <w:color w:val="000000" w:themeColor="text1"/>
                <w:sz w:val="18"/>
                <w:szCs w:val="18"/>
                <w:highlight w:val="yellow"/>
              </w:rPr>
            </w:pPr>
          </w:p>
        </w:tc>
      </w:tr>
    </w:tbl>
    <w:p w14:paraId="6B4A1A04" w14:textId="77777777" w:rsidR="00986E65" w:rsidRPr="00986E65" w:rsidRDefault="00986E65" w:rsidP="00986E65">
      <w:pPr>
        <w:pStyle w:val="ListParagraph"/>
        <w:rPr>
          <w:sz w:val="18"/>
          <w:szCs w:val="18"/>
        </w:rPr>
      </w:pPr>
    </w:p>
    <w:p w14:paraId="526304C9" w14:textId="7D99292D" w:rsidR="006A4782" w:rsidRDefault="006A4782" w:rsidP="00E40DD6">
      <w:pPr>
        <w:rPr>
          <w:b/>
          <w:bCs/>
          <w:szCs w:val="20"/>
        </w:rPr>
      </w:pPr>
      <w:r w:rsidRPr="00317503">
        <w:rPr>
          <w:b/>
          <w:bCs/>
          <w:szCs w:val="20"/>
        </w:rPr>
        <w:t>For complications listed below that occur during the registry phase</w:t>
      </w:r>
      <w:r>
        <w:rPr>
          <w:b/>
          <w:bCs/>
          <w:szCs w:val="20"/>
        </w:rPr>
        <w:t xml:space="preserve"> that were NOT secondary to regional anaesthesia or surgical local infiltration</w:t>
      </w:r>
      <w:r w:rsidRPr="00317503">
        <w:rPr>
          <w:b/>
          <w:bCs/>
          <w:szCs w:val="20"/>
        </w:rPr>
        <w:t>:</w:t>
      </w:r>
    </w:p>
    <w:p w14:paraId="6068E3A4" w14:textId="00E1225A" w:rsidR="006A4782" w:rsidRPr="00317503" w:rsidRDefault="006A4782" w:rsidP="006A4782">
      <w:pPr>
        <w:pStyle w:val="ListParagraph"/>
        <w:numPr>
          <w:ilvl w:val="0"/>
          <w:numId w:val="38"/>
        </w:numPr>
        <w:spacing w:after="0"/>
        <w:jc w:val="left"/>
        <w:rPr>
          <w:szCs w:val="20"/>
        </w:rPr>
      </w:pPr>
      <w:r w:rsidRPr="00317503">
        <w:rPr>
          <w:szCs w:val="20"/>
        </w:rPr>
        <w:t xml:space="preserve">The patient must be under the care of an anaesthetist or </w:t>
      </w:r>
      <w:r w:rsidR="002D68EC">
        <w:rPr>
          <w:rFonts w:cstheme="minorHAnsi"/>
          <w:szCs w:val="20"/>
        </w:rPr>
        <w:t>Physician Assistant in Anaesthesia</w:t>
      </w:r>
      <w:r w:rsidR="002D68EC" w:rsidRPr="009B24C3">
        <w:rPr>
          <w:rFonts w:cstheme="minorHAnsi"/>
          <w:szCs w:val="20"/>
        </w:rPr>
        <w:t xml:space="preserve"> </w:t>
      </w:r>
      <w:r w:rsidRPr="00317503">
        <w:rPr>
          <w:szCs w:val="20"/>
        </w:rPr>
        <w:t>at the time of the index procedure.</w:t>
      </w:r>
    </w:p>
    <w:p w14:paraId="36E65F4A" w14:textId="079F0446" w:rsidR="006A4782" w:rsidRPr="00FF6D22" w:rsidRDefault="006A4782" w:rsidP="006A4782">
      <w:pPr>
        <w:pStyle w:val="ListParagraph"/>
        <w:numPr>
          <w:ilvl w:val="0"/>
          <w:numId w:val="38"/>
        </w:numPr>
        <w:spacing w:after="0"/>
        <w:jc w:val="left"/>
      </w:pPr>
      <w:r w:rsidRPr="00FF6D22">
        <w:t xml:space="preserve">If the patient has had either a central neuraxial block (epidural, caudal, spinal) or a peripheral nerve block, do NOT report here but please see the relevant regional anaesthesia definitions </w:t>
      </w:r>
      <w:r>
        <w:t>above</w:t>
      </w:r>
      <w:r w:rsidRPr="00FF6D22">
        <w:t xml:space="preserve"> and if appropriate report in the relevant section of the case registry</w:t>
      </w:r>
    </w:p>
    <w:p w14:paraId="71AF2BAD" w14:textId="77777777" w:rsidR="006A4782" w:rsidRPr="00317503" w:rsidRDefault="006A4782" w:rsidP="006A4782">
      <w:pPr>
        <w:pStyle w:val="ListParagraph"/>
        <w:numPr>
          <w:ilvl w:val="0"/>
          <w:numId w:val="38"/>
        </w:numPr>
        <w:spacing w:after="0"/>
        <w:jc w:val="left"/>
        <w:rPr>
          <w:szCs w:val="20"/>
        </w:rPr>
      </w:pPr>
      <w:r w:rsidRPr="00317503">
        <w:rPr>
          <w:szCs w:val="20"/>
        </w:rPr>
        <w:t xml:space="preserve">Unless otherwise stated in the exclusion criteria please report all complications listed below irrespective of the level of harm that occurred to the patient. The NAP8 team will classify level of harm using the information provided during the case registry report. </w:t>
      </w:r>
    </w:p>
    <w:p w14:paraId="682B744C" w14:textId="43A7765D" w:rsidR="006A4782" w:rsidRPr="00317503" w:rsidRDefault="006A4782" w:rsidP="006A4782">
      <w:pPr>
        <w:pStyle w:val="ListParagraph"/>
        <w:numPr>
          <w:ilvl w:val="0"/>
          <w:numId w:val="38"/>
        </w:numPr>
        <w:spacing w:after="0"/>
        <w:jc w:val="left"/>
        <w:rPr>
          <w:szCs w:val="20"/>
        </w:rPr>
      </w:pPr>
      <w:r w:rsidRPr="00317503">
        <w:rPr>
          <w:szCs w:val="20"/>
        </w:rPr>
        <w:t>Precise time frames have deliberately not been included to encourage reporting. Whilst some complications present immediately, others can be delayed.</w:t>
      </w:r>
    </w:p>
    <w:p w14:paraId="66196964" w14:textId="77777777" w:rsidR="006A4782" w:rsidRPr="00317503" w:rsidRDefault="006A4782" w:rsidP="006A4782">
      <w:pPr>
        <w:pStyle w:val="ListParagraph"/>
        <w:numPr>
          <w:ilvl w:val="1"/>
          <w:numId w:val="38"/>
        </w:numPr>
        <w:spacing w:after="0"/>
        <w:jc w:val="left"/>
        <w:rPr>
          <w:szCs w:val="20"/>
        </w:rPr>
      </w:pPr>
      <w:r w:rsidRPr="00317503">
        <w:rPr>
          <w:szCs w:val="20"/>
        </w:rPr>
        <w:t>If the complication occurs or presents during the case registry phase but the original procedure occurred before the start of the case registry phase, PLEASE REPORT.</w:t>
      </w:r>
    </w:p>
    <w:p w14:paraId="77ECFCBD" w14:textId="77777777" w:rsidR="006A4782" w:rsidRPr="00317503" w:rsidRDefault="006A4782" w:rsidP="006A4782">
      <w:pPr>
        <w:pStyle w:val="ListParagraph"/>
        <w:numPr>
          <w:ilvl w:val="1"/>
          <w:numId w:val="38"/>
        </w:numPr>
        <w:spacing w:after="0"/>
        <w:jc w:val="left"/>
        <w:rPr>
          <w:szCs w:val="20"/>
        </w:rPr>
      </w:pPr>
      <w:r w:rsidRPr="00317503">
        <w:rPr>
          <w:szCs w:val="20"/>
        </w:rPr>
        <w:t xml:space="preserve">If the procedure takes place during the registry phase but the complication occurs or presents after the end of the case registry phase, DO NOT report. </w:t>
      </w:r>
    </w:p>
    <w:p w14:paraId="7C19E492" w14:textId="10632E55" w:rsidR="00FF6D22" w:rsidRDefault="006A4782" w:rsidP="002C1C45">
      <w:pPr>
        <w:pStyle w:val="ListParagraph"/>
        <w:numPr>
          <w:ilvl w:val="0"/>
          <w:numId w:val="38"/>
        </w:numPr>
        <w:spacing w:after="0"/>
        <w:jc w:val="left"/>
      </w:pPr>
      <w:r w:rsidRPr="00317503">
        <w:rPr>
          <w:b/>
          <w:bCs/>
          <w:i/>
          <w:iCs/>
          <w:szCs w:val="20"/>
        </w:rPr>
        <w:t>If in any doubt report</w:t>
      </w:r>
    </w:p>
    <w:p w14:paraId="0862A908" w14:textId="77777777" w:rsidR="00FF6D22" w:rsidRDefault="00FF6D22" w:rsidP="00FF6D22"/>
    <w:tbl>
      <w:tblPr>
        <w:tblStyle w:val="TableGrid"/>
        <w:tblW w:w="11052" w:type="dxa"/>
        <w:tblLayout w:type="fixed"/>
        <w:tblLook w:val="04A0" w:firstRow="1" w:lastRow="0" w:firstColumn="1" w:lastColumn="0" w:noHBand="0" w:noVBand="1"/>
      </w:tblPr>
      <w:tblGrid>
        <w:gridCol w:w="2055"/>
        <w:gridCol w:w="3469"/>
        <w:gridCol w:w="2835"/>
        <w:gridCol w:w="2693"/>
      </w:tblGrid>
      <w:tr w:rsidR="00FF6D22" w14:paraId="72DEADA7" w14:textId="77777777" w:rsidTr="0010127F">
        <w:trPr>
          <w:trHeight w:val="300"/>
          <w:tblHeader/>
        </w:trPr>
        <w:tc>
          <w:tcPr>
            <w:tcW w:w="2055" w:type="dxa"/>
            <w:shd w:val="clear" w:color="auto" w:fill="BFBFBF" w:themeFill="background1" w:themeFillShade="BF"/>
          </w:tcPr>
          <w:p w14:paraId="4BFB5246" w14:textId="77777777" w:rsidR="00FF6D22" w:rsidRPr="0010127F" w:rsidRDefault="00FF6D22" w:rsidP="00CE4387">
            <w:pPr>
              <w:rPr>
                <w:b/>
                <w:bCs/>
                <w:sz w:val="18"/>
                <w:szCs w:val="18"/>
              </w:rPr>
            </w:pPr>
            <w:r w:rsidRPr="0010127F">
              <w:rPr>
                <w:b/>
                <w:bCs/>
                <w:sz w:val="18"/>
                <w:szCs w:val="18"/>
              </w:rPr>
              <w:t>Complication</w:t>
            </w:r>
          </w:p>
        </w:tc>
        <w:tc>
          <w:tcPr>
            <w:tcW w:w="3469" w:type="dxa"/>
            <w:shd w:val="clear" w:color="auto" w:fill="BFBFBF" w:themeFill="background1" w:themeFillShade="BF"/>
          </w:tcPr>
          <w:p w14:paraId="03903461" w14:textId="2B7E007D" w:rsidR="00FF6D22" w:rsidRPr="0010127F" w:rsidRDefault="00FF6D22" w:rsidP="00CE4387">
            <w:pPr>
              <w:rPr>
                <w:b/>
                <w:bCs/>
                <w:sz w:val="18"/>
                <w:szCs w:val="18"/>
              </w:rPr>
            </w:pPr>
            <w:r w:rsidRPr="0010127F">
              <w:rPr>
                <w:b/>
                <w:bCs/>
                <w:sz w:val="18"/>
                <w:szCs w:val="18"/>
              </w:rPr>
              <w:t xml:space="preserve">Inclusion criteria </w:t>
            </w:r>
          </w:p>
        </w:tc>
        <w:tc>
          <w:tcPr>
            <w:tcW w:w="2835" w:type="dxa"/>
            <w:shd w:val="clear" w:color="auto" w:fill="BFBFBF" w:themeFill="background1" w:themeFillShade="BF"/>
          </w:tcPr>
          <w:p w14:paraId="4E3624C2" w14:textId="4D586CEE" w:rsidR="00FF6D22" w:rsidRPr="0010127F" w:rsidRDefault="00FF6D22" w:rsidP="00CE4387">
            <w:pPr>
              <w:rPr>
                <w:b/>
                <w:bCs/>
                <w:sz w:val="18"/>
                <w:szCs w:val="18"/>
              </w:rPr>
            </w:pPr>
            <w:r w:rsidRPr="0010127F">
              <w:rPr>
                <w:b/>
                <w:bCs/>
                <w:sz w:val="18"/>
                <w:szCs w:val="18"/>
              </w:rPr>
              <w:t>Exclusion criteria</w:t>
            </w:r>
          </w:p>
        </w:tc>
        <w:tc>
          <w:tcPr>
            <w:tcW w:w="2693" w:type="dxa"/>
            <w:shd w:val="clear" w:color="auto" w:fill="BFBFBF" w:themeFill="background1" w:themeFillShade="BF"/>
          </w:tcPr>
          <w:p w14:paraId="0E2D172C" w14:textId="77777777" w:rsidR="00FF6D22" w:rsidRPr="0010127F" w:rsidRDefault="00FF6D22" w:rsidP="00CE4387">
            <w:pPr>
              <w:rPr>
                <w:b/>
                <w:bCs/>
                <w:sz w:val="18"/>
                <w:szCs w:val="18"/>
              </w:rPr>
            </w:pPr>
            <w:r w:rsidRPr="0010127F">
              <w:rPr>
                <w:b/>
                <w:bCs/>
                <w:sz w:val="18"/>
                <w:szCs w:val="18"/>
              </w:rPr>
              <w:t>Comments</w:t>
            </w:r>
          </w:p>
        </w:tc>
      </w:tr>
      <w:tr w:rsidR="00FF6D22" w14:paraId="65D1E6F5" w14:textId="77777777" w:rsidTr="002C1C45">
        <w:trPr>
          <w:trHeight w:val="300"/>
        </w:trPr>
        <w:tc>
          <w:tcPr>
            <w:tcW w:w="2055" w:type="dxa"/>
          </w:tcPr>
          <w:p w14:paraId="06AE77EA" w14:textId="34021117" w:rsidR="00F679C5" w:rsidRPr="0010127F" w:rsidRDefault="00FF6D22" w:rsidP="0010127F">
            <w:pPr>
              <w:jc w:val="left"/>
              <w:rPr>
                <w:sz w:val="18"/>
                <w:szCs w:val="18"/>
              </w:rPr>
            </w:pPr>
            <w:r w:rsidRPr="0010127F">
              <w:rPr>
                <w:color w:val="212121"/>
                <w:sz w:val="18"/>
                <w:szCs w:val="18"/>
              </w:rPr>
              <w:t>Spinal cord injury</w:t>
            </w:r>
            <w:r w:rsidR="00F679C5" w:rsidRPr="0010127F">
              <w:rPr>
                <w:color w:val="212121"/>
                <w:sz w:val="18"/>
                <w:szCs w:val="18"/>
              </w:rPr>
              <w:t xml:space="preserve"> </w:t>
            </w:r>
            <w:r w:rsidR="00F679C5" w:rsidRPr="0010127F">
              <w:rPr>
                <w:sz w:val="18"/>
                <w:szCs w:val="18"/>
              </w:rPr>
              <w:t>(general anaesthesia /sedation/MAC)</w:t>
            </w:r>
          </w:p>
          <w:p w14:paraId="0ADCE465" w14:textId="6E3AFF7B" w:rsidR="00FF6D22" w:rsidRPr="0010127F" w:rsidRDefault="00FF6D22" w:rsidP="0010127F">
            <w:pPr>
              <w:jc w:val="left"/>
              <w:rPr>
                <w:color w:val="212121"/>
                <w:sz w:val="18"/>
                <w:szCs w:val="18"/>
              </w:rPr>
            </w:pPr>
          </w:p>
          <w:p w14:paraId="63B8C21F" w14:textId="77777777" w:rsidR="00F679C5" w:rsidRPr="0010127F" w:rsidRDefault="00F679C5" w:rsidP="0010127F">
            <w:pPr>
              <w:jc w:val="left"/>
              <w:rPr>
                <w:sz w:val="18"/>
                <w:szCs w:val="18"/>
              </w:rPr>
            </w:pPr>
          </w:p>
        </w:tc>
        <w:tc>
          <w:tcPr>
            <w:tcW w:w="3469" w:type="dxa"/>
          </w:tcPr>
          <w:p w14:paraId="41FC1307" w14:textId="77777777" w:rsidR="00FF6D22" w:rsidRPr="0010127F" w:rsidRDefault="00FF6D22" w:rsidP="0010127F">
            <w:pPr>
              <w:jc w:val="left"/>
              <w:rPr>
                <w:color w:val="000000" w:themeColor="text1"/>
                <w:sz w:val="18"/>
                <w:szCs w:val="18"/>
              </w:rPr>
            </w:pPr>
            <w:r w:rsidRPr="0010127F">
              <w:rPr>
                <w:color w:val="000000" w:themeColor="text1"/>
                <w:sz w:val="18"/>
                <w:szCs w:val="18"/>
              </w:rPr>
              <w:t xml:space="preserve">Clinical signs and/or symptoms consistent with unintended or unexpected, new spinal cord injury at any level whether temporary or permanent </w:t>
            </w:r>
          </w:p>
          <w:p w14:paraId="7E72BF5E" w14:textId="77777777" w:rsidR="00FF6D22" w:rsidRPr="0010127F" w:rsidRDefault="00FF6D22" w:rsidP="0010127F">
            <w:pPr>
              <w:jc w:val="left"/>
              <w:rPr>
                <w:color w:val="000000" w:themeColor="text1"/>
                <w:sz w:val="18"/>
                <w:szCs w:val="18"/>
              </w:rPr>
            </w:pPr>
          </w:p>
          <w:p w14:paraId="13247276" w14:textId="77777777" w:rsidR="00FF6D22" w:rsidRPr="0010127F" w:rsidRDefault="00FF6D22" w:rsidP="0010127F">
            <w:pPr>
              <w:jc w:val="left"/>
              <w:rPr>
                <w:b/>
                <w:bCs/>
                <w:color w:val="000000" w:themeColor="text1"/>
                <w:sz w:val="18"/>
                <w:szCs w:val="18"/>
              </w:rPr>
            </w:pPr>
            <w:r w:rsidRPr="0010127F">
              <w:rPr>
                <w:b/>
                <w:bCs/>
                <w:color w:val="000000" w:themeColor="text1"/>
                <w:sz w:val="18"/>
                <w:szCs w:val="18"/>
              </w:rPr>
              <w:t xml:space="preserve">AND </w:t>
            </w:r>
          </w:p>
          <w:p w14:paraId="7847CF56" w14:textId="77777777" w:rsidR="00FF6D22" w:rsidRPr="0010127F" w:rsidRDefault="00FF6D22" w:rsidP="0010127F">
            <w:pPr>
              <w:jc w:val="left"/>
              <w:rPr>
                <w:color w:val="000000" w:themeColor="text1"/>
                <w:sz w:val="18"/>
                <w:szCs w:val="18"/>
              </w:rPr>
            </w:pPr>
          </w:p>
          <w:p w14:paraId="75EA1877" w14:textId="0E06034A" w:rsidR="00FF6D22" w:rsidRPr="0010127F" w:rsidRDefault="00FF6D22" w:rsidP="0010127F">
            <w:pPr>
              <w:jc w:val="left"/>
              <w:rPr>
                <w:color w:val="000000" w:themeColor="text1"/>
                <w:sz w:val="18"/>
                <w:szCs w:val="18"/>
              </w:rPr>
            </w:pPr>
            <w:r w:rsidRPr="0010127F">
              <w:rPr>
                <w:color w:val="000000" w:themeColor="text1"/>
                <w:sz w:val="18"/>
                <w:szCs w:val="18"/>
              </w:rPr>
              <w:t xml:space="preserve">Supported by radiological </w:t>
            </w:r>
            <w:r w:rsidRPr="0010127F">
              <w:rPr>
                <w:b/>
                <w:bCs/>
                <w:color w:val="000000" w:themeColor="text1"/>
                <w:sz w:val="18"/>
                <w:szCs w:val="18"/>
              </w:rPr>
              <w:t>and/or</w:t>
            </w:r>
            <w:r w:rsidRPr="0010127F">
              <w:rPr>
                <w:color w:val="000000" w:themeColor="text1"/>
                <w:sz w:val="18"/>
                <w:szCs w:val="18"/>
              </w:rPr>
              <w:t xml:space="preserve"> neurophysiological investigations </w:t>
            </w:r>
            <w:r w:rsidRPr="0010127F">
              <w:rPr>
                <w:b/>
                <w:bCs/>
                <w:color w:val="000000" w:themeColor="text1"/>
                <w:sz w:val="18"/>
                <w:szCs w:val="18"/>
              </w:rPr>
              <w:t>and/or</w:t>
            </w:r>
            <w:r w:rsidRPr="0010127F">
              <w:rPr>
                <w:color w:val="000000" w:themeColor="text1"/>
                <w:sz w:val="18"/>
                <w:szCs w:val="18"/>
              </w:rPr>
              <w:t xml:space="preserve"> clinical intervention e.g. surgical decompression, evacuation of haematoma, </w:t>
            </w:r>
            <w:r w:rsidR="0032107E">
              <w:rPr>
                <w:color w:val="000000" w:themeColor="text1"/>
                <w:sz w:val="18"/>
                <w:szCs w:val="18"/>
              </w:rPr>
              <w:t>CSF diversion (lumbar/</w:t>
            </w:r>
            <w:r w:rsidRPr="0010127F">
              <w:rPr>
                <w:color w:val="000000" w:themeColor="text1"/>
                <w:sz w:val="18"/>
                <w:szCs w:val="18"/>
              </w:rPr>
              <w:t xml:space="preserve">spinal drain </w:t>
            </w:r>
            <w:r w:rsidR="0032107E">
              <w:rPr>
                <w:color w:val="000000" w:themeColor="text1"/>
                <w:sz w:val="18"/>
                <w:szCs w:val="18"/>
              </w:rPr>
              <w:t xml:space="preserve">and or CSF </w:t>
            </w:r>
            <w:proofErr w:type="gramStart"/>
            <w:r w:rsidR="0032107E">
              <w:rPr>
                <w:color w:val="000000" w:themeColor="text1"/>
                <w:sz w:val="18"/>
                <w:szCs w:val="18"/>
              </w:rPr>
              <w:t>drainage)</w:t>
            </w:r>
            <w:r w:rsidRPr="0010127F">
              <w:rPr>
                <w:color w:val="000000" w:themeColor="text1"/>
                <w:sz w:val="18"/>
                <w:szCs w:val="18"/>
              </w:rPr>
              <w:t>based</w:t>
            </w:r>
            <w:proofErr w:type="gramEnd"/>
            <w:r w:rsidRPr="0010127F">
              <w:rPr>
                <w:color w:val="000000" w:themeColor="text1"/>
                <w:sz w:val="18"/>
                <w:szCs w:val="18"/>
              </w:rPr>
              <w:t xml:space="preserve"> on clinical judgement</w:t>
            </w:r>
          </w:p>
          <w:p w14:paraId="30B98198" w14:textId="77777777" w:rsidR="00FF6D22" w:rsidRPr="0010127F" w:rsidRDefault="00FF6D22" w:rsidP="0010127F">
            <w:pPr>
              <w:jc w:val="left"/>
              <w:rPr>
                <w:color w:val="000000" w:themeColor="text1"/>
                <w:sz w:val="18"/>
                <w:szCs w:val="18"/>
              </w:rPr>
            </w:pPr>
          </w:p>
          <w:p w14:paraId="57AD8181" w14:textId="77777777" w:rsidR="00FF6D22" w:rsidRPr="0010127F" w:rsidRDefault="00FF6D22" w:rsidP="0010127F">
            <w:pPr>
              <w:jc w:val="left"/>
              <w:rPr>
                <w:color w:val="000000" w:themeColor="text1"/>
                <w:sz w:val="18"/>
                <w:szCs w:val="18"/>
              </w:rPr>
            </w:pPr>
          </w:p>
        </w:tc>
        <w:tc>
          <w:tcPr>
            <w:tcW w:w="2835" w:type="dxa"/>
          </w:tcPr>
          <w:p w14:paraId="364E112C" w14:textId="77777777" w:rsidR="00FF6D22" w:rsidRPr="0010127F" w:rsidRDefault="00FF6D22" w:rsidP="0010127F">
            <w:pPr>
              <w:jc w:val="left"/>
              <w:rPr>
                <w:color w:val="000000" w:themeColor="text1"/>
                <w:sz w:val="18"/>
                <w:szCs w:val="18"/>
              </w:rPr>
            </w:pPr>
            <w:r w:rsidRPr="0010127F">
              <w:rPr>
                <w:color w:val="000000" w:themeColor="text1"/>
                <w:sz w:val="18"/>
                <w:szCs w:val="18"/>
              </w:rPr>
              <w:t xml:space="preserve">Injury directly related to surgical manipulation during spinal surgery </w:t>
            </w:r>
          </w:p>
          <w:p w14:paraId="6BF5A09F" w14:textId="77777777" w:rsidR="00FF6D22" w:rsidRPr="0010127F" w:rsidRDefault="00FF6D22" w:rsidP="0010127F">
            <w:pPr>
              <w:jc w:val="left"/>
              <w:rPr>
                <w:color w:val="000000" w:themeColor="text1"/>
                <w:sz w:val="18"/>
                <w:szCs w:val="18"/>
              </w:rPr>
            </w:pPr>
          </w:p>
          <w:p w14:paraId="491FD338" w14:textId="77777777" w:rsidR="00FF6D22" w:rsidRPr="0010127F" w:rsidRDefault="00FF6D22" w:rsidP="0010127F">
            <w:pPr>
              <w:jc w:val="left"/>
              <w:rPr>
                <w:b/>
                <w:bCs/>
                <w:color w:val="000000" w:themeColor="text1"/>
                <w:sz w:val="18"/>
                <w:szCs w:val="18"/>
              </w:rPr>
            </w:pPr>
            <w:r w:rsidRPr="0010127F">
              <w:rPr>
                <w:b/>
                <w:bCs/>
                <w:color w:val="000000" w:themeColor="text1"/>
                <w:sz w:val="18"/>
                <w:szCs w:val="18"/>
              </w:rPr>
              <w:t>OR</w:t>
            </w:r>
          </w:p>
          <w:p w14:paraId="64F6F4EA" w14:textId="77777777" w:rsidR="00FF6D22" w:rsidRPr="0010127F" w:rsidRDefault="00FF6D22" w:rsidP="0010127F">
            <w:pPr>
              <w:jc w:val="left"/>
              <w:rPr>
                <w:color w:val="000000" w:themeColor="text1"/>
                <w:sz w:val="18"/>
                <w:szCs w:val="18"/>
              </w:rPr>
            </w:pPr>
          </w:p>
          <w:p w14:paraId="711EB296" w14:textId="77777777" w:rsidR="00FF6D22" w:rsidRPr="0010127F" w:rsidRDefault="00FF6D22" w:rsidP="0010127F">
            <w:pPr>
              <w:jc w:val="left"/>
              <w:rPr>
                <w:color w:val="000000" w:themeColor="text1"/>
                <w:sz w:val="18"/>
                <w:szCs w:val="18"/>
              </w:rPr>
            </w:pPr>
            <w:r w:rsidRPr="0010127F">
              <w:rPr>
                <w:color w:val="000000" w:themeColor="text1"/>
                <w:sz w:val="18"/>
                <w:szCs w:val="18"/>
              </w:rPr>
              <w:t>Any injury consistent with direct surgical cord injury</w:t>
            </w:r>
          </w:p>
          <w:p w14:paraId="41B60ED1" w14:textId="77777777" w:rsidR="00FF6D22" w:rsidRPr="0010127F" w:rsidRDefault="00FF6D22" w:rsidP="0010127F">
            <w:pPr>
              <w:jc w:val="left"/>
              <w:rPr>
                <w:color w:val="000000" w:themeColor="text1"/>
                <w:sz w:val="18"/>
                <w:szCs w:val="18"/>
              </w:rPr>
            </w:pPr>
          </w:p>
          <w:p w14:paraId="0063382E" w14:textId="77777777" w:rsidR="00FF6D22" w:rsidRPr="0010127F" w:rsidRDefault="00FF6D22" w:rsidP="0010127F">
            <w:pPr>
              <w:jc w:val="left"/>
              <w:rPr>
                <w:b/>
                <w:bCs/>
                <w:color w:val="000000" w:themeColor="text1"/>
                <w:sz w:val="18"/>
                <w:szCs w:val="18"/>
              </w:rPr>
            </w:pPr>
            <w:r w:rsidRPr="0010127F">
              <w:rPr>
                <w:b/>
                <w:bCs/>
                <w:color w:val="000000" w:themeColor="text1"/>
                <w:sz w:val="18"/>
                <w:szCs w:val="18"/>
              </w:rPr>
              <w:t>OR</w:t>
            </w:r>
          </w:p>
          <w:p w14:paraId="796EDE6D" w14:textId="77777777" w:rsidR="00FF6D22" w:rsidRPr="0010127F" w:rsidRDefault="00FF6D22" w:rsidP="0010127F">
            <w:pPr>
              <w:jc w:val="left"/>
              <w:rPr>
                <w:color w:val="000000" w:themeColor="text1"/>
                <w:sz w:val="18"/>
                <w:szCs w:val="18"/>
              </w:rPr>
            </w:pPr>
          </w:p>
          <w:p w14:paraId="2D57F1C3" w14:textId="77777777" w:rsidR="00FF6D22" w:rsidRPr="0010127F" w:rsidRDefault="00FF6D22" w:rsidP="0010127F">
            <w:pPr>
              <w:jc w:val="left"/>
              <w:rPr>
                <w:color w:val="000000" w:themeColor="text1"/>
                <w:sz w:val="18"/>
                <w:szCs w:val="18"/>
              </w:rPr>
            </w:pPr>
            <w:r w:rsidRPr="0010127F">
              <w:rPr>
                <w:color w:val="000000" w:themeColor="text1"/>
                <w:sz w:val="18"/>
                <w:szCs w:val="18"/>
              </w:rPr>
              <w:t>Any isolated intracranial cause which explains symptoms/signs</w:t>
            </w:r>
          </w:p>
          <w:p w14:paraId="21E298CA" w14:textId="77777777" w:rsidR="00FF6D22" w:rsidRPr="0010127F" w:rsidRDefault="00FF6D22" w:rsidP="0010127F">
            <w:pPr>
              <w:jc w:val="left"/>
              <w:rPr>
                <w:color w:val="000000" w:themeColor="text1"/>
                <w:sz w:val="18"/>
                <w:szCs w:val="18"/>
              </w:rPr>
            </w:pPr>
          </w:p>
          <w:p w14:paraId="0D0C33C9" w14:textId="77777777" w:rsidR="00FF6D22" w:rsidRPr="0010127F" w:rsidRDefault="00FF6D22" w:rsidP="0010127F">
            <w:pPr>
              <w:jc w:val="left"/>
              <w:rPr>
                <w:b/>
                <w:bCs/>
                <w:color w:val="000000" w:themeColor="text1"/>
                <w:sz w:val="18"/>
                <w:szCs w:val="18"/>
              </w:rPr>
            </w:pPr>
            <w:r w:rsidRPr="0010127F">
              <w:rPr>
                <w:b/>
                <w:bCs/>
                <w:color w:val="000000" w:themeColor="text1"/>
                <w:sz w:val="18"/>
                <w:szCs w:val="18"/>
              </w:rPr>
              <w:t>OR</w:t>
            </w:r>
          </w:p>
          <w:p w14:paraId="282B548D" w14:textId="77777777" w:rsidR="00FF6D22" w:rsidRPr="0010127F" w:rsidRDefault="00FF6D22" w:rsidP="0010127F">
            <w:pPr>
              <w:jc w:val="left"/>
              <w:rPr>
                <w:color w:val="000000" w:themeColor="text1"/>
                <w:sz w:val="18"/>
                <w:szCs w:val="18"/>
              </w:rPr>
            </w:pPr>
          </w:p>
          <w:p w14:paraId="21577759" w14:textId="77777777" w:rsidR="00FF6D22" w:rsidRPr="0010127F" w:rsidRDefault="00FF6D22" w:rsidP="0010127F">
            <w:pPr>
              <w:jc w:val="left"/>
              <w:rPr>
                <w:color w:val="000000" w:themeColor="text1"/>
                <w:sz w:val="18"/>
                <w:szCs w:val="18"/>
              </w:rPr>
            </w:pPr>
            <w:r w:rsidRPr="0010127F">
              <w:rPr>
                <w:color w:val="000000" w:themeColor="text1"/>
                <w:sz w:val="18"/>
                <w:szCs w:val="18"/>
              </w:rPr>
              <w:t>Any case where preoperative neurological status could not be reliably assessed, making confirmation of a new injury following anaesthesia uncertain e.g. patient required intubation of the trachea by pre-hospital team</w:t>
            </w:r>
          </w:p>
          <w:p w14:paraId="338A47CE" w14:textId="77777777" w:rsidR="00FF6D22" w:rsidRPr="0010127F" w:rsidRDefault="00FF6D22" w:rsidP="0010127F">
            <w:pPr>
              <w:jc w:val="left"/>
              <w:rPr>
                <w:color w:val="000000" w:themeColor="text1"/>
                <w:sz w:val="18"/>
                <w:szCs w:val="18"/>
              </w:rPr>
            </w:pPr>
          </w:p>
          <w:p w14:paraId="5AF185B2" w14:textId="77777777" w:rsidR="00FF6D22" w:rsidRPr="0010127F" w:rsidRDefault="00FF6D22" w:rsidP="0010127F">
            <w:pPr>
              <w:jc w:val="left"/>
              <w:rPr>
                <w:b/>
                <w:bCs/>
                <w:color w:val="000000" w:themeColor="text1"/>
                <w:sz w:val="18"/>
                <w:szCs w:val="18"/>
              </w:rPr>
            </w:pPr>
            <w:r w:rsidRPr="0010127F">
              <w:rPr>
                <w:b/>
                <w:bCs/>
                <w:color w:val="000000" w:themeColor="text1"/>
                <w:sz w:val="18"/>
                <w:szCs w:val="18"/>
              </w:rPr>
              <w:t xml:space="preserve">OR </w:t>
            </w:r>
          </w:p>
          <w:p w14:paraId="7EA2F206" w14:textId="77777777" w:rsidR="00FF6D22" w:rsidRPr="0010127F" w:rsidRDefault="00FF6D22" w:rsidP="0010127F">
            <w:pPr>
              <w:jc w:val="left"/>
              <w:rPr>
                <w:color w:val="000000" w:themeColor="text1"/>
                <w:sz w:val="18"/>
                <w:szCs w:val="18"/>
              </w:rPr>
            </w:pPr>
          </w:p>
          <w:p w14:paraId="4C2BD3C1" w14:textId="77777777" w:rsidR="00FF6D22" w:rsidRPr="0010127F" w:rsidRDefault="00FF6D22" w:rsidP="0010127F">
            <w:pPr>
              <w:jc w:val="left"/>
              <w:rPr>
                <w:color w:val="000000" w:themeColor="text1"/>
                <w:sz w:val="18"/>
                <w:szCs w:val="18"/>
              </w:rPr>
            </w:pPr>
            <w:r w:rsidRPr="0010127F">
              <w:rPr>
                <w:color w:val="000000" w:themeColor="text1"/>
                <w:sz w:val="18"/>
                <w:szCs w:val="18"/>
              </w:rPr>
              <w:lastRenderedPageBreak/>
              <w:t>Cause agreed by local multidisciplinary team, to be secondary to central neuraxial block (report under CNB complications)</w:t>
            </w:r>
          </w:p>
          <w:p w14:paraId="48676B74" w14:textId="77777777" w:rsidR="00FF6D22" w:rsidRPr="0010127F" w:rsidRDefault="00FF6D22" w:rsidP="0010127F">
            <w:pPr>
              <w:jc w:val="left"/>
              <w:rPr>
                <w:color w:val="000000" w:themeColor="text1"/>
                <w:sz w:val="18"/>
                <w:szCs w:val="18"/>
              </w:rPr>
            </w:pPr>
          </w:p>
        </w:tc>
        <w:tc>
          <w:tcPr>
            <w:tcW w:w="2693" w:type="dxa"/>
          </w:tcPr>
          <w:p w14:paraId="429220E6" w14:textId="77777777" w:rsidR="00FF6D22" w:rsidRPr="0010127F" w:rsidRDefault="00FF6D22" w:rsidP="0010127F">
            <w:pPr>
              <w:jc w:val="left"/>
              <w:rPr>
                <w:b/>
                <w:bCs/>
                <w:i/>
                <w:iCs/>
                <w:sz w:val="18"/>
                <w:szCs w:val="18"/>
              </w:rPr>
            </w:pPr>
            <w:r w:rsidRPr="0010127F">
              <w:rPr>
                <w:sz w:val="18"/>
                <w:szCs w:val="18"/>
              </w:rPr>
              <w:lastRenderedPageBreak/>
              <w:t xml:space="preserve">Cases involving cross clamping of major vessels, cardiac surgery or endovascular work are to be </w:t>
            </w:r>
            <w:r w:rsidRPr="0010127F">
              <w:rPr>
                <w:b/>
                <w:bCs/>
                <w:i/>
                <w:iCs/>
                <w:sz w:val="18"/>
                <w:szCs w:val="18"/>
              </w:rPr>
              <w:t>included</w:t>
            </w:r>
          </w:p>
          <w:p w14:paraId="7B04F6A3" w14:textId="77777777" w:rsidR="00FF6D22" w:rsidRPr="0010127F" w:rsidRDefault="00FF6D22" w:rsidP="0010127F">
            <w:pPr>
              <w:jc w:val="left"/>
              <w:rPr>
                <w:b/>
                <w:bCs/>
                <w:i/>
                <w:iCs/>
                <w:sz w:val="18"/>
                <w:szCs w:val="18"/>
              </w:rPr>
            </w:pPr>
          </w:p>
          <w:p w14:paraId="0876B850" w14:textId="77777777" w:rsidR="00FF6D22" w:rsidRPr="0010127F" w:rsidRDefault="00FF6D22" w:rsidP="0010127F">
            <w:pPr>
              <w:jc w:val="left"/>
              <w:rPr>
                <w:sz w:val="18"/>
                <w:szCs w:val="18"/>
              </w:rPr>
            </w:pPr>
          </w:p>
          <w:p w14:paraId="4D899A85" w14:textId="77777777" w:rsidR="00FF6D22" w:rsidRPr="0010127F" w:rsidRDefault="00FF6D22" w:rsidP="0010127F">
            <w:pPr>
              <w:jc w:val="left"/>
              <w:rPr>
                <w:sz w:val="18"/>
                <w:szCs w:val="18"/>
              </w:rPr>
            </w:pPr>
          </w:p>
          <w:p w14:paraId="32F9C8C4" w14:textId="77777777" w:rsidR="00FF6D22" w:rsidRPr="0010127F" w:rsidRDefault="00FF6D22" w:rsidP="0010127F">
            <w:pPr>
              <w:jc w:val="left"/>
              <w:rPr>
                <w:sz w:val="18"/>
                <w:szCs w:val="18"/>
              </w:rPr>
            </w:pPr>
          </w:p>
          <w:p w14:paraId="3397E8FC" w14:textId="77777777" w:rsidR="00FF6D22" w:rsidRPr="0010127F" w:rsidRDefault="00FF6D22" w:rsidP="0010127F">
            <w:pPr>
              <w:jc w:val="left"/>
              <w:rPr>
                <w:sz w:val="18"/>
                <w:szCs w:val="18"/>
              </w:rPr>
            </w:pPr>
          </w:p>
        </w:tc>
      </w:tr>
      <w:tr w:rsidR="00FF6D22" w14:paraId="70EF7CC3" w14:textId="77777777" w:rsidTr="002C1C45">
        <w:trPr>
          <w:trHeight w:val="300"/>
        </w:trPr>
        <w:tc>
          <w:tcPr>
            <w:tcW w:w="2055" w:type="dxa"/>
          </w:tcPr>
          <w:p w14:paraId="409635EC" w14:textId="77777777" w:rsidR="00FF6D22" w:rsidRPr="0010127F" w:rsidRDefault="00FF6D22" w:rsidP="0010127F">
            <w:pPr>
              <w:jc w:val="left"/>
              <w:rPr>
                <w:sz w:val="18"/>
                <w:szCs w:val="18"/>
              </w:rPr>
            </w:pPr>
            <w:r w:rsidRPr="0010127F">
              <w:rPr>
                <w:sz w:val="18"/>
                <w:szCs w:val="18"/>
              </w:rPr>
              <w:t>Peripheral nerve injury</w:t>
            </w:r>
          </w:p>
          <w:p w14:paraId="5D9F6E4F" w14:textId="77777777" w:rsidR="00FF6D22" w:rsidRPr="0010127F" w:rsidRDefault="00FF6D22" w:rsidP="0010127F">
            <w:pPr>
              <w:jc w:val="left"/>
              <w:rPr>
                <w:sz w:val="18"/>
                <w:szCs w:val="18"/>
              </w:rPr>
            </w:pPr>
            <w:r w:rsidRPr="0010127F">
              <w:rPr>
                <w:sz w:val="18"/>
                <w:szCs w:val="18"/>
              </w:rPr>
              <w:t>(general anaesthesia /sedation/MAC)</w:t>
            </w:r>
          </w:p>
          <w:p w14:paraId="4857A2CB" w14:textId="77777777" w:rsidR="00FF6D22" w:rsidRPr="0010127F" w:rsidRDefault="00FF6D22" w:rsidP="0010127F">
            <w:pPr>
              <w:jc w:val="left"/>
              <w:rPr>
                <w:b/>
                <w:bCs/>
                <w:color w:val="212121"/>
                <w:sz w:val="18"/>
                <w:szCs w:val="18"/>
              </w:rPr>
            </w:pPr>
          </w:p>
        </w:tc>
        <w:tc>
          <w:tcPr>
            <w:tcW w:w="3469" w:type="dxa"/>
          </w:tcPr>
          <w:p w14:paraId="650D1445" w14:textId="77777777" w:rsidR="00FF6D22" w:rsidRPr="0010127F" w:rsidRDefault="00FF6D22" w:rsidP="0010127F">
            <w:pPr>
              <w:jc w:val="left"/>
              <w:rPr>
                <w:sz w:val="18"/>
                <w:szCs w:val="18"/>
              </w:rPr>
            </w:pPr>
            <w:r w:rsidRPr="0010127F">
              <w:rPr>
                <w:sz w:val="18"/>
                <w:szCs w:val="18"/>
              </w:rPr>
              <w:t>Unintended new abnormality in one or more modalities (sensory, motor, pain or autonomic) lasting more than 48 hours following the end of the procedure*</w:t>
            </w:r>
          </w:p>
          <w:p w14:paraId="41CF82B1" w14:textId="77777777" w:rsidR="00FF6D22" w:rsidRPr="0010127F" w:rsidRDefault="00FF6D22" w:rsidP="0010127F">
            <w:pPr>
              <w:jc w:val="left"/>
              <w:rPr>
                <w:sz w:val="18"/>
                <w:szCs w:val="18"/>
              </w:rPr>
            </w:pPr>
          </w:p>
          <w:p w14:paraId="50D5A228" w14:textId="77777777" w:rsidR="00FF6D22" w:rsidRPr="0010127F" w:rsidRDefault="00FF6D22" w:rsidP="0010127F">
            <w:pPr>
              <w:jc w:val="left"/>
              <w:rPr>
                <w:sz w:val="18"/>
                <w:szCs w:val="18"/>
              </w:rPr>
            </w:pPr>
          </w:p>
          <w:p w14:paraId="2EBABAEA" w14:textId="77777777" w:rsidR="00FF6D22" w:rsidRPr="0010127F" w:rsidRDefault="00FF6D22" w:rsidP="0010127F">
            <w:pPr>
              <w:jc w:val="left"/>
              <w:rPr>
                <w:color w:val="333333"/>
                <w:sz w:val="18"/>
                <w:szCs w:val="18"/>
              </w:rPr>
            </w:pPr>
          </w:p>
        </w:tc>
        <w:tc>
          <w:tcPr>
            <w:tcW w:w="2835" w:type="dxa"/>
          </w:tcPr>
          <w:p w14:paraId="051792AE" w14:textId="77777777" w:rsidR="00D2100C" w:rsidRPr="00D2100C" w:rsidRDefault="00D2100C" w:rsidP="00D2100C">
            <w:pPr>
              <w:rPr>
                <w:b/>
                <w:bCs/>
                <w:sz w:val="18"/>
                <w:szCs w:val="18"/>
              </w:rPr>
            </w:pPr>
            <w:r w:rsidRPr="00D2100C">
              <w:rPr>
                <w:rFonts w:cs="Arial"/>
                <w:sz w:val="18"/>
                <w:szCs w:val="18"/>
              </w:rPr>
              <w:t>Cause agreed by local multidisciplinary team to be secondary to direct surgical injury or childbirth. In obstetric patients please do not report femoral, obturator, peroneal, lumbosacral or lateral cutaneous nerve of thigh neuropathies/plexopathies unless there is a clear likelihood that peri-operative positioning was responsible</w:t>
            </w:r>
            <w:r w:rsidRPr="00D2100C">
              <w:rPr>
                <w:sz w:val="18"/>
                <w:szCs w:val="18"/>
              </w:rPr>
              <w:t>. If in doubt report.</w:t>
            </w:r>
          </w:p>
          <w:p w14:paraId="6756E3FF" w14:textId="77777777" w:rsidR="00FF6D22" w:rsidRPr="0010127F" w:rsidRDefault="00FF6D22" w:rsidP="0010127F">
            <w:pPr>
              <w:jc w:val="left"/>
              <w:rPr>
                <w:sz w:val="18"/>
                <w:szCs w:val="18"/>
              </w:rPr>
            </w:pPr>
          </w:p>
          <w:p w14:paraId="0B75A693" w14:textId="77777777" w:rsidR="00FF6D22" w:rsidRPr="0010127F" w:rsidRDefault="00FF6D22" w:rsidP="0010127F">
            <w:pPr>
              <w:jc w:val="left"/>
              <w:rPr>
                <w:b/>
                <w:bCs/>
                <w:sz w:val="18"/>
                <w:szCs w:val="18"/>
              </w:rPr>
            </w:pPr>
            <w:r w:rsidRPr="0010127F">
              <w:rPr>
                <w:b/>
                <w:bCs/>
                <w:sz w:val="18"/>
                <w:szCs w:val="18"/>
              </w:rPr>
              <w:t>OR</w:t>
            </w:r>
          </w:p>
          <w:p w14:paraId="3B840F53" w14:textId="77777777" w:rsidR="00FF6D22" w:rsidRPr="0010127F" w:rsidRDefault="00FF6D22" w:rsidP="0010127F">
            <w:pPr>
              <w:jc w:val="left"/>
              <w:rPr>
                <w:sz w:val="18"/>
                <w:szCs w:val="18"/>
              </w:rPr>
            </w:pPr>
          </w:p>
          <w:p w14:paraId="544CA64A" w14:textId="77777777" w:rsidR="00FF6D22" w:rsidRPr="0010127F" w:rsidRDefault="00FF6D22" w:rsidP="0010127F">
            <w:pPr>
              <w:jc w:val="left"/>
              <w:rPr>
                <w:sz w:val="18"/>
                <w:szCs w:val="18"/>
              </w:rPr>
            </w:pPr>
            <w:r w:rsidRPr="0010127F">
              <w:rPr>
                <w:sz w:val="18"/>
                <w:szCs w:val="18"/>
              </w:rPr>
              <w:t>Nerve injury secondary to airway manipulation e.g. lingual or hypoglossal nerves secondary to laryngeal mask positioning</w:t>
            </w:r>
          </w:p>
          <w:p w14:paraId="1B943522" w14:textId="77777777" w:rsidR="00FF6D22" w:rsidRPr="0010127F" w:rsidRDefault="00FF6D22" w:rsidP="0010127F">
            <w:pPr>
              <w:jc w:val="left"/>
              <w:rPr>
                <w:rStyle w:val="Strong"/>
                <w:b w:val="0"/>
                <w:bCs w:val="0"/>
                <w:sz w:val="18"/>
                <w:szCs w:val="18"/>
              </w:rPr>
            </w:pPr>
          </w:p>
          <w:p w14:paraId="1FC7216F" w14:textId="77777777" w:rsidR="00FF6D22" w:rsidRPr="0010127F" w:rsidRDefault="00FF6D22" w:rsidP="0010127F">
            <w:pPr>
              <w:jc w:val="left"/>
              <w:rPr>
                <w:rStyle w:val="Strong"/>
                <w:sz w:val="18"/>
                <w:szCs w:val="18"/>
              </w:rPr>
            </w:pPr>
            <w:r w:rsidRPr="0010127F">
              <w:rPr>
                <w:rStyle w:val="Strong"/>
                <w:sz w:val="18"/>
                <w:szCs w:val="18"/>
              </w:rPr>
              <w:t>OR</w:t>
            </w:r>
          </w:p>
          <w:p w14:paraId="355A6F20" w14:textId="77777777" w:rsidR="00FF6D22" w:rsidRPr="0010127F" w:rsidRDefault="00FF6D22" w:rsidP="0010127F">
            <w:pPr>
              <w:jc w:val="left"/>
              <w:rPr>
                <w:rStyle w:val="Strong"/>
                <w:sz w:val="18"/>
                <w:szCs w:val="18"/>
              </w:rPr>
            </w:pPr>
          </w:p>
          <w:p w14:paraId="6965E342" w14:textId="77777777" w:rsidR="00FF6D22" w:rsidRPr="0010127F" w:rsidRDefault="00FF6D22" w:rsidP="0010127F">
            <w:pPr>
              <w:jc w:val="left"/>
              <w:rPr>
                <w:sz w:val="18"/>
                <w:szCs w:val="18"/>
              </w:rPr>
            </w:pPr>
            <w:r w:rsidRPr="0010127F">
              <w:rPr>
                <w:sz w:val="18"/>
                <w:szCs w:val="18"/>
              </w:rPr>
              <w:t>Critical illness polyneuropathy following surgery and ICU stay</w:t>
            </w:r>
          </w:p>
          <w:p w14:paraId="04CC4381" w14:textId="77777777" w:rsidR="00FF6D22" w:rsidRPr="0010127F" w:rsidRDefault="00FF6D22" w:rsidP="0010127F">
            <w:pPr>
              <w:jc w:val="left"/>
              <w:rPr>
                <w:rStyle w:val="Strong"/>
                <w:b w:val="0"/>
                <w:bCs w:val="0"/>
                <w:sz w:val="18"/>
                <w:szCs w:val="18"/>
              </w:rPr>
            </w:pPr>
          </w:p>
        </w:tc>
        <w:tc>
          <w:tcPr>
            <w:tcW w:w="2693" w:type="dxa"/>
          </w:tcPr>
          <w:p w14:paraId="2B466E40" w14:textId="77777777" w:rsidR="00FF6D22" w:rsidRPr="0010127F" w:rsidRDefault="00FF6D22" w:rsidP="0010127F">
            <w:pPr>
              <w:jc w:val="left"/>
              <w:rPr>
                <w:sz w:val="18"/>
                <w:szCs w:val="18"/>
              </w:rPr>
            </w:pPr>
            <w:r w:rsidRPr="0010127F">
              <w:rPr>
                <w:sz w:val="18"/>
                <w:szCs w:val="18"/>
              </w:rPr>
              <w:t xml:space="preserve">For </w:t>
            </w:r>
            <w:proofErr w:type="gramStart"/>
            <w:r w:rsidRPr="0010127F">
              <w:rPr>
                <w:sz w:val="18"/>
                <w:szCs w:val="18"/>
              </w:rPr>
              <w:t>example</w:t>
            </w:r>
            <w:proofErr w:type="gramEnd"/>
            <w:r w:rsidRPr="0010127F">
              <w:rPr>
                <w:sz w:val="18"/>
                <w:szCs w:val="18"/>
              </w:rPr>
              <w:t xml:space="preserve"> brachial plexus injury following Trendelenburg position; common peroneal nerve injury following lithotomy position; ulnar nerve injury due to compression; tourniquet related injury</w:t>
            </w:r>
          </w:p>
          <w:p w14:paraId="4800648B" w14:textId="77777777" w:rsidR="00FF6D22" w:rsidRPr="0010127F" w:rsidRDefault="00FF6D22" w:rsidP="0010127F">
            <w:pPr>
              <w:jc w:val="left"/>
              <w:rPr>
                <w:sz w:val="18"/>
                <w:szCs w:val="18"/>
              </w:rPr>
            </w:pPr>
          </w:p>
          <w:p w14:paraId="521DF36C" w14:textId="77777777" w:rsidR="00FF6D22" w:rsidRPr="0010127F" w:rsidRDefault="00FF6D22" w:rsidP="0010127F">
            <w:pPr>
              <w:jc w:val="left"/>
              <w:rPr>
                <w:color w:val="000000" w:themeColor="text1"/>
                <w:sz w:val="18"/>
                <w:szCs w:val="18"/>
              </w:rPr>
            </w:pPr>
            <w:r w:rsidRPr="0010127F">
              <w:rPr>
                <w:color w:val="000000" w:themeColor="text1"/>
                <w:sz w:val="18"/>
                <w:szCs w:val="18"/>
              </w:rPr>
              <w:t xml:space="preserve">Abnormalities do not need to map to any </w:t>
            </w:r>
            <w:proofErr w:type="gramStart"/>
            <w:r w:rsidRPr="0010127F">
              <w:rPr>
                <w:color w:val="000000" w:themeColor="text1"/>
                <w:sz w:val="18"/>
                <w:szCs w:val="18"/>
              </w:rPr>
              <w:t>particular nerve</w:t>
            </w:r>
            <w:proofErr w:type="gramEnd"/>
            <w:r w:rsidRPr="0010127F">
              <w:rPr>
                <w:color w:val="000000" w:themeColor="text1"/>
                <w:sz w:val="18"/>
                <w:szCs w:val="18"/>
              </w:rPr>
              <w:t xml:space="preserve"> or radicular distribution.</w:t>
            </w:r>
          </w:p>
          <w:p w14:paraId="621068A6" w14:textId="77777777" w:rsidR="00FF6D22" w:rsidRPr="0010127F" w:rsidRDefault="00FF6D22" w:rsidP="0010127F">
            <w:pPr>
              <w:jc w:val="left"/>
              <w:rPr>
                <w:sz w:val="18"/>
                <w:szCs w:val="18"/>
              </w:rPr>
            </w:pPr>
          </w:p>
          <w:p w14:paraId="2A8B9028" w14:textId="77777777" w:rsidR="00FF6D22" w:rsidRPr="0010127F" w:rsidRDefault="00FF6D22" w:rsidP="0010127F">
            <w:pPr>
              <w:jc w:val="left"/>
              <w:rPr>
                <w:sz w:val="18"/>
                <w:szCs w:val="18"/>
              </w:rPr>
            </w:pPr>
            <w:r w:rsidRPr="0010127F">
              <w:rPr>
                <w:sz w:val="18"/>
                <w:szCs w:val="18"/>
              </w:rPr>
              <w:t xml:space="preserve">Neurological abnormality may be a </w:t>
            </w:r>
            <w:r w:rsidRPr="0010127F">
              <w:rPr>
                <w:i/>
                <w:iCs/>
                <w:sz w:val="18"/>
                <w:szCs w:val="18"/>
              </w:rPr>
              <w:t>change</w:t>
            </w:r>
            <w:r w:rsidRPr="0010127F">
              <w:rPr>
                <w:sz w:val="18"/>
                <w:szCs w:val="18"/>
              </w:rPr>
              <w:t xml:space="preserve"> of function in any specific modality (e.g. in the sensory modality both unintended new loss of sensation and new paraesthesia should trigger reporting)</w:t>
            </w:r>
          </w:p>
          <w:p w14:paraId="47261EEE" w14:textId="77777777" w:rsidR="00FF6D22" w:rsidRPr="0010127F" w:rsidRDefault="00FF6D22" w:rsidP="0010127F">
            <w:pPr>
              <w:jc w:val="left"/>
              <w:rPr>
                <w:i/>
                <w:iCs/>
                <w:sz w:val="18"/>
                <w:szCs w:val="18"/>
              </w:rPr>
            </w:pPr>
          </w:p>
          <w:p w14:paraId="1C7D667B" w14:textId="77777777" w:rsidR="00FF6D22" w:rsidRPr="0010127F" w:rsidRDefault="00FF6D22" w:rsidP="0010127F">
            <w:pPr>
              <w:jc w:val="left"/>
              <w:rPr>
                <w:i/>
                <w:iCs/>
                <w:sz w:val="18"/>
                <w:szCs w:val="18"/>
              </w:rPr>
            </w:pPr>
          </w:p>
          <w:p w14:paraId="11D1443E" w14:textId="77777777" w:rsidR="00FF6D22" w:rsidRPr="0010127F" w:rsidRDefault="00FF6D22" w:rsidP="0010127F">
            <w:pPr>
              <w:jc w:val="left"/>
              <w:rPr>
                <w:sz w:val="18"/>
                <w:szCs w:val="18"/>
              </w:rPr>
            </w:pPr>
            <w:r w:rsidRPr="0010127F">
              <w:rPr>
                <w:sz w:val="18"/>
                <w:szCs w:val="18"/>
              </w:rPr>
              <w:t xml:space="preserve">*Please follow standard care pathways including referral to neurological/surgical services, imaging and nerve conduction studies </w:t>
            </w:r>
            <w:proofErr w:type="gramStart"/>
            <w:r w:rsidRPr="0010127F">
              <w:rPr>
                <w:sz w:val="18"/>
                <w:szCs w:val="18"/>
              </w:rPr>
              <w:t>where</w:t>
            </w:r>
            <w:proofErr w:type="gramEnd"/>
            <w:r w:rsidRPr="0010127F">
              <w:rPr>
                <w:sz w:val="18"/>
                <w:szCs w:val="18"/>
              </w:rPr>
              <w:t xml:space="preserve"> deemed appropriate by local team. Please log the nerve injury in the NAP8 database at the time of presentation. An automatic alert will be sent at 6 months to please review the patient case notes, log in and follow instructions. This information will be vital and will be used by the multidisciplinary review team to a) determine causality and b) to define the injury as permanent or not</w:t>
            </w:r>
          </w:p>
          <w:p w14:paraId="2433C3E9" w14:textId="77777777" w:rsidR="00FF6D22" w:rsidRPr="0010127F" w:rsidRDefault="00FF6D22" w:rsidP="0010127F">
            <w:pPr>
              <w:jc w:val="left"/>
              <w:rPr>
                <w:sz w:val="18"/>
                <w:szCs w:val="18"/>
              </w:rPr>
            </w:pPr>
          </w:p>
        </w:tc>
      </w:tr>
    </w:tbl>
    <w:p w14:paraId="2AA7E990" w14:textId="77777777" w:rsidR="00FF6D22" w:rsidRPr="00307896" w:rsidRDefault="00FF6D22" w:rsidP="00E40DD6"/>
    <w:p w14:paraId="6DAC63CB" w14:textId="77777777" w:rsidR="002051C3" w:rsidRPr="00314170" w:rsidRDefault="002051C3" w:rsidP="007B20DE">
      <w:pPr>
        <w:pStyle w:val="Heading2"/>
        <w:jc w:val="left"/>
        <w:rPr>
          <w:sz w:val="24"/>
          <w:szCs w:val="32"/>
        </w:rPr>
      </w:pPr>
      <w:bookmarkStart w:id="10" w:name="_Toc71539748"/>
      <w:bookmarkStart w:id="11" w:name="_Toc211255561"/>
      <w:r w:rsidRPr="00314170">
        <w:rPr>
          <w:sz w:val="24"/>
          <w:szCs w:val="32"/>
        </w:rPr>
        <w:t>How to report an individual case</w:t>
      </w:r>
      <w:bookmarkEnd w:id="10"/>
      <w:bookmarkEnd w:id="11"/>
    </w:p>
    <w:p w14:paraId="653CF497" w14:textId="799CE970" w:rsidR="00E058C9" w:rsidRDefault="002051C3" w:rsidP="002051C3">
      <w:pPr>
        <w:pStyle w:val="NoSpacing"/>
      </w:pPr>
      <w:r w:rsidRPr="007B20DE">
        <w:rPr>
          <w:b/>
          <w:bCs/>
        </w:rPr>
        <w:t xml:space="preserve">Cases should be reported as soon as possible after a </w:t>
      </w:r>
      <w:r w:rsidR="00CC0199">
        <w:rPr>
          <w:b/>
          <w:bCs/>
        </w:rPr>
        <w:t>complication</w:t>
      </w:r>
      <w:r w:rsidRPr="007B20DE">
        <w:rPr>
          <w:b/>
          <w:bCs/>
        </w:rPr>
        <w:t xml:space="preserve"> has occurred.</w:t>
      </w:r>
      <w:r w:rsidRPr="00314170">
        <w:t xml:space="preserve"> </w:t>
      </w:r>
      <w:r w:rsidR="007B20DE">
        <w:t xml:space="preserve">This will ensure any details relying on recall are as accurate and complete as possible. </w:t>
      </w:r>
      <w:r w:rsidR="00E058C9">
        <w:t>The following cases below will also trigger a follow up email a</w:t>
      </w:r>
      <w:r w:rsidRPr="00314170">
        <w:t>t</w:t>
      </w:r>
      <w:r w:rsidR="00E058C9">
        <w:t xml:space="preserve"> 6 months:</w:t>
      </w:r>
    </w:p>
    <w:p w14:paraId="5EF3F58E" w14:textId="77777777" w:rsidR="003A6BB0" w:rsidRDefault="003A6BB0" w:rsidP="002051C3">
      <w:pPr>
        <w:pStyle w:val="NoSpacing"/>
      </w:pPr>
    </w:p>
    <w:p w14:paraId="77AD971E" w14:textId="77777777" w:rsidR="00E058C9" w:rsidRDefault="00E058C9" w:rsidP="00E058C9">
      <w:pPr>
        <w:pStyle w:val="NoSpacing"/>
        <w:numPr>
          <w:ilvl w:val="0"/>
          <w:numId w:val="10"/>
        </w:numPr>
      </w:pPr>
      <w:r>
        <w:t>General anaesthesia/MAC/sedation</w:t>
      </w:r>
    </w:p>
    <w:p w14:paraId="681030D3" w14:textId="157F84F9" w:rsidR="00E058C9" w:rsidRDefault="00E058C9" w:rsidP="00E058C9">
      <w:pPr>
        <w:pStyle w:val="NoSpacing"/>
        <w:numPr>
          <w:ilvl w:val="1"/>
          <w:numId w:val="10"/>
        </w:numPr>
      </w:pPr>
      <w:r>
        <w:lastRenderedPageBreak/>
        <w:t>Peripheral nerve injury</w:t>
      </w:r>
    </w:p>
    <w:p w14:paraId="2B18AFFD" w14:textId="18C6226A" w:rsidR="00E058C9" w:rsidRDefault="00E058C9" w:rsidP="00E058C9">
      <w:pPr>
        <w:pStyle w:val="NoSpacing"/>
        <w:numPr>
          <w:ilvl w:val="1"/>
          <w:numId w:val="10"/>
        </w:numPr>
      </w:pPr>
      <w:r>
        <w:t>Spinal cord injury</w:t>
      </w:r>
    </w:p>
    <w:p w14:paraId="37DC22EC" w14:textId="2E2A216B" w:rsidR="00E058C9" w:rsidRDefault="00E058C9" w:rsidP="00E058C9">
      <w:pPr>
        <w:pStyle w:val="NoSpacing"/>
        <w:numPr>
          <w:ilvl w:val="0"/>
          <w:numId w:val="10"/>
        </w:numPr>
      </w:pPr>
      <w:r>
        <w:t>Regional anaesthesia</w:t>
      </w:r>
    </w:p>
    <w:p w14:paraId="2879ED8A" w14:textId="77777777" w:rsidR="00E058C9" w:rsidRDefault="00E058C9" w:rsidP="00E058C9">
      <w:pPr>
        <w:pStyle w:val="NoSpacing"/>
        <w:numPr>
          <w:ilvl w:val="1"/>
          <w:numId w:val="10"/>
        </w:numPr>
      </w:pPr>
      <w:r>
        <w:t>Central neuraxial blocks</w:t>
      </w:r>
    </w:p>
    <w:p w14:paraId="002CDD5B" w14:textId="0B5DCC79" w:rsidR="00E058C9" w:rsidRDefault="00E058C9" w:rsidP="00E058C9">
      <w:pPr>
        <w:pStyle w:val="NoSpacing"/>
        <w:numPr>
          <w:ilvl w:val="2"/>
          <w:numId w:val="10"/>
        </w:numPr>
      </w:pPr>
      <w:r>
        <w:t>Vertebral canal haematoma</w:t>
      </w:r>
    </w:p>
    <w:p w14:paraId="52BC3DC5" w14:textId="12C2BA0F" w:rsidR="00E058C9" w:rsidRDefault="00E058C9" w:rsidP="00E058C9">
      <w:pPr>
        <w:pStyle w:val="NoSpacing"/>
        <w:numPr>
          <w:ilvl w:val="2"/>
          <w:numId w:val="10"/>
        </w:numPr>
      </w:pPr>
      <w:r>
        <w:t>Vertebral canal abscess</w:t>
      </w:r>
    </w:p>
    <w:p w14:paraId="73C6357A" w14:textId="42994A3D" w:rsidR="00E058C9" w:rsidRDefault="00E058C9" w:rsidP="00E058C9">
      <w:pPr>
        <w:pStyle w:val="NoSpacing"/>
        <w:numPr>
          <w:ilvl w:val="2"/>
          <w:numId w:val="10"/>
        </w:numPr>
      </w:pPr>
      <w:r>
        <w:t>Nerve injury after central neuraxial block</w:t>
      </w:r>
    </w:p>
    <w:p w14:paraId="44B05163" w14:textId="13F78974" w:rsidR="00E058C9" w:rsidRDefault="00E058C9" w:rsidP="00E058C9">
      <w:pPr>
        <w:pStyle w:val="NoSpacing"/>
        <w:numPr>
          <w:ilvl w:val="1"/>
          <w:numId w:val="10"/>
        </w:numPr>
      </w:pPr>
      <w:r>
        <w:t>Peripheral nerve block</w:t>
      </w:r>
    </w:p>
    <w:p w14:paraId="134CA8D1" w14:textId="13BA4171" w:rsidR="00E058C9" w:rsidRDefault="00E058C9" w:rsidP="00E058C9">
      <w:pPr>
        <w:pStyle w:val="NoSpacing"/>
        <w:numPr>
          <w:ilvl w:val="2"/>
          <w:numId w:val="10"/>
        </w:numPr>
      </w:pPr>
      <w:r>
        <w:t>Peripheral nerve injury</w:t>
      </w:r>
    </w:p>
    <w:p w14:paraId="1C10E80B" w14:textId="77777777" w:rsidR="00E058C9" w:rsidRDefault="00E058C9" w:rsidP="002051C3">
      <w:pPr>
        <w:pStyle w:val="NoSpacing"/>
      </w:pPr>
    </w:p>
    <w:p w14:paraId="636F08D8" w14:textId="7A546531" w:rsidR="00E058C9" w:rsidRDefault="00E058C9" w:rsidP="002051C3">
      <w:pPr>
        <w:pStyle w:val="NoSpacing"/>
      </w:pPr>
      <w:r>
        <w:t>This will allow the NAP8 team to classify if the injury is permanent or not</w:t>
      </w:r>
      <w:r w:rsidR="002051C3" w:rsidRPr="00314170">
        <w:t>.</w:t>
      </w:r>
      <w:r w:rsidR="00641AC2" w:rsidRPr="00314170">
        <w:t xml:space="preserve"> </w:t>
      </w:r>
      <w:r w:rsidR="00865E21">
        <w:t xml:space="preserve">There will also be a </w:t>
      </w:r>
      <w:proofErr w:type="gramStart"/>
      <w:r w:rsidR="00865E21">
        <w:t>6 month</w:t>
      </w:r>
      <w:proofErr w:type="gramEnd"/>
      <w:r w:rsidR="00865E21">
        <w:t xml:space="preserve"> email following cases of anaphylaxis to follow up on any allergen testing results.</w:t>
      </w:r>
    </w:p>
    <w:p w14:paraId="44BD2C3B" w14:textId="77777777" w:rsidR="00E058C9" w:rsidRDefault="00E058C9" w:rsidP="002051C3">
      <w:pPr>
        <w:pStyle w:val="NoSpacing"/>
      </w:pPr>
    </w:p>
    <w:p w14:paraId="097D5F35" w14:textId="72ABD2A6" w:rsidR="002051C3" w:rsidRPr="00314170" w:rsidRDefault="00641AC2" w:rsidP="002051C3">
      <w:pPr>
        <w:pStyle w:val="NoSpacing"/>
      </w:pPr>
      <w:r w:rsidRPr="00314170">
        <w:t xml:space="preserve">All reports will be anonymous and confidential. </w:t>
      </w:r>
    </w:p>
    <w:p w14:paraId="29BA1C7E" w14:textId="77777777" w:rsidR="002051C3" w:rsidRPr="00314170" w:rsidRDefault="002051C3" w:rsidP="002051C3">
      <w:pPr>
        <w:pStyle w:val="NoSpacing"/>
      </w:pPr>
    </w:p>
    <w:p w14:paraId="63E3D601" w14:textId="5934BDBD" w:rsidR="002051C3" w:rsidRPr="00314170" w:rsidRDefault="002051C3" w:rsidP="002051C3">
      <w:pPr>
        <w:pStyle w:val="NoSpacing"/>
      </w:pPr>
      <w:r w:rsidRPr="00314170">
        <w:t xml:space="preserve">All </w:t>
      </w:r>
      <w:r w:rsidR="00E058C9">
        <w:t>major complications of regional anaesthesia or other case of spinal cord and peripheral nerve injury</w:t>
      </w:r>
      <w:r w:rsidR="00E058C9" w:rsidRPr="00314170" w:rsidDel="00E058C9">
        <w:t xml:space="preserve"> </w:t>
      </w:r>
      <w:r w:rsidRPr="00314170">
        <w:t>fulfilling the inclusion criteria should be reported to NAP</w:t>
      </w:r>
      <w:r w:rsidR="003A6BB0">
        <w:t>8</w:t>
      </w:r>
      <w:r w:rsidRPr="00314170">
        <w:t xml:space="preserve"> if anaesthesia care started between 00</w:t>
      </w:r>
      <w:r w:rsidR="00B17F43" w:rsidRPr="00314170">
        <w:t>:</w:t>
      </w:r>
      <w:r w:rsidRPr="00314170">
        <w:t>00</w:t>
      </w:r>
      <w:r w:rsidR="00B17F43" w:rsidRPr="00314170">
        <w:t>:00</w:t>
      </w:r>
      <w:r w:rsidRPr="00314170">
        <w:t xml:space="preserve"> hrs on </w:t>
      </w:r>
      <w:r w:rsidR="00A16FE9">
        <w:t>20</w:t>
      </w:r>
      <w:r w:rsidR="00A16FE9" w:rsidRPr="00A16FE9">
        <w:rPr>
          <w:vertAlign w:val="superscript"/>
        </w:rPr>
        <w:t>th</w:t>
      </w:r>
      <w:r w:rsidR="00A16FE9">
        <w:t xml:space="preserve"> April 2026</w:t>
      </w:r>
      <w:r w:rsidR="00E40DD6">
        <w:t xml:space="preserve"> </w:t>
      </w:r>
      <w:r w:rsidRPr="00314170">
        <w:t>and 23</w:t>
      </w:r>
      <w:r w:rsidR="00B17F43" w:rsidRPr="00314170">
        <w:t>:</w:t>
      </w:r>
      <w:r w:rsidRPr="00314170">
        <w:t>59</w:t>
      </w:r>
      <w:r w:rsidR="00B17F43" w:rsidRPr="00314170">
        <w:t>:</w:t>
      </w:r>
      <w:r w:rsidRPr="00314170">
        <w:t xml:space="preserve">59 hrs on </w:t>
      </w:r>
      <w:r w:rsidR="00A16FE9">
        <w:t>19</w:t>
      </w:r>
      <w:r w:rsidR="00A16FE9" w:rsidRPr="00A16FE9">
        <w:rPr>
          <w:vertAlign w:val="superscript"/>
        </w:rPr>
        <w:t>th</w:t>
      </w:r>
      <w:r w:rsidR="00A16FE9">
        <w:t xml:space="preserve"> April 2027</w:t>
      </w:r>
      <w:r w:rsidRPr="00314170">
        <w:t>.</w:t>
      </w:r>
    </w:p>
    <w:p w14:paraId="3695C219" w14:textId="77777777" w:rsidR="002051C3" w:rsidRPr="00314170" w:rsidRDefault="002051C3" w:rsidP="002051C3">
      <w:pPr>
        <w:pStyle w:val="NoSpacing"/>
      </w:pPr>
    </w:p>
    <w:p w14:paraId="2A441BD7" w14:textId="2B409B1C" w:rsidR="002051C3" w:rsidRDefault="002051C3" w:rsidP="002051C3">
      <w:pPr>
        <w:pStyle w:val="NoSpacing"/>
      </w:pPr>
      <w:r w:rsidRPr="00314170">
        <w:t xml:space="preserve">If the LC becomes aware of a </w:t>
      </w:r>
      <w:r w:rsidR="00CC0199">
        <w:t xml:space="preserve">major complication of regional anaesthesia or other case of spinal cord and peripheral nerve injury </w:t>
      </w:r>
      <w:r w:rsidRPr="00314170">
        <w:t>in their hospital(s), the following steps should be taken:</w:t>
      </w:r>
    </w:p>
    <w:p w14:paraId="5E615BD5" w14:textId="77777777" w:rsidR="003A6BB0" w:rsidRPr="00314170" w:rsidRDefault="003A6BB0" w:rsidP="002051C3">
      <w:pPr>
        <w:pStyle w:val="NoSpacing"/>
      </w:pPr>
    </w:p>
    <w:p w14:paraId="11ECCA05" w14:textId="77777777" w:rsidR="002051C3" w:rsidRPr="00314170" w:rsidRDefault="002051C3" w:rsidP="002051C3">
      <w:pPr>
        <w:pStyle w:val="NoSpacing"/>
        <w:numPr>
          <w:ilvl w:val="0"/>
          <w:numId w:val="7"/>
        </w:numPr>
      </w:pPr>
      <w:r w:rsidRPr="00314170">
        <w:t>Liaise with the anaesthetist(s) involved if they have not already contacted you.</w:t>
      </w:r>
    </w:p>
    <w:p w14:paraId="440EDD29" w14:textId="69D13ACE" w:rsidR="002051C3" w:rsidRPr="00314170" w:rsidRDefault="002051C3" w:rsidP="002051C3">
      <w:pPr>
        <w:pStyle w:val="NoSpacing"/>
        <w:numPr>
          <w:ilvl w:val="0"/>
          <w:numId w:val="7"/>
        </w:numPr>
      </w:pPr>
      <w:r w:rsidRPr="00314170">
        <w:t>Contact NAP</w:t>
      </w:r>
      <w:r w:rsidR="00CC0199">
        <w:t>8</w:t>
      </w:r>
      <w:r w:rsidRPr="00314170">
        <w:t xml:space="preserve"> (</w:t>
      </w:r>
      <w:hyperlink r:id="rId12" w:history="1">
        <w:r w:rsidRPr="00314170">
          <w:rPr>
            <w:rStyle w:val="Hyperlink"/>
          </w:rPr>
          <w:t>nap@rcoa.ac.uk</w:t>
        </w:r>
      </w:hyperlink>
      <w:r w:rsidRPr="00314170">
        <w:t xml:space="preserve">) who will issue you a secure login </w:t>
      </w:r>
      <w:r w:rsidR="00B17F43" w:rsidRPr="00314170">
        <w:t>specific for</w:t>
      </w:r>
      <w:r w:rsidRPr="00314170">
        <w:t xml:space="preserve"> </w:t>
      </w:r>
      <w:r w:rsidR="00B17F43" w:rsidRPr="00314170">
        <w:t xml:space="preserve">the </w:t>
      </w:r>
      <w:r w:rsidRPr="00314170">
        <w:t>case on the database.</w:t>
      </w:r>
    </w:p>
    <w:p w14:paraId="09474258" w14:textId="77777777" w:rsidR="002051C3" w:rsidRPr="00314170" w:rsidRDefault="002051C3" w:rsidP="002051C3">
      <w:pPr>
        <w:pStyle w:val="NoSpacing"/>
        <w:numPr>
          <w:ilvl w:val="0"/>
          <w:numId w:val="7"/>
        </w:numPr>
      </w:pPr>
      <w:r w:rsidRPr="00314170">
        <w:t>Retrieve anaesthetic and other relevant case notes.</w:t>
      </w:r>
    </w:p>
    <w:p w14:paraId="0DC8D249" w14:textId="2B79041A" w:rsidR="002051C3" w:rsidRPr="00314170" w:rsidRDefault="002051C3" w:rsidP="002051C3">
      <w:pPr>
        <w:pStyle w:val="NoSpacing"/>
        <w:numPr>
          <w:ilvl w:val="0"/>
          <w:numId w:val="7"/>
        </w:numPr>
      </w:pPr>
      <w:r w:rsidRPr="00314170">
        <w:t>Whilst logged into the database, extract the information needed in the structured case review. It is expected that you will need to discuss the case in detail with the anaesthetist(s) involved</w:t>
      </w:r>
      <w:r w:rsidR="0023499F" w:rsidRPr="00314170">
        <w:t>. It may be that you and the anaesthetist involved in the case will need to work together</w:t>
      </w:r>
      <w:r w:rsidRPr="00314170">
        <w:t xml:space="preserve"> </w:t>
      </w:r>
      <w:r w:rsidR="0023499F" w:rsidRPr="00314170">
        <w:t>to</w:t>
      </w:r>
      <w:r w:rsidRPr="00314170">
        <w:t xml:space="preserve"> enter the data.</w:t>
      </w:r>
    </w:p>
    <w:p w14:paraId="6C37E35A" w14:textId="77777777" w:rsidR="002051C3" w:rsidRPr="00314170" w:rsidRDefault="002051C3" w:rsidP="002051C3">
      <w:pPr>
        <w:pStyle w:val="NoSpacing"/>
      </w:pPr>
    </w:p>
    <w:p w14:paraId="000DC7A0" w14:textId="66F832BD" w:rsidR="00B17F43" w:rsidRDefault="002051C3" w:rsidP="00335183">
      <w:pPr>
        <w:pStyle w:val="NoSpacing"/>
      </w:pPr>
      <w:r w:rsidRPr="00314170">
        <w:t xml:space="preserve">A step-by-step guide to reporting the case will be attached to the login details and available on the </w:t>
      </w:r>
      <w:hyperlink r:id="rId13" w:history="1">
        <w:r w:rsidRPr="00335183">
          <w:rPr>
            <w:rStyle w:val="Hyperlink"/>
          </w:rPr>
          <w:t>Local Coordinator resources page</w:t>
        </w:r>
      </w:hyperlink>
      <w:r w:rsidRPr="00314170">
        <w:t xml:space="preserve"> of the website</w:t>
      </w:r>
      <w:r w:rsidR="00335183">
        <w:t>.</w:t>
      </w:r>
    </w:p>
    <w:p w14:paraId="407F36C2" w14:textId="77777777" w:rsidR="00335183" w:rsidRPr="00314170" w:rsidRDefault="00335183" w:rsidP="00335183">
      <w:pPr>
        <w:pStyle w:val="NoSpacing"/>
      </w:pPr>
    </w:p>
    <w:p w14:paraId="5AB7E03E" w14:textId="33C33148" w:rsidR="00B17F43" w:rsidRPr="00314170" w:rsidRDefault="00B17F43" w:rsidP="00B17F43">
      <w:pPr>
        <w:pStyle w:val="NoSpacing"/>
        <w:rPr>
          <w:b/>
          <w:bCs/>
        </w:rPr>
      </w:pPr>
      <w:r w:rsidRPr="00314170">
        <w:rPr>
          <w:b/>
          <w:bCs/>
        </w:rPr>
        <w:t>Monthly reminders</w:t>
      </w:r>
    </w:p>
    <w:p w14:paraId="28D06738" w14:textId="084E1AE3" w:rsidR="00B17F43" w:rsidRPr="00314170" w:rsidRDefault="00B17F43" w:rsidP="00B17F43">
      <w:pPr>
        <w:pStyle w:val="NoSpacing"/>
      </w:pPr>
      <w:r w:rsidRPr="00314170">
        <w:t xml:space="preserve">LCs will be contacted monthly to check if there have been any cases in their hospital. As in previous NAPs, please report this value monthly, even when there are no </w:t>
      </w:r>
      <w:r w:rsidR="00CC0199">
        <w:t xml:space="preserve">major complications of regional anaesthesia or other cases of spinal cord and peripheral nerve injury </w:t>
      </w:r>
      <w:r w:rsidRPr="00314170">
        <w:t xml:space="preserve">at your site. </w:t>
      </w:r>
    </w:p>
    <w:p w14:paraId="7AC0865C" w14:textId="77777777" w:rsidR="00B17F43" w:rsidRPr="00314170" w:rsidRDefault="00B17F43" w:rsidP="00B17F43">
      <w:pPr>
        <w:pStyle w:val="NoSpacing"/>
      </w:pPr>
    </w:p>
    <w:p w14:paraId="46EF7680" w14:textId="77777777" w:rsidR="00B17F43" w:rsidRPr="00314170" w:rsidRDefault="00B17F43" w:rsidP="00B17F43">
      <w:pPr>
        <w:pStyle w:val="NoSpacing"/>
      </w:pPr>
      <w:r w:rsidRPr="00314170">
        <w:t>As the inclusion criteria extend beyond the anaesthetic department, we request that LCs formally check with the following sources for potentially eligible cases:</w:t>
      </w:r>
    </w:p>
    <w:p w14:paraId="6B97E29C" w14:textId="77777777" w:rsidR="003E7FEA" w:rsidRDefault="003E7FEA" w:rsidP="003E7FEA">
      <w:pPr>
        <w:pStyle w:val="ListParagraph"/>
        <w:numPr>
          <w:ilvl w:val="0"/>
          <w:numId w:val="5"/>
        </w:numPr>
      </w:pPr>
      <w:r>
        <w:t>Surgical clinical directors</w:t>
      </w:r>
    </w:p>
    <w:p w14:paraId="3CDD679E" w14:textId="77777777" w:rsidR="003E7FEA" w:rsidRDefault="003E7FEA" w:rsidP="003E7FEA">
      <w:pPr>
        <w:pStyle w:val="ListParagraph"/>
        <w:numPr>
          <w:ilvl w:val="0"/>
          <w:numId w:val="5"/>
        </w:numPr>
      </w:pPr>
      <w:r>
        <w:t>Physiotherapists</w:t>
      </w:r>
    </w:p>
    <w:p w14:paraId="14DCF649" w14:textId="77777777" w:rsidR="003E7FEA" w:rsidRDefault="003E7FEA" w:rsidP="003E7FEA">
      <w:pPr>
        <w:pStyle w:val="ListParagraph"/>
        <w:numPr>
          <w:ilvl w:val="0"/>
          <w:numId w:val="5"/>
        </w:numPr>
      </w:pPr>
      <w:r>
        <w:t>Neurologists</w:t>
      </w:r>
    </w:p>
    <w:p w14:paraId="7BE118D8" w14:textId="77777777" w:rsidR="003E7FEA" w:rsidRDefault="003E7FEA" w:rsidP="003E7FEA">
      <w:pPr>
        <w:pStyle w:val="ListParagraph"/>
        <w:numPr>
          <w:ilvl w:val="0"/>
          <w:numId w:val="5"/>
        </w:numPr>
      </w:pPr>
      <w:r>
        <w:t>Radiologists</w:t>
      </w:r>
    </w:p>
    <w:p w14:paraId="05DD1A74" w14:textId="03DF39D5" w:rsidR="003E7FEA" w:rsidRDefault="003E7FEA" w:rsidP="003E7FEA">
      <w:pPr>
        <w:pStyle w:val="ListParagraph"/>
        <w:numPr>
          <w:ilvl w:val="0"/>
          <w:numId w:val="5"/>
        </w:numPr>
      </w:pPr>
      <w:r>
        <w:t>Electrophysiologists</w:t>
      </w:r>
    </w:p>
    <w:p w14:paraId="56E9AB32" w14:textId="60B11C4B" w:rsidR="003E7FEA" w:rsidRDefault="003E7FEA" w:rsidP="003E7FEA">
      <w:pPr>
        <w:pStyle w:val="ListParagraph"/>
        <w:numPr>
          <w:ilvl w:val="0"/>
          <w:numId w:val="5"/>
        </w:numPr>
      </w:pPr>
      <w:r>
        <w:t>Clinical governance and medicolegal teams</w:t>
      </w:r>
    </w:p>
    <w:p w14:paraId="79A5F09C" w14:textId="47F87FEF" w:rsidR="002051C3" w:rsidRPr="00314170" w:rsidRDefault="00E40DD6" w:rsidP="00E40DD6">
      <w:r>
        <w:t xml:space="preserve">Further information and supporting material </w:t>
      </w:r>
      <w:proofErr w:type="gramStart"/>
      <w:r>
        <w:t>is</w:t>
      </w:r>
      <w:proofErr w:type="gramEnd"/>
      <w:r>
        <w:t xml:space="preserve"> provided to help with this (see later).</w:t>
      </w:r>
    </w:p>
    <w:p w14:paraId="7B19B707" w14:textId="43027AA9" w:rsidR="007533CD" w:rsidRPr="00314170" w:rsidRDefault="007533CD" w:rsidP="00D6499E">
      <w:pPr>
        <w:pStyle w:val="Heading1"/>
      </w:pPr>
      <w:bookmarkStart w:id="12" w:name="_Toc71539749"/>
      <w:bookmarkStart w:id="13" w:name="_Toc211255562"/>
      <w:r w:rsidRPr="00314170">
        <w:lastRenderedPageBreak/>
        <w:t>Activity Survey</w:t>
      </w:r>
      <w:bookmarkEnd w:id="12"/>
      <w:bookmarkEnd w:id="13"/>
    </w:p>
    <w:p w14:paraId="248F78B0" w14:textId="77777777" w:rsidR="007533CD" w:rsidRPr="00314170" w:rsidRDefault="007533CD" w:rsidP="007533CD">
      <w:pPr>
        <w:pStyle w:val="NoSpacing"/>
        <w:rPr>
          <w:szCs w:val="20"/>
        </w:rPr>
      </w:pPr>
    </w:p>
    <w:p w14:paraId="2F15B634" w14:textId="7D0A3E93" w:rsidR="007533CD" w:rsidRPr="00314170" w:rsidRDefault="004677CA" w:rsidP="007533CD">
      <w:pPr>
        <w:pStyle w:val="NoSpacing"/>
        <w:rPr>
          <w:szCs w:val="20"/>
        </w:rPr>
      </w:pPr>
      <w:r w:rsidRPr="00314170">
        <w:rPr>
          <w:szCs w:val="20"/>
        </w:rPr>
        <w:t xml:space="preserve">The activity </w:t>
      </w:r>
      <w:r w:rsidR="007533CD" w:rsidRPr="00314170">
        <w:rPr>
          <w:szCs w:val="20"/>
        </w:rPr>
        <w:t xml:space="preserve">survey will be carried out during the </w:t>
      </w:r>
      <w:r w:rsidR="00281E32" w:rsidRPr="00314170">
        <w:rPr>
          <w:szCs w:val="20"/>
        </w:rPr>
        <w:t>12</w:t>
      </w:r>
      <w:r w:rsidR="00EC03FB" w:rsidRPr="00314170">
        <w:rPr>
          <w:szCs w:val="20"/>
        </w:rPr>
        <w:t>-</w:t>
      </w:r>
      <w:r w:rsidR="00281E32" w:rsidRPr="00314170">
        <w:rPr>
          <w:szCs w:val="20"/>
        </w:rPr>
        <w:t>month registry period</w:t>
      </w:r>
      <w:r w:rsidR="00BC2C49" w:rsidRPr="00314170">
        <w:rPr>
          <w:szCs w:val="20"/>
        </w:rPr>
        <w:t xml:space="preserve"> </w:t>
      </w:r>
      <w:r w:rsidR="00A16FE9">
        <w:rPr>
          <w:szCs w:val="20"/>
        </w:rPr>
        <w:t xml:space="preserve">in </w:t>
      </w:r>
      <w:r w:rsidR="00DB6B54">
        <w:rPr>
          <w:szCs w:val="20"/>
        </w:rPr>
        <w:t>June 2026</w:t>
      </w:r>
      <w:r w:rsidR="007533CD" w:rsidRPr="00314170">
        <w:rPr>
          <w:szCs w:val="20"/>
        </w:rPr>
        <w:t xml:space="preserve">. It will serve two purposes: </w:t>
      </w:r>
    </w:p>
    <w:p w14:paraId="6EFBC08E" w14:textId="77777777" w:rsidR="007533CD" w:rsidRPr="00314170" w:rsidRDefault="007533CD" w:rsidP="007533CD">
      <w:pPr>
        <w:pStyle w:val="NoSpacing"/>
        <w:rPr>
          <w:szCs w:val="20"/>
        </w:rPr>
      </w:pPr>
    </w:p>
    <w:p w14:paraId="69F8BF69" w14:textId="77777777" w:rsidR="002D68EC" w:rsidRPr="00314170" w:rsidRDefault="002D68EC" w:rsidP="002D68EC">
      <w:pPr>
        <w:pStyle w:val="NoSpacing"/>
        <w:numPr>
          <w:ilvl w:val="0"/>
          <w:numId w:val="9"/>
        </w:numPr>
        <w:ind w:left="360"/>
        <w:rPr>
          <w:szCs w:val="20"/>
        </w:rPr>
      </w:pPr>
      <w:r w:rsidRPr="00314170">
        <w:rPr>
          <w:b/>
          <w:bCs/>
          <w:szCs w:val="20"/>
        </w:rPr>
        <w:t>Create a quantitative snapshot of anaesthetic activity in the UK</w:t>
      </w:r>
      <w:r>
        <w:rPr>
          <w:b/>
          <w:bCs/>
          <w:szCs w:val="20"/>
        </w:rPr>
        <w:t xml:space="preserve"> and Republic of Ireland</w:t>
      </w:r>
      <w:r w:rsidRPr="00314170">
        <w:rPr>
          <w:b/>
          <w:bCs/>
          <w:szCs w:val="20"/>
        </w:rPr>
        <w:t>.</w:t>
      </w:r>
    </w:p>
    <w:p w14:paraId="06D40BDF" w14:textId="77777777" w:rsidR="002D68EC" w:rsidRPr="00314170" w:rsidRDefault="002D68EC" w:rsidP="002D68EC">
      <w:pPr>
        <w:pStyle w:val="NoSpacing"/>
        <w:ind w:left="360"/>
        <w:rPr>
          <w:szCs w:val="20"/>
        </w:rPr>
      </w:pPr>
      <w:r w:rsidRPr="00314170">
        <w:rPr>
          <w:szCs w:val="20"/>
        </w:rPr>
        <w:t>This will be used to calculate denominator data for NAP</w:t>
      </w:r>
      <w:r>
        <w:rPr>
          <w:szCs w:val="20"/>
        </w:rPr>
        <w:t>8</w:t>
      </w:r>
      <w:r w:rsidRPr="00314170">
        <w:rPr>
          <w:szCs w:val="20"/>
        </w:rPr>
        <w:t xml:space="preserve"> and will be compared to previous NAP activity surveys to show how anaesthetic practice in the UK </w:t>
      </w:r>
      <w:r>
        <w:rPr>
          <w:szCs w:val="20"/>
        </w:rPr>
        <w:t xml:space="preserve">and the Republic of Ireland </w:t>
      </w:r>
      <w:r w:rsidRPr="00314170">
        <w:rPr>
          <w:szCs w:val="20"/>
        </w:rPr>
        <w:t>is evolving.</w:t>
      </w:r>
    </w:p>
    <w:p w14:paraId="594B003B" w14:textId="77777777" w:rsidR="008D303F" w:rsidRPr="00314170" w:rsidRDefault="008D303F" w:rsidP="008D303F">
      <w:pPr>
        <w:pStyle w:val="NoSpacing"/>
        <w:ind w:left="360"/>
        <w:rPr>
          <w:szCs w:val="20"/>
        </w:rPr>
      </w:pPr>
    </w:p>
    <w:p w14:paraId="15B8EB3F" w14:textId="591EE5C5" w:rsidR="007533CD" w:rsidRPr="00314170" w:rsidRDefault="007533CD" w:rsidP="008D303F">
      <w:pPr>
        <w:pStyle w:val="NoSpacing"/>
        <w:numPr>
          <w:ilvl w:val="0"/>
          <w:numId w:val="9"/>
        </w:numPr>
        <w:ind w:left="360"/>
        <w:rPr>
          <w:szCs w:val="20"/>
        </w:rPr>
      </w:pPr>
      <w:r w:rsidRPr="00314170">
        <w:rPr>
          <w:b/>
          <w:bCs/>
          <w:szCs w:val="20"/>
        </w:rPr>
        <w:t xml:space="preserve">Collect details pertinent to </w:t>
      </w:r>
      <w:r w:rsidR="00DB6B54">
        <w:rPr>
          <w:b/>
          <w:bCs/>
          <w:szCs w:val="20"/>
        </w:rPr>
        <w:t>regional anaesthesia, regional anaesthesia complications and spinal cord and perioperative nerve injury</w:t>
      </w:r>
      <w:r w:rsidR="005C514A" w:rsidRPr="00314170">
        <w:rPr>
          <w:b/>
          <w:bCs/>
          <w:szCs w:val="20"/>
        </w:rPr>
        <w:t>.</w:t>
      </w:r>
    </w:p>
    <w:p w14:paraId="72258A8E" w14:textId="23AC017C" w:rsidR="007533CD" w:rsidRPr="00314170" w:rsidRDefault="00F913A5" w:rsidP="008D303F">
      <w:pPr>
        <w:pStyle w:val="NoSpacing"/>
        <w:ind w:left="360"/>
        <w:rPr>
          <w:szCs w:val="20"/>
        </w:rPr>
      </w:pPr>
      <w:r>
        <w:rPr>
          <w:szCs w:val="20"/>
        </w:rPr>
        <w:t xml:space="preserve">This will help </w:t>
      </w:r>
      <w:r w:rsidR="00DB6B54">
        <w:rPr>
          <w:szCs w:val="20"/>
        </w:rPr>
        <w:t xml:space="preserve">develop a more detailed understanding of regional </w:t>
      </w:r>
      <w:proofErr w:type="spellStart"/>
      <w:r w:rsidR="00DB6B54">
        <w:rPr>
          <w:szCs w:val="20"/>
        </w:rPr>
        <w:t>anesthesia</w:t>
      </w:r>
      <w:proofErr w:type="spellEnd"/>
      <w:r w:rsidR="00DB6B54">
        <w:rPr>
          <w:szCs w:val="20"/>
        </w:rPr>
        <w:t xml:space="preserve"> practice across the UK as well as collecting </w:t>
      </w:r>
      <w:r>
        <w:rPr>
          <w:szCs w:val="20"/>
        </w:rPr>
        <w:t xml:space="preserve">specific </w:t>
      </w:r>
      <w:r w:rsidR="00DB6B54">
        <w:rPr>
          <w:szCs w:val="20"/>
        </w:rPr>
        <w:t xml:space="preserve">patient, surgical and procedural </w:t>
      </w:r>
      <w:r w:rsidR="007533CD" w:rsidRPr="00314170">
        <w:rPr>
          <w:szCs w:val="20"/>
        </w:rPr>
        <w:t xml:space="preserve">risk factors </w:t>
      </w:r>
      <w:r>
        <w:rPr>
          <w:szCs w:val="20"/>
        </w:rPr>
        <w:t xml:space="preserve">that are relevant to the </w:t>
      </w:r>
      <w:r w:rsidR="00DB6B54">
        <w:rPr>
          <w:szCs w:val="20"/>
        </w:rPr>
        <w:t>complications</w:t>
      </w:r>
      <w:r>
        <w:rPr>
          <w:szCs w:val="20"/>
        </w:rPr>
        <w:t xml:space="preserve"> collected during the registry phase</w:t>
      </w:r>
      <w:r w:rsidR="007533CD" w:rsidRPr="00314170">
        <w:rPr>
          <w:szCs w:val="20"/>
        </w:rPr>
        <w:t xml:space="preserve">. </w:t>
      </w:r>
    </w:p>
    <w:p w14:paraId="25414C0B" w14:textId="77777777" w:rsidR="007533CD" w:rsidRPr="00314170" w:rsidRDefault="007533CD" w:rsidP="007533CD">
      <w:pPr>
        <w:pStyle w:val="NoSpacing"/>
        <w:rPr>
          <w:szCs w:val="20"/>
        </w:rPr>
      </w:pPr>
    </w:p>
    <w:p w14:paraId="67FE2A8D" w14:textId="091E4B20" w:rsidR="00F7373F" w:rsidRPr="00314170" w:rsidRDefault="007533CD" w:rsidP="007533CD">
      <w:pPr>
        <w:pStyle w:val="NoSpacing"/>
        <w:rPr>
          <w:szCs w:val="20"/>
        </w:rPr>
      </w:pPr>
      <w:r w:rsidRPr="00314170">
        <w:rPr>
          <w:szCs w:val="20"/>
        </w:rPr>
        <w:t xml:space="preserve">Each hospital site will be asked to survey </w:t>
      </w:r>
      <w:r w:rsidR="003440F4">
        <w:rPr>
          <w:szCs w:val="20"/>
        </w:rPr>
        <w:t>for one week, from a Monday to Monday</w:t>
      </w:r>
      <w:r w:rsidRPr="00314170">
        <w:rPr>
          <w:szCs w:val="20"/>
        </w:rPr>
        <w:t xml:space="preserve">. </w:t>
      </w:r>
      <w:r w:rsidR="00A16FE9">
        <w:rPr>
          <w:szCs w:val="20"/>
        </w:rPr>
        <w:t>This will either be the week commencing Monday 8</w:t>
      </w:r>
      <w:r w:rsidR="00A16FE9" w:rsidRPr="00A16FE9">
        <w:rPr>
          <w:szCs w:val="20"/>
          <w:vertAlign w:val="superscript"/>
        </w:rPr>
        <w:t>th</w:t>
      </w:r>
      <w:r w:rsidR="00A16FE9">
        <w:rPr>
          <w:szCs w:val="20"/>
        </w:rPr>
        <w:t xml:space="preserve"> June or the week commencing the </w:t>
      </w:r>
      <w:proofErr w:type="gramStart"/>
      <w:r w:rsidR="00A16FE9">
        <w:rPr>
          <w:szCs w:val="20"/>
        </w:rPr>
        <w:t>15</w:t>
      </w:r>
      <w:r w:rsidR="00A16FE9" w:rsidRPr="00A16FE9">
        <w:rPr>
          <w:szCs w:val="20"/>
          <w:vertAlign w:val="superscript"/>
        </w:rPr>
        <w:t>th</w:t>
      </w:r>
      <w:proofErr w:type="gramEnd"/>
      <w:r w:rsidR="00A16FE9">
        <w:rPr>
          <w:szCs w:val="20"/>
        </w:rPr>
        <w:t xml:space="preserve"> June. You will be </w:t>
      </w:r>
      <w:proofErr w:type="spellStart"/>
      <w:r w:rsidR="00A16FE9">
        <w:rPr>
          <w:szCs w:val="20"/>
        </w:rPr>
        <w:t>ransomised</w:t>
      </w:r>
      <w:proofErr w:type="spellEnd"/>
      <w:r w:rsidR="00A16FE9">
        <w:rPr>
          <w:szCs w:val="20"/>
        </w:rPr>
        <w:t xml:space="preserve"> to one of these </w:t>
      </w:r>
      <w:proofErr w:type="gramStart"/>
      <w:r w:rsidR="00A16FE9">
        <w:rPr>
          <w:szCs w:val="20"/>
        </w:rPr>
        <w:t>weeks</w:t>
      </w:r>
      <w:proofErr w:type="gramEnd"/>
      <w:r w:rsidR="00A16FE9">
        <w:rPr>
          <w:szCs w:val="20"/>
        </w:rPr>
        <w:t xml:space="preserve"> but it will be possible to change if the week does not suit</w:t>
      </w:r>
      <w:r w:rsidR="003440F4">
        <w:rPr>
          <w:szCs w:val="20"/>
        </w:rPr>
        <w:t xml:space="preserve">. </w:t>
      </w:r>
      <w:r w:rsidRPr="00314170">
        <w:rPr>
          <w:szCs w:val="20"/>
        </w:rPr>
        <w:t>LCs will be asked to facilitate this survey in their hospital to ensure that all anaesthetists are aware of the survey and to check that all patients have a completed survey form.</w:t>
      </w:r>
    </w:p>
    <w:p w14:paraId="3238908C" w14:textId="68F07BDD" w:rsidR="00B34F56" w:rsidRPr="00314170" w:rsidRDefault="00B34F56" w:rsidP="007533CD">
      <w:pPr>
        <w:pStyle w:val="NoSpacing"/>
        <w:rPr>
          <w:szCs w:val="20"/>
        </w:rPr>
      </w:pPr>
    </w:p>
    <w:p w14:paraId="0C2DBB54" w14:textId="596063E1" w:rsidR="00B34F56" w:rsidRPr="00314170" w:rsidRDefault="00B34F56" w:rsidP="00B34F56">
      <w:pPr>
        <w:pStyle w:val="NoSpacing"/>
        <w:rPr>
          <w:szCs w:val="20"/>
        </w:rPr>
      </w:pPr>
      <w:r w:rsidRPr="00314170">
        <w:rPr>
          <w:szCs w:val="20"/>
        </w:rPr>
        <w:t xml:space="preserve">As in previous NAPs, one activity survey entry will be completed by the anaesthetist or </w:t>
      </w:r>
      <w:r w:rsidR="002D68EC">
        <w:rPr>
          <w:szCs w:val="20"/>
        </w:rPr>
        <w:t>Physician Assistant in Anaesthesia</w:t>
      </w:r>
      <w:r w:rsidR="002D68EC" w:rsidRPr="00314170">
        <w:rPr>
          <w:szCs w:val="20"/>
        </w:rPr>
        <w:t xml:space="preserve"> </w:t>
      </w:r>
      <w:r w:rsidRPr="00314170">
        <w:rPr>
          <w:szCs w:val="20"/>
        </w:rPr>
        <w:t>for each interventional procedure during the survey period at each site (general anaesthesia, regional anaesthesia, sedation or managed anaesthesia care).</w:t>
      </w:r>
    </w:p>
    <w:p w14:paraId="240C370C" w14:textId="77777777" w:rsidR="00F7373F" w:rsidRPr="00314170" w:rsidRDefault="00F7373F" w:rsidP="007533CD">
      <w:pPr>
        <w:pStyle w:val="NoSpacing"/>
        <w:rPr>
          <w:szCs w:val="20"/>
        </w:rPr>
      </w:pPr>
    </w:p>
    <w:p w14:paraId="2E4AC747" w14:textId="0435720C" w:rsidR="00B23429" w:rsidRPr="00314170" w:rsidRDefault="00B17F43" w:rsidP="00B23429">
      <w:pPr>
        <w:pStyle w:val="NoSpacing"/>
        <w:rPr>
          <w:szCs w:val="20"/>
        </w:rPr>
      </w:pPr>
      <w:r w:rsidRPr="00314170">
        <w:rPr>
          <w:szCs w:val="20"/>
        </w:rPr>
        <w:t>T</w:t>
      </w:r>
      <w:r w:rsidR="00F7373F" w:rsidRPr="00314170">
        <w:rPr>
          <w:szCs w:val="20"/>
        </w:rPr>
        <w:t xml:space="preserve">he </w:t>
      </w:r>
      <w:r w:rsidR="00B34F56" w:rsidRPr="00314170">
        <w:rPr>
          <w:szCs w:val="20"/>
        </w:rPr>
        <w:t>a</w:t>
      </w:r>
      <w:r w:rsidR="00F7373F" w:rsidRPr="00314170">
        <w:rPr>
          <w:szCs w:val="20"/>
        </w:rPr>
        <w:t xml:space="preserve">ctivity </w:t>
      </w:r>
      <w:r w:rsidR="00B34F56" w:rsidRPr="00314170">
        <w:rPr>
          <w:szCs w:val="20"/>
        </w:rPr>
        <w:t>s</w:t>
      </w:r>
      <w:r w:rsidR="007533CD" w:rsidRPr="00314170">
        <w:rPr>
          <w:szCs w:val="20"/>
        </w:rPr>
        <w:t xml:space="preserve">urvey </w:t>
      </w:r>
      <w:r w:rsidR="00F7373F" w:rsidRPr="00314170">
        <w:rPr>
          <w:szCs w:val="20"/>
        </w:rPr>
        <w:t xml:space="preserve">will </w:t>
      </w:r>
      <w:r w:rsidR="00BC2C49" w:rsidRPr="00314170">
        <w:rPr>
          <w:szCs w:val="20"/>
        </w:rPr>
        <w:t xml:space="preserve">be </w:t>
      </w:r>
      <w:r w:rsidR="003C6191" w:rsidRPr="00314170">
        <w:rPr>
          <w:szCs w:val="20"/>
        </w:rPr>
        <w:t xml:space="preserve">completed </w:t>
      </w:r>
      <w:r w:rsidR="00BC2C49" w:rsidRPr="00314170">
        <w:rPr>
          <w:szCs w:val="20"/>
        </w:rPr>
        <w:t>electronic</w:t>
      </w:r>
      <w:r w:rsidR="003C6191" w:rsidRPr="00314170">
        <w:rPr>
          <w:szCs w:val="20"/>
        </w:rPr>
        <w:t>ally</w:t>
      </w:r>
      <w:r w:rsidR="004A3F34" w:rsidRPr="00314170">
        <w:rPr>
          <w:szCs w:val="20"/>
        </w:rPr>
        <w:t xml:space="preserve"> via</w:t>
      </w:r>
      <w:r w:rsidR="00F7373F" w:rsidRPr="00314170">
        <w:rPr>
          <w:szCs w:val="20"/>
        </w:rPr>
        <w:t xml:space="preserve"> </w:t>
      </w:r>
      <w:proofErr w:type="spellStart"/>
      <w:r w:rsidR="00865E21">
        <w:rPr>
          <w:bCs/>
          <w:szCs w:val="20"/>
        </w:rPr>
        <w:t>SmartSurvey</w:t>
      </w:r>
      <w:proofErr w:type="spellEnd"/>
      <w:r w:rsidR="0084724D" w:rsidRPr="00DF2061">
        <w:rPr>
          <w:bCs/>
          <w:szCs w:val="20"/>
          <w:vertAlign w:val="superscript"/>
        </w:rPr>
        <w:t>®</w:t>
      </w:r>
      <w:r w:rsidR="00F7373F" w:rsidRPr="00314170">
        <w:rPr>
          <w:szCs w:val="20"/>
        </w:rPr>
        <w:t xml:space="preserve">. </w:t>
      </w:r>
      <w:r w:rsidR="00B23429">
        <w:rPr>
          <w:szCs w:val="20"/>
        </w:rPr>
        <w:t xml:space="preserve">A link will be sent to the survey and each case will be recorded by completing the survey. We strongly advise that individual anaesthetists complete the link themselves as soon after the case as practically possible. This process should be aided by the LC and other assistants over the activity survey period to ensure all cases are captured. There will need to be oversight </w:t>
      </w:r>
      <w:r w:rsidR="00DD5B4E">
        <w:rPr>
          <w:szCs w:val="20"/>
        </w:rPr>
        <w:t>to</w:t>
      </w:r>
      <w:r w:rsidR="00B23429">
        <w:rPr>
          <w:szCs w:val="20"/>
        </w:rPr>
        <w:t xml:space="preserve"> ensure out-of-hours cases and remote site cases are captured.</w:t>
      </w:r>
      <w:r w:rsidR="00B23429" w:rsidRPr="00B23429">
        <w:rPr>
          <w:szCs w:val="20"/>
        </w:rPr>
        <w:t xml:space="preserve"> </w:t>
      </w:r>
      <w:r w:rsidR="00B23429" w:rsidRPr="00314170">
        <w:rPr>
          <w:szCs w:val="20"/>
        </w:rPr>
        <w:t>As all clinical areas covered by the case registry phase of NAP</w:t>
      </w:r>
      <w:r w:rsidR="00DB6B54">
        <w:rPr>
          <w:szCs w:val="20"/>
        </w:rPr>
        <w:t>8</w:t>
      </w:r>
      <w:r w:rsidR="00B23429" w:rsidRPr="00314170">
        <w:rPr>
          <w:szCs w:val="20"/>
        </w:rPr>
        <w:t xml:space="preserve"> need to be covered by the activity survey, relevant remote sites need to be included – for example, the emergency department, obstetrics, radiology</w:t>
      </w:r>
      <w:r w:rsidR="00F913A5">
        <w:rPr>
          <w:szCs w:val="20"/>
        </w:rPr>
        <w:t xml:space="preserve"> and</w:t>
      </w:r>
      <w:r w:rsidR="00B23429" w:rsidRPr="00314170">
        <w:rPr>
          <w:szCs w:val="20"/>
        </w:rPr>
        <w:t xml:space="preserve"> </w:t>
      </w:r>
      <w:r w:rsidR="00F913A5">
        <w:rPr>
          <w:szCs w:val="20"/>
        </w:rPr>
        <w:t xml:space="preserve">the </w:t>
      </w:r>
      <w:r w:rsidR="00B23429" w:rsidRPr="00314170">
        <w:rPr>
          <w:szCs w:val="20"/>
        </w:rPr>
        <w:t>ECT</w:t>
      </w:r>
      <w:r w:rsidR="00C652B8">
        <w:rPr>
          <w:szCs w:val="20"/>
        </w:rPr>
        <w:t xml:space="preserve"> </w:t>
      </w:r>
      <w:r w:rsidR="00F913A5">
        <w:rPr>
          <w:szCs w:val="20"/>
        </w:rPr>
        <w:t>suite.</w:t>
      </w:r>
    </w:p>
    <w:p w14:paraId="346D85F7" w14:textId="5CB018CB" w:rsidR="00BC2C49" w:rsidRPr="00314170" w:rsidRDefault="00BC2C49" w:rsidP="007533CD">
      <w:pPr>
        <w:pStyle w:val="NoSpacing"/>
        <w:rPr>
          <w:szCs w:val="20"/>
        </w:rPr>
      </w:pPr>
      <w:r w:rsidRPr="00314170">
        <w:rPr>
          <w:szCs w:val="20"/>
        </w:rPr>
        <w:t xml:space="preserve"> </w:t>
      </w:r>
    </w:p>
    <w:p w14:paraId="13CC8FD5" w14:textId="6FE03F70" w:rsidR="007533CD" w:rsidRPr="00314170" w:rsidRDefault="003C6191" w:rsidP="007533CD">
      <w:pPr>
        <w:pStyle w:val="NoSpacing"/>
        <w:rPr>
          <w:szCs w:val="20"/>
        </w:rPr>
      </w:pPr>
      <w:r w:rsidRPr="00314170">
        <w:rPr>
          <w:szCs w:val="20"/>
        </w:rPr>
        <w:t>The NAP</w:t>
      </w:r>
      <w:r w:rsidR="00DB6B54">
        <w:rPr>
          <w:szCs w:val="20"/>
        </w:rPr>
        <w:t>8</w:t>
      </w:r>
      <w:r w:rsidRPr="00314170">
        <w:rPr>
          <w:szCs w:val="20"/>
        </w:rPr>
        <w:t xml:space="preserve"> team</w:t>
      </w:r>
      <w:r w:rsidR="00F7373F" w:rsidRPr="00314170">
        <w:rPr>
          <w:szCs w:val="20"/>
        </w:rPr>
        <w:t xml:space="preserve"> will </w:t>
      </w:r>
      <w:r w:rsidR="00BC2C49" w:rsidRPr="00314170">
        <w:rPr>
          <w:szCs w:val="20"/>
        </w:rPr>
        <w:t xml:space="preserve">liaise with LCs to </w:t>
      </w:r>
      <w:r w:rsidR="00F7373F" w:rsidRPr="00314170">
        <w:rPr>
          <w:szCs w:val="20"/>
        </w:rPr>
        <w:t xml:space="preserve">ascertain how many of the cases undertaken on those </w:t>
      </w:r>
      <w:r w:rsidR="00DB6B54">
        <w:rPr>
          <w:szCs w:val="20"/>
        </w:rPr>
        <w:t>seven</w:t>
      </w:r>
      <w:r w:rsidR="00DB6B54" w:rsidRPr="00314170">
        <w:rPr>
          <w:szCs w:val="20"/>
        </w:rPr>
        <w:t xml:space="preserve"> </w:t>
      </w:r>
      <w:r w:rsidR="00F7373F" w:rsidRPr="00314170">
        <w:rPr>
          <w:szCs w:val="20"/>
        </w:rPr>
        <w:t xml:space="preserve">days were successfully captured. </w:t>
      </w:r>
      <w:r w:rsidR="00847F4B" w:rsidRPr="00314170">
        <w:rPr>
          <w:szCs w:val="20"/>
        </w:rPr>
        <w:t>The target case ascertainment</w:t>
      </w:r>
      <w:r w:rsidR="00F7373F" w:rsidRPr="00314170">
        <w:rPr>
          <w:szCs w:val="20"/>
        </w:rPr>
        <w:t xml:space="preserve"> is 100%.</w:t>
      </w:r>
      <w:r w:rsidR="007533CD" w:rsidRPr="00314170">
        <w:rPr>
          <w:szCs w:val="20"/>
        </w:rPr>
        <w:t xml:space="preserve"> </w:t>
      </w:r>
    </w:p>
    <w:p w14:paraId="14BB0578" w14:textId="77777777" w:rsidR="007533CD" w:rsidRPr="00314170" w:rsidRDefault="007533CD" w:rsidP="007533CD">
      <w:pPr>
        <w:pStyle w:val="NoSpacing"/>
        <w:rPr>
          <w:i/>
          <w:iCs/>
          <w:szCs w:val="20"/>
        </w:rPr>
      </w:pPr>
    </w:p>
    <w:p w14:paraId="65CD86D0" w14:textId="4DB3C9CB" w:rsidR="007533CD" w:rsidRPr="00314170" w:rsidRDefault="007533CD" w:rsidP="007533CD">
      <w:pPr>
        <w:pStyle w:val="NoSpacing"/>
        <w:rPr>
          <w:b/>
          <w:bCs/>
          <w:i/>
          <w:iCs/>
          <w:szCs w:val="20"/>
        </w:rPr>
      </w:pPr>
      <w:r w:rsidRPr="00314170">
        <w:rPr>
          <w:szCs w:val="20"/>
        </w:rPr>
        <w:t xml:space="preserve">More details about the activity survey will be distributed to you when </w:t>
      </w:r>
      <w:r w:rsidR="0043608E" w:rsidRPr="00314170">
        <w:rPr>
          <w:szCs w:val="20"/>
        </w:rPr>
        <w:t xml:space="preserve">the </w:t>
      </w:r>
      <w:r w:rsidRPr="00314170">
        <w:rPr>
          <w:szCs w:val="20"/>
        </w:rPr>
        <w:t>dates</w:t>
      </w:r>
      <w:r w:rsidR="0043608E" w:rsidRPr="00314170">
        <w:rPr>
          <w:szCs w:val="20"/>
        </w:rPr>
        <w:t xml:space="preserve"> for your site(s)</w:t>
      </w:r>
      <w:r w:rsidRPr="00314170">
        <w:rPr>
          <w:szCs w:val="20"/>
        </w:rPr>
        <w:t xml:space="preserve"> are assigned.</w:t>
      </w:r>
      <w:r w:rsidRPr="00314170">
        <w:rPr>
          <w:b/>
          <w:bCs/>
          <w:i/>
          <w:iCs/>
          <w:szCs w:val="20"/>
        </w:rPr>
        <w:t xml:space="preserve">  </w:t>
      </w:r>
    </w:p>
    <w:p w14:paraId="603C699B" w14:textId="57DBDF58" w:rsidR="00A00ECD" w:rsidRPr="00314170" w:rsidRDefault="00682B3B" w:rsidP="00682B3B">
      <w:pPr>
        <w:spacing w:line="259" w:lineRule="auto"/>
        <w:jc w:val="left"/>
        <w:rPr>
          <w:b/>
          <w:bCs/>
          <w:sz w:val="24"/>
          <w:szCs w:val="32"/>
        </w:rPr>
      </w:pPr>
      <w:r w:rsidRPr="00314170">
        <w:rPr>
          <w:b/>
          <w:bCs/>
          <w:sz w:val="24"/>
          <w:szCs w:val="32"/>
        </w:rPr>
        <w:br w:type="page"/>
      </w:r>
    </w:p>
    <w:p w14:paraId="55805922" w14:textId="72D26590" w:rsidR="00024CBD" w:rsidRPr="00314170" w:rsidRDefault="00024CBD" w:rsidP="00D6499E">
      <w:pPr>
        <w:pStyle w:val="Heading1"/>
      </w:pPr>
      <w:bookmarkStart w:id="14" w:name="_Toc211255563"/>
      <w:r w:rsidRPr="00314170">
        <w:lastRenderedPageBreak/>
        <w:t xml:space="preserve">Regulatory approvals, </w:t>
      </w:r>
      <w:r w:rsidR="00644F08" w:rsidRPr="00314170">
        <w:t xml:space="preserve">data </w:t>
      </w:r>
      <w:r w:rsidRPr="00314170">
        <w:t>security</w:t>
      </w:r>
      <w:r w:rsidR="00644F08" w:rsidRPr="00314170">
        <w:t xml:space="preserve"> and </w:t>
      </w:r>
      <w:r w:rsidR="00644F08" w:rsidRPr="00D6499E">
        <w:t>confidentiality</w:t>
      </w:r>
      <w:bookmarkEnd w:id="14"/>
    </w:p>
    <w:p w14:paraId="6C62972A" w14:textId="788E5AA4" w:rsidR="00DB6B54" w:rsidRPr="00314170" w:rsidRDefault="008A1D33" w:rsidP="00DB6B54">
      <w:r w:rsidRPr="00314170">
        <w:t xml:space="preserve">The </w:t>
      </w:r>
      <w:r w:rsidR="004A3F34" w:rsidRPr="00314170">
        <w:t>NAPs</w:t>
      </w:r>
      <w:r w:rsidRPr="00314170">
        <w:t xml:space="preserve"> are </w:t>
      </w:r>
      <w:r w:rsidR="000A0A2B" w:rsidRPr="00314170">
        <w:rPr>
          <w:i/>
          <w:iCs/>
        </w:rPr>
        <w:t xml:space="preserve">clinical </w:t>
      </w:r>
      <w:r w:rsidRPr="00314170">
        <w:rPr>
          <w:i/>
          <w:iCs/>
        </w:rPr>
        <w:t>service evaluations</w:t>
      </w:r>
      <w:r w:rsidRPr="00314170">
        <w:t xml:space="preserve">, rather than </w:t>
      </w:r>
      <w:r w:rsidRPr="00314170">
        <w:rPr>
          <w:i/>
          <w:iCs/>
        </w:rPr>
        <w:t>research</w:t>
      </w:r>
      <w:r w:rsidRPr="00314170">
        <w:t xml:space="preserve">, using strict </w:t>
      </w:r>
      <w:hyperlink r:id="rId14" w:history="1">
        <w:r w:rsidRPr="00314170">
          <w:rPr>
            <w:rStyle w:val="Hyperlink"/>
          </w:rPr>
          <w:t>criteria</w:t>
        </w:r>
      </w:hyperlink>
      <w:r w:rsidRPr="00314170">
        <w:t xml:space="preserve"> set by the Health Research Authority</w:t>
      </w:r>
      <w:r w:rsidR="00FC6ABB" w:rsidRPr="00314170">
        <w:t xml:space="preserve"> (HRA)</w:t>
      </w:r>
      <w:r w:rsidRPr="00314170">
        <w:t xml:space="preserve">. This is because there is no intervention, no randomisation of patients and no change to normal patient care or treatment. The project is simply observing current practice. </w:t>
      </w:r>
      <w:r w:rsidR="00AC671F" w:rsidRPr="00314170">
        <w:t>Therefore,</w:t>
      </w:r>
      <w:r w:rsidRPr="00314170">
        <w:t xml:space="preserve"> the project does not require research ethics committee approva</w:t>
      </w:r>
      <w:r w:rsidR="00DB6B54">
        <w:t xml:space="preserve">l, in line with the </w:t>
      </w:r>
      <w:r w:rsidR="00DB6B54" w:rsidRPr="00314170">
        <w:t xml:space="preserve">HRA’s decision tools </w:t>
      </w:r>
      <w:r w:rsidR="00DB6B54">
        <w:t>(</w:t>
      </w:r>
      <w:r w:rsidR="00DB6B54" w:rsidRPr="00314170">
        <w:t xml:space="preserve">The National Research Ethics Service (NRES) Defining Research </w:t>
      </w:r>
      <w:hyperlink r:id="rId15" w:history="1">
        <w:r w:rsidR="00DB6B54" w:rsidRPr="00314170">
          <w:rPr>
            <w:rStyle w:val="Hyperlink"/>
          </w:rPr>
          <w:t>table</w:t>
        </w:r>
      </w:hyperlink>
      <w:r w:rsidR="00DB6B54" w:rsidRPr="00314170">
        <w:t xml:space="preserve"> and the algorithm </w:t>
      </w:r>
      <w:r w:rsidR="00201D6F">
        <w:t>‘</w:t>
      </w:r>
      <w:hyperlink r:id="rId16" w:history="1">
        <w:r w:rsidR="00DB6B54" w:rsidRPr="00314170">
          <w:rPr>
            <w:rStyle w:val="Hyperlink"/>
          </w:rPr>
          <w:t>Does my project require review by a Research Ethics Committee</w:t>
        </w:r>
      </w:hyperlink>
      <w:r w:rsidR="00DB6B54" w:rsidRPr="00314170">
        <w:t>?</w:t>
      </w:r>
      <w:r w:rsidR="00201D6F">
        <w:t>’</w:t>
      </w:r>
      <w:r w:rsidR="00DB6B54">
        <w:t>). This has also been confirmed by review of the protocol and discussions with the chair of the West of Scotland Research and Ethics Committee.</w:t>
      </w:r>
    </w:p>
    <w:p w14:paraId="6CA2D76D" w14:textId="6167C592" w:rsidR="00EE03B4" w:rsidRPr="00314170" w:rsidRDefault="00AC671F" w:rsidP="00024CBD">
      <w:r w:rsidRPr="00314170">
        <w:t>O</w:t>
      </w:r>
      <w:r w:rsidR="008A1D33" w:rsidRPr="00314170">
        <w:t>n a local level</w:t>
      </w:r>
      <w:r w:rsidR="00DB6B54">
        <w:t xml:space="preserve"> </w:t>
      </w:r>
      <w:r w:rsidR="004A3F34" w:rsidRPr="00314170">
        <w:t>Caldicott guardian</w:t>
      </w:r>
      <w:r w:rsidR="00DB6B54">
        <w:t xml:space="preserve"> approval will be required for each site in England, Scotland and Wales. We will seek assistance from each LC in identifying the Caldicott guardian in each trust/health board but the NAP8 team will make the application on your behalf. </w:t>
      </w:r>
      <w:r w:rsidR="00F913A5">
        <w:t>Discussions with the Information Governance lead of the Department of Health in</w:t>
      </w:r>
      <w:r w:rsidR="00DB6B54">
        <w:t xml:space="preserve"> Northern Ireland </w:t>
      </w:r>
      <w:r w:rsidR="00865E21">
        <w:t>have taken place and we</w:t>
      </w:r>
      <w:r w:rsidR="003A0FC9">
        <w:t xml:space="preserve"> hope thereafter this will result in approval for all trusts in </w:t>
      </w:r>
      <w:proofErr w:type="spellStart"/>
      <w:r w:rsidR="003A0FC9">
        <w:t>Northerin</w:t>
      </w:r>
      <w:proofErr w:type="spellEnd"/>
      <w:r w:rsidR="003A0FC9">
        <w:t xml:space="preserve"> Ireland to take part. </w:t>
      </w:r>
      <w:r w:rsidR="00F913A5">
        <w:t xml:space="preserve"> </w:t>
      </w:r>
    </w:p>
    <w:p w14:paraId="37F03C33" w14:textId="1D37E686" w:rsidR="006F2524" w:rsidRDefault="002D68EC" w:rsidP="006F2524">
      <w:r>
        <w:rPr>
          <w:b/>
          <w:bCs/>
        </w:rPr>
        <w:t xml:space="preserve">The Republic of </w:t>
      </w:r>
      <w:r w:rsidR="00DB6B54">
        <w:rPr>
          <w:b/>
          <w:bCs/>
        </w:rPr>
        <w:t>Ireland</w:t>
      </w:r>
      <w:r w:rsidR="006F2524">
        <w:t xml:space="preserve"> </w:t>
      </w:r>
      <w:r w:rsidR="00DB6B54">
        <w:t xml:space="preserve">are taking part in </w:t>
      </w:r>
      <w:proofErr w:type="gramStart"/>
      <w:r w:rsidR="00DB6B54">
        <w:t>NAP8</w:t>
      </w:r>
      <w:proofErr w:type="gramEnd"/>
      <w:r w:rsidR="00DB6B54">
        <w:t xml:space="preserve"> </w:t>
      </w:r>
      <w:r w:rsidR="003A0FC9">
        <w:t xml:space="preserve">and </w:t>
      </w:r>
      <w:r w:rsidR="00865E21">
        <w:t>the project has been approved by</w:t>
      </w:r>
      <w:r w:rsidR="006F2524">
        <w:t xml:space="preserve"> the </w:t>
      </w:r>
      <w:r w:rsidR="00DB6B54">
        <w:t>National Centre for Clinical Audit.</w:t>
      </w:r>
    </w:p>
    <w:p w14:paraId="16423803" w14:textId="53465E4A" w:rsidR="006F2524" w:rsidRDefault="006F2524" w:rsidP="006F2524">
      <w:r>
        <w:t>All members of the NAP</w:t>
      </w:r>
      <w:r w:rsidR="00DB6B54">
        <w:t>8</w:t>
      </w:r>
      <w:r>
        <w:t xml:space="preserve"> </w:t>
      </w:r>
      <w:r w:rsidR="002D68EC">
        <w:t xml:space="preserve">panel </w:t>
      </w:r>
      <w:r>
        <w:t xml:space="preserve">have undergone information governance training in line with these regulatory bodies. </w:t>
      </w:r>
    </w:p>
    <w:p w14:paraId="48448DD6" w14:textId="00A9BA22" w:rsidR="00024CBD" w:rsidRPr="00314170" w:rsidRDefault="00024CBD" w:rsidP="00804E1E">
      <w:r w:rsidRPr="00314170">
        <w:t>As for NAP</w:t>
      </w:r>
      <w:r w:rsidR="00275EDC" w:rsidRPr="00314170">
        <w:t>s</w:t>
      </w:r>
      <w:r w:rsidR="006F4C16" w:rsidRPr="00314170">
        <w:t xml:space="preserve"> </w:t>
      </w:r>
      <w:r w:rsidRPr="00314170">
        <w:t>3-</w:t>
      </w:r>
      <w:r w:rsidR="00DB6B54">
        <w:t>7</w:t>
      </w:r>
      <w:r w:rsidRPr="00314170">
        <w:t>, NAP</w:t>
      </w:r>
      <w:r w:rsidR="00DB6B54">
        <w:t>8</w:t>
      </w:r>
      <w:r w:rsidRPr="00314170">
        <w:t xml:space="preserve"> </w:t>
      </w:r>
      <w:r w:rsidR="00E64557">
        <w:t>has sought</w:t>
      </w:r>
      <w:r w:rsidRPr="00314170">
        <w:t xml:space="preserve"> endors</w:t>
      </w:r>
      <w:r w:rsidR="003A0FC9">
        <w:t>ement</w:t>
      </w:r>
      <w:r w:rsidRPr="00314170">
        <w:t xml:space="preserve"> </w:t>
      </w:r>
      <w:r w:rsidR="003A0FC9">
        <w:t>from</w:t>
      </w:r>
      <w:r w:rsidR="003A0FC9" w:rsidRPr="00314170">
        <w:t xml:space="preserve"> </w:t>
      </w:r>
      <w:r w:rsidRPr="00314170">
        <w:t>all four Chief Medical Officers of the United Kingdom</w:t>
      </w:r>
      <w:r w:rsidR="00E64557">
        <w:t>,</w:t>
      </w:r>
      <w:r w:rsidRPr="00314170">
        <w:t xml:space="preserve"> </w:t>
      </w:r>
      <w:r w:rsidR="00E64557">
        <w:t>all of whom approve the project</w:t>
      </w:r>
      <w:r w:rsidRPr="00314170">
        <w:t>.</w:t>
      </w:r>
      <w:r w:rsidRPr="00314170">
        <w:tab/>
      </w:r>
    </w:p>
    <w:p w14:paraId="7E70DD67" w14:textId="64D6A494" w:rsidR="002350E0" w:rsidRPr="00314170" w:rsidRDefault="00A0493C" w:rsidP="00804E1E">
      <w:r w:rsidRPr="00314170">
        <w:t xml:space="preserve">Case registry data will be uploaded </w:t>
      </w:r>
      <w:r w:rsidR="00641AC2" w:rsidRPr="00314170">
        <w:t xml:space="preserve">via </w:t>
      </w:r>
      <w:r w:rsidR="00DF7B69">
        <w:t>a</w:t>
      </w:r>
      <w:r w:rsidR="00DF7B69" w:rsidRPr="00314170">
        <w:t xml:space="preserve"> </w:t>
      </w:r>
      <w:r w:rsidR="00641AC2" w:rsidRPr="00314170">
        <w:t xml:space="preserve">secure web-based tool using SSL encryption onto the </w:t>
      </w:r>
      <w:r w:rsidR="00DF7B69">
        <w:t xml:space="preserve">Royal College of Anaesthetists </w:t>
      </w:r>
      <w:r w:rsidR="00DD5B4E">
        <w:t xml:space="preserve">(RCoA) </w:t>
      </w:r>
      <w:r w:rsidR="00641AC2" w:rsidRPr="00314170">
        <w:t xml:space="preserve">servers with high-grade anomaly and intrusion detection, and firewalls in operation. </w:t>
      </w:r>
    </w:p>
    <w:p w14:paraId="13B67FE2" w14:textId="58AF5317" w:rsidR="001B1883" w:rsidRPr="00314170" w:rsidRDefault="001B1883" w:rsidP="00804E1E">
      <w:pPr>
        <w:rPr>
          <w:i/>
          <w:iCs/>
        </w:rPr>
      </w:pPr>
      <w:r w:rsidRPr="00314170">
        <w:rPr>
          <w:i/>
          <w:iCs/>
        </w:rPr>
        <w:t xml:space="preserve">Baseline and Activity </w:t>
      </w:r>
      <w:r w:rsidR="006F4C16" w:rsidRPr="00314170">
        <w:rPr>
          <w:i/>
          <w:iCs/>
        </w:rPr>
        <w:t>S</w:t>
      </w:r>
      <w:r w:rsidRPr="00314170">
        <w:rPr>
          <w:i/>
          <w:iCs/>
        </w:rPr>
        <w:t>urveys</w:t>
      </w:r>
    </w:p>
    <w:p w14:paraId="07F74884" w14:textId="6F0EBC21" w:rsidR="001B1883" w:rsidRPr="00314170" w:rsidRDefault="001B1883" w:rsidP="001B1883">
      <w:pPr>
        <w:pStyle w:val="NoSpacing"/>
        <w:rPr>
          <w:szCs w:val="20"/>
        </w:rPr>
      </w:pPr>
      <w:r w:rsidRPr="00314170">
        <w:rPr>
          <w:szCs w:val="20"/>
        </w:rPr>
        <w:t xml:space="preserve">All individual survey returns will be </w:t>
      </w:r>
      <w:r w:rsidR="00991D2A" w:rsidRPr="00314170">
        <w:rPr>
          <w:szCs w:val="20"/>
        </w:rPr>
        <w:t xml:space="preserve">confidential </w:t>
      </w:r>
      <w:r w:rsidRPr="00314170">
        <w:rPr>
          <w:szCs w:val="20"/>
        </w:rPr>
        <w:t xml:space="preserve">and will contain no clinician or patient identifiers. Hospital location for </w:t>
      </w:r>
      <w:r w:rsidR="0006318B">
        <w:rPr>
          <w:szCs w:val="20"/>
        </w:rPr>
        <w:t>baseline</w:t>
      </w:r>
      <w:r w:rsidR="0006318B" w:rsidRPr="00314170">
        <w:rPr>
          <w:szCs w:val="20"/>
        </w:rPr>
        <w:t xml:space="preserve"> </w:t>
      </w:r>
      <w:r w:rsidRPr="00314170">
        <w:rPr>
          <w:szCs w:val="20"/>
        </w:rPr>
        <w:t>surveys will be included only to enable management of the project (</w:t>
      </w:r>
      <w:r w:rsidR="00F00A90">
        <w:rPr>
          <w:szCs w:val="20"/>
        </w:rPr>
        <w:t xml:space="preserve">to </w:t>
      </w:r>
      <w:r w:rsidRPr="00314170">
        <w:rPr>
          <w:szCs w:val="20"/>
        </w:rPr>
        <w:t>identify who</w:t>
      </w:r>
      <w:r w:rsidR="00977ABD">
        <w:rPr>
          <w:szCs w:val="20"/>
        </w:rPr>
        <w:t>m</w:t>
      </w:r>
      <w:r w:rsidRPr="00314170">
        <w:rPr>
          <w:szCs w:val="20"/>
        </w:rPr>
        <w:t xml:space="preserve"> to send reminders to) and will be removed before analysis. All data used for publication or presentation will be fully anonym</w:t>
      </w:r>
      <w:r w:rsidR="002D68EC">
        <w:rPr>
          <w:szCs w:val="20"/>
        </w:rPr>
        <w:t>ised</w:t>
      </w:r>
      <w:r w:rsidRPr="00314170">
        <w:rPr>
          <w:szCs w:val="20"/>
        </w:rPr>
        <w:t>.</w:t>
      </w:r>
    </w:p>
    <w:p w14:paraId="34A5AE72" w14:textId="77777777" w:rsidR="001B1883" w:rsidRPr="00314170" w:rsidRDefault="001B1883" w:rsidP="001B1883">
      <w:pPr>
        <w:pStyle w:val="NoSpacing"/>
        <w:rPr>
          <w:szCs w:val="20"/>
        </w:rPr>
      </w:pPr>
    </w:p>
    <w:p w14:paraId="1064BAF6" w14:textId="11EBCF28" w:rsidR="004A3F34" w:rsidRPr="00314170" w:rsidRDefault="004A3F34" w:rsidP="00804E1E">
      <w:pPr>
        <w:rPr>
          <w:i/>
          <w:iCs/>
        </w:rPr>
      </w:pPr>
      <w:r w:rsidRPr="00314170">
        <w:rPr>
          <w:i/>
          <w:iCs/>
        </w:rPr>
        <w:t xml:space="preserve">Review of </w:t>
      </w:r>
      <w:r w:rsidR="006F4C16" w:rsidRPr="00314170">
        <w:rPr>
          <w:i/>
          <w:iCs/>
        </w:rPr>
        <w:t>C</w:t>
      </w:r>
      <w:r w:rsidRPr="00314170">
        <w:rPr>
          <w:i/>
          <w:iCs/>
        </w:rPr>
        <w:t>ases</w:t>
      </w:r>
    </w:p>
    <w:p w14:paraId="45CF28D3" w14:textId="47BB5C44" w:rsidR="002350E0" w:rsidRPr="00314170" w:rsidRDefault="00A0493C" w:rsidP="00804E1E">
      <w:r w:rsidRPr="00314170">
        <w:t>Only members of the NAP</w:t>
      </w:r>
      <w:r w:rsidR="00DB6B54">
        <w:t>8</w:t>
      </w:r>
      <w:r w:rsidRPr="00314170">
        <w:t xml:space="preserve"> review </w:t>
      </w:r>
      <w:r w:rsidR="00EF0279">
        <w:t>panel</w:t>
      </w:r>
      <w:r w:rsidRPr="00314170">
        <w:t xml:space="preserve"> with authorisation from the NAP</w:t>
      </w:r>
      <w:r w:rsidR="00DB6B54">
        <w:t>8</w:t>
      </w:r>
      <w:r w:rsidRPr="00314170">
        <w:t xml:space="preserve"> Clinical Lead (</w:t>
      </w:r>
      <w:r w:rsidR="00DB6B54">
        <w:t>AJRM</w:t>
      </w:r>
      <w:r w:rsidRPr="00314170">
        <w:t xml:space="preserve">) and </w:t>
      </w:r>
      <w:r w:rsidR="00DB6B54">
        <w:t xml:space="preserve">Chair of the </w:t>
      </w:r>
      <w:r w:rsidRPr="00314170">
        <w:t xml:space="preserve">RCoA </w:t>
      </w:r>
      <w:r w:rsidR="00DB6B54">
        <w:t>Centre for Research and Improvement</w:t>
      </w:r>
      <w:r w:rsidRPr="00314170">
        <w:t xml:space="preserve"> (</w:t>
      </w:r>
      <w:r w:rsidR="00DB6B54">
        <w:t>IM</w:t>
      </w:r>
      <w:r w:rsidRPr="00314170">
        <w:t xml:space="preserve">) will have access to the data. </w:t>
      </w:r>
    </w:p>
    <w:p w14:paraId="1C775775" w14:textId="6D4DA25E" w:rsidR="00A0493C" w:rsidRPr="00314170" w:rsidRDefault="00A0493C" w:rsidP="00804E1E">
      <w:r w:rsidRPr="00314170">
        <w:t xml:space="preserve">No panel member, including the Clinical Lead and </w:t>
      </w:r>
      <w:r w:rsidR="00DB6B54">
        <w:t xml:space="preserve">Chair of the </w:t>
      </w:r>
      <w:r w:rsidR="00DB6B54" w:rsidRPr="00314170">
        <w:t xml:space="preserve">RCoA </w:t>
      </w:r>
      <w:r w:rsidR="00DB6B54">
        <w:t>Centre for Research and Improvement</w:t>
      </w:r>
      <w:r w:rsidRPr="00314170">
        <w:t>, will have access to the location or identity of the reporters, clinicians or patients at any stage of the project.</w:t>
      </w:r>
      <w:r w:rsidR="00644F08" w:rsidRPr="00314170">
        <w:t xml:space="preserve"> </w:t>
      </w:r>
      <w:r w:rsidRPr="00314170">
        <w:t xml:space="preserve">It will not be possible to trace any data back to the reporter, clinicians or patients </w:t>
      </w:r>
      <w:r w:rsidR="003C1ED2" w:rsidRPr="00314170">
        <w:t>later</w:t>
      </w:r>
      <w:r w:rsidRPr="00314170">
        <w:t>.</w:t>
      </w:r>
    </w:p>
    <w:p w14:paraId="543F3A6B" w14:textId="69207B83" w:rsidR="00A0493C" w:rsidRPr="00314170" w:rsidRDefault="00A0493C" w:rsidP="00804E1E">
      <w:r w:rsidRPr="00314170">
        <w:t>When the review panel assesses cases</w:t>
      </w:r>
      <w:r w:rsidR="00783E7B" w:rsidRPr="00314170">
        <w:t>,</w:t>
      </w:r>
      <w:r w:rsidRPr="00314170">
        <w:t xml:space="preserve"> data will be provided for review only. Review panel members </w:t>
      </w:r>
      <w:r w:rsidR="00977ABD">
        <w:t xml:space="preserve">are </w:t>
      </w:r>
      <w:r w:rsidRPr="00314170">
        <w:t xml:space="preserve">not permitted to discuss the details of cases outside of the review meetings. Further, if they feel they can connect the case they are reviewing with knowledge from outside the review process they are not permitted to share this. This will ensure that the review process is not biased by </w:t>
      </w:r>
      <w:r w:rsidR="00E31CA0" w:rsidRPr="00314170">
        <w:t>prior</w:t>
      </w:r>
      <w:r w:rsidRPr="00314170">
        <w:t xml:space="preserve"> knowledge, and prevent possible identification of the reporters, clinicians or patients involved. </w:t>
      </w:r>
    </w:p>
    <w:p w14:paraId="3CC4A5F1" w14:textId="5F1EF221" w:rsidR="00A0493C" w:rsidRPr="00314170" w:rsidRDefault="00A0493C" w:rsidP="00E31CA0">
      <w:pPr>
        <w:rPr>
          <w:rFonts w:ascii="Arial" w:hAnsi="Arial" w:cs="Arial"/>
        </w:rPr>
      </w:pPr>
    </w:p>
    <w:p w14:paraId="6F761B98" w14:textId="16D2C15B" w:rsidR="00D91D01" w:rsidRPr="00314170" w:rsidRDefault="00D91D01" w:rsidP="00D6499E">
      <w:pPr>
        <w:pStyle w:val="Heading1"/>
      </w:pPr>
      <w:bookmarkStart w:id="15" w:name="_Toc71539750"/>
      <w:bookmarkStart w:id="16" w:name="_Toc211255564"/>
      <w:r w:rsidRPr="00314170">
        <w:lastRenderedPageBreak/>
        <w:t>Organising and promoting NAP</w:t>
      </w:r>
      <w:r w:rsidR="00DB6B54">
        <w:t>8</w:t>
      </w:r>
      <w:r w:rsidRPr="00314170">
        <w:t xml:space="preserve"> within your </w:t>
      </w:r>
      <w:r w:rsidRPr="00D6499E">
        <w:t>department</w:t>
      </w:r>
      <w:bookmarkEnd w:id="15"/>
      <w:bookmarkEnd w:id="16"/>
    </w:p>
    <w:p w14:paraId="7C546DC8" w14:textId="642913AD" w:rsidR="00D91D01" w:rsidRPr="00314170" w:rsidRDefault="00D91D01" w:rsidP="00D6499E">
      <w:pPr>
        <w:pStyle w:val="NoSpacing"/>
      </w:pPr>
      <w:r w:rsidRPr="00314170">
        <w:t xml:space="preserve">We aim to make the </w:t>
      </w:r>
      <w:r w:rsidR="00592493" w:rsidRPr="00314170">
        <w:t>LC</w:t>
      </w:r>
      <w:r w:rsidRPr="00314170">
        <w:t xml:space="preserve"> </w:t>
      </w:r>
      <w:r w:rsidR="00B6619B" w:rsidRPr="00314170">
        <w:t>role</w:t>
      </w:r>
      <w:r w:rsidRPr="00314170">
        <w:t xml:space="preserve"> as straightforward as possible and will supply electronic resources to help local organisation and promotion of the project.</w:t>
      </w:r>
      <w:r w:rsidR="000718CE" w:rsidRPr="00314170">
        <w:t xml:space="preserve"> These will be available on the </w:t>
      </w:r>
      <w:hyperlink r:id="rId17" w:history="1">
        <w:r w:rsidR="003E7FEA" w:rsidRPr="002D68EC">
          <w:rPr>
            <w:rStyle w:val="Hyperlink"/>
          </w:rPr>
          <w:t>NAP8 website</w:t>
        </w:r>
      </w:hyperlink>
      <w:r w:rsidR="000718CE" w:rsidRPr="00314170">
        <w:t xml:space="preserve"> and you can customise </w:t>
      </w:r>
      <w:r w:rsidR="002E6012" w:rsidRPr="00314170">
        <w:t xml:space="preserve">them </w:t>
      </w:r>
      <w:r w:rsidR="000718CE" w:rsidRPr="00314170">
        <w:t>with you</w:t>
      </w:r>
      <w:r w:rsidR="002E6012" w:rsidRPr="00314170">
        <w:t>r</w:t>
      </w:r>
      <w:r w:rsidR="000718CE" w:rsidRPr="00314170">
        <w:t xml:space="preserve"> contact details as needed. </w:t>
      </w:r>
    </w:p>
    <w:p w14:paraId="6512C53E" w14:textId="77777777" w:rsidR="004A3F34" w:rsidRPr="00314170" w:rsidRDefault="004A3F34" w:rsidP="00241CC6">
      <w:pPr>
        <w:pStyle w:val="Heading2"/>
      </w:pPr>
    </w:p>
    <w:p w14:paraId="33DB8B98" w14:textId="70D98D68" w:rsidR="00241CC6" w:rsidRPr="00314170" w:rsidRDefault="00241CC6" w:rsidP="00241CC6">
      <w:pPr>
        <w:pStyle w:val="Heading2"/>
      </w:pPr>
      <w:bookmarkStart w:id="17" w:name="_Toc71539751"/>
      <w:bookmarkStart w:id="18" w:name="_Toc211255565"/>
      <w:r w:rsidRPr="00314170">
        <w:t>Local organisation</w:t>
      </w:r>
      <w:bookmarkEnd w:id="17"/>
      <w:bookmarkEnd w:id="18"/>
    </w:p>
    <w:p w14:paraId="397E4FEE" w14:textId="0561316C" w:rsidR="00241CC6" w:rsidRPr="00314170" w:rsidRDefault="00241CC6" w:rsidP="00DB6B54">
      <w:r w:rsidRPr="00314170">
        <w:t xml:space="preserve">As </w:t>
      </w:r>
      <w:r w:rsidR="00592493" w:rsidRPr="00314170">
        <w:t>LC,</w:t>
      </w:r>
      <w:r w:rsidRPr="00314170">
        <w:t xml:space="preserve"> </w:t>
      </w:r>
      <w:r w:rsidR="004A3F34" w:rsidRPr="00314170">
        <w:t>we are very grateful to you for</w:t>
      </w:r>
      <w:r w:rsidRPr="00314170">
        <w:t xml:space="preserve"> ensuring that everyone </w:t>
      </w:r>
      <w:r w:rsidR="00592493" w:rsidRPr="00314170">
        <w:t xml:space="preserve">at </w:t>
      </w:r>
      <w:r w:rsidRPr="00314170">
        <w:t>your site is aware of their roles within NAP</w:t>
      </w:r>
      <w:r w:rsidR="00DB6B54">
        <w:t>8</w:t>
      </w:r>
      <w:r w:rsidRPr="00314170">
        <w:t xml:space="preserve"> at various stages of the project. As the </w:t>
      </w:r>
      <w:r w:rsidR="00B6245F" w:rsidRPr="00314170">
        <w:t>LC</w:t>
      </w:r>
      <w:r w:rsidRPr="00314170">
        <w:t xml:space="preserve"> in a small unit</w:t>
      </w:r>
      <w:r w:rsidR="000F081B">
        <w:t>,</w:t>
      </w:r>
      <w:r w:rsidRPr="00314170">
        <w:t xml:space="preserve"> the workload will likely be manageable. However, </w:t>
      </w:r>
      <w:r w:rsidR="00592493" w:rsidRPr="00314170">
        <w:t xml:space="preserve">at </w:t>
      </w:r>
      <w:r w:rsidRPr="00314170">
        <w:t>larger sites</w:t>
      </w:r>
      <w:r w:rsidR="000F081B">
        <w:t>,</w:t>
      </w:r>
      <w:r w:rsidRPr="00314170">
        <w:t xml:space="preserve"> it may be</w:t>
      </w:r>
      <w:r w:rsidR="002E6012" w:rsidRPr="00314170">
        <w:t xml:space="preserve"> more challenging, and we suggest forming a local network.</w:t>
      </w:r>
      <w:r w:rsidR="00BC06F6" w:rsidRPr="00314170">
        <w:t xml:space="preserve"> It </w:t>
      </w:r>
      <w:r w:rsidR="00592493" w:rsidRPr="00314170">
        <w:t xml:space="preserve">is </w:t>
      </w:r>
      <w:r w:rsidR="00BC06F6" w:rsidRPr="00314170">
        <w:t>importan</w:t>
      </w:r>
      <w:r w:rsidR="000426FE" w:rsidRPr="00314170">
        <w:t xml:space="preserve">t </w:t>
      </w:r>
      <w:r w:rsidR="00BC06F6" w:rsidRPr="00314170">
        <w:t xml:space="preserve">to have contacts in areas you do not commonly work in. For example, if you are a general anaesthetist with separate </w:t>
      </w:r>
      <w:r w:rsidR="00C652B8">
        <w:t xml:space="preserve">obstetric, paediatric and pain </w:t>
      </w:r>
      <w:r w:rsidR="000426FE" w:rsidRPr="00314170">
        <w:t>anaesthetists</w:t>
      </w:r>
      <w:r w:rsidR="00C652B8">
        <w:t xml:space="preserve"> for example</w:t>
      </w:r>
      <w:r w:rsidR="000426FE" w:rsidRPr="00314170">
        <w:t xml:space="preserve">, </w:t>
      </w:r>
      <w:r w:rsidR="00BC06F6" w:rsidRPr="00314170">
        <w:t xml:space="preserve">it would be good to identify </w:t>
      </w:r>
      <w:r w:rsidR="00C652B8">
        <w:t>one or more</w:t>
      </w:r>
      <w:r w:rsidR="00BC06F6" w:rsidRPr="00314170">
        <w:t xml:space="preserve"> link person</w:t>
      </w:r>
      <w:r w:rsidR="00C652B8">
        <w:t>s</w:t>
      </w:r>
      <w:r w:rsidR="00BC06F6" w:rsidRPr="00314170">
        <w:t>. Th</w:t>
      </w:r>
      <w:r w:rsidR="00C652B8">
        <w:t>ese</w:t>
      </w:r>
      <w:r w:rsidR="00BC06F6" w:rsidRPr="00314170">
        <w:t xml:space="preserve"> per</w:t>
      </w:r>
      <w:r w:rsidR="00C652B8">
        <w:t>sons</w:t>
      </w:r>
      <w:r w:rsidR="00BC06F6" w:rsidRPr="00314170">
        <w:t xml:space="preserve"> can help identify cases in their area and clarify sub-specialty specific aspects of the case registry form.</w:t>
      </w:r>
    </w:p>
    <w:p w14:paraId="0ADDF365" w14:textId="34097318" w:rsidR="002E6012" w:rsidRPr="00314170" w:rsidRDefault="002E6012" w:rsidP="00D91D01">
      <w:r w:rsidRPr="00314170">
        <w:t>Before the launch of the project</w:t>
      </w:r>
      <w:r w:rsidR="00BB1395" w:rsidRPr="00314170">
        <w:t xml:space="preserve">, LCs </w:t>
      </w:r>
      <w:r w:rsidRPr="00314170">
        <w:t>should complete the following checklist:</w:t>
      </w:r>
    </w:p>
    <w:p w14:paraId="2DEA8FBB" w14:textId="1FA3BBB0" w:rsidR="00BB1395" w:rsidRPr="00314170" w:rsidRDefault="00BB1395" w:rsidP="002E6012">
      <w:pPr>
        <w:pStyle w:val="ListParagraph"/>
        <w:numPr>
          <w:ilvl w:val="0"/>
          <w:numId w:val="13"/>
        </w:numPr>
      </w:pPr>
      <w:r w:rsidRPr="00314170">
        <w:t>Review all NAP</w:t>
      </w:r>
      <w:r w:rsidR="00DB6B54">
        <w:t>8</w:t>
      </w:r>
      <w:r w:rsidRPr="00314170">
        <w:t xml:space="preserve"> materials and </w:t>
      </w:r>
      <w:r w:rsidR="004A3F34" w:rsidRPr="00314170">
        <w:t>contact</w:t>
      </w:r>
      <w:r w:rsidRPr="00314170">
        <w:t xml:space="preserve"> the NAP</w:t>
      </w:r>
      <w:r w:rsidR="00DB6B54">
        <w:t>8</w:t>
      </w:r>
      <w:r w:rsidRPr="00314170">
        <w:t xml:space="preserve"> team with any questions at </w:t>
      </w:r>
      <w:hyperlink r:id="rId18" w:history="1">
        <w:r w:rsidRPr="00314170">
          <w:rPr>
            <w:rStyle w:val="Hyperlink"/>
          </w:rPr>
          <w:t>nap@rcoa.ac.uk</w:t>
        </w:r>
      </w:hyperlink>
      <w:r w:rsidR="00CA78C6">
        <w:rPr>
          <w:rStyle w:val="Hyperlink"/>
        </w:rPr>
        <w:t>.</w:t>
      </w:r>
      <w:r w:rsidRPr="00314170">
        <w:t xml:space="preserve"> </w:t>
      </w:r>
    </w:p>
    <w:p w14:paraId="15526F20" w14:textId="6C9979B0" w:rsidR="002E6012" w:rsidRPr="00314170" w:rsidRDefault="002E6012" w:rsidP="002E6012">
      <w:pPr>
        <w:pStyle w:val="ListParagraph"/>
        <w:numPr>
          <w:ilvl w:val="0"/>
          <w:numId w:val="13"/>
        </w:numPr>
      </w:pPr>
      <w:r w:rsidRPr="00314170">
        <w:t xml:space="preserve">Try to present at one or more </w:t>
      </w:r>
      <w:r w:rsidRPr="00314170">
        <w:rPr>
          <w:b/>
          <w:bCs/>
        </w:rPr>
        <w:t>departmental meetings</w:t>
      </w:r>
      <w:r w:rsidRPr="00314170">
        <w:t xml:space="preserve"> and provide an overview of the project (e.g. audit, M&amp;M, consultant meeting, trainee teaching). </w:t>
      </w:r>
      <w:r w:rsidR="00A77DFA" w:rsidRPr="00314170">
        <w:t>PowerPoint</w:t>
      </w:r>
      <w:r w:rsidRPr="00314170">
        <w:t xml:space="preserve"> slides for this are available</w:t>
      </w:r>
      <w:r w:rsidR="00921775" w:rsidRPr="00314170">
        <w:t xml:space="preserve"> </w:t>
      </w:r>
      <w:hyperlink r:id="rId19" w:history="1">
        <w:r w:rsidR="00921775" w:rsidRPr="00314170">
          <w:rPr>
            <w:rStyle w:val="Hyperlink"/>
          </w:rPr>
          <w:t>here</w:t>
        </w:r>
      </w:hyperlink>
      <w:r w:rsidRPr="00314170">
        <w:t xml:space="preserve">. </w:t>
      </w:r>
    </w:p>
    <w:p w14:paraId="68C762BD" w14:textId="6C9D2338" w:rsidR="002E6012" w:rsidRPr="00314170" w:rsidRDefault="00BC06F6" w:rsidP="002E6012">
      <w:pPr>
        <w:pStyle w:val="ListParagraph"/>
        <w:numPr>
          <w:ilvl w:val="0"/>
          <w:numId w:val="13"/>
        </w:numPr>
      </w:pPr>
      <w:r w:rsidRPr="00314170">
        <w:t xml:space="preserve">Try to attend a </w:t>
      </w:r>
      <w:r w:rsidRPr="00314170">
        <w:rPr>
          <w:b/>
          <w:bCs/>
        </w:rPr>
        <w:t>NAP</w:t>
      </w:r>
      <w:r w:rsidR="00DB6B54">
        <w:rPr>
          <w:b/>
          <w:bCs/>
        </w:rPr>
        <w:t>8</w:t>
      </w:r>
      <w:r w:rsidRPr="00314170">
        <w:rPr>
          <w:b/>
          <w:bCs/>
        </w:rPr>
        <w:t xml:space="preserve"> webinar</w:t>
      </w:r>
      <w:r w:rsidRPr="00314170">
        <w:t xml:space="preserve"> with Q&amp;A session, hosted by the NAP</w:t>
      </w:r>
      <w:r w:rsidR="00DB6B54">
        <w:t>8</w:t>
      </w:r>
      <w:r w:rsidRPr="00314170">
        <w:t xml:space="preserve"> team</w:t>
      </w:r>
      <w:r w:rsidR="00991D2A" w:rsidRPr="00314170">
        <w:t xml:space="preserve">. </w:t>
      </w:r>
      <w:r w:rsidR="00CA78C6">
        <w:t xml:space="preserve">If you are unable to attend, the recordings will be made available on the </w:t>
      </w:r>
      <w:hyperlink r:id="rId20" w:history="1">
        <w:r w:rsidR="00CA78C6" w:rsidRPr="00CA78C6">
          <w:rPr>
            <w:rStyle w:val="Hyperlink"/>
          </w:rPr>
          <w:t>NAP</w:t>
        </w:r>
        <w:r w:rsidR="00113012">
          <w:rPr>
            <w:rStyle w:val="Hyperlink"/>
          </w:rPr>
          <w:t>8</w:t>
        </w:r>
        <w:r w:rsidR="00CA78C6" w:rsidRPr="00CA78C6">
          <w:rPr>
            <w:rStyle w:val="Hyperlink"/>
          </w:rPr>
          <w:t xml:space="preserve"> website</w:t>
        </w:r>
      </w:hyperlink>
      <w:r w:rsidR="00CA78C6">
        <w:t xml:space="preserve">. </w:t>
      </w:r>
      <w:r w:rsidR="00991D2A" w:rsidRPr="00314170">
        <w:t xml:space="preserve"> </w:t>
      </w:r>
    </w:p>
    <w:p w14:paraId="4489803C" w14:textId="1DC72533" w:rsidR="00560E19" w:rsidRDefault="00560E19" w:rsidP="00E40DD6">
      <w:r w:rsidRPr="00314170">
        <w:t xml:space="preserve">Consider the best way to identify events that occur following the end of a </w:t>
      </w:r>
      <w:r w:rsidR="006541F9" w:rsidRPr="00314170">
        <w:t>patient’s</w:t>
      </w:r>
      <w:r w:rsidRPr="00314170">
        <w:t xml:space="preserve"> procedure. </w:t>
      </w:r>
      <w:r w:rsidR="00E40DD6">
        <w:t>Whilst some of the complications will present at the time of surgery s</w:t>
      </w:r>
      <w:r w:rsidR="00DB6B54">
        <w:t>ome will not always present at the time of the original hospital admission e.g. peripheral nerve injury. Patients may present post-operatively to surgeons, neurologists, physiotherapists</w:t>
      </w:r>
      <w:r w:rsidR="00E40DD6">
        <w:t xml:space="preserve">, the acute pain team or other healthcare professionals. Some may even present </w:t>
      </w:r>
      <w:r w:rsidR="00DB6B54">
        <w:t xml:space="preserve">via the medicolegal department. A list of such professionals is listed </w:t>
      </w:r>
      <w:r w:rsidR="00E40DD6">
        <w:t xml:space="preserve">below and </w:t>
      </w:r>
      <w:r w:rsidR="00DB6B54">
        <w:t>on the NAP8 resources page</w:t>
      </w:r>
      <w:r w:rsidR="00293258">
        <w:t>.</w:t>
      </w:r>
      <w:r w:rsidR="00DB6B54">
        <w:t xml:space="preserve"> </w:t>
      </w:r>
      <w:r w:rsidR="00293258">
        <w:t xml:space="preserve">Every site will not necessarily have each team listed below but </w:t>
      </w:r>
      <w:r w:rsidR="00DB6B54">
        <w:t>we ask that contact is made with each relevant local healthcare provider</w:t>
      </w:r>
      <w:r w:rsidR="00E40DD6">
        <w:t xml:space="preserve"> or team</w:t>
      </w:r>
      <w:r w:rsidR="00DB6B54">
        <w:t xml:space="preserve"> in your hospital to alert them about NAP8 and ask them to highlight any relevant patients </w:t>
      </w:r>
      <w:r w:rsidR="00E40DD6">
        <w:t>to you the local co-ordinator</w:t>
      </w:r>
      <w:r w:rsidR="00DB6B54">
        <w:t xml:space="preserve">. </w:t>
      </w:r>
      <w:r w:rsidRPr="00314170">
        <w:t>This will help with post-operative event capturing</w:t>
      </w:r>
      <w:r w:rsidR="004837EC" w:rsidRPr="00314170">
        <w:t>.</w:t>
      </w:r>
      <w:r w:rsidR="00DB6B54">
        <w:t xml:space="preserve"> S</w:t>
      </w:r>
      <w:r w:rsidR="004837EC" w:rsidRPr="00314170">
        <w:t>ample email</w:t>
      </w:r>
      <w:r w:rsidR="00DB6B54">
        <w:t>s</w:t>
      </w:r>
      <w:r w:rsidR="004837EC" w:rsidRPr="00314170">
        <w:t xml:space="preserve"> can be found on the NAP</w:t>
      </w:r>
      <w:r w:rsidR="00DB6B54">
        <w:t>8</w:t>
      </w:r>
      <w:r w:rsidR="004837EC" w:rsidRPr="00314170">
        <w:t xml:space="preserve"> </w:t>
      </w:r>
      <w:hyperlink r:id="rId21" w:anchor="pt" w:history="1">
        <w:r w:rsidR="004837EC" w:rsidRPr="00314170">
          <w:rPr>
            <w:rStyle w:val="Hyperlink"/>
          </w:rPr>
          <w:t>resources</w:t>
        </w:r>
      </w:hyperlink>
      <w:r w:rsidR="004837EC" w:rsidRPr="00314170">
        <w:t xml:space="preserve"> page.</w:t>
      </w:r>
      <w:r w:rsidR="0010127F">
        <w:t xml:space="preserve"> Not all hospitals will have each of these multidisciplinary groups below on site. We would kindly ask that only the local co-ordinator on that site contacts </w:t>
      </w:r>
      <w:r w:rsidR="00293258">
        <w:t xml:space="preserve">the relevant team rather than multiple local co-ordinators for example who are served by a tertiary neurosurgical centre emailing that team to inform them about NAP8. </w:t>
      </w:r>
    </w:p>
    <w:p w14:paraId="2ADF61F8" w14:textId="399964BC" w:rsidR="0010127F" w:rsidRDefault="00E40DD6" w:rsidP="0010127F">
      <w:pPr>
        <w:pStyle w:val="ListParagraph"/>
        <w:numPr>
          <w:ilvl w:val="0"/>
          <w:numId w:val="37"/>
        </w:numPr>
      </w:pPr>
      <w:r>
        <w:t>Surgical clinical directors</w:t>
      </w:r>
    </w:p>
    <w:p w14:paraId="3BA76587" w14:textId="77777777" w:rsidR="00E40DD6" w:rsidRDefault="00E40DD6" w:rsidP="00E40DD6">
      <w:pPr>
        <w:pStyle w:val="ListParagraph"/>
        <w:numPr>
          <w:ilvl w:val="0"/>
          <w:numId w:val="37"/>
        </w:numPr>
      </w:pPr>
      <w:r>
        <w:t>Physiotherapists</w:t>
      </w:r>
    </w:p>
    <w:p w14:paraId="1FEEB686" w14:textId="77777777" w:rsidR="00E40DD6" w:rsidRDefault="00E40DD6" w:rsidP="00E40DD6">
      <w:pPr>
        <w:pStyle w:val="ListParagraph"/>
        <w:numPr>
          <w:ilvl w:val="0"/>
          <w:numId w:val="37"/>
        </w:numPr>
      </w:pPr>
      <w:r>
        <w:t>Acute pain teams</w:t>
      </w:r>
    </w:p>
    <w:p w14:paraId="23DCFB4A" w14:textId="7241FF2B" w:rsidR="00E40DD6" w:rsidRDefault="00E40DD6" w:rsidP="00E40DD6">
      <w:pPr>
        <w:pStyle w:val="ListParagraph"/>
        <w:numPr>
          <w:ilvl w:val="0"/>
          <w:numId w:val="37"/>
        </w:numPr>
      </w:pPr>
      <w:r>
        <w:t>Neurologists</w:t>
      </w:r>
      <w:r w:rsidR="0010127F">
        <w:t xml:space="preserve"> and neurosurgical/spinal services</w:t>
      </w:r>
    </w:p>
    <w:p w14:paraId="6FA0F9BB" w14:textId="77777777" w:rsidR="00E40DD6" w:rsidRDefault="00E40DD6" w:rsidP="00E40DD6">
      <w:pPr>
        <w:pStyle w:val="ListParagraph"/>
        <w:numPr>
          <w:ilvl w:val="0"/>
          <w:numId w:val="37"/>
        </w:numPr>
      </w:pPr>
      <w:r>
        <w:t>Radiologists</w:t>
      </w:r>
    </w:p>
    <w:p w14:paraId="0D996F73" w14:textId="4EC4D644" w:rsidR="00E40DD6" w:rsidRDefault="00E40DD6" w:rsidP="00E40DD6">
      <w:pPr>
        <w:pStyle w:val="ListParagraph"/>
        <w:numPr>
          <w:ilvl w:val="0"/>
          <w:numId w:val="37"/>
        </w:numPr>
      </w:pPr>
      <w:r>
        <w:t>Electrophysiologists</w:t>
      </w:r>
      <w:r w:rsidR="0010127F">
        <w:t xml:space="preserve"> </w:t>
      </w:r>
    </w:p>
    <w:p w14:paraId="4B416E5C" w14:textId="6264EACE" w:rsidR="00E40DD6" w:rsidRPr="00314170" w:rsidRDefault="00E40DD6" w:rsidP="00E40DD6">
      <w:pPr>
        <w:pStyle w:val="ListParagraph"/>
        <w:numPr>
          <w:ilvl w:val="0"/>
          <w:numId w:val="37"/>
        </w:numPr>
      </w:pPr>
      <w:r>
        <w:t>Clinical governance leads and medicolegal teams</w:t>
      </w:r>
    </w:p>
    <w:p w14:paraId="5250DCF4" w14:textId="5953203F" w:rsidR="00C801ED" w:rsidRPr="00C801ED" w:rsidRDefault="00B52B88" w:rsidP="00D6499E">
      <w:pPr>
        <w:pStyle w:val="Heading2"/>
        <w:rPr>
          <w:szCs w:val="20"/>
        </w:rPr>
      </w:pPr>
      <w:bookmarkStart w:id="19" w:name="_Toc211255566"/>
      <w:bookmarkStart w:id="20" w:name="_Toc71539753"/>
      <w:r>
        <w:rPr>
          <w:szCs w:val="20"/>
        </w:rPr>
        <w:t xml:space="preserve">Associate Local Co-ordinator Role for </w:t>
      </w:r>
      <w:r w:rsidR="009B0000" w:rsidRPr="00C801ED">
        <w:rPr>
          <w:szCs w:val="20"/>
        </w:rPr>
        <w:t>Resident</w:t>
      </w:r>
      <w:r w:rsidR="00C801ED" w:rsidRPr="00C801ED">
        <w:rPr>
          <w:szCs w:val="20"/>
        </w:rPr>
        <w:t>/Specialty</w:t>
      </w:r>
      <w:r w:rsidR="00DD0047">
        <w:rPr>
          <w:szCs w:val="20"/>
        </w:rPr>
        <w:t>/Locally Employed Doctor</w:t>
      </w:r>
      <w:r w:rsidR="002D68EC">
        <w:rPr>
          <w:szCs w:val="20"/>
        </w:rPr>
        <w:t>s</w:t>
      </w:r>
      <w:bookmarkEnd w:id="19"/>
    </w:p>
    <w:p w14:paraId="4637498E" w14:textId="4BB5D510" w:rsidR="00C801ED" w:rsidRPr="002F44E9" w:rsidRDefault="00C801ED" w:rsidP="00C801ED">
      <w:pPr>
        <w:rPr>
          <w:szCs w:val="20"/>
        </w:rPr>
      </w:pPr>
      <w:r w:rsidRPr="002F44E9">
        <w:rPr>
          <w:szCs w:val="20"/>
        </w:rPr>
        <w:t>For the first time in a National Audit Project the steering group are recruiting resident</w:t>
      </w:r>
      <w:r w:rsidR="003C07C8">
        <w:rPr>
          <w:szCs w:val="20"/>
        </w:rPr>
        <w:t xml:space="preserve">, </w:t>
      </w:r>
      <w:r w:rsidRPr="002F44E9">
        <w:rPr>
          <w:szCs w:val="20"/>
        </w:rPr>
        <w:t xml:space="preserve">specialty </w:t>
      </w:r>
      <w:r w:rsidR="003C07C8">
        <w:rPr>
          <w:szCs w:val="20"/>
        </w:rPr>
        <w:t xml:space="preserve">or locally employed </w:t>
      </w:r>
      <w:r w:rsidRPr="002F44E9">
        <w:rPr>
          <w:szCs w:val="20"/>
        </w:rPr>
        <w:t xml:space="preserve">doctors to work alongside the Local Coordinator to assist with all aspects of the project including the baseline survey, activity survey and case reporting. </w:t>
      </w:r>
    </w:p>
    <w:p w14:paraId="03D04285" w14:textId="42CED151" w:rsidR="00E57E41" w:rsidRDefault="00C801ED" w:rsidP="00C801ED">
      <w:pPr>
        <w:rPr>
          <w:rFonts w:cs="Calibri"/>
          <w:i/>
          <w:iCs/>
          <w:color w:val="000000"/>
          <w:szCs w:val="20"/>
        </w:rPr>
      </w:pPr>
      <w:r w:rsidRPr="002F44E9">
        <w:rPr>
          <w:szCs w:val="20"/>
        </w:rPr>
        <w:t>Th</w:t>
      </w:r>
      <w:r w:rsidR="000E3EAB">
        <w:rPr>
          <w:szCs w:val="20"/>
        </w:rPr>
        <w:t>e</w:t>
      </w:r>
      <w:r w:rsidRPr="002F44E9">
        <w:rPr>
          <w:szCs w:val="20"/>
        </w:rPr>
        <w:t xml:space="preserve"> scheme </w:t>
      </w:r>
      <w:r w:rsidR="00E57E41">
        <w:rPr>
          <w:szCs w:val="20"/>
        </w:rPr>
        <w:t>is aimed at</w:t>
      </w:r>
      <w:r w:rsidRPr="002F44E9">
        <w:rPr>
          <w:szCs w:val="20"/>
        </w:rPr>
        <w:t xml:space="preserve"> any resident doctor in stage 2 or stage 3 training in a UK anaesthetic training scheme (or at an equivalent level if following a portfolio pathway scheme)</w:t>
      </w:r>
      <w:r w:rsidR="00DD0047">
        <w:rPr>
          <w:szCs w:val="20"/>
        </w:rPr>
        <w:t xml:space="preserve"> or any specialty or locally employed doctor with a minimum of three </w:t>
      </w:r>
      <w:proofErr w:type="spellStart"/>
      <w:r w:rsidR="00DD0047">
        <w:rPr>
          <w:szCs w:val="20"/>
        </w:rPr>
        <w:t>years experience</w:t>
      </w:r>
      <w:proofErr w:type="spellEnd"/>
      <w:r w:rsidR="00DD0047">
        <w:rPr>
          <w:szCs w:val="20"/>
        </w:rPr>
        <w:t xml:space="preserve"> in anaesthetics</w:t>
      </w:r>
      <w:r w:rsidRPr="002F44E9">
        <w:rPr>
          <w:szCs w:val="20"/>
        </w:rPr>
        <w:t xml:space="preserve">. </w:t>
      </w:r>
      <w:r w:rsidR="00E64557" w:rsidRPr="00E64557">
        <w:rPr>
          <w:szCs w:val="20"/>
        </w:rPr>
        <w:t xml:space="preserve">In </w:t>
      </w:r>
      <w:r w:rsidR="002D68EC">
        <w:rPr>
          <w:szCs w:val="20"/>
        </w:rPr>
        <w:t xml:space="preserve">the Republic of </w:t>
      </w:r>
      <w:proofErr w:type="gramStart"/>
      <w:r w:rsidR="00E64557" w:rsidRPr="00E64557">
        <w:rPr>
          <w:szCs w:val="20"/>
        </w:rPr>
        <w:t>Ireland</w:t>
      </w:r>
      <w:proofErr w:type="gramEnd"/>
      <w:r w:rsidR="00E64557" w:rsidRPr="00E64557">
        <w:rPr>
          <w:szCs w:val="20"/>
        </w:rPr>
        <w:t xml:space="preserve"> the position is open to doctors either who are at the level of SAT3 or above or who have two or more </w:t>
      </w:r>
      <w:proofErr w:type="spellStart"/>
      <w:r w:rsidR="00E64557" w:rsidRPr="00E64557">
        <w:rPr>
          <w:szCs w:val="20"/>
        </w:rPr>
        <w:t>years experience</w:t>
      </w:r>
      <w:proofErr w:type="spellEnd"/>
      <w:r w:rsidR="00E64557" w:rsidRPr="00E64557">
        <w:rPr>
          <w:szCs w:val="20"/>
        </w:rPr>
        <w:t xml:space="preserve"> and both parts of the MCAI. </w:t>
      </w:r>
      <w:r w:rsidR="00E57E41">
        <w:rPr>
          <w:rFonts w:cs="Calibri"/>
          <w:i/>
          <w:iCs/>
          <w:color w:val="000000"/>
          <w:szCs w:val="20"/>
        </w:rPr>
        <w:t>In both the UK and Ireland m</w:t>
      </w:r>
      <w:r w:rsidR="00E57E41" w:rsidRPr="00E57E41">
        <w:rPr>
          <w:rFonts w:cs="Calibri"/>
          <w:i/>
          <w:iCs/>
          <w:color w:val="000000"/>
          <w:szCs w:val="20"/>
        </w:rPr>
        <w:t>ore junior resident</w:t>
      </w:r>
      <w:r w:rsidR="00E57E41">
        <w:rPr>
          <w:rFonts w:cs="Calibri"/>
          <w:i/>
          <w:iCs/>
          <w:color w:val="000000"/>
          <w:szCs w:val="20"/>
        </w:rPr>
        <w:t xml:space="preserve">s, specialty or </w:t>
      </w:r>
      <w:r w:rsidR="00E57E41" w:rsidRPr="00E57E41">
        <w:rPr>
          <w:rFonts w:cs="Calibri"/>
          <w:i/>
          <w:iCs/>
          <w:color w:val="000000"/>
          <w:szCs w:val="20"/>
        </w:rPr>
        <w:t>locally employe</w:t>
      </w:r>
      <w:r w:rsidR="00E57E41">
        <w:rPr>
          <w:rFonts w:cs="Calibri"/>
          <w:i/>
          <w:iCs/>
          <w:color w:val="000000"/>
          <w:szCs w:val="20"/>
        </w:rPr>
        <w:t xml:space="preserve">d </w:t>
      </w:r>
      <w:r w:rsidR="00E57E41" w:rsidRPr="00E57E41">
        <w:rPr>
          <w:rFonts w:cs="Calibri"/>
          <w:i/>
          <w:iCs/>
          <w:color w:val="000000"/>
          <w:szCs w:val="20"/>
        </w:rPr>
        <w:t xml:space="preserve">doctors may </w:t>
      </w:r>
      <w:r w:rsidR="000E3EAB">
        <w:rPr>
          <w:rFonts w:cs="Calibri"/>
          <w:i/>
          <w:iCs/>
          <w:color w:val="000000"/>
          <w:szCs w:val="20"/>
        </w:rPr>
        <w:t xml:space="preserve">however </w:t>
      </w:r>
      <w:r w:rsidR="00E57E41" w:rsidRPr="00E57E41">
        <w:rPr>
          <w:rFonts w:cs="Calibri"/>
          <w:i/>
          <w:iCs/>
          <w:color w:val="000000"/>
          <w:szCs w:val="20"/>
        </w:rPr>
        <w:t>be considered if the LC feels this is appropriate depending on local circumstances</w:t>
      </w:r>
      <w:r w:rsidR="00E57E41">
        <w:rPr>
          <w:rFonts w:cs="Calibri"/>
          <w:i/>
          <w:iCs/>
          <w:color w:val="000000"/>
          <w:szCs w:val="20"/>
        </w:rPr>
        <w:t>.</w:t>
      </w:r>
    </w:p>
    <w:p w14:paraId="6E916DF8" w14:textId="1F2B1ECB" w:rsidR="00C801ED" w:rsidRPr="002F44E9" w:rsidRDefault="00C801ED" w:rsidP="00C801ED">
      <w:pPr>
        <w:rPr>
          <w:szCs w:val="20"/>
        </w:rPr>
      </w:pPr>
      <w:r w:rsidRPr="002F44E9">
        <w:rPr>
          <w:szCs w:val="20"/>
        </w:rPr>
        <w:t xml:space="preserve">The </w:t>
      </w:r>
      <w:r w:rsidR="000E3EAB">
        <w:rPr>
          <w:szCs w:val="20"/>
        </w:rPr>
        <w:t>role</w:t>
      </w:r>
      <w:r w:rsidRPr="002F44E9">
        <w:rPr>
          <w:szCs w:val="20"/>
        </w:rPr>
        <w:t xml:space="preserve"> is </w:t>
      </w:r>
      <w:r w:rsidR="00E57E41">
        <w:rPr>
          <w:szCs w:val="20"/>
        </w:rPr>
        <w:t>designed for</w:t>
      </w:r>
      <w:r w:rsidRPr="002F44E9">
        <w:rPr>
          <w:szCs w:val="20"/>
        </w:rPr>
        <w:t xml:space="preserve"> anaesthetists who do not primarily work in research but want to gain research experience in a national study. </w:t>
      </w:r>
      <w:r w:rsidR="002F44E9">
        <w:rPr>
          <w:szCs w:val="20"/>
        </w:rPr>
        <w:t>S</w:t>
      </w:r>
      <w:r w:rsidRPr="002F44E9">
        <w:rPr>
          <w:szCs w:val="20"/>
        </w:rPr>
        <w:t>tudent</w:t>
      </w:r>
      <w:r w:rsidR="002F44E9">
        <w:rPr>
          <w:szCs w:val="20"/>
        </w:rPr>
        <w:t>s</w:t>
      </w:r>
      <w:r w:rsidRPr="002F44E9">
        <w:rPr>
          <w:szCs w:val="20"/>
        </w:rPr>
        <w:t xml:space="preserve"> or </w:t>
      </w:r>
      <w:r w:rsidR="002F44E9">
        <w:rPr>
          <w:szCs w:val="20"/>
        </w:rPr>
        <w:t xml:space="preserve">those </w:t>
      </w:r>
      <w:r w:rsidRPr="002F44E9">
        <w:rPr>
          <w:szCs w:val="20"/>
        </w:rPr>
        <w:t>work</w:t>
      </w:r>
      <w:r w:rsidR="002F44E9">
        <w:rPr>
          <w:szCs w:val="20"/>
        </w:rPr>
        <w:t>ing</w:t>
      </w:r>
      <w:r w:rsidRPr="002F44E9">
        <w:rPr>
          <w:szCs w:val="20"/>
        </w:rPr>
        <w:t xml:space="preserve"> in a </w:t>
      </w:r>
      <w:proofErr w:type="gramStart"/>
      <w:r w:rsidRPr="002F44E9">
        <w:rPr>
          <w:szCs w:val="20"/>
        </w:rPr>
        <w:t>fully-funded</w:t>
      </w:r>
      <w:proofErr w:type="gramEnd"/>
      <w:r w:rsidRPr="002F44E9">
        <w:rPr>
          <w:szCs w:val="20"/>
        </w:rPr>
        <w:t xml:space="preserve"> research role</w:t>
      </w:r>
      <w:r w:rsidR="002F44E9">
        <w:rPr>
          <w:szCs w:val="20"/>
        </w:rPr>
        <w:t xml:space="preserve"> would not be eligible</w:t>
      </w:r>
      <w:r w:rsidRPr="002F44E9">
        <w:rPr>
          <w:szCs w:val="20"/>
        </w:rPr>
        <w:t xml:space="preserve">. </w:t>
      </w:r>
      <w:r w:rsidR="002F44E9">
        <w:rPr>
          <w:szCs w:val="20"/>
        </w:rPr>
        <w:t>We would expect a</w:t>
      </w:r>
      <w:r w:rsidRPr="002F44E9">
        <w:rPr>
          <w:szCs w:val="20"/>
        </w:rPr>
        <w:t xml:space="preserve">pplicants </w:t>
      </w:r>
      <w:r w:rsidR="002F44E9">
        <w:rPr>
          <w:szCs w:val="20"/>
        </w:rPr>
        <w:t>to</w:t>
      </w:r>
      <w:r w:rsidR="002F44E9" w:rsidRPr="002F44E9">
        <w:rPr>
          <w:szCs w:val="20"/>
        </w:rPr>
        <w:t xml:space="preserve"> </w:t>
      </w:r>
      <w:r w:rsidRPr="002F44E9">
        <w:rPr>
          <w:szCs w:val="20"/>
        </w:rPr>
        <w:t xml:space="preserve">be willing to make a significant contribution to the conduct and delivery of NAP8 at a local level over a period of 12-18 months. Experience in regional anaesthesia would be </w:t>
      </w:r>
      <w:r w:rsidRPr="002F44E9">
        <w:rPr>
          <w:szCs w:val="20"/>
        </w:rPr>
        <w:lastRenderedPageBreak/>
        <w:t>advantageous but not essential.</w:t>
      </w:r>
      <w:r w:rsidR="00DD0047">
        <w:rPr>
          <w:szCs w:val="20"/>
        </w:rPr>
        <w:t xml:space="preserve"> Ideally applicants would be based at the same hospital over the duration of the </w:t>
      </w:r>
      <w:proofErr w:type="gramStart"/>
      <w:r w:rsidR="00DD0047">
        <w:rPr>
          <w:szCs w:val="20"/>
        </w:rPr>
        <w:t>project</w:t>
      </w:r>
      <w:proofErr w:type="gramEnd"/>
      <w:r w:rsidR="003C07C8">
        <w:rPr>
          <w:szCs w:val="20"/>
        </w:rPr>
        <w:t xml:space="preserve"> but we appreciate this may not always be possible</w:t>
      </w:r>
      <w:r w:rsidR="00DD0047">
        <w:rPr>
          <w:szCs w:val="20"/>
        </w:rPr>
        <w:t xml:space="preserve">. </w:t>
      </w:r>
      <w:r w:rsidR="00E64557" w:rsidRPr="00E64557">
        <w:rPr>
          <w:szCs w:val="20"/>
        </w:rPr>
        <w:t xml:space="preserve">If a doctor is appointed </w:t>
      </w:r>
      <w:r w:rsidR="00E64557">
        <w:rPr>
          <w:szCs w:val="20"/>
        </w:rPr>
        <w:t xml:space="preserve">to one hospital </w:t>
      </w:r>
      <w:r w:rsidR="00E64557" w:rsidRPr="00E64557">
        <w:rPr>
          <w:szCs w:val="20"/>
        </w:rPr>
        <w:t xml:space="preserve">and then moves hospital during a changeover </w:t>
      </w:r>
      <w:proofErr w:type="gramStart"/>
      <w:r w:rsidR="00E64557" w:rsidRPr="00E64557">
        <w:rPr>
          <w:szCs w:val="20"/>
        </w:rPr>
        <w:t>period</w:t>
      </w:r>
      <w:proofErr w:type="gramEnd"/>
      <w:r w:rsidR="00E64557" w:rsidRPr="00E64557">
        <w:rPr>
          <w:szCs w:val="20"/>
        </w:rPr>
        <w:t xml:space="preserve"> then we suggest discuss</w:t>
      </w:r>
      <w:r w:rsidR="00E64557">
        <w:rPr>
          <w:szCs w:val="20"/>
        </w:rPr>
        <w:t>ing</w:t>
      </w:r>
      <w:r w:rsidR="00E64557" w:rsidRPr="00E64557">
        <w:rPr>
          <w:szCs w:val="20"/>
        </w:rPr>
        <w:t xml:space="preserve"> with the local co-ordinator at the new hospital if </w:t>
      </w:r>
      <w:r w:rsidR="00E64557">
        <w:rPr>
          <w:szCs w:val="20"/>
        </w:rPr>
        <w:t>it is possible to</w:t>
      </w:r>
      <w:r w:rsidR="00E64557" w:rsidRPr="00E64557">
        <w:rPr>
          <w:szCs w:val="20"/>
        </w:rPr>
        <w:t xml:space="preserve"> continue to help</w:t>
      </w:r>
      <w:r w:rsidR="00E64557">
        <w:rPr>
          <w:szCs w:val="20"/>
        </w:rPr>
        <w:t xml:space="preserve"> there instead</w:t>
      </w:r>
      <w:r w:rsidR="00E64557" w:rsidRPr="00E64557">
        <w:rPr>
          <w:szCs w:val="20"/>
        </w:rPr>
        <w:t xml:space="preserve">. The local co-ordinator at the original hospital can also fill the </w:t>
      </w:r>
      <w:r w:rsidR="00E64557">
        <w:rPr>
          <w:szCs w:val="20"/>
        </w:rPr>
        <w:t>vacant</w:t>
      </w:r>
      <w:r w:rsidR="00E64557" w:rsidRPr="00E64557">
        <w:rPr>
          <w:szCs w:val="20"/>
        </w:rPr>
        <w:t xml:space="preserve"> position at their discretion with a new resident/speciality/locally employed doctor.</w:t>
      </w:r>
    </w:p>
    <w:p w14:paraId="6C5DCD00" w14:textId="32D6669D" w:rsidR="00C801ED" w:rsidRPr="002F44E9" w:rsidRDefault="00C801ED" w:rsidP="00C801ED">
      <w:pPr>
        <w:rPr>
          <w:szCs w:val="20"/>
        </w:rPr>
      </w:pPr>
      <w:r w:rsidRPr="002F44E9">
        <w:rPr>
          <w:szCs w:val="20"/>
        </w:rPr>
        <w:t>As the arrangements between hospitals vary it is difficult to ascertain a set amount of time required. During the activity phase</w:t>
      </w:r>
      <w:r w:rsidR="002F44E9">
        <w:rPr>
          <w:szCs w:val="20"/>
        </w:rPr>
        <w:t xml:space="preserve"> however</w:t>
      </w:r>
      <w:r w:rsidRPr="002F44E9">
        <w:rPr>
          <w:szCs w:val="20"/>
        </w:rPr>
        <w:t xml:space="preserve">, where data is collected on every anaesthetic, we would expect this time to increase due to time spent actively promoting the project and checking to see if each case has been recorded. </w:t>
      </w:r>
    </w:p>
    <w:p w14:paraId="210128C9" w14:textId="2F7E7D41" w:rsidR="00C801ED" w:rsidRPr="002F44E9" w:rsidRDefault="00C801ED" w:rsidP="00C801ED">
      <w:pPr>
        <w:rPr>
          <w:szCs w:val="20"/>
        </w:rPr>
      </w:pPr>
      <w:r w:rsidRPr="002F44E9">
        <w:rPr>
          <w:szCs w:val="20"/>
        </w:rPr>
        <w:t xml:space="preserve">Successful completion of NAP8 project data submission (baseline, activity survey and case registry) </w:t>
      </w:r>
      <w:r w:rsidR="002F44E9">
        <w:rPr>
          <w:szCs w:val="20"/>
        </w:rPr>
        <w:t>would</w:t>
      </w:r>
      <w:r w:rsidR="002F44E9" w:rsidRPr="002F44E9">
        <w:rPr>
          <w:szCs w:val="20"/>
        </w:rPr>
        <w:t xml:space="preserve"> </w:t>
      </w:r>
      <w:r w:rsidRPr="002F44E9">
        <w:rPr>
          <w:szCs w:val="20"/>
        </w:rPr>
        <w:t xml:space="preserve">result in the </w:t>
      </w:r>
      <w:r w:rsidR="002D68EC">
        <w:rPr>
          <w:szCs w:val="20"/>
        </w:rPr>
        <w:t xml:space="preserve">Associate </w:t>
      </w:r>
      <w:r w:rsidRPr="002F44E9">
        <w:rPr>
          <w:szCs w:val="20"/>
        </w:rPr>
        <w:t>Local Coordinator being recognised as a collaborator in all subsequent publications in which the study collaborative group is listed. This will not reach the level required for recognition as an author but will result in a citable PubMed ID for the individual collaborator.</w:t>
      </w:r>
    </w:p>
    <w:p w14:paraId="6AE66ADB" w14:textId="45129B9A" w:rsidR="00831092" w:rsidRDefault="002F44E9" w:rsidP="00831092">
      <w:pPr>
        <w:rPr>
          <w:szCs w:val="20"/>
        </w:rPr>
      </w:pPr>
      <w:r>
        <w:rPr>
          <w:szCs w:val="20"/>
        </w:rPr>
        <w:t>We are not specifying the exact number of residents/</w:t>
      </w:r>
      <w:r w:rsidR="003440F4">
        <w:rPr>
          <w:szCs w:val="20"/>
        </w:rPr>
        <w:t xml:space="preserve">specialty/LED </w:t>
      </w:r>
      <w:r>
        <w:rPr>
          <w:szCs w:val="20"/>
        </w:rPr>
        <w:t xml:space="preserve">doctors that can </w:t>
      </w:r>
      <w:r w:rsidR="002D68EC">
        <w:rPr>
          <w:szCs w:val="20"/>
        </w:rPr>
        <w:t>be appointed</w:t>
      </w:r>
      <w:r>
        <w:rPr>
          <w:szCs w:val="20"/>
        </w:rPr>
        <w:t xml:space="preserve"> on each site</w:t>
      </w:r>
      <w:r w:rsidR="00831092">
        <w:rPr>
          <w:szCs w:val="20"/>
        </w:rPr>
        <w:t xml:space="preserve"> but will rely on the judgement of local co-ordinators who will be aware of the potential workload depending on the size of the department.</w:t>
      </w:r>
      <w:r w:rsidR="003440F4">
        <w:rPr>
          <w:szCs w:val="20"/>
        </w:rPr>
        <w:t xml:space="preserve"> As a guide however we suggest one resident/specialty/LED doctor per local </w:t>
      </w:r>
      <w:proofErr w:type="gramStart"/>
      <w:r w:rsidR="003440F4">
        <w:rPr>
          <w:szCs w:val="20"/>
        </w:rPr>
        <w:t>co-ordinator</w:t>
      </w:r>
      <w:proofErr w:type="gramEnd"/>
      <w:r w:rsidR="003440F4">
        <w:rPr>
          <w:szCs w:val="20"/>
        </w:rPr>
        <w:t xml:space="preserve"> and </w:t>
      </w:r>
      <w:r w:rsidR="00831092">
        <w:rPr>
          <w:szCs w:val="20"/>
        </w:rPr>
        <w:t>we would not anticipate more than 3 resident/specialty doctor local co-ordinator</w:t>
      </w:r>
      <w:r w:rsidR="00B63C44">
        <w:rPr>
          <w:szCs w:val="20"/>
        </w:rPr>
        <w:t>s</w:t>
      </w:r>
      <w:r w:rsidR="00831092">
        <w:rPr>
          <w:szCs w:val="20"/>
        </w:rPr>
        <w:t xml:space="preserve"> on any site given a significant contribution must be made in order to be recognised as a collaborator.  </w:t>
      </w:r>
    </w:p>
    <w:p w14:paraId="3531B901" w14:textId="5E28721B" w:rsidR="009B0000" w:rsidRDefault="00831092" w:rsidP="00831092">
      <w:pPr>
        <w:rPr>
          <w:szCs w:val="20"/>
        </w:rPr>
      </w:pPr>
      <w:r>
        <w:rPr>
          <w:szCs w:val="20"/>
        </w:rPr>
        <w:t xml:space="preserve">We </w:t>
      </w:r>
      <w:r w:rsidR="003440F4">
        <w:rPr>
          <w:szCs w:val="20"/>
        </w:rPr>
        <w:t>will be asking</w:t>
      </w:r>
      <w:r>
        <w:rPr>
          <w:szCs w:val="20"/>
        </w:rPr>
        <w:t xml:space="preserve"> i</w:t>
      </w:r>
      <w:r w:rsidR="00C801ED" w:rsidRPr="002F44E9">
        <w:rPr>
          <w:szCs w:val="20"/>
        </w:rPr>
        <w:t xml:space="preserve">nterested candidates </w:t>
      </w:r>
      <w:r w:rsidR="003440F4">
        <w:rPr>
          <w:szCs w:val="20"/>
        </w:rPr>
        <w:t>to</w:t>
      </w:r>
      <w:r w:rsidR="003440F4" w:rsidRPr="002F44E9">
        <w:rPr>
          <w:szCs w:val="20"/>
        </w:rPr>
        <w:t xml:space="preserve"> </w:t>
      </w:r>
      <w:r w:rsidR="00C801ED" w:rsidRPr="002F44E9">
        <w:rPr>
          <w:szCs w:val="20"/>
        </w:rPr>
        <w:t>discuss the role with their Local Coordinator</w:t>
      </w:r>
      <w:r>
        <w:rPr>
          <w:szCs w:val="20"/>
        </w:rPr>
        <w:t xml:space="preserve"> and that any a</w:t>
      </w:r>
      <w:r w:rsidR="00C801ED" w:rsidRPr="002F44E9">
        <w:rPr>
          <w:szCs w:val="20"/>
        </w:rPr>
        <w:t xml:space="preserve">ppointment to this role </w:t>
      </w:r>
      <w:r>
        <w:rPr>
          <w:szCs w:val="20"/>
        </w:rPr>
        <w:t>is</w:t>
      </w:r>
      <w:r w:rsidRPr="002F44E9">
        <w:rPr>
          <w:szCs w:val="20"/>
        </w:rPr>
        <w:t xml:space="preserve"> </w:t>
      </w:r>
      <w:r w:rsidR="00C801ED" w:rsidRPr="002F44E9">
        <w:rPr>
          <w:szCs w:val="20"/>
        </w:rPr>
        <w:t>made by the Local Coordinator of the relevant hospital</w:t>
      </w:r>
      <w:r w:rsidR="003440F4">
        <w:rPr>
          <w:szCs w:val="20"/>
        </w:rPr>
        <w:t xml:space="preserve"> via an open and transparent process</w:t>
      </w:r>
      <w:r>
        <w:rPr>
          <w:szCs w:val="20"/>
        </w:rPr>
        <w:t>. We would ask that after any appointments are made to please</w:t>
      </w:r>
      <w:r w:rsidR="00C801ED" w:rsidRPr="002F44E9">
        <w:rPr>
          <w:szCs w:val="20"/>
        </w:rPr>
        <w:t xml:space="preserve"> then inform the NAP8 </w:t>
      </w:r>
      <w:r w:rsidR="00992978">
        <w:rPr>
          <w:szCs w:val="20"/>
        </w:rPr>
        <w:t>team who will keep a list of all resident/specialty/LED doctors who have been involved</w:t>
      </w:r>
      <w:r w:rsidR="00C801ED" w:rsidRPr="002F44E9">
        <w:rPr>
          <w:szCs w:val="20"/>
        </w:rPr>
        <w:t>.</w:t>
      </w:r>
    </w:p>
    <w:p w14:paraId="26C25B59" w14:textId="742C39B0" w:rsidR="00786DAF" w:rsidRDefault="00786DAF" w:rsidP="00831092">
      <w:r>
        <w:t xml:space="preserve">You are welcome to appoint on whatever basis you see fit but we have developed a short document with essential and desirable criteria along with a scoring system for you to use if you wish to help you shortlist if there are </w:t>
      </w:r>
      <w:r w:rsidR="002D68EC">
        <w:t>more</w:t>
      </w:r>
      <w:r>
        <w:t xml:space="preserve"> applications</w:t>
      </w:r>
      <w:r w:rsidR="002D68EC">
        <w:t xml:space="preserve"> than placed available on the scheme at your site</w:t>
      </w:r>
      <w:r>
        <w:t>.</w:t>
      </w:r>
      <w:r w:rsidR="00E64557">
        <w:t xml:space="preserve"> </w:t>
      </w:r>
    </w:p>
    <w:p w14:paraId="4CAB057F" w14:textId="40310FA3" w:rsidR="00D91D01" w:rsidRPr="00314170" w:rsidRDefault="00D91D01" w:rsidP="00D6499E">
      <w:pPr>
        <w:pStyle w:val="Heading2"/>
      </w:pPr>
      <w:bookmarkStart w:id="21" w:name="_Toc211255567"/>
      <w:r w:rsidRPr="00D6499E">
        <w:t>Department</w:t>
      </w:r>
      <w:r w:rsidRPr="00314170">
        <w:t xml:space="preserve"> presentation</w:t>
      </w:r>
      <w:bookmarkEnd w:id="20"/>
      <w:bookmarkEnd w:id="21"/>
    </w:p>
    <w:p w14:paraId="2D4EEBC1" w14:textId="65644DDC" w:rsidR="00D91D01" w:rsidRPr="00314170" w:rsidRDefault="00D91D01" w:rsidP="00D91D01">
      <w:r w:rsidRPr="00314170">
        <w:t xml:space="preserve">We suggest that </w:t>
      </w:r>
      <w:r w:rsidR="00E414ED" w:rsidRPr="00314170">
        <w:t>LCs</w:t>
      </w:r>
      <w:r w:rsidR="000718CE" w:rsidRPr="00314170">
        <w:t xml:space="preserve"> aim to promote the NAP</w:t>
      </w:r>
      <w:r w:rsidR="00DB6B54">
        <w:t>8</w:t>
      </w:r>
      <w:r w:rsidR="000718CE" w:rsidRPr="00314170">
        <w:t xml:space="preserve"> project locally with the help of a pre-populated PowerPoint presentation that can be downloaded from the </w:t>
      </w:r>
      <w:hyperlink r:id="rId22" w:anchor="pt" w:history="1">
        <w:r w:rsidR="003E7FEA">
          <w:rPr>
            <w:rStyle w:val="Hyperlink"/>
          </w:rPr>
          <w:t>NAP8 website</w:t>
        </w:r>
      </w:hyperlink>
      <w:r w:rsidR="003E7FEA">
        <w:t xml:space="preserve"> (this will be available soon)</w:t>
      </w:r>
      <w:r w:rsidR="000718CE" w:rsidRPr="00314170">
        <w:t xml:space="preserve">. </w:t>
      </w:r>
    </w:p>
    <w:p w14:paraId="6053C2C4" w14:textId="028A5B66" w:rsidR="000718CE" w:rsidRPr="00314170" w:rsidRDefault="000718CE" w:rsidP="00D6499E">
      <w:pPr>
        <w:pStyle w:val="Heading2"/>
      </w:pPr>
      <w:bookmarkStart w:id="22" w:name="_Toc71539754"/>
      <w:bookmarkStart w:id="23" w:name="_Toc211255568"/>
      <w:r w:rsidRPr="00314170">
        <w:t xml:space="preserve">Posters </w:t>
      </w:r>
      <w:r w:rsidRPr="00D6499E">
        <w:t>and</w:t>
      </w:r>
      <w:r w:rsidRPr="00314170">
        <w:t xml:space="preserve"> flowcharts</w:t>
      </w:r>
      <w:bookmarkEnd w:id="22"/>
      <w:bookmarkEnd w:id="23"/>
    </w:p>
    <w:p w14:paraId="50367E0B" w14:textId="75065542" w:rsidR="00B9278C" w:rsidRPr="00314170" w:rsidRDefault="00C41516" w:rsidP="00D91D01">
      <w:r w:rsidRPr="00314170">
        <w:t xml:space="preserve">These </w:t>
      </w:r>
      <w:r w:rsidR="00FB5833">
        <w:t>will be</w:t>
      </w:r>
      <w:r w:rsidR="00FB5833" w:rsidRPr="00314170">
        <w:t xml:space="preserve"> </w:t>
      </w:r>
      <w:r w:rsidRPr="00314170">
        <w:t>provided to assist in advertising the project within your hospital, and to increase engagement and awareness amongst the perioperative team. Example locations to display these include</w:t>
      </w:r>
      <w:r w:rsidR="00B9278C" w:rsidRPr="00314170">
        <w:t xml:space="preserve"> </w:t>
      </w:r>
      <w:r w:rsidR="0050235B" w:rsidRPr="00314170">
        <w:t>anaesthetic department</w:t>
      </w:r>
      <w:r w:rsidRPr="00314170">
        <w:t>s</w:t>
      </w:r>
      <w:r w:rsidR="0050235B" w:rsidRPr="00314170">
        <w:t xml:space="preserve">, </w:t>
      </w:r>
      <w:r w:rsidR="00B9278C" w:rsidRPr="00314170">
        <w:t xml:space="preserve">all post-operative areas </w:t>
      </w:r>
      <w:r w:rsidR="00E31CA0" w:rsidRPr="00314170">
        <w:t xml:space="preserve">and </w:t>
      </w:r>
      <w:r w:rsidR="00B9278C" w:rsidRPr="00314170">
        <w:t xml:space="preserve">surgical wards, intensive care units, </w:t>
      </w:r>
      <w:r w:rsidR="00DB6B54">
        <w:t>neurology and neurosurgical departments</w:t>
      </w:r>
      <w:r w:rsidR="003E7FEA">
        <w:t>, physiotherapy departments</w:t>
      </w:r>
      <w:r w:rsidR="00B9278C" w:rsidRPr="00314170">
        <w:t xml:space="preserve"> etc. </w:t>
      </w:r>
      <w:r w:rsidR="00615E92" w:rsidRPr="00314170">
        <w:t xml:space="preserve">Posters can be found on the </w:t>
      </w:r>
      <w:hyperlink r:id="rId23" w:anchor="pt" w:history="1">
        <w:r w:rsidR="003E7FEA">
          <w:rPr>
            <w:rStyle w:val="Hyperlink"/>
          </w:rPr>
          <w:t>NAP8 website</w:t>
        </w:r>
      </w:hyperlink>
      <w:r w:rsidR="00615E92" w:rsidRPr="00314170">
        <w:t xml:space="preserve"> and printed locally. </w:t>
      </w:r>
    </w:p>
    <w:p w14:paraId="6F0CBEEE" w14:textId="2242539C" w:rsidR="000718CE" w:rsidRPr="00314170" w:rsidRDefault="000718CE" w:rsidP="00D6499E">
      <w:pPr>
        <w:pStyle w:val="Heading2"/>
      </w:pPr>
      <w:bookmarkStart w:id="24" w:name="_Toc71539755"/>
      <w:bookmarkStart w:id="25" w:name="_Toc211255569"/>
      <w:r w:rsidRPr="00314170">
        <w:t xml:space="preserve">Letter and email </w:t>
      </w:r>
      <w:r w:rsidRPr="00D6499E">
        <w:t>templates</w:t>
      </w:r>
      <w:bookmarkEnd w:id="24"/>
      <w:bookmarkEnd w:id="25"/>
    </w:p>
    <w:p w14:paraId="7832CB27" w14:textId="67391515" w:rsidR="000718CE" w:rsidRPr="00314170" w:rsidRDefault="00B9278C" w:rsidP="00D91D01">
      <w:r w:rsidRPr="00314170">
        <w:t xml:space="preserve">1. For anaesthetic and intensive care consultants, </w:t>
      </w:r>
      <w:r w:rsidR="003A0FC9">
        <w:t>resident doctors</w:t>
      </w:r>
      <w:r w:rsidRPr="00314170">
        <w:t xml:space="preserve">, SAS </w:t>
      </w:r>
      <w:r w:rsidR="003A0FC9">
        <w:t xml:space="preserve">doctors </w:t>
      </w:r>
      <w:r w:rsidRPr="00314170">
        <w:t xml:space="preserve">and </w:t>
      </w:r>
      <w:r w:rsidR="002D68EC">
        <w:t>Physician Assistants in Anaesthesia</w:t>
      </w:r>
      <w:r w:rsidRPr="00314170">
        <w:t xml:space="preserve">. </w:t>
      </w:r>
    </w:p>
    <w:p w14:paraId="45A62277" w14:textId="042158A4" w:rsidR="00B9278C" w:rsidRDefault="00B9278C" w:rsidP="00D91D01">
      <w:r w:rsidRPr="00314170">
        <w:t xml:space="preserve">2. All </w:t>
      </w:r>
      <w:r w:rsidR="00FB5833">
        <w:t xml:space="preserve">relevant </w:t>
      </w:r>
      <w:r w:rsidRPr="00314170">
        <w:t xml:space="preserve">medical </w:t>
      </w:r>
      <w:r w:rsidR="00FB5833">
        <w:t xml:space="preserve">and allied healthcare </w:t>
      </w:r>
      <w:r w:rsidRPr="00314170">
        <w:t>staff within the hospital</w:t>
      </w:r>
      <w:r w:rsidR="00E40DD6">
        <w:t xml:space="preserve"> as above</w:t>
      </w:r>
      <w:r w:rsidR="00FB5833">
        <w:t xml:space="preserve">. </w:t>
      </w:r>
    </w:p>
    <w:p w14:paraId="2CFFB749" w14:textId="6EC170E0" w:rsidR="000718CE" w:rsidRPr="00314170" w:rsidRDefault="00615E92" w:rsidP="00D91D01">
      <w:r w:rsidRPr="00314170">
        <w:t>The NAP</w:t>
      </w:r>
      <w:r w:rsidR="00DB6B54">
        <w:t>8</w:t>
      </w:r>
      <w:r w:rsidRPr="00314170">
        <w:t xml:space="preserve"> team</w:t>
      </w:r>
      <w:r w:rsidR="003F5C6E" w:rsidRPr="00314170">
        <w:t xml:space="preserve"> </w:t>
      </w:r>
      <w:r w:rsidR="00405394" w:rsidRPr="00314170">
        <w:t xml:space="preserve">have provided </w:t>
      </w:r>
      <w:r w:rsidR="003F5C6E" w:rsidRPr="00314170">
        <w:t xml:space="preserve">suggested </w:t>
      </w:r>
      <w:r w:rsidR="0070127D">
        <w:t xml:space="preserve">templates on the </w:t>
      </w:r>
      <w:hyperlink r:id="rId24" w:anchor="pt" w:history="1">
        <w:r w:rsidR="003E7FEA">
          <w:rPr>
            <w:rStyle w:val="Hyperlink"/>
          </w:rPr>
          <w:t>NAP8 website</w:t>
        </w:r>
      </w:hyperlink>
      <w:r w:rsidR="003F5C6E" w:rsidRPr="00314170">
        <w:t xml:space="preserve">. </w:t>
      </w:r>
    </w:p>
    <w:p w14:paraId="18D86AFC" w14:textId="77777777" w:rsidR="00D91D01" w:rsidRPr="00314170" w:rsidRDefault="00D91D01" w:rsidP="00D91D01"/>
    <w:p w14:paraId="54D79D5A" w14:textId="118F1299" w:rsidR="003519CF" w:rsidRPr="00292267" w:rsidRDefault="007737B7" w:rsidP="00292267">
      <w:pPr>
        <w:pStyle w:val="NoSpacing"/>
        <w:rPr>
          <w:b/>
        </w:rPr>
      </w:pPr>
      <w:r w:rsidRPr="00292267">
        <w:rPr>
          <w:b/>
        </w:rPr>
        <w:t>If you have any further questions please contact</w:t>
      </w:r>
      <w:r w:rsidR="0025156B" w:rsidRPr="00292267">
        <w:rPr>
          <w:b/>
        </w:rPr>
        <w:t xml:space="preserve"> </w:t>
      </w:r>
      <w:hyperlink r:id="rId25" w:history="1">
        <w:r w:rsidR="0025156B" w:rsidRPr="00314170">
          <w:rPr>
            <w:rStyle w:val="Hyperlink"/>
            <w:b/>
            <w:bCs/>
          </w:rPr>
          <w:t>nap@rcoa.ac.uk</w:t>
        </w:r>
      </w:hyperlink>
      <w:r w:rsidR="0025156B" w:rsidRPr="00292267">
        <w:rPr>
          <w:b/>
        </w:rPr>
        <w:t xml:space="preserve">. </w:t>
      </w:r>
      <w:r w:rsidR="000449D4" w:rsidRPr="00292267">
        <w:rPr>
          <w:b/>
        </w:rPr>
        <w:t>An</w:t>
      </w:r>
      <w:r w:rsidRPr="00292267">
        <w:rPr>
          <w:b/>
        </w:rPr>
        <w:t xml:space="preserve"> FAQs </w:t>
      </w:r>
      <w:r w:rsidR="000449D4" w:rsidRPr="00292267">
        <w:rPr>
          <w:b/>
        </w:rPr>
        <w:t>document can be found on the NAP</w:t>
      </w:r>
      <w:r w:rsidR="00DB6B54">
        <w:rPr>
          <w:b/>
        </w:rPr>
        <w:t>8</w:t>
      </w:r>
      <w:r w:rsidR="000449D4" w:rsidRPr="00292267">
        <w:rPr>
          <w:b/>
        </w:rPr>
        <w:t xml:space="preserve"> website and will be updated </w:t>
      </w:r>
      <w:r w:rsidRPr="00292267">
        <w:rPr>
          <w:b/>
        </w:rPr>
        <w:t xml:space="preserve">regularly as needed. </w:t>
      </w:r>
    </w:p>
    <w:p w14:paraId="4D9B2611" w14:textId="54104399" w:rsidR="003519CF" w:rsidRPr="00314170" w:rsidRDefault="003519CF" w:rsidP="00B64194">
      <w:pPr>
        <w:pStyle w:val="NoSpacing"/>
        <w:rPr>
          <w:b/>
          <w:bCs/>
        </w:rPr>
      </w:pPr>
    </w:p>
    <w:p w14:paraId="606E89DA" w14:textId="77777777" w:rsidR="003519CF" w:rsidRPr="00314170" w:rsidRDefault="003519CF" w:rsidP="00B64194">
      <w:pPr>
        <w:pStyle w:val="NoSpacing"/>
        <w:rPr>
          <w:b/>
          <w:bCs/>
        </w:rPr>
      </w:pPr>
    </w:p>
    <w:p w14:paraId="3F5A4F03" w14:textId="0695EF00" w:rsidR="003519CF" w:rsidRPr="00314170" w:rsidRDefault="003519CF" w:rsidP="00B64194">
      <w:pPr>
        <w:pStyle w:val="NoSpacing"/>
        <w:rPr>
          <w:b/>
          <w:bCs/>
        </w:rPr>
      </w:pPr>
    </w:p>
    <w:p w14:paraId="40FE7C5C" w14:textId="7DF5B973" w:rsidR="003519CF" w:rsidRPr="00314170" w:rsidRDefault="003519CF" w:rsidP="00B64194">
      <w:pPr>
        <w:pStyle w:val="NoSpacing"/>
        <w:rPr>
          <w:b/>
          <w:bCs/>
        </w:rPr>
      </w:pPr>
    </w:p>
    <w:p w14:paraId="4584E0C2" w14:textId="1E41A41C" w:rsidR="003519CF" w:rsidRPr="00314170" w:rsidRDefault="00DB6B54" w:rsidP="003519CF">
      <w:pPr>
        <w:pStyle w:val="NoSpacing"/>
        <w:spacing w:line="276" w:lineRule="auto"/>
        <w:rPr>
          <w:b/>
          <w:bCs/>
        </w:rPr>
      </w:pPr>
      <w:r>
        <w:rPr>
          <w:b/>
          <w:bCs/>
        </w:rPr>
        <w:t>Prof Alan Macfarlane</w:t>
      </w:r>
      <w:r w:rsidR="003519CF" w:rsidRPr="00314170">
        <w:rPr>
          <w:b/>
          <w:bCs/>
        </w:rPr>
        <w:tab/>
      </w:r>
      <w:r w:rsidR="003519CF" w:rsidRPr="00314170">
        <w:rPr>
          <w:b/>
          <w:bCs/>
        </w:rPr>
        <w:tab/>
        <w:t xml:space="preserve">Prof </w:t>
      </w:r>
      <w:r>
        <w:rPr>
          <w:b/>
          <w:bCs/>
        </w:rPr>
        <w:t>Iain Moppett</w:t>
      </w:r>
      <w:r w:rsidR="003519CF" w:rsidRPr="00314170">
        <w:rPr>
          <w:b/>
          <w:bCs/>
        </w:rPr>
        <w:tab/>
      </w:r>
    </w:p>
    <w:p w14:paraId="15AF5B3B" w14:textId="04120EB5" w:rsidR="003519CF" w:rsidRPr="00314170" w:rsidRDefault="003519CF" w:rsidP="003519CF">
      <w:pPr>
        <w:pStyle w:val="NoSpacing"/>
        <w:spacing w:line="276" w:lineRule="auto"/>
        <w:rPr>
          <w:b/>
          <w:bCs/>
        </w:rPr>
      </w:pPr>
      <w:r w:rsidRPr="00314170">
        <w:rPr>
          <w:b/>
          <w:bCs/>
        </w:rPr>
        <w:t>Clinical Lead for NAP</w:t>
      </w:r>
      <w:r w:rsidR="00113012">
        <w:rPr>
          <w:b/>
          <w:bCs/>
        </w:rPr>
        <w:t>8</w:t>
      </w:r>
      <w:r w:rsidRPr="00314170">
        <w:rPr>
          <w:b/>
          <w:bCs/>
        </w:rPr>
        <w:tab/>
      </w:r>
      <w:r w:rsidR="00C652B8">
        <w:rPr>
          <w:b/>
          <w:bCs/>
        </w:rPr>
        <w:tab/>
      </w:r>
      <w:r w:rsidR="00DB6B54">
        <w:rPr>
          <w:b/>
          <w:bCs/>
        </w:rPr>
        <w:t xml:space="preserve">Chair of the </w:t>
      </w:r>
      <w:r w:rsidR="00113012">
        <w:rPr>
          <w:b/>
          <w:bCs/>
        </w:rPr>
        <w:t xml:space="preserve">RCoA </w:t>
      </w:r>
      <w:r w:rsidR="00DB6B54">
        <w:rPr>
          <w:b/>
          <w:bCs/>
        </w:rPr>
        <w:t xml:space="preserve">Centre for Research and Improvement </w:t>
      </w:r>
    </w:p>
    <w:p w14:paraId="034B975E" w14:textId="77777777" w:rsidR="003519CF" w:rsidRPr="00314170" w:rsidRDefault="003519CF" w:rsidP="003519CF">
      <w:pPr>
        <w:pStyle w:val="NoSpacing"/>
        <w:spacing w:line="276" w:lineRule="auto"/>
        <w:rPr>
          <w:b/>
          <w:bCs/>
        </w:rPr>
      </w:pPr>
    </w:p>
    <w:p w14:paraId="11E5F032" w14:textId="77777777" w:rsidR="002D68EC" w:rsidRPr="00314170" w:rsidRDefault="002D68EC" w:rsidP="002D68EC">
      <w:pPr>
        <w:pStyle w:val="NoSpacing"/>
        <w:spacing w:line="276" w:lineRule="auto"/>
        <w:rPr>
          <w:b/>
          <w:bCs/>
        </w:rPr>
      </w:pPr>
    </w:p>
    <w:p w14:paraId="3D3C5953" w14:textId="67D298BA" w:rsidR="002D68EC" w:rsidRPr="0046496E" w:rsidRDefault="002D68EC" w:rsidP="002D68EC">
      <w:pPr>
        <w:pStyle w:val="NoSpacing"/>
        <w:spacing w:line="276" w:lineRule="auto"/>
        <w:rPr>
          <w:b/>
          <w:bCs/>
        </w:rPr>
      </w:pPr>
      <w:r w:rsidRPr="0046496E">
        <w:rPr>
          <w:b/>
          <w:bCs/>
        </w:rPr>
        <w:t>Eric Makmur</w:t>
      </w:r>
      <w:r w:rsidRPr="0046496E">
        <w:rPr>
          <w:b/>
          <w:bCs/>
        </w:rPr>
        <w:tab/>
      </w:r>
      <w:r w:rsidRPr="0046496E">
        <w:rPr>
          <w:b/>
          <w:bCs/>
        </w:rPr>
        <w:tab/>
      </w:r>
      <w:r>
        <w:rPr>
          <w:b/>
          <w:bCs/>
        </w:rPr>
        <w:tab/>
      </w:r>
      <w:r w:rsidRPr="0046496E">
        <w:rPr>
          <w:b/>
          <w:bCs/>
        </w:rPr>
        <w:t>Sofia Rosas</w:t>
      </w:r>
      <w:r w:rsidRPr="0046496E">
        <w:rPr>
          <w:b/>
          <w:bCs/>
        </w:rPr>
        <w:tab/>
        <w:t xml:space="preserve">                          Yin </w:t>
      </w:r>
      <w:proofErr w:type="spellStart"/>
      <w:r w:rsidRPr="0046496E">
        <w:rPr>
          <w:b/>
          <w:bCs/>
        </w:rPr>
        <w:t>Yin</w:t>
      </w:r>
      <w:proofErr w:type="spellEnd"/>
      <w:r w:rsidRPr="0046496E">
        <w:rPr>
          <w:b/>
          <w:bCs/>
        </w:rPr>
        <w:t xml:space="preserve"> Li</w:t>
      </w:r>
      <w:r>
        <w:rPr>
          <w:b/>
          <w:bCs/>
        </w:rPr>
        <w:t>m</w:t>
      </w:r>
    </w:p>
    <w:p w14:paraId="4F3B909B" w14:textId="77777777" w:rsidR="002D68EC" w:rsidRPr="00314170" w:rsidRDefault="002D68EC" w:rsidP="002D68EC">
      <w:pPr>
        <w:pStyle w:val="NoSpacing"/>
        <w:spacing w:line="276" w:lineRule="auto"/>
        <w:rPr>
          <w:b/>
          <w:bCs/>
        </w:rPr>
      </w:pPr>
      <w:r>
        <w:rPr>
          <w:b/>
          <w:bCs/>
        </w:rPr>
        <w:t>CR&amp;I</w:t>
      </w:r>
      <w:r w:rsidRPr="00314170">
        <w:rPr>
          <w:b/>
          <w:bCs/>
        </w:rPr>
        <w:t xml:space="preserve"> NAP</w:t>
      </w:r>
      <w:r>
        <w:rPr>
          <w:b/>
          <w:bCs/>
        </w:rPr>
        <w:t>8</w:t>
      </w:r>
      <w:r w:rsidRPr="00314170">
        <w:rPr>
          <w:b/>
          <w:bCs/>
        </w:rPr>
        <w:t xml:space="preserve"> Fellow</w:t>
      </w:r>
      <w:r w:rsidRPr="00314170">
        <w:rPr>
          <w:b/>
          <w:bCs/>
        </w:rPr>
        <w:tab/>
      </w:r>
      <w:r w:rsidRPr="00314170">
        <w:rPr>
          <w:b/>
          <w:bCs/>
        </w:rPr>
        <w:tab/>
      </w:r>
      <w:r>
        <w:rPr>
          <w:b/>
          <w:bCs/>
        </w:rPr>
        <w:t>CR&amp;I</w:t>
      </w:r>
      <w:r w:rsidRPr="00314170">
        <w:rPr>
          <w:b/>
          <w:bCs/>
        </w:rPr>
        <w:t xml:space="preserve"> NAP</w:t>
      </w:r>
      <w:r>
        <w:rPr>
          <w:b/>
          <w:bCs/>
        </w:rPr>
        <w:t>8</w:t>
      </w:r>
      <w:r w:rsidRPr="00314170">
        <w:rPr>
          <w:b/>
          <w:bCs/>
        </w:rPr>
        <w:t xml:space="preserve"> Fellow</w:t>
      </w:r>
      <w:r w:rsidRPr="00314170">
        <w:rPr>
          <w:b/>
          <w:bCs/>
        </w:rPr>
        <w:tab/>
      </w:r>
      <w:r w:rsidRPr="00314170">
        <w:rPr>
          <w:b/>
          <w:bCs/>
        </w:rPr>
        <w:tab/>
      </w:r>
      <w:r>
        <w:rPr>
          <w:b/>
          <w:bCs/>
        </w:rPr>
        <w:t>CR&amp;I</w:t>
      </w:r>
      <w:r w:rsidRPr="00314170">
        <w:rPr>
          <w:b/>
          <w:bCs/>
        </w:rPr>
        <w:t xml:space="preserve"> NAP</w:t>
      </w:r>
      <w:r>
        <w:rPr>
          <w:b/>
          <w:bCs/>
        </w:rPr>
        <w:t>8</w:t>
      </w:r>
      <w:r w:rsidRPr="00314170">
        <w:rPr>
          <w:b/>
          <w:bCs/>
        </w:rPr>
        <w:t xml:space="preserve"> Fellow</w:t>
      </w:r>
    </w:p>
    <w:p w14:paraId="69313B5F" w14:textId="20BF8C52" w:rsidR="006D2A02" w:rsidRPr="00314170" w:rsidRDefault="006D2A02" w:rsidP="00B64194">
      <w:pPr>
        <w:pStyle w:val="NoSpacing"/>
        <w:rPr>
          <w:b/>
          <w:bCs/>
        </w:rPr>
      </w:pPr>
    </w:p>
    <w:p w14:paraId="47D1CF58" w14:textId="77777777" w:rsidR="00A35877" w:rsidRPr="00314170" w:rsidRDefault="00A35877" w:rsidP="00B64194">
      <w:pPr>
        <w:pStyle w:val="NoSpacing"/>
      </w:pPr>
    </w:p>
    <w:p w14:paraId="27F84107" w14:textId="47408142" w:rsidR="003D7BFA" w:rsidRPr="00314170" w:rsidRDefault="003D7BFA" w:rsidP="00B64194">
      <w:pPr>
        <w:pStyle w:val="NoSpacing"/>
        <w:rPr>
          <w:b/>
          <w:bCs/>
          <w:i/>
          <w:iCs/>
        </w:rPr>
      </w:pPr>
    </w:p>
    <w:p w14:paraId="10AB896F" w14:textId="77777777" w:rsidR="00E70761" w:rsidRPr="00314170" w:rsidRDefault="00E70761" w:rsidP="00B64194">
      <w:pPr>
        <w:pStyle w:val="NoSpacing"/>
      </w:pPr>
    </w:p>
    <w:p w14:paraId="66F79A40" w14:textId="4BCB466A" w:rsidR="002253D8" w:rsidRPr="00A77DFA" w:rsidRDefault="002253D8" w:rsidP="002253D8"/>
    <w:sectPr w:rsidR="002253D8" w:rsidRPr="00A77DFA" w:rsidSect="00DB6B54">
      <w:headerReference w:type="default" r:id="rId26"/>
      <w:footerReference w:type="default" r:id="rId27"/>
      <w:type w:val="continuous"/>
      <w:pgSz w:w="11906" w:h="16838"/>
      <w:pgMar w:top="1712"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93A557" w14:textId="77777777" w:rsidR="00CC73CD" w:rsidRDefault="00CC73CD" w:rsidP="00076293">
      <w:pPr>
        <w:spacing w:after="0"/>
      </w:pPr>
      <w:r>
        <w:separator/>
      </w:r>
    </w:p>
  </w:endnote>
  <w:endnote w:type="continuationSeparator" w:id="0">
    <w:p w14:paraId="4043B82A" w14:textId="77777777" w:rsidR="00CC73CD" w:rsidRDefault="00CC73CD" w:rsidP="00076293">
      <w:pPr>
        <w:spacing w:after="0"/>
      </w:pPr>
      <w:r>
        <w:continuationSeparator/>
      </w:r>
    </w:p>
  </w:endnote>
  <w:endnote w:type="continuationNotice" w:id="1">
    <w:p w14:paraId="0497B8FB" w14:textId="77777777" w:rsidR="00CC73CD" w:rsidRDefault="00CC73C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2F4409" w14:textId="3B2CFBC1" w:rsidR="00D54AE3" w:rsidRPr="00191B78" w:rsidRDefault="00D54AE3">
    <w:pPr>
      <w:pStyle w:val="Footer"/>
    </w:pPr>
    <w:r w:rsidRPr="00191B78">
      <w:t xml:space="preserve">Local Coordinator Guide Version </w:t>
    </w:r>
    <w:r w:rsidR="002512FD">
      <w:t>3.</w:t>
    </w:r>
    <w:r w:rsidR="003D7ABF">
      <w:t>9</w:t>
    </w:r>
    <w:r>
      <w:t xml:space="preserve"> </w:t>
    </w:r>
    <w:r w:rsidR="003D7ABF">
      <w:t>June</w:t>
    </w:r>
    <w:r w:rsidR="00E64557">
      <w:t xml:space="preserve"> </w:t>
    </w:r>
    <w:r w:rsidRPr="00191B78">
      <w:t>202</w:t>
    </w:r>
    <w:r w:rsidR="002E77C8">
      <w:t>6</w:t>
    </w:r>
    <w:r w:rsidRPr="00191B78">
      <w:ptab w:relativeTo="margin" w:alignment="center" w:leader="none"/>
    </w:r>
    <w:r w:rsidRPr="00191B78">
      <w:ptab w:relativeTo="margin" w:alignment="right" w:leader="none"/>
    </w:r>
    <w:r w:rsidRPr="00191B78">
      <w:fldChar w:fldCharType="begin"/>
    </w:r>
    <w:r w:rsidRPr="00191B78">
      <w:instrText xml:space="preserve"> PAGE   \* MERGEFORMAT </w:instrText>
    </w:r>
    <w:r w:rsidRPr="00191B78">
      <w:fldChar w:fldCharType="separate"/>
    </w:r>
    <w:r w:rsidR="004172E4">
      <w:rPr>
        <w:noProof/>
      </w:rPr>
      <w:t>4</w:t>
    </w:r>
    <w:r w:rsidRPr="00191B78">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91AF20" w14:textId="77777777" w:rsidR="00CC73CD" w:rsidRDefault="00CC73CD" w:rsidP="00076293">
      <w:pPr>
        <w:spacing w:after="0"/>
      </w:pPr>
      <w:r>
        <w:separator/>
      </w:r>
    </w:p>
  </w:footnote>
  <w:footnote w:type="continuationSeparator" w:id="0">
    <w:p w14:paraId="38254FB7" w14:textId="77777777" w:rsidR="00CC73CD" w:rsidRDefault="00CC73CD" w:rsidP="00076293">
      <w:pPr>
        <w:spacing w:after="0"/>
      </w:pPr>
      <w:r>
        <w:continuationSeparator/>
      </w:r>
    </w:p>
  </w:footnote>
  <w:footnote w:type="continuationNotice" w:id="1">
    <w:p w14:paraId="04779392" w14:textId="77777777" w:rsidR="00CC73CD" w:rsidRDefault="00CC73C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DB3ED7" w14:textId="5284DA41" w:rsidR="00D54AE3" w:rsidRDefault="00DB6B54">
    <w:pPr>
      <w:pStyle w:val="Header"/>
    </w:pPr>
    <w:r>
      <w:fldChar w:fldCharType="begin"/>
    </w:r>
    <w:r>
      <w:instrText xml:space="preserve"> INCLUDEPICTURE "https://www.rcoa.ac.uk/sites/default/files/styles/body_image/public/2023-11/CRI-Logo-Long%20RGB.jpg?itok=wDNXem2m" \* MERGEFORMATINET </w:instrText>
    </w:r>
    <w:r>
      <w:fldChar w:fldCharType="separate"/>
    </w:r>
    <w:r>
      <w:rPr>
        <w:noProof/>
      </w:rPr>
      <w:drawing>
        <wp:inline distT="0" distB="0" distL="0" distR="0" wp14:anchorId="3EED8073" wp14:editId="3C01A0C1">
          <wp:extent cx="2703871" cy="470969"/>
          <wp:effectExtent l="0" t="0" r="1270" b="0"/>
          <wp:docPr id="1188639332" name="Picture 1" descr="CR&amp;I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amp;I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74391" cy="483252"/>
                  </a:xfrm>
                  <a:prstGeom prst="rect">
                    <a:avLst/>
                  </a:prstGeom>
                  <a:noFill/>
                  <a:ln>
                    <a:noFill/>
                  </a:ln>
                </pic:spPr>
              </pic:pic>
            </a:graphicData>
          </a:graphic>
        </wp:inline>
      </w:drawing>
    </w:r>
    <w:r>
      <w:fldChar w:fldCharType="end"/>
    </w:r>
    <w:r>
      <w:t xml:space="preserve">                                                                                     </w:t>
    </w:r>
    <w:r>
      <w:rPr>
        <w:noProof/>
      </w:rPr>
      <w:drawing>
        <wp:inline distT="0" distB="0" distL="0" distR="0" wp14:anchorId="338FB90C" wp14:editId="4DBB19B3">
          <wp:extent cx="766916" cy="514853"/>
          <wp:effectExtent l="0" t="0" r="0" b="6350"/>
          <wp:docPr id="472954856" name="Picture 3" descr="A blue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954856" name="Picture 3" descr="A blue and white logo&#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797165" cy="53516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C598D"/>
    <w:multiLevelType w:val="hybridMultilevel"/>
    <w:tmpl w:val="6B6A48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7F0283"/>
    <w:multiLevelType w:val="hybridMultilevel"/>
    <w:tmpl w:val="0E449A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A9D6682"/>
    <w:multiLevelType w:val="hybridMultilevel"/>
    <w:tmpl w:val="B498C7D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C607173"/>
    <w:multiLevelType w:val="hybridMultilevel"/>
    <w:tmpl w:val="3E301DB0"/>
    <w:lvl w:ilvl="0" w:tplc="43CA0A42">
      <w:start w:val="1"/>
      <w:numFmt w:val="bullet"/>
      <w:lvlText w:val="•"/>
      <w:lvlJc w:val="left"/>
      <w:pPr>
        <w:tabs>
          <w:tab w:val="num" w:pos="720"/>
        </w:tabs>
        <w:ind w:left="720" w:hanging="360"/>
      </w:pPr>
      <w:rPr>
        <w:rFonts w:ascii="Times New Roman" w:hAnsi="Times New Roman" w:hint="default"/>
      </w:rPr>
    </w:lvl>
    <w:lvl w:ilvl="1" w:tplc="C7ACB876" w:tentative="1">
      <w:start w:val="1"/>
      <w:numFmt w:val="bullet"/>
      <w:lvlText w:val="•"/>
      <w:lvlJc w:val="left"/>
      <w:pPr>
        <w:tabs>
          <w:tab w:val="num" w:pos="1440"/>
        </w:tabs>
        <w:ind w:left="1440" w:hanging="360"/>
      </w:pPr>
      <w:rPr>
        <w:rFonts w:ascii="Times New Roman" w:hAnsi="Times New Roman" w:hint="default"/>
      </w:rPr>
    </w:lvl>
    <w:lvl w:ilvl="2" w:tplc="225A51FA" w:tentative="1">
      <w:start w:val="1"/>
      <w:numFmt w:val="bullet"/>
      <w:lvlText w:val="•"/>
      <w:lvlJc w:val="left"/>
      <w:pPr>
        <w:tabs>
          <w:tab w:val="num" w:pos="2160"/>
        </w:tabs>
        <w:ind w:left="2160" w:hanging="360"/>
      </w:pPr>
      <w:rPr>
        <w:rFonts w:ascii="Times New Roman" w:hAnsi="Times New Roman" w:hint="default"/>
      </w:rPr>
    </w:lvl>
    <w:lvl w:ilvl="3" w:tplc="753C1E02" w:tentative="1">
      <w:start w:val="1"/>
      <w:numFmt w:val="bullet"/>
      <w:lvlText w:val="•"/>
      <w:lvlJc w:val="left"/>
      <w:pPr>
        <w:tabs>
          <w:tab w:val="num" w:pos="2880"/>
        </w:tabs>
        <w:ind w:left="2880" w:hanging="360"/>
      </w:pPr>
      <w:rPr>
        <w:rFonts w:ascii="Times New Roman" w:hAnsi="Times New Roman" w:hint="default"/>
      </w:rPr>
    </w:lvl>
    <w:lvl w:ilvl="4" w:tplc="B0F29FAC" w:tentative="1">
      <w:start w:val="1"/>
      <w:numFmt w:val="bullet"/>
      <w:lvlText w:val="•"/>
      <w:lvlJc w:val="left"/>
      <w:pPr>
        <w:tabs>
          <w:tab w:val="num" w:pos="3600"/>
        </w:tabs>
        <w:ind w:left="3600" w:hanging="360"/>
      </w:pPr>
      <w:rPr>
        <w:rFonts w:ascii="Times New Roman" w:hAnsi="Times New Roman" w:hint="default"/>
      </w:rPr>
    </w:lvl>
    <w:lvl w:ilvl="5" w:tplc="3BB61FC0" w:tentative="1">
      <w:start w:val="1"/>
      <w:numFmt w:val="bullet"/>
      <w:lvlText w:val="•"/>
      <w:lvlJc w:val="left"/>
      <w:pPr>
        <w:tabs>
          <w:tab w:val="num" w:pos="4320"/>
        </w:tabs>
        <w:ind w:left="4320" w:hanging="360"/>
      </w:pPr>
      <w:rPr>
        <w:rFonts w:ascii="Times New Roman" w:hAnsi="Times New Roman" w:hint="default"/>
      </w:rPr>
    </w:lvl>
    <w:lvl w:ilvl="6" w:tplc="60CCF56E" w:tentative="1">
      <w:start w:val="1"/>
      <w:numFmt w:val="bullet"/>
      <w:lvlText w:val="•"/>
      <w:lvlJc w:val="left"/>
      <w:pPr>
        <w:tabs>
          <w:tab w:val="num" w:pos="5040"/>
        </w:tabs>
        <w:ind w:left="5040" w:hanging="360"/>
      </w:pPr>
      <w:rPr>
        <w:rFonts w:ascii="Times New Roman" w:hAnsi="Times New Roman" w:hint="default"/>
      </w:rPr>
    </w:lvl>
    <w:lvl w:ilvl="7" w:tplc="3D3C715E" w:tentative="1">
      <w:start w:val="1"/>
      <w:numFmt w:val="bullet"/>
      <w:lvlText w:val="•"/>
      <w:lvlJc w:val="left"/>
      <w:pPr>
        <w:tabs>
          <w:tab w:val="num" w:pos="5760"/>
        </w:tabs>
        <w:ind w:left="5760" w:hanging="360"/>
      </w:pPr>
      <w:rPr>
        <w:rFonts w:ascii="Times New Roman" w:hAnsi="Times New Roman" w:hint="default"/>
      </w:rPr>
    </w:lvl>
    <w:lvl w:ilvl="8" w:tplc="BEE02AFE"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142E67A1"/>
    <w:multiLevelType w:val="hybridMultilevel"/>
    <w:tmpl w:val="C0923AE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6B84E35"/>
    <w:multiLevelType w:val="hybridMultilevel"/>
    <w:tmpl w:val="B7B4294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B8B4E90"/>
    <w:multiLevelType w:val="hybridMultilevel"/>
    <w:tmpl w:val="494A1EA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22B24D00"/>
    <w:multiLevelType w:val="hybridMultilevel"/>
    <w:tmpl w:val="6DF2615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22D501B0"/>
    <w:multiLevelType w:val="hybridMultilevel"/>
    <w:tmpl w:val="C88A0400"/>
    <w:lvl w:ilvl="0" w:tplc="08090001">
      <w:start w:val="1"/>
      <w:numFmt w:val="bullet"/>
      <w:lvlText w:val=""/>
      <w:lvlJc w:val="left"/>
      <w:pPr>
        <w:ind w:left="360" w:hanging="360"/>
      </w:pPr>
      <w:rPr>
        <w:rFonts w:ascii="Symbol" w:hAnsi="Symbol" w:hint="default"/>
      </w:rPr>
    </w:lvl>
    <w:lvl w:ilvl="1" w:tplc="230C036A">
      <w:start w:val="1"/>
      <w:numFmt w:val="decimal"/>
      <w:lvlText w:val="%2."/>
      <w:lvlJc w:val="left"/>
      <w:pPr>
        <w:ind w:left="1080" w:hanging="360"/>
      </w:pPr>
      <w:rPr>
        <w:rFont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24A75EA6"/>
    <w:multiLevelType w:val="hybridMultilevel"/>
    <w:tmpl w:val="85A6DAB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280033E1"/>
    <w:multiLevelType w:val="hybridMultilevel"/>
    <w:tmpl w:val="6A3602A8"/>
    <w:lvl w:ilvl="0" w:tplc="08090001">
      <w:start w:val="1"/>
      <w:numFmt w:val="bullet"/>
      <w:lvlText w:val=""/>
      <w:lvlJc w:val="left"/>
      <w:pPr>
        <w:ind w:left="360" w:hanging="360"/>
      </w:pPr>
      <w:rPr>
        <w:rFonts w:ascii="Symbol" w:hAnsi="Symbol" w:hint="default"/>
      </w:rPr>
    </w:lvl>
    <w:lvl w:ilvl="1" w:tplc="08090001">
      <w:start w:val="1"/>
      <w:numFmt w:val="bullet"/>
      <w:lvlText w:val=""/>
      <w:lvlJc w:val="left"/>
      <w:pPr>
        <w:ind w:left="1080" w:hanging="360"/>
      </w:pPr>
      <w:rPr>
        <w:rFonts w:ascii="Symbol" w:hAnsi="Symbo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28550030"/>
    <w:multiLevelType w:val="hybridMultilevel"/>
    <w:tmpl w:val="19E25D9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2EFD5292"/>
    <w:multiLevelType w:val="hybridMultilevel"/>
    <w:tmpl w:val="1B4C71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3713F03"/>
    <w:multiLevelType w:val="hybridMultilevel"/>
    <w:tmpl w:val="6F1C01F4"/>
    <w:lvl w:ilvl="0" w:tplc="08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429638A0"/>
    <w:multiLevelType w:val="hybridMultilevel"/>
    <w:tmpl w:val="245C4F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30253E0"/>
    <w:multiLevelType w:val="hybridMultilevel"/>
    <w:tmpl w:val="DB54B82E"/>
    <w:lvl w:ilvl="0" w:tplc="41107CDA">
      <w:start w:val="1"/>
      <w:numFmt w:val="bullet"/>
      <w:lvlText w:val="•"/>
      <w:lvlJc w:val="left"/>
      <w:pPr>
        <w:tabs>
          <w:tab w:val="num" w:pos="720"/>
        </w:tabs>
        <w:ind w:left="720" w:hanging="360"/>
      </w:pPr>
      <w:rPr>
        <w:rFonts w:ascii="Arial" w:hAnsi="Arial" w:hint="default"/>
      </w:rPr>
    </w:lvl>
    <w:lvl w:ilvl="1" w:tplc="3B325B48" w:tentative="1">
      <w:start w:val="1"/>
      <w:numFmt w:val="bullet"/>
      <w:lvlText w:val="•"/>
      <w:lvlJc w:val="left"/>
      <w:pPr>
        <w:tabs>
          <w:tab w:val="num" w:pos="1440"/>
        </w:tabs>
        <w:ind w:left="1440" w:hanging="360"/>
      </w:pPr>
      <w:rPr>
        <w:rFonts w:ascii="Arial" w:hAnsi="Arial" w:hint="default"/>
      </w:rPr>
    </w:lvl>
    <w:lvl w:ilvl="2" w:tplc="4538EF86" w:tentative="1">
      <w:start w:val="1"/>
      <w:numFmt w:val="bullet"/>
      <w:lvlText w:val="•"/>
      <w:lvlJc w:val="left"/>
      <w:pPr>
        <w:tabs>
          <w:tab w:val="num" w:pos="2160"/>
        </w:tabs>
        <w:ind w:left="2160" w:hanging="360"/>
      </w:pPr>
      <w:rPr>
        <w:rFonts w:ascii="Arial" w:hAnsi="Arial" w:hint="default"/>
      </w:rPr>
    </w:lvl>
    <w:lvl w:ilvl="3" w:tplc="9AF40D0A" w:tentative="1">
      <w:start w:val="1"/>
      <w:numFmt w:val="bullet"/>
      <w:lvlText w:val="•"/>
      <w:lvlJc w:val="left"/>
      <w:pPr>
        <w:tabs>
          <w:tab w:val="num" w:pos="2880"/>
        </w:tabs>
        <w:ind w:left="2880" w:hanging="360"/>
      </w:pPr>
      <w:rPr>
        <w:rFonts w:ascii="Arial" w:hAnsi="Arial" w:hint="default"/>
      </w:rPr>
    </w:lvl>
    <w:lvl w:ilvl="4" w:tplc="9A72A826" w:tentative="1">
      <w:start w:val="1"/>
      <w:numFmt w:val="bullet"/>
      <w:lvlText w:val="•"/>
      <w:lvlJc w:val="left"/>
      <w:pPr>
        <w:tabs>
          <w:tab w:val="num" w:pos="3600"/>
        </w:tabs>
        <w:ind w:left="3600" w:hanging="360"/>
      </w:pPr>
      <w:rPr>
        <w:rFonts w:ascii="Arial" w:hAnsi="Arial" w:hint="default"/>
      </w:rPr>
    </w:lvl>
    <w:lvl w:ilvl="5" w:tplc="47C488AE" w:tentative="1">
      <w:start w:val="1"/>
      <w:numFmt w:val="bullet"/>
      <w:lvlText w:val="•"/>
      <w:lvlJc w:val="left"/>
      <w:pPr>
        <w:tabs>
          <w:tab w:val="num" w:pos="4320"/>
        </w:tabs>
        <w:ind w:left="4320" w:hanging="360"/>
      </w:pPr>
      <w:rPr>
        <w:rFonts w:ascii="Arial" w:hAnsi="Arial" w:hint="default"/>
      </w:rPr>
    </w:lvl>
    <w:lvl w:ilvl="6" w:tplc="EDA09AB6" w:tentative="1">
      <w:start w:val="1"/>
      <w:numFmt w:val="bullet"/>
      <w:lvlText w:val="•"/>
      <w:lvlJc w:val="left"/>
      <w:pPr>
        <w:tabs>
          <w:tab w:val="num" w:pos="5040"/>
        </w:tabs>
        <w:ind w:left="5040" w:hanging="360"/>
      </w:pPr>
      <w:rPr>
        <w:rFonts w:ascii="Arial" w:hAnsi="Arial" w:hint="default"/>
      </w:rPr>
    </w:lvl>
    <w:lvl w:ilvl="7" w:tplc="DF0EC0EE" w:tentative="1">
      <w:start w:val="1"/>
      <w:numFmt w:val="bullet"/>
      <w:lvlText w:val="•"/>
      <w:lvlJc w:val="left"/>
      <w:pPr>
        <w:tabs>
          <w:tab w:val="num" w:pos="5760"/>
        </w:tabs>
        <w:ind w:left="5760" w:hanging="360"/>
      </w:pPr>
      <w:rPr>
        <w:rFonts w:ascii="Arial" w:hAnsi="Arial" w:hint="default"/>
      </w:rPr>
    </w:lvl>
    <w:lvl w:ilvl="8" w:tplc="191A5A38"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43B706A3"/>
    <w:multiLevelType w:val="hybridMultilevel"/>
    <w:tmpl w:val="9CD4DF4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5A10319"/>
    <w:multiLevelType w:val="hybridMultilevel"/>
    <w:tmpl w:val="8814D0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6020CCE"/>
    <w:multiLevelType w:val="hybridMultilevel"/>
    <w:tmpl w:val="BFCEF9A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B2B7D3C"/>
    <w:multiLevelType w:val="hybridMultilevel"/>
    <w:tmpl w:val="7BB07D6C"/>
    <w:lvl w:ilvl="0" w:tplc="00C4DFBA">
      <w:start w:val="1"/>
      <w:numFmt w:val="bullet"/>
      <w:lvlText w:val="-"/>
      <w:lvlJc w:val="left"/>
      <w:pPr>
        <w:tabs>
          <w:tab w:val="num" w:pos="720"/>
        </w:tabs>
        <w:ind w:left="720" w:hanging="360"/>
      </w:pPr>
      <w:rPr>
        <w:rFonts w:ascii="Times New Roman" w:hAnsi="Times New Roman" w:hint="default"/>
      </w:rPr>
    </w:lvl>
    <w:lvl w:ilvl="1" w:tplc="79A08CD2" w:tentative="1">
      <w:start w:val="1"/>
      <w:numFmt w:val="bullet"/>
      <w:lvlText w:val="-"/>
      <w:lvlJc w:val="left"/>
      <w:pPr>
        <w:tabs>
          <w:tab w:val="num" w:pos="1440"/>
        </w:tabs>
        <w:ind w:left="1440" w:hanging="360"/>
      </w:pPr>
      <w:rPr>
        <w:rFonts w:ascii="Times New Roman" w:hAnsi="Times New Roman" w:hint="default"/>
      </w:rPr>
    </w:lvl>
    <w:lvl w:ilvl="2" w:tplc="DFAC7262" w:tentative="1">
      <w:start w:val="1"/>
      <w:numFmt w:val="bullet"/>
      <w:lvlText w:val="-"/>
      <w:lvlJc w:val="left"/>
      <w:pPr>
        <w:tabs>
          <w:tab w:val="num" w:pos="2160"/>
        </w:tabs>
        <w:ind w:left="2160" w:hanging="360"/>
      </w:pPr>
      <w:rPr>
        <w:rFonts w:ascii="Times New Roman" w:hAnsi="Times New Roman" w:hint="default"/>
      </w:rPr>
    </w:lvl>
    <w:lvl w:ilvl="3" w:tplc="AB08D748" w:tentative="1">
      <w:start w:val="1"/>
      <w:numFmt w:val="bullet"/>
      <w:lvlText w:val="-"/>
      <w:lvlJc w:val="left"/>
      <w:pPr>
        <w:tabs>
          <w:tab w:val="num" w:pos="2880"/>
        </w:tabs>
        <w:ind w:left="2880" w:hanging="360"/>
      </w:pPr>
      <w:rPr>
        <w:rFonts w:ascii="Times New Roman" w:hAnsi="Times New Roman" w:hint="default"/>
      </w:rPr>
    </w:lvl>
    <w:lvl w:ilvl="4" w:tplc="9D3A5AC6" w:tentative="1">
      <w:start w:val="1"/>
      <w:numFmt w:val="bullet"/>
      <w:lvlText w:val="-"/>
      <w:lvlJc w:val="left"/>
      <w:pPr>
        <w:tabs>
          <w:tab w:val="num" w:pos="3600"/>
        </w:tabs>
        <w:ind w:left="3600" w:hanging="360"/>
      </w:pPr>
      <w:rPr>
        <w:rFonts w:ascii="Times New Roman" w:hAnsi="Times New Roman" w:hint="default"/>
      </w:rPr>
    </w:lvl>
    <w:lvl w:ilvl="5" w:tplc="E51C12B4" w:tentative="1">
      <w:start w:val="1"/>
      <w:numFmt w:val="bullet"/>
      <w:lvlText w:val="-"/>
      <w:lvlJc w:val="left"/>
      <w:pPr>
        <w:tabs>
          <w:tab w:val="num" w:pos="4320"/>
        </w:tabs>
        <w:ind w:left="4320" w:hanging="360"/>
      </w:pPr>
      <w:rPr>
        <w:rFonts w:ascii="Times New Roman" w:hAnsi="Times New Roman" w:hint="default"/>
      </w:rPr>
    </w:lvl>
    <w:lvl w:ilvl="6" w:tplc="C338BE16" w:tentative="1">
      <w:start w:val="1"/>
      <w:numFmt w:val="bullet"/>
      <w:lvlText w:val="-"/>
      <w:lvlJc w:val="left"/>
      <w:pPr>
        <w:tabs>
          <w:tab w:val="num" w:pos="5040"/>
        </w:tabs>
        <w:ind w:left="5040" w:hanging="360"/>
      </w:pPr>
      <w:rPr>
        <w:rFonts w:ascii="Times New Roman" w:hAnsi="Times New Roman" w:hint="default"/>
      </w:rPr>
    </w:lvl>
    <w:lvl w:ilvl="7" w:tplc="E9DE8182" w:tentative="1">
      <w:start w:val="1"/>
      <w:numFmt w:val="bullet"/>
      <w:lvlText w:val="-"/>
      <w:lvlJc w:val="left"/>
      <w:pPr>
        <w:tabs>
          <w:tab w:val="num" w:pos="5760"/>
        </w:tabs>
        <w:ind w:left="5760" w:hanging="360"/>
      </w:pPr>
      <w:rPr>
        <w:rFonts w:ascii="Times New Roman" w:hAnsi="Times New Roman" w:hint="default"/>
      </w:rPr>
    </w:lvl>
    <w:lvl w:ilvl="8" w:tplc="BB00669E" w:tentative="1">
      <w:start w:val="1"/>
      <w:numFmt w:val="bullet"/>
      <w:lvlText w:val="-"/>
      <w:lvlJc w:val="left"/>
      <w:pPr>
        <w:tabs>
          <w:tab w:val="num" w:pos="6480"/>
        </w:tabs>
        <w:ind w:left="6480" w:hanging="360"/>
      </w:pPr>
      <w:rPr>
        <w:rFonts w:ascii="Times New Roman" w:hAnsi="Times New Roman" w:hint="default"/>
      </w:rPr>
    </w:lvl>
  </w:abstractNum>
  <w:abstractNum w:abstractNumId="20" w15:restartNumberingAfterBreak="0">
    <w:nsid w:val="4B44250E"/>
    <w:multiLevelType w:val="multilevel"/>
    <w:tmpl w:val="A70042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C8F43DF"/>
    <w:multiLevelType w:val="hybridMultilevel"/>
    <w:tmpl w:val="1A7C78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4766A14"/>
    <w:multiLevelType w:val="hybridMultilevel"/>
    <w:tmpl w:val="88188D20"/>
    <w:lvl w:ilvl="0" w:tplc="96A00C38">
      <w:start w:val="1"/>
      <w:numFmt w:val="bullet"/>
      <w:lvlText w:val="-"/>
      <w:lvlJc w:val="left"/>
      <w:pPr>
        <w:tabs>
          <w:tab w:val="num" w:pos="720"/>
        </w:tabs>
        <w:ind w:left="720" w:hanging="360"/>
      </w:pPr>
      <w:rPr>
        <w:rFonts w:ascii="Times New Roman" w:hAnsi="Times New Roman" w:hint="default"/>
      </w:rPr>
    </w:lvl>
    <w:lvl w:ilvl="1" w:tplc="426EF53C" w:tentative="1">
      <w:start w:val="1"/>
      <w:numFmt w:val="bullet"/>
      <w:lvlText w:val="-"/>
      <w:lvlJc w:val="left"/>
      <w:pPr>
        <w:tabs>
          <w:tab w:val="num" w:pos="1440"/>
        </w:tabs>
        <w:ind w:left="1440" w:hanging="360"/>
      </w:pPr>
      <w:rPr>
        <w:rFonts w:ascii="Times New Roman" w:hAnsi="Times New Roman" w:hint="default"/>
      </w:rPr>
    </w:lvl>
    <w:lvl w:ilvl="2" w:tplc="86504970" w:tentative="1">
      <w:start w:val="1"/>
      <w:numFmt w:val="bullet"/>
      <w:lvlText w:val="-"/>
      <w:lvlJc w:val="left"/>
      <w:pPr>
        <w:tabs>
          <w:tab w:val="num" w:pos="2160"/>
        </w:tabs>
        <w:ind w:left="2160" w:hanging="360"/>
      </w:pPr>
      <w:rPr>
        <w:rFonts w:ascii="Times New Roman" w:hAnsi="Times New Roman" w:hint="default"/>
      </w:rPr>
    </w:lvl>
    <w:lvl w:ilvl="3" w:tplc="AD9814AE" w:tentative="1">
      <w:start w:val="1"/>
      <w:numFmt w:val="bullet"/>
      <w:lvlText w:val="-"/>
      <w:lvlJc w:val="left"/>
      <w:pPr>
        <w:tabs>
          <w:tab w:val="num" w:pos="2880"/>
        </w:tabs>
        <w:ind w:left="2880" w:hanging="360"/>
      </w:pPr>
      <w:rPr>
        <w:rFonts w:ascii="Times New Roman" w:hAnsi="Times New Roman" w:hint="default"/>
      </w:rPr>
    </w:lvl>
    <w:lvl w:ilvl="4" w:tplc="DCA2EA20" w:tentative="1">
      <w:start w:val="1"/>
      <w:numFmt w:val="bullet"/>
      <w:lvlText w:val="-"/>
      <w:lvlJc w:val="left"/>
      <w:pPr>
        <w:tabs>
          <w:tab w:val="num" w:pos="3600"/>
        </w:tabs>
        <w:ind w:left="3600" w:hanging="360"/>
      </w:pPr>
      <w:rPr>
        <w:rFonts w:ascii="Times New Roman" w:hAnsi="Times New Roman" w:hint="default"/>
      </w:rPr>
    </w:lvl>
    <w:lvl w:ilvl="5" w:tplc="5466383A" w:tentative="1">
      <w:start w:val="1"/>
      <w:numFmt w:val="bullet"/>
      <w:lvlText w:val="-"/>
      <w:lvlJc w:val="left"/>
      <w:pPr>
        <w:tabs>
          <w:tab w:val="num" w:pos="4320"/>
        </w:tabs>
        <w:ind w:left="4320" w:hanging="360"/>
      </w:pPr>
      <w:rPr>
        <w:rFonts w:ascii="Times New Roman" w:hAnsi="Times New Roman" w:hint="default"/>
      </w:rPr>
    </w:lvl>
    <w:lvl w:ilvl="6" w:tplc="7BE6AE04" w:tentative="1">
      <w:start w:val="1"/>
      <w:numFmt w:val="bullet"/>
      <w:lvlText w:val="-"/>
      <w:lvlJc w:val="left"/>
      <w:pPr>
        <w:tabs>
          <w:tab w:val="num" w:pos="5040"/>
        </w:tabs>
        <w:ind w:left="5040" w:hanging="360"/>
      </w:pPr>
      <w:rPr>
        <w:rFonts w:ascii="Times New Roman" w:hAnsi="Times New Roman" w:hint="default"/>
      </w:rPr>
    </w:lvl>
    <w:lvl w:ilvl="7" w:tplc="3EC80618" w:tentative="1">
      <w:start w:val="1"/>
      <w:numFmt w:val="bullet"/>
      <w:lvlText w:val="-"/>
      <w:lvlJc w:val="left"/>
      <w:pPr>
        <w:tabs>
          <w:tab w:val="num" w:pos="5760"/>
        </w:tabs>
        <w:ind w:left="5760" w:hanging="360"/>
      </w:pPr>
      <w:rPr>
        <w:rFonts w:ascii="Times New Roman" w:hAnsi="Times New Roman" w:hint="default"/>
      </w:rPr>
    </w:lvl>
    <w:lvl w:ilvl="8" w:tplc="35C66F50" w:tentative="1">
      <w:start w:val="1"/>
      <w:numFmt w:val="bullet"/>
      <w:lvlText w:val="-"/>
      <w:lvlJc w:val="left"/>
      <w:pPr>
        <w:tabs>
          <w:tab w:val="num" w:pos="6480"/>
        </w:tabs>
        <w:ind w:left="6480" w:hanging="360"/>
      </w:pPr>
      <w:rPr>
        <w:rFonts w:ascii="Times New Roman" w:hAnsi="Times New Roman" w:hint="default"/>
      </w:rPr>
    </w:lvl>
  </w:abstractNum>
  <w:abstractNum w:abstractNumId="23" w15:restartNumberingAfterBreak="0">
    <w:nsid w:val="54CF520D"/>
    <w:multiLevelType w:val="hybridMultilevel"/>
    <w:tmpl w:val="105870C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6327263"/>
    <w:multiLevelType w:val="hybridMultilevel"/>
    <w:tmpl w:val="4952615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71F7819"/>
    <w:multiLevelType w:val="hybridMultilevel"/>
    <w:tmpl w:val="F45020F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59E73C4F"/>
    <w:multiLevelType w:val="hybridMultilevel"/>
    <w:tmpl w:val="BFE8D52C"/>
    <w:lvl w:ilvl="0" w:tplc="AD3A3A12">
      <w:start w:val="1"/>
      <w:numFmt w:val="decimal"/>
      <w:lvlText w:val="%1."/>
      <w:lvlJc w:val="left"/>
      <w:pPr>
        <w:ind w:left="360" w:hanging="360"/>
      </w:pPr>
      <w:rPr>
        <w:rFonts w:hint="default"/>
        <w:b/>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 w15:restartNumberingAfterBreak="0">
    <w:nsid w:val="5BA21094"/>
    <w:multiLevelType w:val="hybridMultilevel"/>
    <w:tmpl w:val="4C2EFD5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69594581"/>
    <w:multiLevelType w:val="hybridMultilevel"/>
    <w:tmpl w:val="643E1E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EBC7115"/>
    <w:multiLevelType w:val="hybridMultilevel"/>
    <w:tmpl w:val="F56A96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F68488C"/>
    <w:multiLevelType w:val="hybridMultilevel"/>
    <w:tmpl w:val="E23CBD3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FC532C9"/>
    <w:multiLevelType w:val="multilevel"/>
    <w:tmpl w:val="0C1A9E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0B22273"/>
    <w:multiLevelType w:val="hybridMultilevel"/>
    <w:tmpl w:val="A634BCD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73D50D00"/>
    <w:multiLevelType w:val="multilevel"/>
    <w:tmpl w:val="E95288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74437C20"/>
    <w:multiLevelType w:val="hybridMultilevel"/>
    <w:tmpl w:val="7F36B3F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71950A4"/>
    <w:multiLevelType w:val="hybridMultilevel"/>
    <w:tmpl w:val="DA102A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9A326F8"/>
    <w:multiLevelType w:val="hybridMultilevel"/>
    <w:tmpl w:val="515CCFB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A7E11AA"/>
    <w:multiLevelType w:val="hybridMultilevel"/>
    <w:tmpl w:val="D15075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02525491">
    <w:abstractNumId w:val="22"/>
  </w:num>
  <w:num w:numId="2" w16cid:durableId="504781389">
    <w:abstractNumId w:val="2"/>
  </w:num>
  <w:num w:numId="3" w16cid:durableId="1113213017">
    <w:abstractNumId w:val="8"/>
  </w:num>
  <w:num w:numId="4" w16cid:durableId="1736783460">
    <w:abstractNumId w:val="4"/>
  </w:num>
  <w:num w:numId="5" w16cid:durableId="1577518288">
    <w:abstractNumId w:val="12"/>
  </w:num>
  <w:num w:numId="6" w16cid:durableId="1003822371">
    <w:abstractNumId w:val="30"/>
  </w:num>
  <w:num w:numId="7" w16cid:durableId="769935138">
    <w:abstractNumId w:val="34"/>
  </w:num>
  <w:num w:numId="8" w16cid:durableId="2145418696">
    <w:abstractNumId w:val="14"/>
  </w:num>
  <w:num w:numId="9" w16cid:durableId="1782147674">
    <w:abstractNumId w:val="18"/>
  </w:num>
  <w:num w:numId="10" w16cid:durableId="1831553586">
    <w:abstractNumId w:val="25"/>
  </w:num>
  <w:num w:numId="11" w16cid:durableId="1096632963">
    <w:abstractNumId w:val="24"/>
  </w:num>
  <w:num w:numId="12" w16cid:durableId="686099406">
    <w:abstractNumId w:val="23"/>
  </w:num>
  <w:num w:numId="13" w16cid:durableId="256867489">
    <w:abstractNumId w:val="36"/>
  </w:num>
  <w:num w:numId="14" w16cid:durableId="1828935296">
    <w:abstractNumId w:val="16"/>
  </w:num>
  <w:num w:numId="15" w16cid:durableId="2065373971">
    <w:abstractNumId w:val="11"/>
  </w:num>
  <w:num w:numId="16" w16cid:durableId="1153178297">
    <w:abstractNumId w:val="1"/>
  </w:num>
  <w:num w:numId="17" w16cid:durableId="1925841948">
    <w:abstractNumId w:val="28"/>
  </w:num>
  <w:num w:numId="18" w16cid:durableId="798718315">
    <w:abstractNumId w:val="27"/>
  </w:num>
  <w:num w:numId="19" w16cid:durableId="688220932">
    <w:abstractNumId w:val="7"/>
  </w:num>
  <w:num w:numId="20" w16cid:durableId="645860016">
    <w:abstractNumId w:val="17"/>
  </w:num>
  <w:num w:numId="21" w16cid:durableId="237138235">
    <w:abstractNumId w:val="10"/>
  </w:num>
  <w:num w:numId="22" w16cid:durableId="844128097">
    <w:abstractNumId w:val="5"/>
  </w:num>
  <w:num w:numId="23" w16cid:durableId="543060283">
    <w:abstractNumId w:val="37"/>
  </w:num>
  <w:num w:numId="24" w16cid:durableId="1885411061">
    <w:abstractNumId w:val="6"/>
  </w:num>
  <w:num w:numId="25" w16cid:durableId="1580215183">
    <w:abstractNumId w:val="9"/>
  </w:num>
  <w:num w:numId="26" w16cid:durableId="1859005513">
    <w:abstractNumId w:val="19"/>
  </w:num>
  <w:num w:numId="27" w16cid:durableId="1349143040">
    <w:abstractNumId w:val="3"/>
  </w:num>
  <w:num w:numId="28" w16cid:durableId="395520451">
    <w:abstractNumId w:val="0"/>
  </w:num>
  <w:num w:numId="29" w16cid:durableId="526719588">
    <w:abstractNumId w:val="26"/>
  </w:num>
  <w:num w:numId="30" w16cid:durableId="317541814">
    <w:abstractNumId w:val="32"/>
  </w:num>
  <w:num w:numId="31" w16cid:durableId="2112429640">
    <w:abstractNumId w:val="15"/>
  </w:num>
  <w:num w:numId="32" w16cid:durableId="1342196971">
    <w:abstractNumId w:val="20"/>
  </w:num>
  <w:num w:numId="33" w16cid:durableId="598677230">
    <w:abstractNumId w:val="33"/>
  </w:num>
  <w:num w:numId="34" w16cid:durableId="990522508">
    <w:abstractNumId w:val="31"/>
  </w:num>
  <w:num w:numId="35" w16cid:durableId="952515073">
    <w:abstractNumId w:val="35"/>
  </w:num>
  <w:num w:numId="36" w16cid:durableId="2060739088">
    <w:abstractNumId w:val="21"/>
  </w:num>
  <w:num w:numId="37" w16cid:durableId="1141848577">
    <w:abstractNumId w:val="29"/>
  </w:num>
  <w:num w:numId="38" w16cid:durableId="31237656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2NTMyNbKwNDUxNrdQ0lEKTi0uzszPAykwrgUAjAZFpiwAAAA="/>
  </w:docVars>
  <w:rsids>
    <w:rsidRoot w:val="00076293"/>
    <w:rsid w:val="000006DF"/>
    <w:rsid w:val="00012CB5"/>
    <w:rsid w:val="000164B0"/>
    <w:rsid w:val="000165B8"/>
    <w:rsid w:val="000238F0"/>
    <w:rsid w:val="00024CBD"/>
    <w:rsid w:val="0002547D"/>
    <w:rsid w:val="00031C6D"/>
    <w:rsid w:val="0003256B"/>
    <w:rsid w:val="00032C21"/>
    <w:rsid w:val="00035F01"/>
    <w:rsid w:val="000418BE"/>
    <w:rsid w:val="000426FE"/>
    <w:rsid w:val="0004423B"/>
    <w:rsid w:val="000449D4"/>
    <w:rsid w:val="00053548"/>
    <w:rsid w:val="0005445D"/>
    <w:rsid w:val="00054E1D"/>
    <w:rsid w:val="000554F7"/>
    <w:rsid w:val="00055A7A"/>
    <w:rsid w:val="00057CE0"/>
    <w:rsid w:val="0006318B"/>
    <w:rsid w:val="00066540"/>
    <w:rsid w:val="000718CE"/>
    <w:rsid w:val="00076293"/>
    <w:rsid w:val="0007690F"/>
    <w:rsid w:val="00081E4C"/>
    <w:rsid w:val="000873B3"/>
    <w:rsid w:val="000A0842"/>
    <w:rsid w:val="000A0A2B"/>
    <w:rsid w:val="000A57E2"/>
    <w:rsid w:val="000A658F"/>
    <w:rsid w:val="000B26FA"/>
    <w:rsid w:val="000B5CC8"/>
    <w:rsid w:val="000C082E"/>
    <w:rsid w:val="000C2170"/>
    <w:rsid w:val="000C41C5"/>
    <w:rsid w:val="000C5B60"/>
    <w:rsid w:val="000C68AB"/>
    <w:rsid w:val="000D0367"/>
    <w:rsid w:val="000D3D47"/>
    <w:rsid w:val="000D4232"/>
    <w:rsid w:val="000D7294"/>
    <w:rsid w:val="000E02E9"/>
    <w:rsid w:val="000E158C"/>
    <w:rsid w:val="000E1B2C"/>
    <w:rsid w:val="000E2781"/>
    <w:rsid w:val="000E3EAB"/>
    <w:rsid w:val="000F081B"/>
    <w:rsid w:val="0010127F"/>
    <w:rsid w:val="0010228C"/>
    <w:rsid w:val="00102A84"/>
    <w:rsid w:val="00104063"/>
    <w:rsid w:val="00104964"/>
    <w:rsid w:val="00105DD2"/>
    <w:rsid w:val="00106583"/>
    <w:rsid w:val="00106BE0"/>
    <w:rsid w:val="001071CE"/>
    <w:rsid w:val="00113012"/>
    <w:rsid w:val="0011618F"/>
    <w:rsid w:val="00116734"/>
    <w:rsid w:val="00121CF3"/>
    <w:rsid w:val="00122371"/>
    <w:rsid w:val="00125E83"/>
    <w:rsid w:val="00131B42"/>
    <w:rsid w:val="0013584A"/>
    <w:rsid w:val="001378B0"/>
    <w:rsid w:val="00141D7E"/>
    <w:rsid w:val="00143F57"/>
    <w:rsid w:val="00150675"/>
    <w:rsid w:val="001541A0"/>
    <w:rsid w:val="0015655B"/>
    <w:rsid w:val="00161512"/>
    <w:rsid w:val="001706A8"/>
    <w:rsid w:val="00173BFC"/>
    <w:rsid w:val="00173E22"/>
    <w:rsid w:val="00185062"/>
    <w:rsid w:val="00186C19"/>
    <w:rsid w:val="00191B78"/>
    <w:rsid w:val="00193D0C"/>
    <w:rsid w:val="001A100B"/>
    <w:rsid w:val="001A16A5"/>
    <w:rsid w:val="001A3A2F"/>
    <w:rsid w:val="001A435B"/>
    <w:rsid w:val="001B0C88"/>
    <w:rsid w:val="001B1883"/>
    <w:rsid w:val="001B2CF4"/>
    <w:rsid w:val="001B439F"/>
    <w:rsid w:val="001B454E"/>
    <w:rsid w:val="001B6D16"/>
    <w:rsid w:val="001C2AED"/>
    <w:rsid w:val="001C42CA"/>
    <w:rsid w:val="001C72DF"/>
    <w:rsid w:val="001D0733"/>
    <w:rsid w:val="001D3249"/>
    <w:rsid w:val="001D4B09"/>
    <w:rsid w:val="001D7656"/>
    <w:rsid w:val="001E19B1"/>
    <w:rsid w:val="001E26AD"/>
    <w:rsid w:val="001E2917"/>
    <w:rsid w:val="001E4FB6"/>
    <w:rsid w:val="001F6012"/>
    <w:rsid w:val="001F6382"/>
    <w:rsid w:val="00201D6F"/>
    <w:rsid w:val="00204489"/>
    <w:rsid w:val="002051C3"/>
    <w:rsid w:val="00205800"/>
    <w:rsid w:val="0020624F"/>
    <w:rsid w:val="00210553"/>
    <w:rsid w:val="00210775"/>
    <w:rsid w:val="00210C54"/>
    <w:rsid w:val="00211453"/>
    <w:rsid w:val="00211891"/>
    <w:rsid w:val="002131EB"/>
    <w:rsid w:val="002178B1"/>
    <w:rsid w:val="00223552"/>
    <w:rsid w:val="002253D8"/>
    <w:rsid w:val="00225857"/>
    <w:rsid w:val="00226ED7"/>
    <w:rsid w:val="0022790C"/>
    <w:rsid w:val="00234918"/>
    <w:rsid w:val="0023499F"/>
    <w:rsid w:val="002350E0"/>
    <w:rsid w:val="00236320"/>
    <w:rsid w:val="0023648E"/>
    <w:rsid w:val="00237AE5"/>
    <w:rsid w:val="00241CC6"/>
    <w:rsid w:val="0024508F"/>
    <w:rsid w:val="00246C9E"/>
    <w:rsid w:val="002512FD"/>
    <w:rsid w:val="0025156B"/>
    <w:rsid w:val="0025197E"/>
    <w:rsid w:val="00251C65"/>
    <w:rsid w:val="00252FB5"/>
    <w:rsid w:val="0026008A"/>
    <w:rsid w:val="002609B8"/>
    <w:rsid w:val="00260A38"/>
    <w:rsid w:val="00261B92"/>
    <w:rsid w:val="00263C06"/>
    <w:rsid w:val="00263E70"/>
    <w:rsid w:val="002640B4"/>
    <w:rsid w:val="002656C8"/>
    <w:rsid w:val="0026612A"/>
    <w:rsid w:val="002676AE"/>
    <w:rsid w:val="00272CBA"/>
    <w:rsid w:val="00273579"/>
    <w:rsid w:val="00274131"/>
    <w:rsid w:val="00275EDC"/>
    <w:rsid w:val="00276171"/>
    <w:rsid w:val="00276ADC"/>
    <w:rsid w:val="0027737E"/>
    <w:rsid w:val="00280134"/>
    <w:rsid w:val="002815CC"/>
    <w:rsid w:val="00281E32"/>
    <w:rsid w:val="002862EB"/>
    <w:rsid w:val="0028774D"/>
    <w:rsid w:val="002916ED"/>
    <w:rsid w:val="00292267"/>
    <w:rsid w:val="00293258"/>
    <w:rsid w:val="00293373"/>
    <w:rsid w:val="0029493D"/>
    <w:rsid w:val="00297B20"/>
    <w:rsid w:val="00297C64"/>
    <w:rsid w:val="002A3918"/>
    <w:rsid w:val="002A45A1"/>
    <w:rsid w:val="002A6022"/>
    <w:rsid w:val="002A6421"/>
    <w:rsid w:val="002B063E"/>
    <w:rsid w:val="002B775D"/>
    <w:rsid w:val="002C164B"/>
    <w:rsid w:val="002C1C45"/>
    <w:rsid w:val="002C2AE3"/>
    <w:rsid w:val="002C6A1A"/>
    <w:rsid w:val="002C7F59"/>
    <w:rsid w:val="002D0465"/>
    <w:rsid w:val="002D1BDD"/>
    <w:rsid w:val="002D3FB3"/>
    <w:rsid w:val="002D43C5"/>
    <w:rsid w:val="002D4B21"/>
    <w:rsid w:val="002D68EC"/>
    <w:rsid w:val="002E0FB3"/>
    <w:rsid w:val="002E212D"/>
    <w:rsid w:val="002E5639"/>
    <w:rsid w:val="002E6012"/>
    <w:rsid w:val="002E6F9C"/>
    <w:rsid w:val="002E77C8"/>
    <w:rsid w:val="002F0E76"/>
    <w:rsid w:val="002F44E9"/>
    <w:rsid w:val="002F719C"/>
    <w:rsid w:val="002F71C1"/>
    <w:rsid w:val="0030489F"/>
    <w:rsid w:val="0031027C"/>
    <w:rsid w:val="00311C79"/>
    <w:rsid w:val="00314170"/>
    <w:rsid w:val="00317503"/>
    <w:rsid w:val="0032107E"/>
    <w:rsid w:val="003254BB"/>
    <w:rsid w:val="00327493"/>
    <w:rsid w:val="0033271F"/>
    <w:rsid w:val="00335183"/>
    <w:rsid w:val="0033560F"/>
    <w:rsid w:val="00340284"/>
    <w:rsid w:val="00340553"/>
    <w:rsid w:val="0034311E"/>
    <w:rsid w:val="003440F4"/>
    <w:rsid w:val="003519CF"/>
    <w:rsid w:val="003547AC"/>
    <w:rsid w:val="003548C6"/>
    <w:rsid w:val="00356385"/>
    <w:rsid w:val="003627AA"/>
    <w:rsid w:val="003653A1"/>
    <w:rsid w:val="00371D32"/>
    <w:rsid w:val="00372BDB"/>
    <w:rsid w:val="0037540E"/>
    <w:rsid w:val="0038183A"/>
    <w:rsid w:val="00385343"/>
    <w:rsid w:val="00385EDE"/>
    <w:rsid w:val="00387E83"/>
    <w:rsid w:val="003957C8"/>
    <w:rsid w:val="003A0FC9"/>
    <w:rsid w:val="003A21F2"/>
    <w:rsid w:val="003A582A"/>
    <w:rsid w:val="003A6BB0"/>
    <w:rsid w:val="003A7A01"/>
    <w:rsid w:val="003B272E"/>
    <w:rsid w:val="003B4DC2"/>
    <w:rsid w:val="003B6539"/>
    <w:rsid w:val="003B7B7E"/>
    <w:rsid w:val="003C07C8"/>
    <w:rsid w:val="003C1ED2"/>
    <w:rsid w:val="003C6191"/>
    <w:rsid w:val="003D5A75"/>
    <w:rsid w:val="003D7ABF"/>
    <w:rsid w:val="003D7AD9"/>
    <w:rsid w:val="003D7BFA"/>
    <w:rsid w:val="003E0C98"/>
    <w:rsid w:val="003E2A5B"/>
    <w:rsid w:val="003E4F3D"/>
    <w:rsid w:val="003E57DF"/>
    <w:rsid w:val="003E67E9"/>
    <w:rsid w:val="003E7FEA"/>
    <w:rsid w:val="003F0916"/>
    <w:rsid w:val="003F0E38"/>
    <w:rsid w:val="003F2978"/>
    <w:rsid w:val="003F2AE0"/>
    <w:rsid w:val="003F5C6E"/>
    <w:rsid w:val="003F75EF"/>
    <w:rsid w:val="00404E4C"/>
    <w:rsid w:val="00405394"/>
    <w:rsid w:val="00410967"/>
    <w:rsid w:val="0041454B"/>
    <w:rsid w:val="004149FF"/>
    <w:rsid w:val="00414BFA"/>
    <w:rsid w:val="00415550"/>
    <w:rsid w:val="0041555B"/>
    <w:rsid w:val="00415A18"/>
    <w:rsid w:val="004172E4"/>
    <w:rsid w:val="00423171"/>
    <w:rsid w:val="00423E7F"/>
    <w:rsid w:val="00431D3F"/>
    <w:rsid w:val="004330DD"/>
    <w:rsid w:val="004335DE"/>
    <w:rsid w:val="00435DF8"/>
    <w:rsid w:val="0043608E"/>
    <w:rsid w:val="00440170"/>
    <w:rsid w:val="00442B66"/>
    <w:rsid w:val="00444397"/>
    <w:rsid w:val="004465BE"/>
    <w:rsid w:val="004475C7"/>
    <w:rsid w:val="00450FDD"/>
    <w:rsid w:val="00451685"/>
    <w:rsid w:val="00451E50"/>
    <w:rsid w:val="004557D6"/>
    <w:rsid w:val="00455C73"/>
    <w:rsid w:val="00456468"/>
    <w:rsid w:val="004603D7"/>
    <w:rsid w:val="0046662C"/>
    <w:rsid w:val="004677CA"/>
    <w:rsid w:val="00471244"/>
    <w:rsid w:val="0047505C"/>
    <w:rsid w:val="00475A8A"/>
    <w:rsid w:val="004837EC"/>
    <w:rsid w:val="00484175"/>
    <w:rsid w:val="00495541"/>
    <w:rsid w:val="0049626A"/>
    <w:rsid w:val="00497774"/>
    <w:rsid w:val="004A1603"/>
    <w:rsid w:val="004A19FF"/>
    <w:rsid w:val="004A1CFF"/>
    <w:rsid w:val="004A3F34"/>
    <w:rsid w:val="004A48B6"/>
    <w:rsid w:val="004A48CB"/>
    <w:rsid w:val="004A6FD5"/>
    <w:rsid w:val="004A7586"/>
    <w:rsid w:val="004B1929"/>
    <w:rsid w:val="004B2837"/>
    <w:rsid w:val="004B4B85"/>
    <w:rsid w:val="004B75C0"/>
    <w:rsid w:val="004C54AB"/>
    <w:rsid w:val="004C69ED"/>
    <w:rsid w:val="004C6F2D"/>
    <w:rsid w:val="004D07E9"/>
    <w:rsid w:val="004D1F19"/>
    <w:rsid w:val="004D341B"/>
    <w:rsid w:val="004D6D3C"/>
    <w:rsid w:val="004E2AAA"/>
    <w:rsid w:val="004E2EEA"/>
    <w:rsid w:val="004E5305"/>
    <w:rsid w:val="004E7489"/>
    <w:rsid w:val="004F102D"/>
    <w:rsid w:val="004F453E"/>
    <w:rsid w:val="0050046A"/>
    <w:rsid w:val="0050235B"/>
    <w:rsid w:val="00502D8C"/>
    <w:rsid w:val="00503AD2"/>
    <w:rsid w:val="005066C5"/>
    <w:rsid w:val="00506CFF"/>
    <w:rsid w:val="00507283"/>
    <w:rsid w:val="00520CAC"/>
    <w:rsid w:val="0052282F"/>
    <w:rsid w:val="00524859"/>
    <w:rsid w:val="00531E20"/>
    <w:rsid w:val="005419E0"/>
    <w:rsid w:val="005440C4"/>
    <w:rsid w:val="005445BA"/>
    <w:rsid w:val="00545F33"/>
    <w:rsid w:val="005505E3"/>
    <w:rsid w:val="00553391"/>
    <w:rsid w:val="005553DE"/>
    <w:rsid w:val="00560E19"/>
    <w:rsid w:val="00560F1D"/>
    <w:rsid w:val="00560FD1"/>
    <w:rsid w:val="00563ECF"/>
    <w:rsid w:val="00571060"/>
    <w:rsid w:val="00581191"/>
    <w:rsid w:val="0058178D"/>
    <w:rsid w:val="00587780"/>
    <w:rsid w:val="00590ECA"/>
    <w:rsid w:val="00592097"/>
    <w:rsid w:val="00592493"/>
    <w:rsid w:val="005928E5"/>
    <w:rsid w:val="005947BD"/>
    <w:rsid w:val="00594FCA"/>
    <w:rsid w:val="00595FF5"/>
    <w:rsid w:val="005A33E8"/>
    <w:rsid w:val="005A443C"/>
    <w:rsid w:val="005A6848"/>
    <w:rsid w:val="005A7E48"/>
    <w:rsid w:val="005B1AEC"/>
    <w:rsid w:val="005B2EAD"/>
    <w:rsid w:val="005B34DE"/>
    <w:rsid w:val="005B500F"/>
    <w:rsid w:val="005B79EB"/>
    <w:rsid w:val="005C0D09"/>
    <w:rsid w:val="005C514A"/>
    <w:rsid w:val="005C780E"/>
    <w:rsid w:val="005D319D"/>
    <w:rsid w:val="005D395E"/>
    <w:rsid w:val="005E1828"/>
    <w:rsid w:val="005E3257"/>
    <w:rsid w:val="005F0802"/>
    <w:rsid w:val="005F3101"/>
    <w:rsid w:val="005F4916"/>
    <w:rsid w:val="006053B9"/>
    <w:rsid w:val="00615E92"/>
    <w:rsid w:val="00615EEC"/>
    <w:rsid w:val="00617E35"/>
    <w:rsid w:val="00620E9C"/>
    <w:rsid w:val="00625DD1"/>
    <w:rsid w:val="006275AB"/>
    <w:rsid w:val="00634F34"/>
    <w:rsid w:val="0063725B"/>
    <w:rsid w:val="00641AC2"/>
    <w:rsid w:val="00643E9C"/>
    <w:rsid w:val="00644F08"/>
    <w:rsid w:val="00645CCE"/>
    <w:rsid w:val="00646A36"/>
    <w:rsid w:val="00646B50"/>
    <w:rsid w:val="00646FD2"/>
    <w:rsid w:val="00652735"/>
    <w:rsid w:val="006541F9"/>
    <w:rsid w:val="00656484"/>
    <w:rsid w:val="006569C2"/>
    <w:rsid w:val="00665F39"/>
    <w:rsid w:val="006708DE"/>
    <w:rsid w:val="00674B68"/>
    <w:rsid w:val="00674C5C"/>
    <w:rsid w:val="00677C88"/>
    <w:rsid w:val="00681EF1"/>
    <w:rsid w:val="0068295C"/>
    <w:rsid w:val="00682B3B"/>
    <w:rsid w:val="0068304A"/>
    <w:rsid w:val="00686B6A"/>
    <w:rsid w:val="00686C34"/>
    <w:rsid w:val="006930B2"/>
    <w:rsid w:val="00693216"/>
    <w:rsid w:val="0069481F"/>
    <w:rsid w:val="00695F24"/>
    <w:rsid w:val="00696F46"/>
    <w:rsid w:val="006A11A7"/>
    <w:rsid w:val="006A31DF"/>
    <w:rsid w:val="006A4782"/>
    <w:rsid w:val="006A487A"/>
    <w:rsid w:val="006B1F3F"/>
    <w:rsid w:val="006B292E"/>
    <w:rsid w:val="006B5DBB"/>
    <w:rsid w:val="006C0775"/>
    <w:rsid w:val="006C10D8"/>
    <w:rsid w:val="006C483F"/>
    <w:rsid w:val="006C51E2"/>
    <w:rsid w:val="006C5FB4"/>
    <w:rsid w:val="006D2A02"/>
    <w:rsid w:val="006D56C6"/>
    <w:rsid w:val="006E3588"/>
    <w:rsid w:val="006E3BF7"/>
    <w:rsid w:val="006E4368"/>
    <w:rsid w:val="006F2524"/>
    <w:rsid w:val="006F4C16"/>
    <w:rsid w:val="006F707D"/>
    <w:rsid w:val="00700B9A"/>
    <w:rsid w:val="0070127D"/>
    <w:rsid w:val="00706399"/>
    <w:rsid w:val="00706C0F"/>
    <w:rsid w:val="00707726"/>
    <w:rsid w:val="0070780B"/>
    <w:rsid w:val="00716663"/>
    <w:rsid w:val="00726196"/>
    <w:rsid w:val="00727BBE"/>
    <w:rsid w:val="007313CE"/>
    <w:rsid w:val="00734633"/>
    <w:rsid w:val="00736C1F"/>
    <w:rsid w:val="00746F51"/>
    <w:rsid w:val="007508DD"/>
    <w:rsid w:val="00750FBF"/>
    <w:rsid w:val="00751589"/>
    <w:rsid w:val="007533CD"/>
    <w:rsid w:val="00756581"/>
    <w:rsid w:val="00764667"/>
    <w:rsid w:val="007737B7"/>
    <w:rsid w:val="00775A6A"/>
    <w:rsid w:val="00776488"/>
    <w:rsid w:val="00781066"/>
    <w:rsid w:val="0078143F"/>
    <w:rsid w:val="00783E7B"/>
    <w:rsid w:val="00784A36"/>
    <w:rsid w:val="00786DAF"/>
    <w:rsid w:val="00787A52"/>
    <w:rsid w:val="00790E53"/>
    <w:rsid w:val="007918A2"/>
    <w:rsid w:val="007930DC"/>
    <w:rsid w:val="007965E0"/>
    <w:rsid w:val="00796629"/>
    <w:rsid w:val="007968F2"/>
    <w:rsid w:val="00796A3E"/>
    <w:rsid w:val="007B0E98"/>
    <w:rsid w:val="007B20DE"/>
    <w:rsid w:val="007B3547"/>
    <w:rsid w:val="007C3637"/>
    <w:rsid w:val="007D2370"/>
    <w:rsid w:val="007D6B00"/>
    <w:rsid w:val="007E6496"/>
    <w:rsid w:val="007F72BE"/>
    <w:rsid w:val="0080280D"/>
    <w:rsid w:val="00804C8C"/>
    <w:rsid w:val="00804E1E"/>
    <w:rsid w:val="008123DC"/>
    <w:rsid w:val="0081513E"/>
    <w:rsid w:val="00815DC5"/>
    <w:rsid w:val="00821FE3"/>
    <w:rsid w:val="00823B35"/>
    <w:rsid w:val="00824A7A"/>
    <w:rsid w:val="0082775C"/>
    <w:rsid w:val="00827AF6"/>
    <w:rsid w:val="00831092"/>
    <w:rsid w:val="008358DE"/>
    <w:rsid w:val="00836D09"/>
    <w:rsid w:val="00836FCC"/>
    <w:rsid w:val="00840E86"/>
    <w:rsid w:val="008420D1"/>
    <w:rsid w:val="00843115"/>
    <w:rsid w:val="008435B9"/>
    <w:rsid w:val="0084548F"/>
    <w:rsid w:val="00846008"/>
    <w:rsid w:val="0084724D"/>
    <w:rsid w:val="00847F4B"/>
    <w:rsid w:val="00850BA0"/>
    <w:rsid w:val="008514FF"/>
    <w:rsid w:val="00851E80"/>
    <w:rsid w:val="008520D3"/>
    <w:rsid w:val="00854386"/>
    <w:rsid w:val="00855442"/>
    <w:rsid w:val="00856F50"/>
    <w:rsid w:val="0085760C"/>
    <w:rsid w:val="00860638"/>
    <w:rsid w:val="008655DA"/>
    <w:rsid w:val="00865E21"/>
    <w:rsid w:val="008736E4"/>
    <w:rsid w:val="008806B4"/>
    <w:rsid w:val="00883FBB"/>
    <w:rsid w:val="00884166"/>
    <w:rsid w:val="00884F7C"/>
    <w:rsid w:val="00886AE2"/>
    <w:rsid w:val="00886E90"/>
    <w:rsid w:val="00887760"/>
    <w:rsid w:val="00887960"/>
    <w:rsid w:val="008918AF"/>
    <w:rsid w:val="00891F47"/>
    <w:rsid w:val="00892668"/>
    <w:rsid w:val="008A059E"/>
    <w:rsid w:val="008A1D33"/>
    <w:rsid w:val="008A2474"/>
    <w:rsid w:val="008A2BC4"/>
    <w:rsid w:val="008A72A3"/>
    <w:rsid w:val="008B030D"/>
    <w:rsid w:val="008B3F74"/>
    <w:rsid w:val="008B6C75"/>
    <w:rsid w:val="008B6F89"/>
    <w:rsid w:val="008C26C7"/>
    <w:rsid w:val="008C4838"/>
    <w:rsid w:val="008C71DB"/>
    <w:rsid w:val="008C757C"/>
    <w:rsid w:val="008D07DC"/>
    <w:rsid w:val="008D107C"/>
    <w:rsid w:val="008D1281"/>
    <w:rsid w:val="008D303F"/>
    <w:rsid w:val="008D3CD9"/>
    <w:rsid w:val="008D3DFA"/>
    <w:rsid w:val="008D54B8"/>
    <w:rsid w:val="008D6931"/>
    <w:rsid w:val="008D6DF6"/>
    <w:rsid w:val="008D6E90"/>
    <w:rsid w:val="008E103B"/>
    <w:rsid w:val="008E1E17"/>
    <w:rsid w:val="008E2572"/>
    <w:rsid w:val="008E6453"/>
    <w:rsid w:val="008E7CC0"/>
    <w:rsid w:val="008F3D15"/>
    <w:rsid w:val="008F3E8B"/>
    <w:rsid w:val="008F5071"/>
    <w:rsid w:val="008F61E5"/>
    <w:rsid w:val="008F738E"/>
    <w:rsid w:val="009034BA"/>
    <w:rsid w:val="00910A50"/>
    <w:rsid w:val="00910E52"/>
    <w:rsid w:val="00914D04"/>
    <w:rsid w:val="00915A2E"/>
    <w:rsid w:val="0091729E"/>
    <w:rsid w:val="009175FF"/>
    <w:rsid w:val="00921775"/>
    <w:rsid w:val="0092194D"/>
    <w:rsid w:val="0092196B"/>
    <w:rsid w:val="00922377"/>
    <w:rsid w:val="00922584"/>
    <w:rsid w:val="00924D7E"/>
    <w:rsid w:val="00925066"/>
    <w:rsid w:val="00925124"/>
    <w:rsid w:val="009253F9"/>
    <w:rsid w:val="009258D7"/>
    <w:rsid w:val="0092609C"/>
    <w:rsid w:val="009304EF"/>
    <w:rsid w:val="00931C4E"/>
    <w:rsid w:val="00931F83"/>
    <w:rsid w:val="00933B1B"/>
    <w:rsid w:val="0093453F"/>
    <w:rsid w:val="00937EFD"/>
    <w:rsid w:val="00940F2C"/>
    <w:rsid w:val="009557CC"/>
    <w:rsid w:val="00955BD0"/>
    <w:rsid w:val="00956612"/>
    <w:rsid w:val="0095705F"/>
    <w:rsid w:val="0096023E"/>
    <w:rsid w:val="00963BD0"/>
    <w:rsid w:val="00967608"/>
    <w:rsid w:val="009704E6"/>
    <w:rsid w:val="00971D47"/>
    <w:rsid w:val="00974F60"/>
    <w:rsid w:val="00976E91"/>
    <w:rsid w:val="00977ABD"/>
    <w:rsid w:val="00986E65"/>
    <w:rsid w:val="00987342"/>
    <w:rsid w:val="00990443"/>
    <w:rsid w:val="009919D3"/>
    <w:rsid w:val="00991D2A"/>
    <w:rsid w:val="00992978"/>
    <w:rsid w:val="009942D5"/>
    <w:rsid w:val="00996517"/>
    <w:rsid w:val="00997327"/>
    <w:rsid w:val="009A287F"/>
    <w:rsid w:val="009A3F70"/>
    <w:rsid w:val="009A428F"/>
    <w:rsid w:val="009A48E3"/>
    <w:rsid w:val="009A5416"/>
    <w:rsid w:val="009B0000"/>
    <w:rsid w:val="009B06BF"/>
    <w:rsid w:val="009B1B46"/>
    <w:rsid w:val="009B24C3"/>
    <w:rsid w:val="009B3E3A"/>
    <w:rsid w:val="009B449F"/>
    <w:rsid w:val="009B506D"/>
    <w:rsid w:val="009B675C"/>
    <w:rsid w:val="009B7349"/>
    <w:rsid w:val="009C1902"/>
    <w:rsid w:val="009C5C81"/>
    <w:rsid w:val="009C65FF"/>
    <w:rsid w:val="009C7C19"/>
    <w:rsid w:val="009D262D"/>
    <w:rsid w:val="009E543A"/>
    <w:rsid w:val="009F0B65"/>
    <w:rsid w:val="009F0C53"/>
    <w:rsid w:val="009F3CE2"/>
    <w:rsid w:val="00A00ECD"/>
    <w:rsid w:val="00A0493C"/>
    <w:rsid w:val="00A04F4C"/>
    <w:rsid w:val="00A05464"/>
    <w:rsid w:val="00A05B6F"/>
    <w:rsid w:val="00A131B3"/>
    <w:rsid w:val="00A13700"/>
    <w:rsid w:val="00A16FE9"/>
    <w:rsid w:val="00A179B7"/>
    <w:rsid w:val="00A21508"/>
    <w:rsid w:val="00A2252D"/>
    <w:rsid w:val="00A33B20"/>
    <w:rsid w:val="00A35877"/>
    <w:rsid w:val="00A42BE4"/>
    <w:rsid w:val="00A44445"/>
    <w:rsid w:val="00A44547"/>
    <w:rsid w:val="00A44B63"/>
    <w:rsid w:val="00A45142"/>
    <w:rsid w:val="00A453F1"/>
    <w:rsid w:val="00A46473"/>
    <w:rsid w:val="00A47437"/>
    <w:rsid w:val="00A47EF4"/>
    <w:rsid w:val="00A507C6"/>
    <w:rsid w:val="00A57167"/>
    <w:rsid w:val="00A60034"/>
    <w:rsid w:val="00A60879"/>
    <w:rsid w:val="00A73358"/>
    <w:rsid w:val="00A775B7"/>
    <w:rsid w:val="00A77DFA"/>
    <w:rsid w:val="00A855F0"/>
    <w:rsid w:val="00A8611A"/>
    <w:rsid w:val="00A91CDF"/>
    <w:rsid w:val="00A933A0"/>
    <w:rsid w:val="00A976AF"/>
    <w:rsid w:val="00AA4CBA"/>
    <w:rsid w:val="00AA524B"/>
    <w:rsid w:val="00AB06D8"/>
    <w:rsid w:val="00AB33B0"/>
    <w:rsid w:val="00AB7437"/>
    <w:rsid w:val="00AC0777"/>
    <w:rsid w:val="00AC3EF4"/>
    <w:rsid w:val="00AC6157"/>
    <w:rsid w:val="00AC671F"/>
    <w:rsid w:val="00AD01CE"/>
    <w:rsid w:val="00AD1074"/>
    <w:rsid w:val="00AD16BD"/>
    <w:rsid w:val="00AD4376"/>
    <w:rsid w:val="00AD5E8E"/>
    <w:rsid w:val="00AE714E"/>
    <w:rsid w:val="00AF1BD3"/>
    <w:rsid w:val="00B0567A"/>
    <w:rsid w:val="00B07525"/>
    <w:rsid w:val="00B13D26"/>
    <w:rsid w:val="00B14EC4"/>
    <w:rsid w:val="00B154F3"/>
    <w:rsid w:val="00B1623A"/>
    <w:rsid w:val="00B173F2"/>
    <w:rsid w:val="00B17490"/>
    <w:rsid w:val="00B17900"/>
    <w:rsid w:val="00B17ECF"/>
    <w:rsid w:val="00B17F43"/>
    <w:rsid w:val="00B23429"/>
    <w:rsid w:val="00B244CB"/>
    <w:rsid w:val="00B31862"/>
    <w:rsid w:val="00B34F56"/>
    <w:rsid w:val="00B355CE"/>
    <w:rsid w:val="00B3705F"/>
    <w:rsid w:val="00B37926"/>
    <w:rsid w:val="00B4022F"/>
    <w:rsid w:val="00B4038F"/>
    <w:rsid w:val="00B42C57"/>
    <w:rsid w:val="00B43887"/>
    <w:rsid w:val="00B504AC"/>
    <w:rsid w:val="00B52B88"/>
    <w:rsid w:val="00B543DD"/>
    <w:rsid w:val="00B61505"/>
    <w:rsid w:val="00B6245F"/>
    <w:rsid w:val="00B63C44"/>
    <w:rsid w:val="00B64194"/>
    <w:rsid w:val="00B6619B"/>
    <w:rsid w:val="00B71596"/>
    <w:rsid w:val="00B770F8"/>
    <w:rsid w:val="00B86121"/>
    <w:rsid w:val="00B865D4"/>
    <w:rsid w:val="00B913B4"/>
    <w:rsid w:val="00B9278C"/>
    <w:rsid w:val="00B92C46"/>
    <w:rsid w:val="00B93788"/>
    <w:rsid w:val="00B96CAA"/>
    <w:rsid w:val="00BB047C"/>
    <w:rsid w:val="00BB0F67"/>
    <w:rsid w:val="00BB1395"/>
    <w:rsid w:val="00BB61E7"/>
    <w:rsid w:val="00BC06F6"/>
    <w:rsid w:val="00BC2C49"/>
    <w:rsid w:val="00BC58A6"/>
    <w:rsid w:val="00BD0B6E"/>
    <w:rsid w:val="00BD0E09"/>
    <w:rsid w:val="00BD228B"/>
    <w:rsid w:val="00BE1768"/>
    <w:rsid w:val="00BE6560"/>
    <w:rsid w:val="00BE754B"/>
    <w:rsid w:val="00BF4818"/>
    <w:rsid w:val="00BF6816"/>
    <w:rsid w:val="00C01314"/>
    <w:rsid w:val="00C01BCA"/>
    <w:rsid w:val="00C03FFA"/>
    <w:rsid w:val="00C04393"/>
    <w:rsid w:val="00C07842"/>
    <w:rsid w:val="00C07F8F"/>
    <w:rsid w:val="00C109D3"/>
    <w:rsid w:val="00C12457"/>
    <w:rsid w:val="00C1728B"/>
    <w:rsid w:val="00C22876"/>
    <w:rsid w:val="00C24088"/>
    <w:rsid w:val="00C30259"/>
    <w:rsid w:val="00C34AED"/>
    <w:rsid w:val="00C41516"/>
    <w:rsid w:val="00C458A4"/>
    <w:rsid w:val="00C45E22"/>
    <w:rsid w:val="00C47781"/>
    <w:rsid w:val="00C518FE"/>
    <w:rsid w:val="00C52899"/>
    <w:rsid w:val="00C5511E"/>
    <w:rsid w:val="00C557CB"/>
    <w:rsid w:val="00C60AD3"/>
    <w:rsid w:val="00C63F5F"/>
    <w:rsid w:val="00C652B8"/>
    <w:rsid w:val="00C66D68"/>
    <w:rsid w:val="00C70341"/>
    <w:rsid w:val="00C73A6B"/>
    <w:rsid w:val="00C75A88"/>
    <w:rsid w:val="00C801ED"/>
    <w:rsid w:val="00C85A3C"/>
    <w:rsid w:val="00C941CB"/>
    <w:rsid w:val="00C94A6C"/>
    <w:rsid w:val="00C96CA4"/>
    <w:rsid w:val="00C97B5C"/>
    <w:rsid w:val="00CA1CDA"/>
    <w:rsid w:val="00CA58B3"/>
    <w:rsid w:val="00CA78C6"/>
    <w:rsid w:val="00CB2564"/>
    <w:rsid w:val="00CB370B"/>
    <w:rsid w:val="00CB4F91"/>
    <w:rsid w:val="00CB7100"/>
    <w:rsid w:val="00CB7D45"/>
    <w:rsid w:val="00CC0199"/>
    <w:rsid w:val="00CC69E6"/>
    <w:rsid w:val="00CC73CD"/>
    <w:rsid w:val="00CD4545"/>
    <w:rsid w:val="00CD5673"/>
    <w:rsid w:val="00CE07F3"/>
    <w:rsid w:val="00CE1E05"/>
    <w:rsid w:val="00CE3514"/>
    <w:rsid w:val="00D035CC"/>
    <w:rsid w:val="00D047E4"/>
    <w:rsid w:val="00D11453"/>
    <w:rsid w:val="00D2100C"/>
    <w:rsid w:val="00D2123D"/>
    <w:rsid w:val="00D2612E"/>
    <w:rsid w:val="00D3523F"/>
    <w:rsid w:val="00D357CA"/>
    <w:rsid w:val="00D372A8"/>
    <w:rsid w:val="00D52E75"/>
    <w:rsid w:val="00D53840"/>
    <w:rsid w:val="00D5492D"/>
    <w:rsid w:val="00D54AE3"/>
    <w:rsid w:val="00D600E6"/>
    <w:rsid w:val="00D62D92"/>
    <w:rsid w:val="00D63D66"/>
    <w:rsid w:val="00D6499E"/>
    <w:rsid w:val="00D67AB2"/>
    <w:rsid w:val="00D77DE9"/>
    <w:rsid w:val="00D8282E"/>
    <w:rsid w:val="00D82F73"/>
    <w:rsid w:val="00D82FC0"/>
    <w:rsid w:val="00D86486"/>
    <w:rsid w:val="00D91D01"/>
    <w:rsid w:val="00D9726D"/>
    <w:rsid w:val="00DA643A"/>
    <w:rsid w:val="00DB061C"/>
    <w:rsid w:val="00DB087C"/>
    <w:rsid w:val="00DB255E"/>
    <w:rsid w:val="00DB5187"/>
    <w:rsid w:val="00DB6B54"/>
    <w:rsid w:val="00DC2F8E"/>
    <w:rsid w:val="00DC4AEE"/>
    <w:rsid w:val="00DC7C3A"/>
    <w:rsid w:val="00DD0047"/>
    <w:rsid w:val="00DD110B"/>
    <w:rsid w:val="00DD197E"/>
    <w:rsid w:val="00DD1DDE"/>
    <w:rsid w:val="00DD5B4E"/>
    <w:rsid w:val="00DD6FC7"/>
    <w:rsid w:val="00DE1E8C"/>
    <w:rsid w:val="00DE272A"/>
    <w:rsid w:val="00DE4DA4"/>
    <w:rsid w:val="00DE7811"/>
    <w:rsid w:val="00DF113F"/>
    <w:rsid w:val="00DF1B6E"/>
    <w:rsid w:val="00DF2061"/>
    <w:rsid w:val="00DF3E55"/>
    <w:rsid w:val="00DF7A86"/>
    <w:rsid w:val="00DF7B69"/>
    <w:rsid w:val="00E042CB"/>
    <w:rsid w:val="00E058C9"/>
    <w:rsid w:val="00E069D6"/>
    <w:rsid w:val="00E129A6"/>
    <w:rsid w:val="00E12B17"/>
    <w:rsid w:val="00E22878"/>
    <w:rsid w:val="00E23074"/>
    <w:rsid w:val="00E23808"/>
    <w:rsid w:val="00E23847"/>
    <w:rsid w:val="00E31CA0"/>
    <w:rsid w:val="00E369C4"/>
    <w:rsid w:val="00E3714E"/>
    <w:rsid w:val="00E40DD6"/>
    <w:rsid w:val="00E40E04"/>
    <w:rsid w:val="00E414ED"/>
    <w:rsid w:val="00E41569"/>
    <w:rsid w:val="00E55AF4"/>
    <w:rsid w:val="00E57A95"/>
    <w:rsid w:val="00E57E41"/>
    <w:rsid w:val="00E637F2"/>
    <w:rsid w:val="00E64557"/>
    <w:rsid w:val="00E70761"/>
    <w:rsid w:val="00E71973"/>
    <w:rsid w:val="00E73AED"/>
    <w:rsid w:val="00E76E4E"/>
    <w:rsid w:val="00E776DB"/>
    <w:rsid w:val="00E909C9"/>
    <w:rsid w:val="00E91A9F"/>
    <w:rsid w:val="00E9522A"/>
    <w:rsid w:val="00E95B2A"/>
    <w:rsid w:val="00EA3074"/>
    <w:rsid w:val="00EA5224"/>
    <w:rsid w:val="00EA6265"/>
    <w:rsid w:val="00EB1247"/>
    <w:rsid w:val="00EB7CD1"/>
    <w:rsid w:val="00EB7DEF"/>
    <w:rsid w:val="00EC03CE"/>
    <w:rsid w:val="00EC03FB"/>
    <w:rsid w:val="00EC4443"/>
    <w:rsid w:val="00EC4A56"/>
    <w:rsid w:val="00EC520A"/>
    <w:rsid w:val="00EC5295"/>
    <w:rsid w:val="00EC551A"/>
    <w:rsid w:val="00ED716D"/>
    <w:rsid w:val="00EE03B4"/>
    <w:rsid w:val="00EE2BF8"/>
    <w:rsid w:val="00EE3B9A"/>
    <w:rsid w:val="00EF0002"/>
    <w:rsid w:val="00EF0279"/>
    <w:rsid w:val="00EF085F"/>
    <w:rsid w:val="00F00A90"/>
    <w:rsid w:val="00F0413C"/>
    <w:rsid w:val="00F0443B"/>
    <w:rsid w:val="00F1241C"/>
    <w:rsid w:val="00F13CF2"/>
    <w:rsid w:val="00F20353"/>
    <w:rsid w:val="00F20C67"/>
    <w:rsid w:val="00F21ED4"/>
    <w:rsid w:val="00F244DF"/>
    <w:rsid w:val="00F2774D"/>
    <w:rsid w:val="00F2777C"/>
    <w:rsid w:val="00F32E95"/>
    <w:rsid w:val="00F35254"/>
    <w:rsid w:val="00F43AC2"/>
    <w:rsid w:val="00F45485"/>
    <w:rsid w:val="00F45E15"/>
    <w:rsid w:val="00F47EA9"/>
    <w:rsid w:val="00F57EB9"/>
    <w:rsid w:val="00F60E3C"/>
    <w:rsid w:val="00F63289"/>
    <w:rsid w:val="00F679C5"/>
    <w:rsid w:val="00F72F7F"/>
    <w:rsid w:val="00F73435"/>
    <w:rsid w:val="00F7373F"/>
    <w:rsid w:val="00F73F6D"/>
    <w:rsid w:val="00F8135A"/>
    <w:rsid w:val="00F833B8"/>
    <w:rsid w:val="00F83862"/>
    <w:rsid w:val="00F86AE1"/>
    <w:rsid w:val="00F86F71"/>
    <w:rsid w:val="00F874EF"/>
    <w:rsid w:val="00F90769"/>
    <w:rsid w:val="00F913A5"/>
    <w:rsid w:val="00F9724A"/>
    <w:rsid w:val="00F97289"/>
    <w:rsid w:val="00F97811"/>
    <w:rsid w:val="00FA288E"/>
    <w:rsid w:val="00FA7B8F"/>
    <w:rsid w:val="00FB0C68"/>
    <w:rsid w:val="00FB1512"/>
    <w:rsid w:val="00FB2AB4"/>
    <w:rsid w:val="00FB2F56"/>
    <w:rsid w:val="00FB5833"/>
    <w:rsid w:val="00FC1410"/>
    <w:rsid w:val="00FC5837"/>
    <w:rsid w:val="00FC6ABB"/>
    <w:rsid w:val="00FD00F2"/>
    <w:rsid w:val="00FD1D83"/>
    <w:rsid w:val="00FD4C57"/>
    <w:rsid w:val="00FE35E2"/>
    <w:rsid w:val="00FF1055"/>
    <w:rsid w:val="00FF10E2"/>
    <w:rsid w:val="00FF1A2A"/>
    <w:rsid w:val="00FF20E7"/>
    <w:rsid w:val="00FF2685"/>
    <w:rsid w:val="00FF5860"/>
    <w:rsid w:val="00FF6CB9"/>
    <w:rsid w:val="00FF6D22"/>
    <w:rsid w:val="00FF6E2E"/>
    <w:rsid w:val="00FF7949"/>
    <w:rsid w:val="172D2B96"/>
    <w:rsid w:val="74CF6F8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912479"/>
  <w15:chartTrackingRefBased/>
  <w15:docId w15:val="{7F9A1445-86DA-4AFC-8EC4-B0F41CCEB7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0F1D"/>
    <w:pPr>
      <w:spacing w:line="240" w:lineRule="auto"/>
      <w:jc w:val="both"/>
    </w:pPr>
    <w:rPr>
      <w:rFonts w:ascii="Century Gothic" w:hAnsi="Century Gothic"/>
      <w:sz w:val="20"/>
    </w:rPr>
  </w:style>
  <w:style w:type="paragraph" w:styleId="Heading1">
    <w:name w:val="heading 1"/>
    <w:basedOn w:val="Normal"/>
    <w:next w:val="Normal"/>
    <w:link w:val="Heading1Char"/>
    <w:uiPriority w:val="9"/>
    <w:qFormat/>
    <w:rsid w:val="00A05B6F"/>
    <w:pPr>
      <w:keepNext/>
      <w:keepLines/>
      <w:pageBreakBefore/>
      <w:spacing w:before="240" w:after="0"/>
      <w:outlineLvl w:val="0"/>
    </w:pPr>
    <w:rPr>
      <w:rFonts w:eastAsiaTheme="majorEastAsia" w:cstheme="majorBidi"/>
      <w:b/>
      <w:color w:val="000000" w:themeColor="text1"/>
      <w:sz w:val="24"/>
      <w:szCs w:val="32"/>
    </w:rPr>
  </w:style>
  <w:style w:type="paragraph" w:styleId="Heading2">
    <w:name w:val="heading 2"/>
    <w:basedOn w:val="Normal"/>
    <w:next w:val="Normal"/>
    <w:link w:val="Heading2Char"/>
    <w:uiPriority w:val="9"/>
    <w:unhideWhenUsed/>
    <w:qFormat/>
    <w:rsid w:val="00DF113F"/>
    <w:pPr>
      <w:keepNext/>
      <w:keepLines/>
      <w:spacing w:before="40" w:after="0"/>
      <w:outlineLvl w:val="1"/>
    </w:pPr>
    <w:rPr>
      <w:rFonts w:eastAsiaTheme="majorEastAsia" w:cstheme="majorBidi"/>
      <w:b/>
      <w:i/>
      <w:color w:val="000000" w:themeColor="text1"/>
      <w:szCs w:val="26"/>
    </w:rPr>
  </w:style>
  <w:style w:type="paragraph" w:styleId="Heading3">
    <w:name w:val="heading 3"/>
    <w:basedOn w:val="Normal"/>
    <w:next w:val="Normal"/>
    <w:link w:val="Heading3Char"/>
    <w:uiPriority w:val="9"/>
    <w:unhideWhenUsed/>
    <w:qFormat/>
    <w:rsid w:val="002E6012"/>
    <w:pPr>
      <w:keepNext/>
      <w:keepLines/>
      <w:spacing w:before="40" w:after="0"/>
      <w:outlineLvl w:val="2"/>
    </w:pPr>
    <w:rPr>
      <w:rFonts w:eastAsiaTheme="majorEastAsia" w:cstheme="majorBidi"/>
      <w:b/>
      <w:color w:val="000000" w:themeColor="text1"/>
      <w:sz w:val="1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76293"/>
    <w:pPr>
      <w:tabs>
        <w:tab w:val="center" w:pos="4513"/>
        <w:tab w:val="right" w:pos="9026"/>
      </w:tabs>
      <w:spacing w:after="0"/>
    </w:pPr>
  </w:style>
  <w:style w:type="character" w:customStyle="1" w:styleId="HeaderChar">
    <w:name w:val="Header Char"/>
    <w:basedOn w:val="DefaultParagraphFont"/>
    <w:link w:val="Header"/>
    <w:uiPriority w:val="99"/>
    <w:rsid w:val="00076293"/>
  </w:style>
  <w:style w:type="paragraph" w:styleId="Footer">
    <w:name w:val="footer"/>
    <w:basedOn w:val="Normal"/>
    <w:link w:val="FooterChar"/>
    <w:uiPriority w:val="99"/>
    <w:unhideWhenUsed/>
    <w:rsid w:val="00076293"/>
    <w:pPr>
      <w:tabs>
        <w:tab w:val="center" w:pos="4513"/>
        <w:tab w:val="right" w:pos="9026"/>
      </w:tabs>
      <w:spacing w:after="0"/>
    </w:pPr>
  </w:style>
  <w:style w:type="character" w:customStyle="1" w:styleId="FooterChar">
    <w:name w:val="Footer Char"/>
    <w:basedOn w:val="DefaultParagraphFont"/>
    <w:link w:val="Footer"/>
    <w:uiPriority w:val="99"/>
    <w:rsid w:val="00076293"/>
  </w:style>
  <w:style w:type="paragraph" w:styleId="ListParagraph">
    <w:name w:val="List Paragraph"/>
    <w:basedOn w:val="Normal"/>
    <w:link w:val="ListParagraphChar"/>
    <w:uiPriority w:val="34"/>
    <w:qFormat/>
    <w:rsid w:val="00143F57"/>
    <w:pPr>
      <w:ind w:left="720"/>
      <w:contextualSpacing/>
    </w:pPr>
  </w:style>
  <w:style w:type="paragraph" w:styleId="NoSpacing">
    <w:name w:val="No Spacing"/>
    <w:uiPriority w:val="1"/>
    <w:qFormat/>
    <w:rsid w:val="00560F1D"/>
    <w:pPr>
      <w:spacing w:after="0" w:line="240" w:lineRule="auto"/>
      <w:jc w:val="both"/>
    </w:pPr>
    <w:rPr>
      <w:rFonts w:ascii="Century Gothic" w:hAnsi="Century Gothic"/>
      <w:sz w:val="20"/>
    </w:rPr>
  </w:style>
  <w:style w:type="character" w:styleId="Hyperlink">
    <w:name w:val="Hyperlink"/>
    <w:basedOn w:val="DefaultParagraphFont"/>
    <w:uiPriority w:val="99"/>
    <w:unhideWhenUsed/>
    <w:rsid w:val="00CA1CDA"/>
    <w:rPr>
      <w:color w:val="0563C1" w:themeColor="hyperlink"/>
      <w:u w:val="single"/>
    </w:rPr>
  </w:style>
  <w:style w:type="character" w:customStyle="1" w:styleId="UnresolvedMention1">
    <w:name w:val="Unresolved Mention1"/>
    <w:basedOn w:val="DefaultParagraphFont"/>
    <w:uiPriority w:val="99"/>
    <w:semiHidden/>
    <w:unhideWhenUsed/>
    <w:rsid w:val="00CA1CDA"/>
    <w:rPr>
      <w:color w:val="605E5C"/>
      <w:shd w:val="clear" w:color="auto" w:fill="E1DFDD"/>
    </w:rPr>
  </w:style>
  <w:style w:type="character" w:styleId="FollowedHyperlink">
    <w:name w:val="FollowedHyperlink"/>
    <w:basedOn w:val="DefaultParagraphFont"/>
    <w:uiPriority w:val="99"/>
    <w:semiHidden/>
    <w:unhideWhenUsed/>
    <w:rsid w:val="00CA1CDA"/>
    <w:rPr>
      <w:color w:val="954F72" w:themeColor="followedHyperlink"/>
      <w:u w:val="single"/>
    </w:rPr>
  </w:style>
  <w:style w:type="paragraph" w:styleId="BalloonText">
    <w:name w:val="Balloon Text"/>
    <w:basedOn w:val="Normal"/>
    <w:link w:val="BalloonTextChar"/>
    <w:uiPriority w:val="99"/>
    <w:semiHidden/>
    <w:unhideWhenUsed/>
    <w:rsid w:val="003519CF"/>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19CF"/>
    <w:rPr>
      <w:rFonts w:ascii="Segoe UI" w:hAnsi="Segoe UI" w:cs="Segoe UI"/>
      <w:sz w:val="18"/>
      <w:szCs w:val="18"/>
    </w:rPr>
  </w:style>
  <w:style w:type="paragraph" w:customStyle="1" w:styleId="Default">
    <w:name w:val="Default"/>
    <w:rsid w:val="00150675"/>
    <w:pPr>
      <w:autoSpaceDE w:val="0"/>
      <w:autoSpaceDN w:val="0"/>
      <w:adjustRightInd w:val="0"/>
      <w:spacing w:after="0" w:line="240" w:lineRule="auto"/>
    </w:pPr>
    <w:rPr>
      <w:rFonts w:ascii="Arial" w:hAnsi="Arial" w:cs="Arial"/>
      <w:color w:val="000000"/>
      <w:sz w:val="24"/>
      <w:szCs w:val="24"/>
    </w:rPr>
  </w:style>
  <w:style w:type="character" w:styleId="CommentReference">
    <w:name w:val="annotation reference"/>
    <w:basedOn w:val="DefaultParagraphFont"/>
    <w:uiPriority w:val="99"/>
    <w:semiHidden/>
    <w:unhideWhenUsed/>
    <w:rsid w:val="0092609C"/>
    <w:rPr>
      <w:sz w:val="16"/>
      <w:szCs w:val="16"/>
    </w:rPr>
  </w:style>
  <w:style w:type="paragraph" w:styleId="CommentText">
    <w:name w:val="annotation text"/>
    <w:basedOn w:val="Normal"/>
    <w:link w:val="CommentTextChar"/>
    <w:uiPriority w:val="99"/>
    <w:unhideWhenUsed/>
    <w:rsid w:val="0092609C"/>
    <w:rPr>
      <w:szCs w:val="20"/>
    </w:rPr>
  </w:style>
  <w:style w:type="character" w:customStyle="1" w:styleId="CommentTextChar">
    <w:name w:val="Comment Text Char"/>
    <w:basedOn w:val="DefaultParagraphFont"/>
    <w:link w:val="CommentText"/>
    <w:uiPriority w:val="99"/>
    <w:rsid w:val="0092609C"/>
    <w:rPr>
      <w:sz w:val="20"/>
      <w:szCs w:val="20"/>
    </w:rPr>
  </w:style>
  <w:style w:type="paragraph" w:styleId="CommentSubject">
    <w:name w:val="annotation subject"/>
    <w:basedOn w:val="CommentText"/>
    <w:next w:val="CommentText"/>
    <w:link w:val="CommentSubjectChar"/>
    <w:uiPriority w:val="99"/>
    <w:semiHidden/>
    <w:unhideWhenUsed/>
    <w:rsid w:val="0092609C"/>
    <w:rPr>
      <w:b/>
      <w:bCs/>
    </w:rPr>
  </w:style>
  <w:style w:type="character" w:customStyle="1" w:styleId="CommentSubjectChar">
    <w:name w:val="Comment Subject Char"/>
    <w:basedOn w:val="CommentTextChar"/>
    <w:link w:val="CommentSubject"/>
    <w:uiPriority w:val="99"/>
    <w:semiHidden/>
    <w:rsid w:val="0092609C"/>
    <w:rPr>
      <w:b/>
      <w:bCs/>
      <w:sz w:val="20"/>
      <w:szCs w:val="20"/>
    </w:rPr>
  </w:style>
  <w:style w:type="character" w:customStyle="1" w:styleId="Heading1Char">
    <w:name w:val="Heading 1 Char"/>
    <w:basedOn w:val="DefaultParagraphFont"/>
    <w:link w:val="Heading1"/>
    <w:uiPriority w:val="9"/>
    <w:rsid w:val="00A05B6F"/>
    <w:rPr>
      <w:rFonts w:ascii="Century Gothic" w:eastAsiaTheme="majorEastAsia" w:hAnsi="Century Gothic" w:cstheme="majorBidi"/>
      <w:b/>
      <w:color w:val="000000" w:themeColor="text1"/>
      <w:sz w:val="24"/>
      <w:szCs w:val="32"/>
    </w:rPr>
  </w:style>
  <w:style w:type="paragraph" w:styleId="TOC1">
    <w:name w:val="toc 1"/>
    <w:basedOn w:val="Normal"/>
    <w:next w:val="Normal"/>
    <w:autoRedefine/>
    <w:uiPriority w:val="39"/>
    <w:unhideWhenUsed/>
    <w:rsid w:val="00AF1BD3"/>
    <w:pPr>
      <w:tabs>
        <w:tab w:val="right" w:pos="10456"/>
      </w:tabs>
      <w:spacing w:after="100"/>
    </w:pPr>
  </w:style>
  <w:style w:type="character" w:customStyle="1" w:styleId="Heading2Char">
    <w:name w:val="Heading 2 Char"/>
    <w:basedOn w:val="DefaultParagraphFont"/>
    <w:link w:val="Heading2"/>
    <w:uiPriority w:val="9"/>
    <w:rsid w:val="00DF113F"/>
    <w:rPr>
      <w:rFonts w:ascii="Century Gothic" w:eastAsiaTheme="majorEastAsia" w:hAnsi="Century Gothic" w:cstheme="majorBidi"/>
      <w:b/>
      <w:i/>
      <w:color w:val="000000" w:themeColor="text1"/>
      <w:szCs w:val="26"/>
    </w:rPr>
  </w:style>
  <w:style w:type="paragraph" w:styleId="TOC2">
    <w:name w:val="toc 2"/>
    <w:basedOn w:val="Normal"/>
    <w:next w:val="Normal"/>
    <w:autoRedefine/>
    <w:uiPriority w:val="39"/>
    <w:unhideWhenUsed/>
    <w:rsid w:val="00AF1BD3"/>
    <w:pPr>
      <w:tabs>
        <w:tab w:val="right" w:pos="10456"/>
      </w:tabs>
      <w:spacing w:after="100"/>
      <w:ind w:left="220"/>
    </w:pPr>
  </w:style>
  <w:style w:type="table" w:styleId="TableGrid">
    <w:name w:val="Table Grid"/>
    <w:basedOn w:val="TableNormal"/>
    <w:uiPriority w:val="39"/>
    <w:rsid w:val="00EC52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2E6012"/>
    <w:rPr>
      <w:rFonts w:ascii="Century Gothic" w:eastAsiaTheme="majorEastAsia" w:hAnsi="Century Gothic" w:cstheme="majorBidi"/>
      <w:b/>
      <w:color w:val="000000" w:themeColor="text1"/>
      <w:sz w:val="16"/>
      <w:szCs w:val="24"/>
    </w:rPr>
  </w:style>
  <w:style w:type="paragraph" w:styleId="TOC3">
    <w:name w:val="toc 3"/>
    <w:basedOn w:val="Normal"/>
    <w:next w:val="Normal"/>
    <w:autoRedefine/>
    <w:uiPriority w:val="39"/>
    <w:unhideWhenUsed/>
    <w:rsid w:val="00FB2F56"/>
    <w:pPr>
      <w:spacing w:after="100"/>
      <w:ind w:left="400"/>
    </w:pPr>
  </w:style>
  <w:style w:type="character" w:customStyle="1" w:styleId="UnresolvedMention2">
    <w:name w:val="Unresolved Mention2"/>
    <w:basedOn w:val="DefaultParagraphFont"/>
    <w:uiPriority w:val="99"/>
    <w:semiHidden/>
    <w:unhideWhenUsed/>
    <w:rsid w:val="00B17F43"/>
    <w:rPr>
      <w:color w:val="605E5C"/>
      <w:shd w:val="clear" w:color="auto" w:fill="E1DFDD"/>
    </w:rPr>
  </w:style>
  <w:style w:type="character" w:customStyle="1" w:styleId="UnresolvedMention3">
    <w:name w:val="Unresolved Mention3"/>
    <w:basedOn w:val="DefaultParagraphFont"/>
    <w:uiPriority w:val="99"/>
    <w:semiHidden/>
    <w:unhideWhenUsed/>
    <w:rsid w:val="0070127D"/>
    <w:rPr>
      <w:color w:val="605E5C"/>
      <w:shd w:val="clear" w:color="auto" w:fill="E1DFDD"/>
    </w:rPr>
  </w:style>
  <w:style w:type="character" w:customStyle="1" w:styleId="UnresolvedMention4">
    <w:name w:val="Unresolved Mention4"/>
    <w:basedOn w:val="DefaultParagraphFont"/>
    <w:uiPriority w:val="99"/>
    <w:semiHidden/>
    <w:unhideWhenUsed/>
    <w:rsid w:val="00335183"/>
    <w:rPr>
      <w:color w:val="605E5C"/>
      <w:shd w:val="clear" w:color="auto" w:fill="E1DFDD"/>
    </w:rPr>
  </w:style>
  <w:style w:type="paragraph" w:styleId="Revision">
    <w:name w:val="Revision"/>
    <w:hidden/>
    <w:uiPriority w:val="99"/>
    <w:semiHidden/>
    <w:rsid w:val="00DB6B54"/>
    <w:pPr>
      <w:spacing w:after="0" w:line="240" w:lineRule="auto"/>
    </w:pPr>
    <w:rPr>
      <w:rFonts w:ascii="Century Gothic" w:hAnsi="Century Gothic"/>
      <w:sz w:val="20"/>
    </w:rPr>
  </w:style>
  <w:style w:type="character" w:customStyle="1" w:styleId="ListParagraphChar">
    <w:name w:val="List Paragraph Char"/>
    <w:basedOn w:val="DefaultParagraphFont"/>
    <w:link w:val="ListParagraph"/>
    <w:uiPriority w:val="34"/>
    <w:rsid w:val="009B24C3"/>
    <w:rPr>
      <w:rFonts w:ascii="Century Gothic" w:hAnsi="Century Gothic"/>
      <w:sz w:val="20"/>
    </w:rPr>
  </w:style>
  <w:style w:type="character" w:styleId="Strong">
    <w:name w:val="Strong"/>
    <w:basedOn w:val="DefaultParagraphFont"/>
    <w:uiPriority w:val="22"/>
    <w:qFormat/>
    <w:rsid w:val="00FF6D2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207080">
      <w:bodyDiv w:val="1"/>
      <w:marLeft w:val="0"/>
      <w:marRight w:val="0"/>
      <w:marTop w:val="0"/>
      <w:marBottom w:val="0"/>
      <w:divBdr>
        <w:top w:val="none" w:sz="0" w:space="0" w:color="auto"/>
        <w:left w:val="none" w:sz="0" w:space="0" w:color="auto"/>
        <w:bottom w:val="none" w:sz="0" w:space="0" w:color="auto"/>
        <w:right w:val="none" w:sz="0" w:space="0" w:color="auto"/>
      </w:divBdr>
      <w:divsChild>
        <w:div w:id="181862835">
          <w:marLeft w:val="360"/>
          <w:marRight w:val="0"/>
          <w:marTop w:val="200"/>
          <w:marBottom w:val="0"/>
          <w:divBdr>
            <w:top w:val="none" w:sz="0" w:space="0" w:color="auto"/>
            <w:left w:val="none" w:sz="0" w:space="0" w:color="auto"/>
            <w:bottom w:val="none" w:sz="0" w:space="0" w:color="auto"/>
            <w:right w:val="none" w:sz="0" w:space="0" w:color="auto"/>
          </w:divBdr>
        </w:div>
        <w:div w:id="314189647">
          <w:marLeft w:val="360"/>
          <w:marRight w:val="0"/>
          <w:marTop w:val="200"/>
          <w:marBottom w:val="0"/>
          <w:divBdr>
            <w:top w:val="none" w:sz="0" w:space="0" w:color="auto"/>
            <w:left w:val="none" w:sz="0" w:space="0" w:color="auto"/>
            <w:bottom w:val="none" w:sz="0" w:space="0" w:color="auto"/>
            <w:right w:val="none" w:sz="0" w:space="0" w:color="auto"/>
          </w:divBdr>
        </w:div>
        <w:div w:id="882329250">
          <w:marLeft w:val="360"/>
          <w:marRight w:val="0"/>
          <w:marTop w:val="200"/>
          <w:marBottom w:val="0"/>
          <w:divBdr>
            <w:top w:val="none" w:sz="0" w:space="0" w:color="auto"/>
            <w:left w:val="none" w:sz="0" w:space="0" w:color="auto"/>
            <w:bottom w:val="none" w:sz="0" w:space="0" w:color="auto"/>
            <w:right w:val="none" w:sz="0" w:space="0" w:color="auto"/>
          </w:divBdr>
        </w:div>
        <w:div w:id="902182767">
          <w:marLeft w:val="360"/>
          <w:marRight w:val="0"/>
          <w:marTop w:val="200"/>
          <w:marBottom w:val="0"/>
          <w:divBdr>
            <w:top w:val="none" w:sz="0" w:space="0" w:color="auto"/>
            <w:left w:val="none" w:sz="0" w:space="0" w:color="auto"/>
            <w:bottom w:val="none" w:sz="0" w:space="0" w:color="auto"/>
            <w:right w:val="none" w:sz="0" w:space="0" w:color="auto"/>
          </w:divBdr>
        </w:div>
        <w:div w:id="1463696694">
          <w:marLeft w:val="360"/>
          <w:marRight w:val="0"/>
          <w:marTop w:val="200"/>
          <w:marBottom w:val="0"/>
          <w:divBdr>
            <w:top w:val="none" w:sz="0" w:space="0" w:color="auto"/>
            <w:left w:val="none" w:sz="0" w:space="0" w:color="auto"/>
            <w:bottom w:val="none" w:sz="0" w:space="0" w:color="auto"/>
            <w:right w:val="none" w:sz="0" w:space="0" w:color="auto"/>
          </w:divBdr>
        </w:div>
        <w:div w:id="1667515590">
          <w:marLeft w:val="360"/>
          <w:marRight w:val="0"/>
          <w:marTop w:val="200"/>
          <w:marBottom w:val="0"/>
          <w:divBdr>
            <w:top w:val="none" w:sz="0" w:space="0" w:color="auto"/>
            <w:left w:val="none" w:sz="0" w:space="0" w:color="auto"/>
            <w:bottom w:val="none" w:sz="0" w:space="0" w:color="auto"/>
            <w:right w:val="none" w:sz="0" w:space="0" w:color="auto"/>
          </w:divBdr>
        </w:div>
      </w:divsChild>
    </w:div>
    <w:div w:id="485129875">
      <w:bodyDiv w:val="1"/>
      <w:marLeft w:val="0"/>
      <w:marRight w:val="0"/>
      <w:marTop w:val="0"/>
      <w:marBottom w:val="0"/>
      <w:divBdr>
        <w:top w:val="none" w:sz="0" w:space="0" w:color="auto"/>
        <w:left w:val="none" w:sz="0" w:space="0" w:color="auto"/>
        <w:bottom w:val="none" w:sz="0" w:space="0" w:color="auto"/>
        <w:right w:val="none" w:sz="0" w:space="0" w:color="auto"/>
      </w:divBdr>
      <w:divsChild>
        <w:div w:id="922951328">
          <w:marLeft w:val="360"/>
          <w:marRight w:val="0"/>
          <w:marTop w:val="200"/>
          <w:marBottom w:val="0"/>
          <w:divBdr>
            <w:top w:val="none" w:sz="0" w:space="0" w:color="auto"/>
            <w:left w:val="none" w:sz="0" w:space="0" w:color="auto"/>
            <w:bottom w:val="none" w:sz="0" w:space="0" w:color="auto"/>
            <w:right w:val="none" w:sz="0" w:space="0" w:color="auto"/>
          </w:divBdr>
        </w:div>
        <w:div w:id="1763724902">
          <w:marLeft w:val="360"/>
          <w:marRight w:val="0"/>
          <w:marTop w:val="200"/>
          <w:marBottom w:val="0"/>
          <w:divBdr>
            <w:top w:val="none" w:sz="0" w:space="0" w:color="auto"/>
            <w:left w:val="none" w:sz="0" w:space="0" w:color="auto"/>
            <w:bottom w:val="none" w:sz="0" w:space="0" w:color="auto"/>
            <w:right w:val="none" w:sz="0" w:space="0" w:color="auto"/>
          </w:divBdr>
        </w:div>
        <w:div w:id="1874926528">
          <w:marLeft w:val="360"/>
          <w:marRight w:val="0"/>
          <w:marTop w:val="200"/>
          <w:marBottom w:val="0"/>
          <w:divBdr>
            <w:top w:val="none" w:sz="0" w:space="0" w:color="auto"/>
            <w:left w:val="none" w:sz="0" w:space="0" w:color="auto"/>
            <w:bottom w:val="none" w:sz="0" w:space="0" w:color="auto"/>
            <w:right w:val="none" w:sz="0" w:space="0" w:color="auto"/>
          </w:divBdr>
        </w:div>
        <w:div w:id="580212130">
          <w:marLeft w:val="360"/>
          <w:marRight w:val="0"/>
          <w:marTop w:val="200"/>
          <w:marBottom w:val="0"/>
          <w:divBdr>
            <w:top w:val="none" w:sz="0" w:space="0" w:color="auto"/>
            <w:left w:val="none" w:sz="0" w:space="0" w:color="auto"/>
            <w:bottom w:val="none" w:sz="0" w:space="0" w:color="auto"/>
            <w:right w:val="none" w:sz="0" w:space="0" w:color="auto"/>
          </w:divBdr>
        </w:div>
        <w:div w:id="766000877">
          <w:marLeft w:val="360"/>
          <w:marRight w:val="0"/>
          <w:marTop w:val="200"/>
          <w:marBottom w:val="0"/>
          <w:divBdr>
            <w:top w:val="none" w:sz="0" w:space="0" w:color="auto"/>
            <w:left w:val="none" w:sz="0" w:space="0" w:color="auto"/>
            <w:bottom w:val="none" w:sz="0" w:space="0" w:color="auto"/>
            <w:right w:val="none" w:sz="0" w:space="0" w:color="auto"/>
          </w:divBdr>
        </w:div>
      </w:divsChild>
    </w:div>
    <w:div w:id="538784393">
      <w:bodyDiv w:val="1"/>
      <w:marLeft w:val="0"/>
      <w:marRight w:val="0"/>
      <w:marTop w:val="0"/>
      <w:marBottom w:val="0"/>
      <w:divBdr>
        <w:top w:val="none" w:sz="0" w:space="0" w:color="auto"/>
        <w:left w:val="none" w:sz="0" w:space="0" w:color="auto"/>
        <w:bottom w:val="none" w:sz="0" w:space="0" w:color="auto"/>
        <w:right w:val="none" w:sz="0" w:space="0" w:color="auto"/>
      </w:divBdr>
    </w:div>
    <w:div w:id="544681621">
      <w:bodyDiv w:val="1"/>
      <w:marLeft w:val="0"/>
      <w:marRight w:val="0"/>
      <w:marTop w:val="0"/>
      <w:marBottom w:val="0"/>
      <w:divBdr>
        <w:top w:val="none" w:sz="0" w:space="0" w:color="auto"/>
        <w:left w:val="none" w:sz="0" w:space="0" w:color="auto"/>
        <w:bottom w:val="none" w:sz="0" w:space="0" w:color="auto"/>
        <w:right w:val="none" w:sz="0" w:space="0" w:color="auto"/>
      </w:divBdr>
    </w:div>
    <w:div w:id="595746009">
      <w:bodyDiv w:val="1"/>
      <w:marLeft w:val="0"/>
      <w:marRight w:val="0"/>
      <w:marTop w:val="0"/>
      <w:marBottom w:val="0"/>
      <w:divBdr>
        <w:top w:val="none" w:sz="0" w:space="0" w:color="auto"/>
        <w:left w:val="none" w:sz="0" w:space="0" w:color="auto"/>
        <w:bottom w:val="none" w:sz="0" w:space="0" w:color="auto"/>
        <w:right w:val="none" w:sz="0" w:space="0" w:color="auto"/>
      </w:divBdr>
    </w:div>
    <w:div w:id="634258263">
      <w:bodyDiv w:val="1"/>
      <w:marLeft w:val="0"/>
      <w:marRight w:val="0"/>
      <w:marTop w:val="0"/>
      <w:marBottom w:val="0"/>
      <w:divBdr>
        <w:top w:val="none" w:sz="0" w:space="0" w:color="auto"/>
        <w:left w:val="none" w:sz="0" w:space="0" w:color="auto"/>
        <w:bottom w:val="none" w:sz="0" w:space="0" w:color="auto"/>
        <w:right w:val="none" w:sz="0" w:space="0" w:color="auto"/>
      </w:divBdr>
    </w:div>
    <w:div w:id="738869356">
      <w:bodyDiv w:val="1"/>
      <w:marLeft w:val="0"/>
      <w:marRight w:val="0"/>
      <w:marTop w:val="0"/>
      <w:marBottom w:val="0"/>
      <w:divBdr>
        <w:top w:val="none" w:sz="0" w:space="0" w:color="auto"/>
        <w:left w:val="none" w:sz="0" w:space="0" w:color="auto"/>
        <w:bottom w:val="none" w:sz="0" w:space="0" w:color="auto"/>
        <w:right w:val="none" w:sz="0" w:space="0" w:color="auto"/>
      </w:divBdr>
    </w:div>
    <w:div w:id="802575986">
      <w:bodyDiv w:val="1"/>
      <w:marLeft w:val="0"/>
      <w:marRight w:val="0"/>
      <w:marTop w:val="0"/>
      <w:marBottom w:val="0"/>
      <w:divBdr>
        <w:top w:val="none" w:sz="0" w:space="0" w:color="auto"/>
        <w:left w:val="none" w:sz="0" w:space="0" w:color="auto"/>
        <w:bottom w:val="none" w:sz="0" w:space="0" w:color="auto"/>
        <w:right w:val="none" w:sz="0" w:space="0" w:color="auto"/>
      </w:divBdr>
    </w:div>
    <w:div w:id="809978967">
      <w:bodyDiv w:val="1"/>
      <w:marLeft w:val="0"/>
      <w:marRight w:val="0"/>
      <w:marTop w:val="0"/>
      <w:marBottom w:val="0"/>
      <w:divBdr>
        <w:top w:val="none" w:sz="0" w:space="0" w:color="auto"/>
        <w:left w:val="none" w:sz="0" w:space="0" w:color="auto"/>
        <w:bottom w:val="none" w:sz="0" w:space="0" w:color="auto"/>
        <w:right w:val="none" w:sz="0" w:space="0" w:color="auto"/>
      </w:divBdr>
    </w:div>
    <w:div w:id="970288350">
      <w:bodyDiv w:val="1"/>
      <w:marLeft w:val="0"/>
      <w:marRight w:val="0"/>
      <w:marTop w:val="0"/>
      <w:marBottom w:val="0"/>
      <w:divBdr>
        <w:top w:val="none" w:sz="0" w:space="0" w:color="auto"/>
        <w:left w:val="none" w:sz="0" w:space="0" w:color="auto"/>
        <w:bottom w:val="none" w:sz="0" w:space="0" w:color="auto"/>
        <w:right w:val="none" w:sz="0" w:space="0" w:color="auto"/>
      </w:divBdr>
    </w:div>
    <w:div w:id="971137892">
      <w:bodyDiv w:val="1"/>
      <w:marLeft w:val="0"/>
      <w:marRight w:val="0"/>
      <w:marTop w:val="0"/>
      <w:marBottom w:val="0"/>
      <w:divBdr>
        <w:top w:val="none" w:sz="0" w:space="0" w:color="auto"/>
        <w:left w:val="none" w:sz="0" w:space="0" w:color="auto"/>
        <w:bottom w:val="none" w:sz="0" w:space="0" w:color="auto"/>
        <w:right w:val="none" w:sz="0" w:space="0" w:color="auto"/>
      </w:divBdr>
    </w:div>
    <w:div w:id="990717902">
      <w:bodyDiv w:val="1"/>
      <w:marLeft w:val="0"/>
      <w:marRight w:val="0"/>
      <w:marTop w:val="0"/>
      <w:marBottom w:val="0"/>
      <w:divBdr>
        <w:top w:val="none" w:sz="0" w:space="0" w:color="auto"/>
        <w:left w:val="none" w:sz="0" w:space="0" w:color="auto"/>
        <w:bottom w:val="none" w:sz="0" w:space="0" w:color="auto"/>
        <w:right w:val="none" w:sz="0" w:space="0" w:color="auto"/>
      </w:divBdr>
    </w:div>
    <w:div w:id="994259229">
      <w:bodyDiv w:val="1"/>
      <w:marLeft w:val="0"/>
      <w:marRight w:val="0"/>
      <w:marTop w:val="0"/>
      <w:marBottom w:val="0"/>
      <w:divBdr>
        <w:top w:val="none" w:sz="0" w:space="0" w:color="auto"/>
        <w:left w:val="none" w:sz="0" w:space="0" w:color="auto"/>
        <w:bottom w:val="none" w:sz="0" w:space="0" w:color="auto"/>
        <w:right w:val="none" w:sz="0" w:space="0" w:color="auto"/>
      </w:divBdr>
    </w:div>
    <w:div w:id="1015040782">
      <w:bodyDiv w:val="1"/>
      <w:marLeft w:val="0"/>
      <w:marRight w:val="0"/>
      <w:marTop w:val="0"/>
      <w:marBottom w:val="0"/>
      <w:divBdr>
        <w:top w:val="none" w:sz="0" w:space="0" w:color="auto"/>
        <w:left w:val="none" w:sz="0" w:space="0" w:color="auto"/>
        <w:bottom w:val="none" w:sz="0" w:space="0" w:color="auto"/>
        <w:right w:val="none" w:sz="0" w:space="0" w:color="auto"/>
      </w:divBdr>
    </w:div>
    <w:div w:id="1049845480">
      <w:bodyDiv w:val="1"/>
      <w:marLeft w:val="0"/>
      <w:marRight w:val="0"/>
      <w:marTop w:val="0"/>
      <w:marBottom w:val="0"/>
      <w:divBdr>
        <w:top w:val="none" w:sz="0" w:space="0" w:color="auto"/>
        <w:left w:val="none" w:sz="0" w:space="0" w:color="auto"/>
        <w:bottom w:val="none" w:sz="0" w:space="0" w:color="auto"/>
        <w:right w:val="none" w:sz="0" w:space="0" w:color="auto"/>
      </w:divBdr>
      <w:divsChild>
        <w:div w:id="1013650001">
          <w:marLeft w:val="547"/>
          <w:marRight w:val="0"/>
          <w:marTop w:val="0"/>
          <w:marBottom w:val="0"/>
          <w:divBdr>
            <w:top w:val="none" w:sz="0" w:space="0" w:color="auto"/>
            <w:left w:val="none" w:sz="0" w:space="0" w:color="auto"/>
            <w:bottom w:val="none" w:sz="0" w:space="0" w:color="auto"/>
            <w:right w:val="none" w:sz="0" w:space="0" w:color="auto"/>
          </w:divBdr>
        </w:div>
      </w:divsChild>
    </w:div>
    <w:div w:id="1083645775">
      <w:bodyDiv w:val="1"/>
      <w:marLeft w:val="0"/>
      <w:marRight w:val="0"/>
      <w:marTop w:val="0"/>
      <w:marBottom w:val="0"/>
      <w:divBdr>
        <w:top w:val="none" w:sz="0" w:space="0" w:color="auto"/>
        <w:left w:val="none" w:sz="0" w:space="0" w:color="auto"/>
        <w:bottom w:val="none" w:sz="0" w:space="0" w:color="auto"/>
        <w:right w:val="none" w:sz="0" w:space="0" w:color="auto"/>
      </w:divBdr>
    </w:div>
    <w:div w:id="1209760039">
      <w:bodyDiv w:val="1"/>
      <w:marLeft w:val="0"/>
      <w:marRight w:val="0"/>
      <w:marTop w:val="0"/>
      <w:marBottom w:val="0"/>
      <w:divBdr>
        <w:top w:val="none" w:sz="0" w:space="0" w:color="auto"/>
        <w:left w:val="none" w:sz="0" w:space="0" w:color="auto"/>
        <w:bottom w:val="none" w:sz="0" w:space="0" w:color="auto"/>
        <w:right w:val="none" w:sz="0" w:space="0" w:color="auto"/>
      </w:divBdr>
      <w:divsChild>
        <w:div w:id="684553269">
          <w:marLeft w:val="360"/>
          <w:marRight w:val="0"/>
          <w:marTop w:val="200"/>
          <w:marBottom w:val="0"/>
          <w:divBdr>
            <w:top w:val="none" w:sz="0" w:space="0" w:color="auto"/>
            <w:left w:val="none" w:sz="0" w:space="0" w:color="auto"/>
            <w:bottom w:val="none" w:sz="0" w:space="0" w:color="auto"/>
            <w:right w:val="none" w:sz="0" w:space="0" w:color="auto"/>
          </w:divBdr>
        </w:div>
      </w:divsChild>
    </w:div>
    <w:div w:id="1399399658">
      <w:bodyDiv w:val="1"/>
      <w:marLeft w:val="0"/>
      <w:marRight w:val="0"/>
      <w:marTop w:val="0"/>
      <w:marBottom w:val="0"/>
      <w:divBdr>
        <w:top w:val="none" w:sz="0" w:space="0" w:color="auto"/>
        <w:left w:val="none" w:sz="0" w:space="0" w:color="auto"/>
        <w:bottom w:val="none" w:sz="0" w:space="0" w:color="auto"/>
        <w:right w:val="none" w:sz="0" w:space="0" w:color="auto"/>
      </w:divBdr>
    </w:div>
    <w:div w:id="1806971153">
      <w:bodyDiv w:val="1"/>
      <w:marLeft w:val="0"/>
      <w:marRight w:val="0"/>
      <w:marTop w:val="0"/>
      <w:marBottom w:val="0"/>
      <w:divBdr>
        <w:top w:val="none" w:sz="0" w:space="0" w:color="auto"/>
        <w:left w:val="none" w:sz="0" w:space="0" w:color="auto"/>
        <w:bottom w:val="none" w:sz="0" w:space="0" w:color="auto"/>
        <w:right w:val="none" w:sz="0" w:space="0" w:color="auto"/>
      </w:divBdr>
    </w:div>
    <w:div w:id="2020964899">
      <w:bodyDiv w:val="1"/>
      <w:marLeft w:val="0"/>
      <w:marRight w:val="0"/>
      <w:marTop w:val="0"/>
      <w:marBottom w:val="0"/>
      <w:divBdr>
        <w:top w:val="none" w:sz="0" w:space="0" w:color="auto"/>
        <w:left w:val="none" w:sz="0" w:space="0" w:color="auto"/>
        <w:bottom w:val="none" w:sz="0" w:space="0" w:color="auto"/>
        <w:right w:val="none" w:sz="0" w:space="0" w:color="auto"/>
      </w:divBdr>
    </w:div>
    <w:div w:id="2067217621">
      <w:bodyDiv w:val="1"/>
      <w:marLeft w:val="0"/>
      <w:marRight w:val="0"/>
      <w:marTop w:val="0"/>
      <w:marBottom w:val="0"/>
      <w:divBdr>
        <w:top w:val="none" w:sz="0" w:space="0" w:color="auto"/>
        <w:left w:val="none" w:sz="0" w:space="0" w:color="auto"/>
        <w:bottom w:val="none" w:sz="0" w:space="0" w:color="auto"/>
        <w:right w:val="none" w:sz="0" w:space="0" w:color="auto"/>
      </w:divBdr>
    </w:div>
    <w:div w:id="2110468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rcoa.ac.uk/nap8-local-resources" TargetMode="External"/><Relationship Id="rId18" Type="http://schemas.openxmlformats.org/officeDocument/2006/relationships/hyperlink" Target="mailto:nap@rcoa.ac.uk"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www.nationalauditprojects.org.uk/Local-Resources" TargetMode="External"/><Relationship Id="rId7" Type="http://schemas.openxmlformats.org/officeDocument/2006/relationships/endnotes" Target="endnotes.xml"/><Relationship Id="rId12" Type="http://schemas.openxmlformats.org/officeDocument/2006/relationships/hyperlink" Target="mailto:nap@rcoa.ac.uk" TargetMode="External"/><Relationship Id="rId17" Type="http://schemas.openxmlformats.org/officeDocument/2006/relationships/hyperlink" Target="https://www.rcoa.ac.uk/nap8-local-resources" TargetMode="External"/><Relationship Id="rId25" Type="http://schemas.openxmlformats.org/officeDocument/2006/relationships/hyperlink" Target="mailto:nap@rcoa.ac.uk" TargetMode="External"/><Relationship Id="rId2" Type="http://schemas.openxmlformats.org/officeDocument/2006/relationships/numbering" Target="numbering.xml"/><Relationship Id="rId16" Type="http://schemas.openxmlformats.org/officeDocument/2006/relationships/hyperlink" Target="http://www.hra-decisiontools.org.uk/ethics/" TargetMode="External"/><Relationship Id="rId20" Type="http://schemas.openxmlformats.org/officeDocument/2006/relationships/hyperlink" Target="https://www.rcoa.ac.uk/nap8-local-resources"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www.nationalauditprojects.org.uk/Local-Resources" TargetMode="External"/><Relationship Id="rId5" Type="http://schemas.openxmlformats.org/officeDocument/2006/relationships/webSettings" Target="webSettings.xml"/><Relationship Id="rId15" Type="http://schemas.openxmlformats.org/officeDocument/2006/relationships/hyperlink" Target="http://www.hra-decisiontools.org.uk/research/docs/DefiningResearchTable_Oct2017-1.pdf" TargetMode="External"/><Relationship Id="rId23" Type="http://schemas.openxmlformats.org/officeDocument/2006/relationships/hyperlink" Target="https://www.nationalauditprojects.org.uk/Local-Resources" TargetMode="External"/><Relationship Id="rId28" Type="http://schemas.openxmlformats.org/officeDocument/2006/relationships/fontTable" Target="fontTable.xml"/><Relationship Id="rId10" Type="http://schemas.openxmlformats.org/officeDocument/2006/relationships/hyperlink" Target="mailto:nap@rcoa.ac.uk" TargetMode="External"/><Relationship Id="rId19" Type="http://schemas.openxmlformats.org/officeDocument/2006/relationships/hyperlink" Target="https://www.rcoa.ac.uk/nap8-local-resources"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hra-decisiontools.org.uk/research/docs/DefiningResearchTable_Oct2017-1.pdf" TargetMode="External"/><Relationship Id="rId22" Type="http://schemas.openxmlformats.org/officeDocument/2006/relationships/hyperlink" Target="https://www.nationalauditprojects.org.uk/Local-Resources" TargetMode="External"/><Relationship Id="rId27"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6506DA-B8AC-43D0-84E2-B42E2D3713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6827</Words>
  <Characters>38920</Characters>
  <Application>Microsoft Office Word</Application>
  <DocSecurity>0</DocSecurity>
  <Lines>324</Lines>
  <Paragraphs>9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565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Kane</dc:creator>
  <cp:keywords/>
  <dc:description/>
  <cp:lastModifiedBy>Alan Macfarlane</cp:lastModifiedBy>
  <cp:revision>3</cp:revision>
  <cp:lastPrinted>2020-01-21T14:51:00Z</cp:lastPrinted>
  <dcterms:created xsi:type="dcterms:W3CDTF">2026-06-24T17:08:00Z</dcterms:created>
  <dcterms:modified xsi:type="dcterms:W3CDTF">2026-06-28T15:46:00Z</dcterms:modified>
  <cp:category/>
</cp:coreProperties>
</file>